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E46C5C" w14:textId="062B7972" w:rsidR="00FC3278" w:rsidRDefault="00FC3278" w:rsidP="00FC3278">
      <w:pPr>
        <w:tabs>
          <w:tab w:val="center" w:pos="4419"/>
          <w:tab w:val="right" w:pos="9469"/>
        </w:tabs>
        <w:rPr>
          <w:color w:val="000000"/>
        </w:rPr>
      </w:pPr>
      <w:r>
        <w:rPr>
          <w:noProof/>
          <w:color w:val="000000"/>
        </w:rPr>
        <w:drawing>
          <wp:inline distT="0" distB="0" distL="114300" distR="114300" wp14:anchorId="4F1DE4F4" wp14:editId="48E5552F">
            <wp:extent cx="2495550" cy="714375"/>
            <wp:effectExtent l="0" t="0" r="0" b="9525"/>
            <wp:docPr id="24" name="image3.jpg" descr="ufsj-logo-2018"/>
            <wp:cNvGraphicFramePr/>
            <a:graphic xmlns:a="http://schemas.openxmlformats.org/drawingml/2006/main">
              <a:graphicData uri="http://schemas.openxmlformats.org/drawingml/2006/picture">
                <pic:pic xmlns:pic="http://schemas.openxmlformats.org/drawingml/2006/picture">
                  <pic:nvPicPr>
                    <pic:cNvPr id="2" name="image3.jpg" descr="ufsj-logo-2018"/>
                    <pic:cNvPicPr preferRelativeResize="0"/>
                  </pic:nvPicPr>
                  <pic:blipFill>
                    <a:blip r:embed="rId8"/>
                    <a:srcRect/>
                    <a:stretch>
                      <a:fillRect/>
                    </a:stretch>
                  </pic:blipFill>
                  <pic:spPr>
                    <a:xfrm>
                      <a:off x="0" y="0"/>
                      <a:ext cx="2495550" cy="714375"/>
                    </a:xfrm>
                    <a:prstGeom prst="rect">
                      <a:avLst/>
                    </a:prstGeom>
                  </pic:spPr>
                </pic:pic>
              </a:graphicData>
            </a:graphic>
          </wp:inline>
        </w:drawing>
      </w:r>
      <w:r>
        <w:rPr>
          <w:color w:val="000000"/>
        </w:rPr>
        <w:t xml:space="preserve">         </w:t>
      </w:r>
      <w:r w:rsidRPr="00090386">
        <w:rPr>
          <w:noProof/>
          <w:color w:val="000000"/>
        </w:rPr>
        <w:drawing>
          <wp:inline distT="0" distB="0" distL="0" distR="0" wp14:anchorId="2101BF2C" wp14:editId="5B0FBF51">
            <wp:extent cx="2613600" cy="712800"/>
            <wp:effectExtent l="0" t="0" r="0" b="0"/>
            <wp:docPr id="2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image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13600" cy="712800"/>
                    </a:xfrm>
                    <a:prstGeom prst="rect">
                      <a:avLst/>
                    </a:prstGeom>
                    <a:noFill/>
                    <a:ln>
                      <a:noFill/>
                    </a:ln>
                    <a:extLst/>
                  </pic:spPr>
                </pic:pic>
              </a:graphicData>
            </a:graphic>
          </wp:inline>
        </w:drawing>
      </w:r>
    </w:p>
    <w:p w14:paraId="759FC255" w14:textId="77777777" w:rsidR="005C6C12" w:rsidRDefault="005C6C12" w:rsidP="005C6C12">
      <w:pPr>
        <w:spacing w:after="480"/>
      </w:pPr>
    </w:p>
    <w:p w14:paraId="1553AD5C" w14:textId="77777777" w:rsidR="00FC3278" w:rsidRDefault="00FC3278" w:rsidP="005C6C12">
      <w:pPr>
        <w:spacing w:after="480"/>
      </w:pPr>
    </w:p>
    <w:p w14:paraId="79DBD326" w14:textId="77777777" w:rsidR="00FC3278" w:rsidRPr="00FC3278" w:rsidRDefault="00FC3278" w:rsidP="00FC3278">
      <w:pPr>
        <w:jc w:val="center"/>
        <w:rPr>
          <w:sz w:val="32"/>
          <w:szCs w:val="32"/>
        </w:rPr>
      </w:pPr>
      <w:r w:rsidRPr="00FC3278">
        <w:rPr>
          <w:sz w:val="32"/>
          <w:szCs w:val="32"/>
        </w:rPr>
        <w:t>CURSO DE ENGENHARIA MECÂNICA</w:t>
      </w:r>
    </w:p>
    <w:p w14:paraId="01404202" w14:textId="69C3BD32" w:rsidR="00FC3278" w:rsidRPr="00FC3278" w:rsidRDefault="00FC3278" w:rsidP="00FC3278">
      <w:pPr>
        <w:jc w:val="center"/>
        <w:rPr>
          <w:sz w:val="32"/>
          <w:szCs w:val="32"/>
        </w:rPr>
      </w:pPr>
      <w:r w:rsidRPr="00FC3278">
        <w:rPr>
          <w:sz w:val="32"/>
          <w:szCs w:val="32"/>
        </w:rPr>
        <w:t>PROJETO FINAL DE CURSO II</w:t>
      </w:r>
    </w:p>
    <w:p w14:paraId="0CEF3549" w14:textId="77777777" w:rsidR="005C6C12" w:rsidRPr="0081435F" w:rsidRDefault="005C6C12" w:rsidP="005C6C12">
      <w:pPr>
        <w:spacing w:after="480"/>
      </w:pPr>
    </w:p>
    <w:p w14:paraId="591B3B08" w14:textId="25A1CCE6" w:rsidR="00317B00" w:rsidRDefault="00317B00" w:rsidP="005C6C12">
      <w:pPr>
        <w:spacing w:after="480"/>
        <w:jc w:val="center"/>
        <w:rPr>
          <w:b/>
          <w:sz w:val="36"/>
        </w:rPr>
      </w:pPr>
    </w:p>
    <w:p w14:paraId="4B3E6BBF" w14:textId="77777777" w:rsidR="00317B00" w:rsidRDefault="00317B00" w:rsidP="005C6C12">
      <w:pPr>
        <w:spacing w:after="480"/>
        <w:jc w:val="center"/>
        <w:rPr>
          <w:b/>
          <w:sz w:val="36"/>
        </w:rPr>
      </w:pPr>
    </w:p>
    <w:p w14:paraId="3D247484" w14:textId="77777777" w:rsidR="002177D0" w:rsidRDefault="002177D0" w:rsidP="005C6C12">
      <w:pPr>
        <w:spacing w:after="480"/>
        <w:jc w:val="center"/>
        <w:rPr>
          <w:b/>
          <w:sz w:val="36"/>
        </w:rPr>
      </w:pPr>
    </w:p>
    <w:p w14:paraId="3A96C27F" w14:textId="77777777" w:rsidR="002177D0" w:rsidRDefault="002177D0" w:rsidP="005C6C12">
      <w:pPr>
        <w:spacing w:after="480"/>
        <w:jc w:val="center"/>
        <w:rPr>
          <w:b/>
          <w:sz w:val="36"/>
        </w:rPr>
      </w:pPr>
    </w:p>
    <w:p w14:paraId="4FDBF57B" w14:textId="23976123" w:rsidR="005C6C12" w:rsidRPr="0081435F" w:rsidRDefault="005C6C12" w:rsidP="005C6C12">
      <w:pPr>
        <w:spacing w:after="480"/>
        <w:jc w:val="center"/>
        <w:rPr>
          <w:b/>
          <w:sz w:val="36"/>
        </w:rPr>
      </w:pPr>
      <w:r w:rsidRPr="0081435F">
        <w:rPr>
          <w:b/>
          <w:sz w:val="36"/>
        </w:rPr>
        <w:t xml:space="preserve">[TÍTULO DO </w:t>
      </w:r>
      <w:r w:rsidR="004A1D9E">
        <w:rPr>
          <w:b/>
          <w:sz w:val="36"/>
        </w:rPr>
        <w:t>TCC</w:t>
      </w:r>
      <w:r w:rsidRPr="0081435F">
        <w:rPr>
          <w:b/>
          <w:sz w:val="36"/>
        </w:rPr>
        <w:t>]</w:t>
      </w:r>
    </w:p>
    <w:p w14:paraId="44653FDB" w14:textId="233A1334" w:rsidR="005C6C12" w:rsidRDefault="005C6C12" w:rsidP="005C6C12">
      <w:pPr>
        <w:spacing w:after="480"/>
      </w:pPr>
    </w:p>
    <w:p w14:paraId="573E666F" w14:textId="77777777" w:rsidR="006761AE" w:rsidRDefault="006761AE" w:rsidP="004F7A69"/>
    <w:p w14:paraId="0FECA331" w14:textId="77777777" w:rsidR="006761AE" w:rsidRDefault="006761AE" w:rsidP="004F7A69"/>
    <w:p w14:paraId="043D53BD" w14:textId="77777777" w:rsidR="006761AE" w:rsidRDefault="006761AE" w:rsidP="004F7A69"/>
    <w:p w14:paraId="3FC23155" w14:textId="77777777" w:rsidR="006761AE" w:rsidRDefault="006761AE" w:rsidP="004F7A69"/>
    <w:p w14:paraId="59858E1D" w14:textId="77777777" w:rsidR="00FC3278" w:rsidRDefault="00FC3278" w:rsidP="004F7A69"/>
    <w:p w14:paraId="73A9E42B" w14:textId="77777777" w:rsidR="00FC3278" w:rsidRDefault="00FC3278" w:rsidP="004F7A69"/>
    <w:p w14:paraId="57A34C91" w14:textId="77777777" w:rsidR="00FC3278" w:rsidRDefault="00FC3278" w:rsidP="004F7A69"/>
    <w:p w14:paraId="2EBD35C3" w14:textId="77777777" w:rsidR="00FC3278" w:rsidRDefault="00FC3278" w:rsidP="004F7A69"/>
    <w:p w14:paraId="2BC44093" w14:textId="77777777" w:rsidR="00FC3278" w:rsidRDefault="00FC3278" w:rsidP="004F7A69"/>
    <w:p w14:paraId="22EE0CDD" w14:textId="77777777" w:rsidR="00FC3278" w:rsidRDefault="00FC3278" w:rsidP="004F7A69"/>
    <w:p w14:paraId="21703C60" w14:textId="77777777" w:rsidR="00FC3278" w:rsidRDefault="00FC3278" w:rsidP="004F7A69"/>
    <w:p w14:paraId="25859E70" w14:textId="6FF64D35" w:rsidR="00D6147C" w:rsidRDefault="00D6147C" w:rsidP="004F7A69"/>
    <w:p w14:paraId="56FCED9A" w14:textId="355FCDB3" w:rsidR="00D6147C" w:rsidRDefault="00D6147C" w:rsidP="004F7A69"/>
    <w:p w14:paraId="57216FF8" w14:textId="2B5021BB" w:rsidR="00D6147C" w:rsidRDefault="00D6147C" w:rsidP="004F7A69"/>
    <w:p w14:paraId="4ACEA249" w14:textId="77777777" w:rsidR="00FC3278" w:rsidRDefault="00FC3278" w:rsidP="00FC3278">
      <w:pPr>
        <w:jc w:val="center"/>
      </w:pPr>
      <w:r>
        <w:t>SÃO JOÃO DEL REI – MINAS GERAIS</w:t>
      </w:r>
    </w:p>
    <w:p w14:paraId="702283E1" w14:textId="0F4EB515" w:rsidR="00D6147C" w:rsidRPr="0081435F" w:rsidRDefault="00FC3278" w:rsidP="00FC3278">
      <w:pPr>
        <w:jc w:val="center"/>
      </w:pPr>
      <w:r>
        <w:t>20XX</w:t>
      </w:r>
    </w:p>
    <w:p w14:paraId="1A9ED3B4" w14:textId="77777777" w:rsidR="006761AE" w:rsidRDefault="006761AE" w:rsidP="006761AE">
      <w:pPr>
        <w:pStyle w:val="Autor"/>
      </w:pPr>
      <w:r>
        <w:lastRenderedPageBreak/>
        <w:t xml:space="preserve">nome </w:t>
      </w:r>
      <w:proofErr w:type="gramStart"/>
      <w:r>
        <w:t>do(</w:t>
      </w:r>
      <w:proofErr w:type="gramEnd"/>
      <w:r>
        <w:t>a) autor (a) em caixa alta centralizado</w:t>
      </w:r>
    </w:p>
    <w:p w14:paraId="5A2C5224" w14:textId="77777777" w:rsidR="006761AE" w:rsidRDefault="006761AE" w:rsidP="006761AE">
      <w:pPr>
        <w:pStyle w:val="Ttulodotrabalho"/>
        <w:rPr>
          <w:sz w:val="32"/>
          <w:szCs w:val="32"/>
        </w:rPr>
      </w:pPr>
    </w:p>
    <w:p w14:paraId="7158204B" w14:textId="77777777" w:rsidR="006761AE" w:rsidRDefault="006761AE" w:rsidP="006761AE">
      <w:pPr>
        <w:pStyle w:val="Ttulodotrabalho"/>
        <w:rPr>
          <w:sz w:val="32"/>
          <w:szCs w:val="32"/>
        </w:rPr>
      </w:pPr>
    </w:p>
    <w:p w14:paraId="5CDBC8B1" w14:textId="77777777" w:rsidR="006761AE" w:rsidRDefault="006761AE" w:rsidP="006761AE">
      <w:pPr>
        <w:pStyle w:val="Ttulodotrabalho"/>
      </w:pPr>
      <w:r>
        <w:t>título em caixa alta centralizado</w:t>
      </w:r>
    </w:p>
    <w:p w14:paraId="76AF1A6B" w14:textId="77777777" w:rsidR="006761AE" w:rsidRDefault="006761AE" w:rsidP="006761AE">
      <w:pPr>
        <w:pStyle w:val="Ttulodotrabalho"/>
      </w:pPr>
      <w:r>
        <w:t>xxxxxxxxxxxxxxxxxxxxxxxxxxxxxxxxxxxxxxxxxxxxxxxxxxxxxxxxxxxxxxxxxxxx</w:t>
      </w:r>
    </w:p>
    <w:p w14:paraId="36957F32" w14:textId="77777777" w:rsidR="006761AE" w:rsidRDefault="006761AE" w:rsidP="006761AE">
      <w:pPr>
        <w:pStyle w:val="Ttulodotrabalho"/>
      </w:pPr>
    </w:p>
    <w:p w14:paraId="203D729D" w14:textId="77777777" w:rsidR="006761AE" w:rsidRDefault="006761AE" w:rsidP="006761AE">
      <w:pPr>
        <w:pStyle w:val="Naturezadotrabalho"/>
      </w:pPr>
    </w:p>
    <w:p w14:paraId="7062B584" w14:textId="77777777" w:rsidR="006761AE" w:rsidRDefault="006761AE" w:rsidP="006761AE">
      <w:pPr>
        <w:pStyle w:val="Naturezadotrabalho"/>
        <w:rPr>
          <w:rFonts w:ascii="Arial Narrow" w:hAnsi="Arial Narrow" w:cs="Arial Narrow"/>
          <w:color w:val="000000"/>
          <w:sz w:val="16"/>
          <w:szCs w:val="16"/>
        </w:rPr>
      </w:pPr>
      <w:r>
        <w:rPr>
          <w:bCs/>
        </w:rPr>
        <w:t>Trabalho apresentado como requisito parcial para a Conclusão do Curso de Engenharia Mecânica da Universidade Federal de São João Del Rei.</w:t>
      </w:r>
    </w:p>
    <w:p w14:paraId="15DA89E8" w14:textId="77777777" w:rsidR="006761AE" w:rsidRDefault="006761AE" w:rsidP="006761AE">
      <w:pPr>
        <w:autoSpaceDE w:val="0"/>
        <w:spacing w:line="180" w:lineRule="atLeast"/>
        <w:jc w:val="both"/>
        <w:rPr>
          <w:rFonts w:ascii="Arial Narrow" w:hAnsi="Arial Narrow" w:cs="Arial Narrow"/>
          <w:color w:val="000000"/>
          <w:sz w:val="16"/>
          <w:szCs w:val="16"/>
        </w:rPr>
      </w:pPr>
    </w:p>
    <w:p w14:paraId="7BE953FB" w14:textId="77777777" w:rsidR="006761AE" w:rsidRDefault="006761AE" w:rsidP="006761AE">
      <w:pPr>
        <w:autoSpaceDE w:val="0"/>
        <w:spacing w:line="180" w:lineRule="atLeast"/>
        <w:jc w:val="both"/>
        <w:rPr>
          <w:rFonts w:ascii="Arial Narrow" w:hAnsi="Arial Narrow" w:cs="Arial Narrow"/>
          <w:color w:val="000000"/>
          <w:sz w:val="16"/>
          <w:szCs w:val="16"/>
        </w:rPr>
      </w:pPr>
    </w:p>
    <w:p w14:paraId="4147C80F" w14:textId="77777777" w:rsidR="006761AE" w:rsidRDefault="006761AE" w:rsidP="006761AE">
      <w:pPr>
        <w:autoSpaceDE w:val="0"/>
        <w:spacing w:line="180" w:lineRule="atLeast"/>
        <w:jc w:val="both"/>
        <w:rPr>
          <w:rFonts w:ascii="Arial Narrow" w:hAnsi="Arial Narrow" w:cs="Arial Narrow"/>
          <w:color w:val="000000"/>
          <w:sz w:val="16"/>
          <w:szCs w:val="16"/>
        </w:rPr>
      </w:pPr>
    </w:p>
    <w:p w14:paraId="79D2B54C" w14:textId="77777777" w:rsidR="006761AE" w:rsidRDefault="006761AE" w:rsidP="006761AE">
      <w:pPr>
        <w:autoSpaceDE w:val="0"/>
        <w:spacing w:line="180" w:lineRule="atLeast"/>
        <w:jc w:val="both"/>
        <w:rPr>
          <w:rFonts w:ascii="Arial Narrow" w:hAnsi="Arial Narrow" w:cs="Arial Narrow"/>
          <w:color w:val="000000"/>
          <w:sz w:val="16"/>
          <w:szCs w:val="16"/>
        </w:rPr>
      </w:pPr>
    </w:p>
    <w:p w14:paraId="23821A40" w14:textId="77777777" w:rsidR="006761AE" w:rsidRDefault="006761AE" w:rsidP="006761AE">
      <w:pPr>
        <w:autoSpaceDE w:val="0"/>
        <w:spacing w:line="180" w:lineRule="atLeast"/>
        <w:jc w:val="both"/>
        <w:rPr>
          <w:rFonts w:ascii="Arial Narrow" w:hAnsi="Arial Narrow" w:cs="Arial Narrow"/>
          <w:color w:val="000000"/>
          <w:sz w:val="16"/>
          <w:szCs w:val="16"/>
        </w:rPr>
      </w:pPr>
    </w:p>
    <w:p w14:paraId="5135C39E" w14:textId="77777777" w:rsidR="006761AE" w:rsidRDefault="006761AE" w:rsidP="006761AE">
      <w:pPr>
        <w:autoSpaceDE w:val="0"/>
        <w:spacing w:line="180" w:lineRule="atLeast"/>
        <w:jc w:val="both"/>
        <w:rPr>
          <w:rFonts w:ascii="Arial Narrow" w:hAnsi="Arial Narrow" w:cs="Arial Narrow"/>
          <w:color w:val="000000"/>
          <w:sz w:val="16"/>
          <w:szCs w:val="16"/>
        </w:rPr>
      </w:pPr>
    </w:p>
    <w:p w14:paraId="169E7159" w14:textId="77777777" w:rsidR="006761AE" w:rsidRDefault="006761AE" w:rsidP="006761AE">
      <w:pPr>
        <w:autoSpaceDE w:val="0"/>
        <w:spacing w:line="180" w:lineRule="atLeast"/>
        <w:jc w:val="both"/>
        <w:rPr>
          <w:rFonts w:ascii="Arial Narrow" w:hAnsi="Arial Narrow" w:cs="Arial Narrow"/>
          <w:color w:val="000000"/>
          <w:sz w:val="16"/>
          <w:szCs w:val="16"/>
        </w:rPr>
      </w:pPr>
    </w:p>
    <w:p w14:paraId="576F1ADA" w14:textId="77777777" w:rsidR="006761AE" w:rsidRDefault="006761AE" w:rsidP="006761AE">
      <w:pPr>
        <w:jc w:val="center"/>
        <w:rPr>
          <w:rFonts w:cs="Arial"/>
          <w:b/>
        </w:rPr>
      </w:pPr>
      <w:r>
        <w:rPr>
          <w:rFonts w:ascii="Arial" w:hAnsi="Arial" w:cs="Arial"/>
          <w:b/>
          <w:szCs w:val="24"/>
        </w:rPr>
        <w:t>COMISSÃO EXAMINADORA</w:t>
      </w:r>
    </w:p>
    <w:p w14:paraId="5C660DE3" w14:textId="77777777" w:rsidR="006761AE" w:rsidRDefault="006761AE" w:rsidP="006761AE">
      <w:pPr>
        <w:pStyle w:val="Naturezadotrabalho"/>
        <w:rPr>
          <w:b/>
        </w:rPr>
      </w:pPr>
    </w:p>
    <w:p w14:paraId="522F9E7F" w14:textId="77777777" w:rsidR="006761AE" w:rsidRDefault="006761AE" w:rsidP="006761AE">
      <w:pPr>
        <w:autoSpaceDE w:val="0"/>
        <w:spacing w:line="300" w:lineRule="atLeast"/>
        <w:rPr>
          <w:rFonts w:ascii="Arial" w:hAnsi="Arial" w:cs="Arial"/>
          <w:szCs w:val="24"/>
        </w:rPr>
      </w:pPr>
    </w:p>
    <w:p w14:paraId="07E05099" w14:textId="77777777" w:rsidR="006761AE" w:rsidRDefault="006761AE" w:rsidP="006761AE">
      <w:pPr>
        <w:jc w:val="center"/>
        <w:rPr>
          <w:rFonts w:ascii="Arial" w:hAnsi="Arial" w:cs="Arial"/>
          <w:szCs w:val="24"/>
        </w:rPr>
      </w:pPr>
      <w:r>
        <w:rPr>
          <w:rFonts w:ascii="Arial" w:hAnsi="Arial" w:cs="Arial"/>
          <w:szCs w:val="24"/>
        </w:rPr>
        <w:t>______________________________________</w:t>
      </w:r>
    </w:p>
    <w:p w14:paraId="4380A49F" w14:textId="77777777" w:rsidR="006761AE" w:rsidRDefault="006761AE" w:rsidP="006761AE">
      <w:pPr>
        <w:jc w:val="center"/>
        <w:rPr>
          <w:rFonts w:ascii="Arial" w:hAnsi="Arial" w:cs="Arial"/>
          <w:szCs w:val="24"/>
        </w:rPr>
      </w:pPr>
      <w:proofErr w:type="gramStart"/>
      <w:r>
        <w:rPr>
          <w:rFonts w:ascii="Arial" w:hAnsi="Arial" w:cs="Arial"/>
          <w:szCs w:val="24"/>
        </w:rPr>
        <w:t>Prof. Dr. Nome</w:t>
      </w:r>
      <w:proofErr w:type="gramEnd"/>
      <w:r>
        <w:rPr>
          <w:rFonts w:ascii="Arial" w:hAnsi="Arial" w:cs="Arial"/>
          <w:szCs w:val="24"/>
        </w:rPr>
        <w:t xml:space="preserve"> do Professor Orientador</w:t>
      </w:r>
    </w:p>
    <w:p w14:paraId="39383397" w14:textId="77777777" w:rsidR="006761AE" w:rsidRDefault="006761AE" w:rsidP="006761AE">
      <w:pPr>
        <w:jc w:val="center"/>
        <w:rPr>
          <w:rFonts w:ascii="Arial" w:hAnsi="Arial" w:cs="Arial"/>
          <w:szCs w:val="24"/>
        </w:rPr>
      </w:pPr>
      <w:r>
        <w:rPr>
          <w:rFonts w:ascii="Arial" w:hAnsi="Arial" w:cs="Arial"/>
          <w:szCs w:val="24"/>
        </w:rPr>
        <w:t>Universidade Federal de São João Del Rei</w:t>
      </w:r>
    </w:p>
    <w:p w14:paraId="3C1FFACD" w14:textId="77777777" w:rsidR="006761AE" w:rsidRDefault="006761AE" w:rsidP="006761AE">
      <w:pPr>
        <w:jc w:val="center"/>
        <w:rPr>
          <w:rFonts w:ascii="Arial" w:hAnsi="Arial" w:cs="Arial"/>
          <w:szCs w:val="24"/>
        </w:rPr>
      </w:pPr>
    </w:p>
    <w:p w14:paraId="31E5673C" w14:textId="77777777" w:rsidR="006761AE" w:rsidRDefault="006761AE" w:rsidP="006761AE">
      <w:pPr>
        <w:jc w:val="center"/>
        <w:rPr>
          <w:rFonts w:ascii="Arial" w:hAnsi="Arial" w:cs="Arial"/>
          <w:szCs w:val="24"/>
        </w:rPr>
      </w:pPr>
    </w:p>
    <w:p w14:paraId="48B63DB1" w14:textId="77777777" w:rsidR="006761AE" w:rsidRDefault="006761AE" w:rsidP="006761AE">
      <w:pPr>
        <w:jc w:val="center"/>
        <w:rPr>
          <w:rFonts w:ascii="Arial" w:hAnsi="Arial" w:cs="Arial"/>
          <w:szCs w:val="24"/>
        </w:rPr>
      </w:pPr>
      <w:r>
        <w:rPr>
          <w:rFonts w:ascii="Arial" w:hAnsi="Arial" w:cs="Arial"/>
          <w:szCs w:val="24"/>
        </w:rPr>
        <w:t>______________________________________</w:t>
      </w:r>
    </w:p>
    <w:p w14:paraId="1269816D" w14:textId="77777777" w:rsidR="006761AE" w:rsidRDefault="006761AE" w:rsidP="006761AE">
      <w:pPr>
        <w:jc w:val="center"/>
        <w:rPr>
          <w:rFonts w:ascii="Arial" w:hAnsi="Arial" w:cs="Arial"/>
          <w:szCs w:val="24"/>
        </w:rPr>
      </w:pPr>
      <w:proofErr w:type="gramStart"/>
      <w:r>
        <w:rPr>
          <w:rFonts w:ascii="Arial" w:hAnsi="Arial" w:cs="Arial"/>
          <w:szCs w:val="24"/>
        </w:rPr>
        <w:t>Prof. Dr. Nome</w:t>
      </w:r>
      <w:proofErr w:type="gramEnd"/>
      <w:r>
        <w:rPr>
          <w:rFonts w:ascii="Arial" w:hAnsi="Arial" w:cs="Arial"/>
          <w:szCs w:val="24"/>
        </w:rPr>
        <w:t xml:space="preserve"> do Membro da Banca 1</w:t>
      </w:r>
    </w:p>
    <w:p w14:paraId="7496E911" w14:textId="77777777" w:rsidR="006761AE" w:rsidRDefault="006761AE" w:rsidP="006761AE">
      <w:pPr>
        <w:jc w:val="center"/>
        <w:rPr>
          <w:rFonts w:ascii="Arial" w:hAnsi="Arial" w:cs="Arial"/>
          <w:szCs w:val="24"/>
        </w:rPr>
      </w:pPr>
      <w:r>
        <w:rPr>
          <w:rFonts w:ascii="Arial" w:hAnsi="Arial" w:cs="Arial"/>
          <w:szCs w:val="24"/>
        </w:rPr>
        <w:t>Universidade Federal de São João Del Rei</w:t>
      </w:r>
    </w:p>
    <w:p w14:paraId="5C783366" w14:textId="77777777" w:rsidR="006761AE" w:rsidRDefault="006761AE" w:rsidP="006761AE">
      <w:pPr>
        <w:jc w:val="center"/>
        <w:rPr>
          <w:rFonts w:ascii="Arial" w:hAnsi="Arial" w:cs="Arial"/>
          <w:szCs w:val="24"/>
        </w:rPr>
      </w:pPr>
    </w:p>
    <w:p w14:paraId="0A58C492" w14:textId="77777777" w:rsidR="006761AE" w:rsidRDefault="006761AE" w:rsidP="006761AE">
      <w:pPr>
        <w:jc w:val="center"/>
        <w:rPr>
          <w:rFonts w:ascii="Arial" w:hAnsi="Arial" w:cs="Arial"/>
          <w:szCs w:val="24"/>
        </w:rPr>
      </w:pPr>
    </w:p>
    <w:p w14:paraId="0A79D9D4" w14:textId="77777777" w:rsidR="006761AE" w:rsidRDefault="006761AE" w:rsidP="006761AE">
      <w:pPr>
        <w:jc w:val="center"/>
        <w:rPr>
          <w:rFonts w:ascii="Arial" w:hAnsi="Arial" w:cs="Arial"/>
          <w:szCs w:val="24"/>
        </w:rPr>
      </w:pPr>
      <w:r>
        <w:rPr>
          <w:rFonts w:ascii="Arial" w:hAnsi="Arial" w:cs="Arial"/>
          <w:szCs w:val="24"/>
        </w:rPr>
        <w:t>______________________________________</w:t>
      </w:r>
    </w:p>
    <w:p w14:paraId="7FA643BF" w14:textId="77777777" w:rsidR="006761AE" w:rsidRDefault="006761AE" w:rsidP="006761AE">
      <w:pPr>
        <w:jc w:val="center"/>
        <w:rPr>
          <w:rFonts w:ascii="Arial" w:hAnsi="Arial" w:cs="Arial"/>
          <w:szCs w:val="24"/>
        </w:rPr>
      </w:pPr>
      <w:proofErr w:type="gramStart"/>
      <w:r>
        <w:rPr>
          <w:rFonts w:ascii="Arial" w:hAnsi="Arial" w:cs="Arial"/>
          <w:szCs w:val="24"/>
        </w:rPr>
        <w:t>Prof. Dr. Nome</w:t>
      </w:r>
      <w:proofErr w:type="gramEnd"/>
      <w:r>
        <w:rPr>
          <w:rFonts w:ascii="Arial" w:hAnsi="Arial" w:cs="Arial"/>
          <w:szCs w:val="24"/>
        </w:rPr>
        <w:t xml:space="preserve"> do Membro da Banca 2</w:t>
      </w:r>
    </w:p>
    <w:p w14:paraId="2881FD42" w14:textId="77777777" w:rsidR="006761AE" w:rsidRDefault="006761AE" w:rsidP="006761AE">
      <w:pPr>
        <w:jc w:val="center"/>
        <w:rPr>
          <w:rFonts w:ascii="Arial Narrow" w:hAnsi="Arial Narrow" w:cs="Arial Narrow"/>
          <w:szCs w:val="24"/>
        </w:rPr>
      </w:pPr>
      <w:r>
        <w:rPr>
          <w:rFonts w:ascii="Arial" w:hAnsi="Arial" w:cs="Arial"/>
          <w:szCs w:val="24"/>
        </w:rPr>
        <w:t>Universidade Federal de São João Del Rei</w:t>
      </w:r>
    </w:p>
    <w:p w14:paraId="1DDDA505" w14:textId="77777777" w:rsidR="006761AE" w:rsidRDefault="006761AE" w:rsidP="006761AE">
      <w:pPr>
        <w:autoSpaceDE w:val="0"/>
        <w:spacing w:line="180" w:lineRule="atLeast"/>
        <w:ind w:right="113"/>
        <w:jc w:val="right"/>
        <w:rPr>
          <w:rFonts w:ascii="Arial Narrow" w:hAnsi="Arial Narrow" w:cs="Arial Narrow"/>
          <w:szCs w:val="24"/>
        </w:rPr>
      </w:pPr>
    </w:p>
    <w:p w14:paraId="5B1074B3" w14:textId="77777777" w:rsidR="006761AE" w:rsidRDefault="006761AE" w:rsidP="006761AE">
      <w:pPr>
        <w:autoSpaceDE w:val="0"/>
        <w:spacing w:line="180" w:lineRule="atLeast"/>
        <w:ind w:right="113"/>
        <w:jc w:val="right"/>
        <w:rPr>
          <w:rFonts w:ascii="Arial Narrow" w:hAnsi="Arial Narrow" w:cs="Arial Narrow"/>
          <w:szCs w:val="24"/>
        </w:rPr>
      </w:pPr>
    </w:p>
    <w:p w14:paraId="619582C6" w14:textId="77777777" w:rsidR="006761AE" w:rsidRDefault="006761AE" w:rsidP="006761AE">
      <w:pPr>
        <w:autoSpaceDE w:val="0"/>
        <w:spacing w:line="180" w:lineRule="atLeast"/>
        <w:ind w:right="113"/>
        <w:jc w:val="right"/>
        <w:rPr>
          <w:rFonts w:ascii="Arial Narrow" w:hAnsi="Arial Narrow" w:cs="Arial Narrow"/>
          <w:szCs w:val="24"/>
        </w:rPr>
      </w:pPr>
    </w:p>
    <w:p w14:paraId="2159E699" w14:textId="77777777" w:rsidR="006761AE" w:rsidRDefault="006761AE" w:rsidP="006761AE">
      <w:pPr>
        <w:autoSpaceDE w:val="0"/>
        <w:spacing w:line="180" w:lineRule="atLeast"/>
        <w:ind w:right="113"/>
        <w:jc w:val="right"/>
        <w:rPr>
          <w:rFonts w:ascii="Arial Narrow" w:hAnsi="Arial Narrow" w:cs="Arial Narrow"/>
          <w:szCs w:val="24"/>
        </w:rPr>
      </w:pPr>
    </w:p>
    <w:p w14:paraId="10F040D2" w14:textId="77777777" w:rsidR="006761AE" w:rsidRDefault="006761AE" w:rsidP="006761AE">
      <w:pPr>
        <w:rPr>
          <w:rFonts w:ascii="Arial Narrow" w:hAnsi="Arial Narrow" w:cs="Arial Narrow"/>
          <w:szCs w:val="24"/>
        </w:rPr>
      </w:pPr>
    </w:p>
    <w:p w14:paraId="6BF36578" w14:textId="77777777" w:rsidR="006761AE" w:rsidRDefault="006761AE" w:rsidP="006761AE">
      <w:pPr>
        <w:jc w:val="center"/>
        <w:rPr>
          <w:rFonts w:ascii="Arial Narrow" w:hAnsi="Arial Narrow" w:cs="Arial Narrow"/>
          <w:szCs w:val="24"/>
        </w:rPr>
      </w:pPr>
    </w:p>
    <w:p w14:paraId="73889ABC" w14:textId="77777777" w:rsidR="006761AE" w:rsidRDefault="006761AE" w:rsidP="006761AE">
      <w:pPr>
        <w:jc w:val="center"/>
        <w:rPr>
          <w:rFonts w:ascii="Arial Narrow" w:hAnsi="Arial Narrow" w:cs="Arial Narrow"/>
          <w:szCs w:val="24"/>
        </w:rPr>
      </w:pPr>
    </w:p>
    <w:p w14:paraId="5AA51F19" w14:textId="77777777" w:rsidR="006761AE" w:rsidRDefault="006761AE" w:rsidP="006761AE">
      <w:pPr>
        <w:jc w:val="center"/>
        <w:rPr>
          <w:b/>
          <w:bCs/>
          <w:szCs w:val="24"/>
        </w:rPr>
        <w:sectPr w:rsidR="006761AE">
          <w:headerReference w:type="even" r:id="rId10"/>
          <w:headerReference w:type="default" r:id="rId11"/>
          <w:headerReference w:type="first" r:id="rId12"/>
          <w:pgSz w:w="11906" w:h="16838"/>
          <w:pgMar w:top="1701" w:right="1134" w:bottom="1134" w:left="1701" w:header="1134" w:footer="720" w:gutter="0"/>
          <w:pgNumType w:start="1"/>
          <w:cols w:space="720"/>
          <w:titlePg/>
          <w:docGrid w:linePitch="360"/>
        </w:sectPr>
      </w:pPr>
      <w:r>
        <w:rPr>
          <w:rFonts w:ascii="Arial" w:hAnsi="Arial" w:cs="Arial"/>
          <w:szCs w:val="24"/>
        </w:rPr>
        <w:t xml:space="preserve">São João Del Rei, ____ de____________ </w:t>
      </w:r>
      <w:proofErr w:type="spellStart"/>
      <w:r>
        <w:rPr>
          <w:rFonts w:ascii="Arial" w:hAnsi="Arial" w:cs="Arial"/>
          <w:szCs w:val="24"/>
        </w:rPr>
        <w:t>de</w:t>
      </w:r>
      <w:proofErr w:type="spellEnd"/>
      <w:r>
        <w:rPr>
          <w:rFonts w:ascii="Arial" w:hAnsi="Arial" w:cs="Arial"/>
          <w:szCs w:val="24"/>
        </w:rPr>
        <w:t xml:space="preserve"> 20__</w:t>
      </w:r>
    </w:p>
    <w:p w14:paraId="3B49EF08" w14:textId="77777777" w:rsidR="004A1D9E" w:rsidRDefault="004A1D9E" w:rsidP="004A1D9E">
      <w:pPr>
        <w:pStyle w:val="Corpodetexto21"/>
        <w:jc w:val="center"/>
        <w:rPr>
          <w:rFonts w:ascii="Times New Roman" w:hAnsi="Times New Roman" w:cs="Times New Roman"/>
          <w:b/>
          <w:sz w:val="32"/>
        </w:rPr>
      </w:pPr>
      <w:r>
        <w:rPr>
          <w:b/>
          <w:bCs/>
          <w:sz w:val="24"/>
          <w:szCs w:val="24"/>
        </w:rPr>
        <w:lastRenderedPageBreak/>
        <w:t>DEDICATÓRIA</w:t>
      </w:r>
    </w:p>
    <w:p w14:paraId="1E63E3F2" w14:textId="77777777" w:rsidR="004A1D9E" w:rsidRDefault="004A1D9E" w:rsidP="004A1D9E">
      <w:pPr>
        <w:pStyle w:val="Corpodetexto21"/>
        <w:jc w:val="center"/>
        <w:rPr>
          <w:rFonts w:ascii="Times New Roman" w:hAnsi="Times New Roman" w:cs="Times New Roman"/>
          <w:b/>
          <w:sz w:val="32"/>
        </w:rPr>
      </w:pPr>
    </w:p>
    <w:p w14:paraId="792C6CD0" w14:textId="77777777" w:rsidR="004A1D9E" w:rsidRDefault="004A1D9E" w:rsidP="004A1D9E">
      <w:pPr>
        <w:pStyle w:val="Corpodetexto21"/>
        <w:jc w:val="center"/>
        <w:rPr>
          <w:rFonts w:ascii="Times New Roman" w:hAnsi="Times New Roman" w:cs="Times New Roman"/>
          <w:b/>
          <w:sz w:val="32"/>
        </w:rPr>
      </w:pPr>
    </w:p>
    <w:p w14:paraId="385766B7" w14:textId="77777777" w:rsidR="004A1D9E" w:rsidRDefault="004A1D9E" w:rsidP="004A1D9E">
      <w:pPr>
        <w:pStyle w:val="Corpodetexto21"/>
        <w:jc w:val="center"/>
        <w:rPr>
          <w:rFonts w:ascii="Times New Roman" w:hAnsi="Times New Roman" w:cs="Times New Roman"/>
          <w:b/>
          <w:sz w:val="24"/>
        </w:rPr>
      </w:pPr>
    </w:p>
    <w:p w14:paraId="0C0C5DC4" w14:textId="77777777" w:rsidR="004A1D9E" w:rsidRDefault="004A1D9E" w:rsidP="004A1D9E">
      <w:pPr>
        <w:pStyle w:val="Corpodetexto21"/>
        <w:jc w:val="center"/>
        <w:rPr>
          <w:rFonts w:ascii="Times New Roman" w:hAnsi="Times New Roman" w:cs="Times New Roman"/>
          <w:b/>
          <w:sz w:val="24"/>
        </w:rPr>
      </w:pPr>
    </w:p>
    <w:p w14:paraId="5175CF2A" w14:textId="77777777" w:rsidR="004A1D9E" w:rsidRDefault="004A1D9E" w:rsidP="004A1D9E">
      <w:pPr>
        <w:pStyle w:val="Corpodetexto21"/>
        <w:jc w:val="center"/>
        <w:rPr>
          <w:rFonts w:ascii="Times New Roman" w:hAnsi="Times New Roman" w:cs="Times New Roman"/>
          <w:b/>
          <w:sz w:val="24"/>
        </w:rPr>
      </w:pPr>
    </w:p>
    <w:p w14:paraId="2F99697B" w14:textId="77777777" w:rsidR="004A1D9E" w:rsidRDefault="004A1D9E" w:rsidP="004A1D9E">
      <w:pPr>
        <w:pStyle w:val="Corpodetexto21"/>
        <w:jc w:val="center"/>
        <w:rPr>
          <w:rFonts w:ascii="Times New Roman" w:hAnsi="Times New Roman" w:cs="Times New Roman"/>
          <w:b/>
          <w:sz w:val="24"/>
        </w:rPr>
      </w:pPr>
    </w:p>
    <w:p w14:paraId="2B706AC0" w14:textId="77777777" w:rsidR="004A1D9E" w:rsidRDefault="004A1D9E" w:rsidP="004A1D9E">
      <w:pPr>
        <w:pStyle w:val="Corpodetexto21"/>
        <w:tabs>
          <w:tab w:val="left" w:pos="4500"/>
          <w:tab w:val="left" w:pos="4860"/>
        </w:tabs>
        <w:ind w:left="4320"/>
        <w:rPr>
          <w:rFonts w:ascii="Times New Roman" w:hAnsi="Times New Roman" w:cs="Times New Roman"/>
          <w:b/>
          <w:sz w:val="24"/>
        </w:rPr>
      </w:pPr>
    </w:p>
    <w:p w14:paraId="12BC2424" w14:textId="77777777" w:rsidR="004A1D9E" w:rsidRDefault="004A1D9E" w:rsidP="004A1D9E">
      <w:pPr>
        <w:pStyle w:val="Ttulodotrabalho"/>
      </w:pPr>
    </w:p>
    <w:p w14:paraId="56C32B21" w14:textId="77777777" w:rsidR="004A1D9E" w:rsidRDefault="004A1D9E" w:rsidP="004A1D9E">
      <w:pPr>
        <w:pStyle w:val="Ttulodotrabalho"/>
      </w:pPr>
    </w:p>
    <w:p w14:paraId="185A77B8" w14:textId="77777777" w:rsidR="004A1D9E" w:rsidRDefault="004A1D9E" w:rsidP="004A1D9E">
      <w:pPr>
        <w:pStyle w:val="Ttulodotrabalho"/>
      </w:pPr>
    </w:p>
    <w:p w14:paraId="61AF8271" w14:textId="77777777" w:rsidR="004A1D9E" w:rsidRDefault="004A1D9E" w:rsidP="004A1D9E">
      <w:pPr>
        <w:pStyle w:val="Ttulodotrabalho"/>
      </w:pPr>
    </w:p>
    <w:p w14:paraId="252C1686" w14:textId="77777777" w:rsidR="004A1D9E" w:rsidRDefault="004A1D9E" w:rsidP="004A1D9E">
      <w:pPr>
        <w:pStyle w:val="Ttulodotrabalho"/>
      </w:pPr>
    </w:p>
    <w:p w14:paraId="2768D49E" w14:textId="77777777" w:rsidR="004A1D9E" w:rsidRDefault="004A1D9E" w:rsidP="004A1D9E">
      <w:pPr>
        <w:pStyle w:val="Ttulodotrabalho"/>
      </w:pPr>
    </w:p>
    <w:p w14:paraId="7BB1853D" w14:textId="77777777" w:rsidR="004A1D9E" w:rsidRDefault="004A1D9E" w:rsidP="004A1D9E">
      <w:pPr>
        <w:pStyle w:val="Ttulodotrabalho"/>
      </w:pPr>
    </w:p>
    <w:p w14:paraId="64517F2D" w14:textId="77777777" w:rsidR="004A1D9E" w:rsidRDefault="004A1D9E" w:rsidP="004A1D9E">
      <w:pPr>
        <w:pStyle w:val="Ttulodotrabalho"/>
      </w:pPr>
    </w:p>
    <w:p w14:paraId="2588D1AB" w14:textId="77777777" w:rsidR="004A1D9E" w:rsidRDefault="004A1D9E" w:rsidP="004A1D9E">
      <w:pPr>
        <w:pStyle w:val="Ttulodotrabalho"/>
      </w:pPr>
    </w:p>
    <w:p w14:paraId="0CE04B51" w14:textId="77777777" w:rsidR="004A1D9E" w:rsidRDefault="004A1D9E" w:rsidP="004A1D9E">
      <w:pPr>
        <w:pStyle w:val="Ttulodotrabalho"/>
      </w:pPr>
    </w:p>
    <w:p w14:paraId="13B60CC3" w14:textId="77777777" w:rsidR="004A1D9E" w:rsidRDefault="004A1D9E" w:rsidP="004A1D9E">
      <w:pPr>
        <w:pStyle w:val="Ttulodotrabalho"/>
      </w:pPr>
    </w:p>
    <w:p w14:paraId="4A14605E" w14:textId="77777777" w:rsidR="004A1D9E" w:rsidRDefault="004A1D9E" w:rsidP="004A1D9E">
      <w:pPr>
        <w:pStyle w:val="Ttulodotrabalho"/>
      </w:pPr>
    </w:p>
    <w:p w14:paraId="0AC1D396" w14:textId="77777777" w:rsidR="004A1D9E" w:rsidRDefault="004A1D9E" w:rsidP="004A1D9E">
      <w:pPr>
        <w:pStyle w:val="Ttulodotrabalho"/>
      </w:pPr>
    </w:p>
    <w:p w14:paraId="48DEE860" w14:textId="77777777" w:rsidR="004A1D9E" w:rsidRDefault="004A1D9E" w:rsidP="004A1D9E">
      <w:pPr>
        <w:pStyle w:val="Ttulodotrabalho"/>
      </w:pPr>
    </w:p>
    <w:p w14:paraId="2A857E46" w14:textId="77777777" w:rsidR="004A1D9E" w:rsidRDefault="004A1D9E" w:rsidP="004A1D9E">
      <w:pPr>
        <w:pStyle w:val="Ttulodotrabalho"/>
      </w:pPr>
    </w:p>
    <w:p w14:paraId="5E49FD46" w14:textId="77777777" w:rsidR="004A1D9E" w:rsidRDefault="004A1D9E" w:rsidP="004A1D9E">
      <w:pPr>
        <w:pStyle w:val="Dedicatria"/>
        <w:rPr>
          <w:b w:val="0"/>
          <w:bCs/>
        </w:rPr>
      </w:pPr>
      <w:r>
        <w:rPr>
          <w:b w:val="0"/>
          <w:bCs/>
        </w:rPr>
        <w:t>A Deus, por ser extremamente paciente e piedoso comigo..</w:t>
      </w:r>
      <w:r>
        <w:rPr>
          <w:b w:val="0"/>
          <w:bCs/>
          <w:i/>
          <w:iCs/>
        </w:rPr>
        <w:t xml:space="preserve">. </w:t>
      </w:r>
    </w:p>
    <w:p w14:paraId="578648F6" w14:textId="77777777" w:rsidR="004A1D9E" w:rsidRDefault="004A1D9E" w:rsidP="004A1D9E">
      <w:pPr>
        <w:pStyle w:val="Dedicatria"/>
      </w:pPr>
      <w:r>
        <w:rPr>
          <w:b w:val="0"/>
          <w:bCs/>
        </w:rPr>
        <w:t>Aos meus pais que foram companheiros</w:t>
      </w:r>
      <w:r>
        <w:rPr>
          <w:b w:val="0"/>
          <w:bCs/>
          <w:i/>
          <w:iCs/>
          <w:caps/>
        </w:rPr>
        <w:t xml:space="preserve"> </w:t>
      </w:r>
      <w:r>
        <w:rPr>
          <w:b w:val="0"/>
          <w:bCs/>
        </w:rPr>
        <w:t xml:space="preserve">em todas as horas... </w:t>
      </w:r>
    </w:p>
    <w:p w14:paraId="55A9D9BC" w14:textId="77777777" w:rsidR="004A1D9E" w:rsidRDefault="004A1D9E" w:rsidP="004A1D9E">
      <w:pPr>
        <w:pStyle w:val="TtuloPrePs"/>
      </w:pPr>
    </w:p>
    <w:p w14:paraId="7012EF5D" w14:textId="77777777" w:rsidR="004A1D9E" w:rsidRDefault="004A1D9E" w:rsidP="004A1D9E">
      <w:pPr>
        <w:pStyle w:val="TtuloPrePs"/>
        <w:pageBreakBefore/>
      </w:pPr>
      <w:r>
        <w:lastRenderedPageBreak/>
        <w:t>AGRADECIMENTOS</w:t>
      </w:r>
    </w:p>
    <w:p w14:paraId="2175BC79" w14:textId="77777777" w:rsidR="004A1D9E" w:rsidRDefault="004A1D9E" w:rsidP="004A1D9E">
      <w:pPr>
        <w:pStyle w:val="Agradecimentos"/>
      </w:pPr>
      <w:r>
        <w:t>Ao Prof. Dr. Orientador, braço amigo de todas as etapas deste trabalho.</w:t>
      </w:r>
    </w:p>
    <w:p w14:paraId="3CCC20D5" w14:textId="77777777" w:rsidR="004A1D9E" w:rsidRDefault="004A1D9E" w:rsidP="004A1D9E">
      <w:pPr>
        <w:pStyle w:val="Agradecimentos"/>
      </w:pPr>
      <w:r>
        <w:t>A minha família, pela confiança e motivação.</w:t>
      </w:r>
    </w:p>
    <w:p w14:paraId="7E147207" w14:textId="77777777" w:rsidR="004A1D9E" w:rsidRDefault="004A1D9E" w:rsidP="004A1D9E">
      <w:pPr>
        <w:pStyle w:val="Agradecimentos"/>
      </w:pPr>
      <w:r>
        <w:t xml:space="preserve">Aos amigos e colegas, pela força e pela vibração em relação </w:t>
      </w:r>
      <w:proofErr w:type="gramStart"/>
      <w:r>
        <w:t>a  esta</w:t>
      </w:r>
      <w:proofErr w:type="gramEnd"/>
      <w:r>
        <w:t xml:space="preserve"> jornada.</w:t>
      </w:r>
    </w:p>
    <w:p w14:paraId="716770E6" w14:textId="77777777" w:rsidR="004A1D9E" w:rsidRDefault="004A1D9E" w:rsidP="004A1D9E">
      <w:pPr>
        <w:pStyle w:val="Agradecimentos"/>
      </w:pPr>
      <w:r>
        <w:t>Aos professores e colegas de Curso, pois juntos trilhamos uma etapa importante de nossas vidas.</w:t>
      </w:r>
    </w:p>
    <w:p w14:paraId="28631939" w14:textId="77777777" w:rsidR="004A1D9E" w:rsidRDefault="004A1D9E" w:rsidP="004A1D9E">
      <w:pPr>
        <w:pStyle w:val="Agradecimentos"/>
      </w:pPr>
      <w:r>
        <w:t>Aos profissionais entrevistados, pela concessão de informações valiosas para a realização deste estudo.</w:t>
      </w:r>
    </w:p>
    <w:p w14:paraId="7CCB684F" w14:textId="77777777" w:rsidR="004A1D9E" w:rsidRDefault="004A1D9E" w:rsidP="004A1D9E">
      <w:pPr>
        <w:pStyle w:val="Agradecimentos"/>
      </w:pPr>
      <w:r>
        <w:t>A todos que, com boa intenção, colaboraram para a realização e finalização deste trabalho.</w:t>
      </w:r>
    </w:p>
    <w:p w14:paraId="226D9F47" w14:textId="77777777" w:rsidR="004A1D9E" w:rsidRDefault="004A1D9E" w:rsidP="004A1D9E">
      <w:pPr>
        <w:pStyle w:val="Agradecimentos"/>
      </w:pPr>
      <w:r>
        <w:t xml:space="preserve">Ao professor coordenador de TCC que sempre me incentivou a estudar mais para dar maior qualidade à minha monografia </w:t>
      </w:r>
    </w:p>
    <w:p w14:paraId="628434F1" w14:textId="77777777" w:rsidR="004A1D9E" w:rsidRDefault="004A1D9E" w:rsidP="004A1D9E">
      <w:pPr>
        <w:pStyle w:val="Referncias"/>
        <w:jc w:val="both"/>
      </w:pPr>
    </w:p>
    <w:p w14:paraId="04EFECB4" w14:textId="77777777" w:rsidR="004A1D9E" w:rsidRDefault="004A1D9E" w:rsidP="004A1D9E">
      <w:pPr>
        <w:pStyle w:val="Referncias"/>
        <w:jc w:val="both"/>
      </w:pPr>
    </w:p>
    <w:p w14:paraId="03585F21" w14:textId="77777777" w:rsidR="004A1D9E" w:rsidRDefault="004A1D9E" w:rsidP="004A1D9E">
      <w:pPr>
        <w:pStyle w:val="TtuloPrePs"/>
        <w:pageBreakBefore/>
      </w:pPr>
      <w:r>
        <w:lastRenderedPageBreak/>
        <w:t>EPÍGRAFE</w:t>
      </w:r>
    </w:p>
    <w:p w14:paraId="70462F21" w14:textId="77777777" w:rsidR="004A1D9E" w:rsidRDefault="004A1D9E" w:rsidP="004A1D9E">
      <w:pPr>
        <w:pStyle w:val="Referncias"/>
        <w:jc w:val="both"/>
      </w:pPr>
    </w:p>
    <w:p w14:paraId="4F8B0364" w14:textId="77777777" w:rsidR="004A1D9E" w:rsidRDefault="004A1D9E" w:rsidP="004A1D9E">
      <w:pPr>
        <w:pStyle w:val="Referncias"/>
        <w:jc w:val="both"/>
      </w:pPr>
    </w:p>
    <w:p w14:paraId="230DFDA7" w14:textId="77777777" w:rsidR="004A1D9E" w:rsidRDefault="004A1D9E" w:rsidP="004A1D9E">
      <w:pPr>
        <w:pStyle w:val="Referncias"/>
        <w:jc w:val="both"/>
      </w:pPr>
    </w:p>
    <w:p w14:paraId="6AC8BFD7" w14:textId="77777777" w:rsidR="004A1D9E" w:rsidRDefault="004A1D9E" w:rsidP="004A1D9E">
      <w:pPr>
        <w:pStyle w:val="Referncias"/>
        <w:jc w:val="both"/>
      </w:pPr>
    </w:p>
    <w:p w14:paraId="32748295" w14:textId="77777777" w:rsidR="004A1D9E" w:rsidRDefault="004A1D9E" w:rsidP="004A1D9E">
      <w:pPr>
        <w:pStyle w:val="Referncias"/>
        <w:jc w:val="right"/>
      </w:pPr>
    </w:p>
    <w:p w14:paraId="3AC26220" w14:textId="77777777" w:rsidR="004A1D9E" w:rsidRDefault="004A1D9E" w:rsidP="004A1D9E">
      <w:pPr>
        <w:pStyle w:val="Referncias"/>
        <w:jc w:val="right"/>
      </w:pPr>
    </w:p>
    <w:p w14:paraId="4E3B30DA" w14:textId="77777777" w:rsidR="004A1D9E" w:rsidRDefault="004A1D9E" w:rsidP="004A1D9E">
      <w:pPr>
        <w:pStyle w:val="Referncias"/>
        <w:jc w:val="right"/>
      </w:pPr>
    </w:p>
    <w:p w14:paraId="4FCE031F" w14:textId="77777777" w:rsidR="004A1D9E" w:rsidRDefault="004A1D9E" w:rsidP="004A1D9E">
      <w:pPr>
        <w:pStyle w:val="Referncias"/>
        <w:jc w:val="right"/>
      </w:pPr>
    </w:p>
    <w:p w14:paraId="2D5A93A1" w14:textId="77777777" w:rsidR="004A1D9E" w:rsidRDefault="004A1D9E" w:rsidP="004A1D9E">
      <w:pPr>
        <w:pStyle w:val="Referncias"/>
        <w:jc w:val="right"/>
      </w:pPr>
    </w:p>
    <w:p w14:paraId="06DE5964" w14:textId="77777777" w:rsidR="004A1D9E" w:rsidRDefault="004A1D9E" w:rsidP="004A1D9E">
      <w:pPr>
        <w:pStyle w:val="Referncias"/>
        <w:jc w:val="right"/>
      </w:pPr>
    </w:p>
    <w:p w14:paraId="1B17F2E6" w14:textId="77777777" w:rsidR="004A1D9E" w:rsidRDefault="004A1D9E" w:rsidP="004A1D9E">
      <w:pPr>
        <w:pStyle w:val="Referncias"/>
        <w:jc w:val="right"/>
      </w:pPr>
    </w:p>
    <w:p w14:paraId="00CE236C" w14:textId="77777777" w:rsidR="004A1D9E" w:rsidRDefault="004A1D9E" w:rsidP="004A1D9E">
      <w:pPr>
        <w:pStyle w:val="Referncias"/>
        <w:jc w:val="right"/>
      </w:pPr>
    </w:p>
    <w:p w14:paraId="7F318CBE" w14:textId="77777777" w:rsidR="004A1D9E" w:rsidRDefault="004A1D9E" w:rsidP="004A1D9E">
      <w:pPr>
        <w:pStyle w:val="Referncias"/>
        <w:jc w:val="right"/>
      </w:pPr>
    </w:p>
    <w:p w14:paraId="2AF1632A" w14:textId="77777777" w:rsidR="004A1D9E" w:rsidRDefault="004A1D9E" w:rsidP="004A1D9E">
      <w:pPr>
        <w:pStyle w:val="Referncias"/>
        <w:jc w:val="right"/>
      </w:pPr>
    </w:p>
    <w:p w14:paraId="0976174E" w14:textId="77777777" w:rsidR="004A1D9E" w:rsidRDefault="004A1D9E" w:rsidP="004A1D9E">
      <w:pPr>
        <w:pStyle w:val="Referncias"/>
        <w:jc w:val="right"/>
      </w:pPr>
    </w:p>
    <w:p w14:paraId="1268C509" w14:textId="77777777" w:rsidR="004A1D9E" w:rsidRDefault="004A1D9E" w:rsidP="004A1D9E">
      <w:pPr>
        <w:pStyle w:val="Referncias"/>
        <w:jc w:val="right"/>
      </w:pPr>
    </w:p>
    <w:p w14:paraId="585B9880" w14:textId="77777777" w:rsidR="004A1D9E" w:rsidRDefault="004A1D9E" w:rsidP="004A1D9E">
      <w:pPr>
        <w:pStyle w:val="Referncias"/>
        <w:jc w:val="right"/>
      </w:pPr>
    </w:p>
    <w:p w14:paraId="4CF6431C" w14:textId="77777777" w:rsidR="004A1D9E" w:rsidRDefault="004A1D9E" w:rsidP="004A1D9E">
      <w:pPr>
        <w:pStyle w:val="Referncias"/>
        <w:jc w:val="right"/>
      </w:pPr>
    </w:p>
    <w:p w14:paraId="1E79767F" w14:textId="77777777" w:rsidR="004A1D9E" w:rsidRDefault="004A1D9E" w:rsidP="004A1D9E">
      <w:pPr>
        <w:pStyle w:val="Referncias"/>
        <w:jc w:val="right"/>
      </w:pPr>
    </w:p>
    <w:p w14:paraId="34C39A23" w14:textId="77777777" w:rsidR="004A1D9E" w:rsidRDefault="004A1D9E" w:rsidP="004A1D9E">
      <w:pPr>
        <w:pStyle w:val="Referncias"/>
        <w:jc w:val="right"/>
      </w:pPr>
    </w:p>
    <w:p w14:paraId="4EFD0CCD" w14:textId="77777777" w:rsidR="004A1D9E" w:rsidRDefault="004A1D9E" w:rsidP="004A1D9E">
      <w:pPr>
        <w:pStyle w:val="Referncias"/>
        <w:jc w:val="right"/>
      </w:pPr>
    </w:p>
    <w:p w14:paraId="5CE0F760" w14:textId="77777777" w:rsidR="004A1D9E" w:rsidRDefault="004A1D9E" w:rsidP="004A1D9E">
      <w:pPr>
        <w:pStyle w:val="Referncias"/>
        <w:jc w:val="right"/>
      </w:pPr>
    </w:p>
    <w:p w14:paraId="3D7F1516" w14:textId="77777777" w:rsidR="004A1D9E" w:rsidRDefault="004A1D9E" w:rsidP="004A1D9E">
      <w:pPr>
        <w:pStyle w:val="Referncias"/>
        <w:jc w:val="right"/>
      </w:pPr>
      <w:r>
        <w:rPr>
          <w:rFonts w:eastAsia="Arial"/>
        </w:rPr>
        <w:t>“</w:t>
      </w:r>
      <w:r>
        <w:t xml:space="preserve">O temor do Senhor é o princípio da sabedoria, </w:t>
      </w:r>
    </w:p>
    <w:p w14:paraId="4F58C675" w14:textId="77777777" w:rsidR="004A1D9E" w:rsidRDefault="004A1D9E" w:rsidP="004A1D9E">
      <w:pPr>
        <w:pStyle w:val="Referncias"/>
        <w:jc w:val="right"/>
      </w:pPr>
      <w:proofErr w:type="gramStart"/>
      <w:r>
        <w:t>e</w:t>
      </w:r>
      <w:proofErr w:type="gramEnd"/>
      <w:r>
        <w:t xml:space="preserve"> o conhecimento do Santo é prudência”. </w:t>
      </w:r>
    </w:p>
    <w:p w14:paraId="1BC24BB3" w14:textId="77777777" w:rsidR="004A1D9E" w:rsidRDefault="004A1D9E" w:rsidP="004A1D9E">
      <w:pPr>
        <w:pStyle w:val="Referncias"/>
        <w:jc w:val="right"/>
      </w:pPr>
      <w:r>
        <w:t xml:space="preserve">Provérbios 9.10 </w:t>
      </w:r>
    </w:p>
    <w:p w14:paraId="07DED9AA" w14:textId="77777777" w:rsidR="004A1D9E" w:rsidRDefault="004A1D9E" w:rsidP="004A1D9E">
      <w:pPr>
        <w:pStyle w:val="Referncias"/>
        <w:pageBreakBefore/>
        <w:jc w:val="both"/>
      </w:pPr>
      <w:r>
        <w:lastRenderedPageBreak/>
        <w:t xml:space="preserve">SOBRENOME, </w:t>
      </w:r>
      <w:proofErr w:type="spellStart"/>
      <w:r>
        <w:t>PrimeiroNome</w:t>
      </w:r>
      <w:proofErr w:type="spellEnd"/>
      <w:r>
        <w:t xml:space="preserve"> </w:t>
      </w:r>
      <w:proofErr w:type="spellStart"/>
      <w:r>
        <w:t>SegundoNome</w:t>
      </w:r>
      <w:proofErr w:type="spellEnd"/>
      <w:r>
        <w:t xml:space="preserve">. </w:t>
      </w:r>
      <w:r>
        <w:rPr>
          <w:b/>
          <w:bCs/>
          <w:iCs/>
        </w:rPr>
        <w:t xml:space="preserve">Título do trabalho de TCC colocado em negrito. </w:t>
      </w:r>
      <w:r>
        <w:rPr>
          <w:bCs/>
          <w:iCs/>
        </w:rPr>
        <w:t>Trabalho de Conclusão de Curso. Curso de Engenharia Mecânica. Universidade Federal de São João Del Rei, Ano.</w:t>
      </w:r>
    </w:p>
    <w:p w14:paraId="0B50F4C0" w14:textId="77777777" w:rsidR="004A1D9E" w:rsidRDefault="004A1D9E" w:rsidP="004A1D9E"/>
    <w:p w14:paraId="3BCA20BF" w14:textId="77777777" w:rsidR="004A1D9E" w:rsidRDefault="004A1D9E" w:rsidP="004A1D9E">
      <w:pPr>
        <w:pStyle w:val="TtuloPrePs"/>
      </w:pPr>
      <w:r>
        <w:t>RESUMO</w:t>
      </w:r>
    </w:p>
    <w:p w14:paraId="545725AA" w14:textId="77777777" w:rsidR="004A1D9E" w:rsidRDefault="004A1D9E" w:rsidP="004A1D9E">
      <w:pPr>
        <w:pStyle w:val="Resumo"/>
        <w:rPr>
          <w:rFonts w:ascii="Arial Narrow" w:hAnsi="Arial Narrow" w:cs="Arial Narrow"/>
          <w:sz w:val="19"/>
          <w:szCs w:val="19"/>
        </w:rPr>
      </w:pPr>
      <w:r>
        <w:t>O resumo deve ser apresentado em parágrafo único e justificado. Deverá conter no máximo 1800 caracteres contando-se os espaçamentos. Para saber o número de caracteres de seu resumo siga os seguintes passos: selecione o resumo, clique em ‘Ferra</w:t>
      </w:r>
      <w:r>
        <w:rPr>
          <w:u w:val="single"/>
        </w:rPr>
        <w:t>m</w:t>
      </w:r>
      <w:r>
        <w:t>entas’ no menu principal e depois selecione ‘Con</w:t>
      </w:r>
      <w:r>
        <w:rPr>
          <w:u w:val="single"/>
        </w:rPr>
        <w:t>t</w:t>
      </w:r>
      <w:r>
        <w:t>ar palavras’. O resumo deverá conter, obrigatoriamente: (1) Introdução, (2) Objetivos, (3) Amostra, (4) Procedimentos Experimentais; (5</w:t>
      </w:r>
      <w:proofErr w:type="gramStart"/>
      <w:r>
        <w:t>) Estatística</w:t>
      </w:r>
      <w:proofErr w:type="gramEnd"/>
      <w:r>
        <w:t xml:space="preserve"> (quando houver); (6) Resultados; (7) Discussão; e, (8) Conclusão. Todavia, </w:t>
      </w:r>
      <w:r>
        <w:rPr>
          <w:u w:val="single"/>
        </w:rPr>
        <w:t>não utilize tópicos</w:t>
      </w:r>
      <w:r>
        <w:t xml:space="preserve"> colocando em negrito ou sublinhado cada um destes elementos mencionados acima. Utilize uma estrutura de texto de resumo em texto corrido que, por si só, seja capaz de caracterizar cada um dos elementos acima descritos como obrigatórios no resumo. Utilize linguagem objetiva. Nenhum dos tópicos do resumo deverá exceder em seu volume. A ‘Introdução’ deverá ser breve, assim como o ‘Objetivos’ (recomendo no máximo 2 linhas para cada tópico). Transcreva apenas as informações mais importantes nos métodos. Não é necessário detalhar tudo o que foi realizado nos ‘Procedimentos Experimentais’. A caracterização da ‘Amostra’ deve ser sucinta, apenas para dar uma noção de algumas de suas particularidades. Nos ‘Procedimentos Experimentais’, apenas relate as informações que consigam caracterizar os métodos utilizados. Nos ‘Resultados’, indique apenas os dados mais interessantes (que demonstraram significância estatística, por exemplo) e que foram discutidos posteriormente na ‘Discussão’. A ‘Discussão’ é a parte mais importante de um trabalho científico. </w:t>
      </w:r>
      <w:proofErr w:type="gramStart"/>
      <w:r>
        <w:t>Nela,,</w:t>
      </w:r>
      <w:proofErr w:type="gramEnd"/>
      <w:r>
        <w:t xml:space="preserve"> deverá ser apresentada a explicação para os resultados apresentados no estudo. Na ‘Discussão’ também serão verificadas as inferências do estudo sobre os resultados. Por fim, a ‘Conclusão’ deverá ser apresentada com possíveis implicações do estudo, generalizações dos resultados e sugestões de futuros estudos.</w:t>
      </w:r>
    </w:p>
    <w:p w14:paraId="2E4CC247" w14:textId="77777777" w:rsidR="004A1D9E" w:rsidRDefault="004A1D9E" w:rsidP="004A1D9E">
      <w:pPr>
        <w:autoSpaceDE w:val="0"/>
        <w:spacing w:line="220" w:lineRule="atLeast"/>
        <w:jc w:val="both"/>
        <w:rPr>
          <w:rFonts w:ascii="Arial Narrow" w:hAnsi="Arial Narrow" w:cs="Arial Narrow"/>
          <w:sz w:val="19"/>
          <w:szCs w:val="19"/>
        </w:rPr>
      </w:pPr>
    </w:p>
    <w:p w14:paraId="51C5D743" w14:textId="77777777" w:rsidR="004A1D9E" w:rsidRDefault="004A1D9E" w:rsidP="004A1D9E">
      <w:pPr>
        <w:pStyle w:val="Resumo"/>
      </w:pPr>
      <w:r>
        <w:rPr>
          <w:b/>
          <w:bCs/>
        </w:rPr>
        <w:t>Palavras-chave:</w:t>
      </w:r>
      <w:r>
        <w:t xml:space="preserve"> De três a cinco palavras chaves que expressem o conteúdo e tema do trabalho. As palavras-chave devem ser separadas por ponto e vírgula (;).</w:t>
      </w:r>
    </w:p>
    <w:p w14:paraId="2DE00B65" w14:textId="77777777" w:rsidR="004A1D9E" w:rsidRDefault="004A1D9E" w:rsidP="004A1D9E"/>
    <w:p w14:paraId="0721E44E" w14:textId="77777777" w:rsidR="004A1D9E" w:rsidRDefault="004A1D9E" w:rsidP="004A1D9E">
      <w:pPr>
        <w:pStyle w:val="TtuloPrePs"/>
        <w:spacing w:line="240" w:lineRule="auto"/>
        <w:jc w:val="both"/>
        <w:rPr>
          <w:b w:val="0"/>
          <w:i/>
          <w:caps w:val="0"/>
        </w:rPr>
      </w:pPr>
    </w:p>
    <w:p w14:paraId="3A404A2B" w14:textId="77777777" w:rsidR="004A1D9E" w:rsidRDefault="004A1D9E" w:rsidP="004A1D9E">
      <w:pPr>
        <w:pStyle w:val="TtuloPrePs"/>
        <w:spacing w:line="240" w:lineRule="auto"/>
        <w:jc w:val="both"/>
        <w:rPr>
          <w:i/>
          <w:lang w:val="en-US"/>
        </w:rPr>
      </w:pPr>
      <w:r>
        <w:rPr>
          <w:b w:val="0"/>
          <w:i/>
          <w:caps w:val="0"/>
        </w:rPr>
        <w:lastRenderedPageBreak/>
        <w:t xml:space="preserve">SOBRENOME, </w:t>
      </w:r>
      <w:proofErr w:type="spellStart"/>
      <w:r>
        <w:rPr>
          <w:b w:val="0"/>
          <w:i/>
          <w:caps w:val="0"/>
        </w:rPr>
        <w:t>primeironome</w:t>
      </w:r>
      <w:proofErr w:type="spellEnd"/>
      <w:r>
        <w:rPr>
          <w:b w:val="0"/>
          <w:i/>
          <w:caps w:val="0"/>
        </w:rPr>
        <w:t xml:space="preserve"> </w:t>
      </w:r>
      <w:proofErr w:type="spellStart"/>
      <w:r>
        <w:rPr>
          <w:b w:val="0"/>
          <w:i/>
          <w:caps w:val="0"/>
        </w:rPr>
        <w:t>segundonome</w:t>
      </w:r>
      <w:proofErr w:type="spellEnd"/>
      <w:r>
        <w:rPr>
          <w:b w:val="0"/>
          <w:i/>
          <w:caps w:val="0"/>
        </w:rPr>
        <w:t xml:space="preserve">. </w:t>
      </w:r>
      <w:r>
        <w:rPr>
          <w:bCs/>
          <w:i/>
          <w:iCs/>
          <w:caps w:val="0"/>
        </w:rPr>
        <w:t xml:space="preserve">Título do trabalho de </w:t>
      </w:r>
      <w:proofErr w:type="spellStart"/>
      <w:r>
        <w:rPr>
          <w:bCs/>
          <w:i/>
          <w:iCs/>
          <w:caps w:val="0"/>
        </w:rPr>
        <w:t>tcc</w:t>
      </w:r>
      <w:proofErr w:type="spellEnd"/>
      <w:r>
        <w:rPr>
          <w:bCs/>
          <w:i/>
          <w:iCs/>
          <w:caps w:val="0"/>
        </w:rPr>
        <w:t xml:space="preserve"> colocado em negrito</w:t>
      </w:r>
      <w:r>
        <w:rPr>
          <w:b w:val="0"/>
          <w:bCs/>
          <w:i/>
          <w:iCs/>
          <w:caps w:val="0"/>
        </w:rPr>
        <w:t xml:space="preserve"> </w:t>
      </w:r>
      <w:r>
        <w:rPr>
          <w:bCs/>
          <w:i/>
          <w:iCs/>
          <w:caps w:val="0"/>
        </w:rPr>
        <w:t>e em inglês</w:t>
      </w:r>
      <w:r>
        <w:rPr>
          <w:b w:val="0"/>
          <w:bCs/>
          <w:i/>
          <w:iCs/>
          <w:caps w:val="0"/>
        </w:rPr>
        <w:t xml:space="preserve">. </w:t>
      </w:r>
      <w:r>
        <w:rPr>
          <w:b w:val="0"/>
          <w:bCs/>
          <w:i/>
          <w:iCs/>
          <w:caps w:val="0"/>
          <w:lang w:val="en-US"/>
        </w:rPr>
        <w:t xml:space="preserve">Monograph for the Bachelor Degree in Mechanics Engineering. Federal University São </w:t>
      </w:r>
      <w:proofErr w:type="spellStart"/>
      <w:r>
        <w:rPr>
          <w:b w:val="0"/>
          <w:bCs/>
          <w:i/>
          <w:iCs/>
          <w:caps w:val="0"/>
          <w:lang w:val="en-US"/>
        </w:rPr>
        <w:t>João</w:t>
      </w:r>
      <w:proofErr w:type="spellEnd"/>
      <w:r>
        <w:rPr>
          <w:b w:val="0"/>
          <w:bCs/>
          <w:i/>
          <w:iCs/>
          <w:caps w:val="0"/>
          <w:lang w:val="en-US"/>
        </w:rPr>
        <w:t xml:space="preserve"> Del Rei, </w:t>
      </w:r>
      <w:proofErr w:type="spellStart"/>
      <w:r>
        <w:rPr>
          <w:b w:val="0"/>
          <w:bCs/>
          <w:i/>
          <w:iCs/>
          <w:caps w:val="0"/>
          <w:lang w:val="en-US"/>
        </w:rPr>
        <w:t>Ano</w:t>
      </w:r>
      <w:proofErr w:type="spellEnd"/>
      <w:r>
        <w:rPr>
          <w:b w:val="0"/>
          <w:bCs/>
          <w:i/>
          <w:iCs/>
          <w:caps w:val="0"/>
          <w:lang w:val="en-US"/>
        </w:rPr>
        <w:t>.</w:t>
      </w:r>
    </w:p>
    <w:p w14:paraId="4F6A388D" w14:textId="77777777" w:rsidR="004A1D9E" w:rsidRDefault="004A1D9E" w:rsidP="004A1D9E">
      <w:pPr>
        <w:pStyle w:val="TtuloPrePs"/>
        <w:rPr>
          <w:i/>
          <w:lang w:val="en-US"/>
        </w:rPr>
      </w:pPr>
    </w:p>
    <w:p w14:paraId="39084666" w14:textId="77777777" w:rsidR="004A1D9E" w:rsidRDefault="004A1D9E" w:rsidP="004A1D9E">
      <w:pPr>
        <w:pStyle w:val="TtuloPrePs"/>
        <w:rPr>
          <w:i/>
        </w:rPr>
      </w:pPr>
      <w:r>
        <w:rPr>
          <w:i/>
        </w:rPr>
        <w:t>ABSTRACT</w:t>
      </w:r>
    </w:p>
    <w:p w14:paraId="0D819458" w14:textId="77777777" w:rsidR="004A1D9E" w:rsidRDefault="004A1D9E" w:rsidP="004A1D9E">
      <w:pPr>
        <w:pStyle w:val="Resumo"/>
        <w:rPr>
          <w:rFonts w:ascii="Arial Narrow" w:hAnsi="Arial Narrow" w:cs="Arial Narrow"/>
          <w:i/>
          <w:sz w:val="19"/>
          <w:szCs w:val="19"/>
        </w:rPr>
      </w:pPr>
      <w:r>
        <w:rPr>
          <w:i/>
        </w:rPr>
        <w:t xml:space="preserve">O abstract deverá ser uma tradução fiel da versão em português do estudo. O abstract é obrigatório para o TCC. Não serão aceitas traduções realizadas por meios eletrônicos sem que haja devida revisão por profissional qualificado. Para tanto, após concluir a versão final do resumo do TCC, procure um professor de Inglês habilitado ou uma pessoa com conhecimento em língua inglesa avançada para revisar seu ABSTRACT. Pois, serão poucos os professores orientadores que possuirão domínio sobre a língua inglesa. Ou seja, a maioria dos orientadores não se responsabilizará por fazer esta tradução do RESUMO para o ABSTRACT. Desta forma, fica de inteira responsabilidade do aluno encontrar algum meio de realizar a devida tradução do RESUMO para o ABSTRACT. Reforço que o ABSTRACT é parte avaliada na banca de defesa final como item necessário para aprovação. </w:t>
      </w:r>
    </w:p>
    <w:p w14:paraId="3F24ACEA" w14:textId="77777777" w:rsidR="004A1D9E" w:rsidRDefault="004A1D9E" w:rsidP="004A1D9E">
      <w:pPr>
        <w:autoSpaceDE w:val="0"/>
        <w:spacing w:line="220" w:lineRule="atLeast"/>
        <w:jc w:val="both"/>
        <w:rPr>
          <w:rFonts w:ascii="Arial Narrow" w:hAnsi="Arial Narrow" w:cs="Arial Narrow"/>
          <w:i/>
          <w:sz w:val="19"/>
          <w:szCs w:val="19"/>
        </w:rPr>
      </w:pPr>
    </w:p>
    <w:p w14:paraId="7D0A68A4" w14:textId="77777777" w:rsidR="004A1D9E" w:rsidRDefault="004A1D9E" w:rsidP="004A1D9E">
      <w:pPr>
        <w:pStyle w:val="Resumo"/>
      </w:pPr>
      <w:r>
        <w:rPr>
          <w:b/>
          <w:bCs/>
          <w:i/>
        </w:rPr>
        <w:t xml:space="preserve">Key </w:t>
      </w:r>
      <w:proofErr w:type="spellStart"/>
      <w:r>
        <w:rPr>
          <w:b/>
          <w:bCs/>
          <w:i/>
        </w:rPr>
        <w:t>Words</w:t>
      </w:r>
      <w:proofErr w:type="spellEnd"/>
      <w:r>
        <w:rPr>
          <w:b/>
          <w:bCs/>
          <w:i/>
        </w:rPr>
        <w:t>:</w:t>
      </w:r>
      <w:r>
        <w:rPr>
          <w:i/>
        </w:rPr>
        <w:t xml:space="preserve"> De três a cinco palavras chaves que expressem o conteúdo e tema do trabalho. As palavras-chave devem ser separadas por ponto e vírgula (;). Devem-se utilizar as palavras em inglês referentes às traduções das palavras-chave utilizadas no RESUMO em português.</w:t>
      </w:r>
    </w:p>
    <w:p w14:paraId="135D6167" w14:textId="77777777" w:rsidR="004A1D9E" w:rsidRDefault="004A1D9E" w:rsidP="004A1D9E">
      <w:pPr>
        <w:pStyle w:val="Resumo"/>
      </w:pPr>
    </w:p>
    <w:p w14:paraId="006E6FC8" w14:textId="77777777" w:rsidR="004A1D9E" w:rsidRDefault="004A1D9E" w:rsidP="004A1D9E">
      <w:pPr>
        <w:pStyle w:val="TtuloPrePs"/>
        <w:pageBreakBefore/>
      </w:pPr>
      <w:r>
        <w:lastRenderedPageBreak/>
        <w:t>LISTA DE TABELAS</w:t>
      </w:r>
    </w:p>
    <w:tbl>
      <w:tblPr>
        <w:tblW w:w="0" w:type="auto"/>
        <w:tblLayout w:type="fixed"/>
        <w:tblLook w:val="0000" w:firstRow="0" w:lastRow="0" w:firstColumn="0" w:lastColumn="0" w:noHBand="0" w:noVBand="0"/>
      </w:tblPr>
      <w:tblGrid>
        <w:gridCol w:w="1306"/>
        <w:gridCol w:w="296"/>
        <w:gridCol w:w="6966"/>
        <w:gridCol w:w="617"/>
      </w:tblGrid>
      <w:tr w:rsidR="004A1D9E" w14:paraId="53BA8B3F" w14:textId="77777777" w:rsidTr="00171377">
        <w:tc>
          <w:tcPr>
            <w:tcW w:w="1306" w:type="dxa"/>
            <w:shd w:val="clear" w:color="auto" w:fill="auto"/>
          </w:tcPr>
          <w:p w14:paraId="27C30A73" w14:textId="77777777" w:rsidR="004A1D9E" w:rsidRDefault="004A1D9E" w:rsidP="00171377">
            <w:pPr>
              <w:pStyle w:val="Sumrio"/>
              <w:tabs>
                <w:tab w:val="right" w:pos="1021"/>
              </w:tabs>
              <w:ind w:left="0" w:firstLine="0"/>
            </w:pPr>
            <w:r>
              <w:t xml:space="preserve">Tabela 1 </w:t>
            </w:r>
          </w:p>
        </w:tc>
        <w:tc>
          <w:tcPr>
            <w:tcW w:w="296" w:type="dxa"/>
            <w:shd w:val="clear" w:color="auto" w:fill="auto"/>
          </w:tcPr>
          <w:p w14:paraId="00749980" w14:textId="77777777" w:rsidR="004A1D9E" w:rsidRDefault="004A1D9E" w:rsidP="00171377">
            <w:pPr>
              <w:pStyle w:val="Sumrio"/>
              <w:tabs>
                <w:tab w:val="right" w:pos="1021"/>
              </w:tabs>
              <w:ind w:left="0" w:firstLine="0"/>
            </w:pPr>
            <w:r>
              <w:t>-</w:t>
            </w:r>
          </w:p>
        </w:tc>
        <w:tc>
          <w:tcPr>
            <w:tcW w:w="6966" w:type="dxa"/>
            <w:shd w:val="clear" w:color="auto" w:fill="auto"/>
          </w:tcPr>
          <w:p w14:paraId="14317990" w14:textId="77777777" w:rsidR="004A1D9E" w:rsidRDefault="004A1D9E" w:rsidP="00171377">
            <w:pPr>
              <w:pStyle w:val="Sumrio"/>
              <w:tabs>
                <w:tab w:val="right" w:pos="1021"/>
              </w:tabs>
              <w:ind w:left="0" w:firstLine="0"/>
            </w:pPr>
            <w:r>
              <w:t>Número de horas dedicadas às atividades de elaboração</w:t>
            </w:r>
          </w:p>
          <w:p w14:paraId="49115208" w14:textId="77777777" w:rsidR="004A1D9E" w:rsidRDefault="004A1D9E" w:rsidP="00171377">
            <w:pPr>
              <w:pStyle w:val="Sumrio"/>
              <w:tabs>
                <w:tab w:val="right" w:pos="1021"/>
              </w:tabs>
              <w:ind w:left="0" w:firstLine="0"/>
            </w:pPr>
            <w:proofErr w:type="gramStart"/>
            <w:r>
              <w:t>do</w:t>
            </w:r>
            <w:proofErr w:type="gramEnd"/>
            <w:r>
              <w:t xml:space="preserve"> trabalho de conclusão de curso..............................................</w:t>
            </w:r>
          </w:p>
        </w:tc>
        <w:tc>
          <w:tcPr>
            <w:tcW w:w="617" w:type="dxa"/>
            <w:shd w:val="clear" w:color="auto" w:fill="auto"/>
          </w:tcPr>
          <w:p w14:paraId="3884D9E5" w14:textId="77777777" w:rsidR="004A1D9E" w:rsidRDefault="004A1D9E" w:rsidP="00171377">
            <w:pPr>
              <w:pStyle w:val="Sumrio"/>
              <w:tabs>
                <w:tab w:val="right" w:pos="1021"/>
              </w:tabs>
              <w:snapToGrid w:val="0"/>
              <w:ind w:left="0" w:firstLine="0"/>
            </w:pPr>
          </w:p>
          <w:p w14:paraId="5BA7E9A0" w14:textId="77777777" w:rsidR="004A1D9E" w:rsidRDefault="004A1D9E" w:rsidP="00171377">
            <w:pPr>
              <w:pStyle w:val="Sumrio"/>
              <w:tabs>
                <w:tab w:val="right" w:pos="1021"/>
              </w:tabs>
              <w:ind w:left="0" w:firstLine="0"/>
            </w:pPr>
            <w:r>
              <w:t>38</w:t>
            </w:r>
          </w:p>
        </w:tc>
      </w:tr>
      <w:tr w:rsidR="004A1D9E" w14:paraId="590123E7" w14:textId="77777777" w:rsidTr="00171377">
        <w:tc>
          <w:tcPr>
            <w:tcW w:w="1306" w:type="dxa"/>
            <w:shd w:val="clear" w:color="auto" w:fill="auto"/>
          </w:tcPr>
          <w:p w14:paraId="367CCDD9" w14:textId="77777777" w:rsidR="004A1D9E" w:rsidRDefault="004A1D9E" w:rsidP="00171377">
            <w:pPr>
              <w:pStyle w:val="Sumrio"/>
              <w:tabs>
                <w:tab w:val="right" w:pos="1021"/>
              </w:tabs>
              <w:ind w:left="0" w:firstLine="0"/>
            </w:pPr>
            <w:r>
              <w:t xml:space="preserve">Tabela 2 </w:t>
            </w:r>
          </w:p>
        </w:tc>
        <w:tc>
          <w:tcPr>
            <w:tcW w:w="296" w:type="dxa"/>
            <w:shd w:val="clear" w:color="auto" w:fill="auto"/>
          </w:tcPr>
          <w:p w14:paraId="6CF1CF20" w14:textId="77777777" w:rsidR="004A1D9E" w:rsidRDefault="004A1D9E" w:rsidP="00171377">
            <w:pPr>
              <w:pStyle w:val="Sumrio"/>
              <w:tabs>
                <w:tab w:val="right" w:pos="1021"/>
              </w:tabs>
              <w:ind w:left="0" w:firstLine="0"/>
            </w:pPr>
            <w:r>
              <w:t>-</w:t>
            </w:r>
          </w:p>
        </w:tc>
        <w:tc>
          <w:tcPr>
            <w:tcW w:w="6966" w:type="dxa"/>
            <w:shd w:val="clear" w:color="auto" w:fill="auto"/>
          </w:tcPr>
          <w:p w14:paraId="13A401E7" w14:textId="77777777" w:rsidR="004A1D9E" w:rsidRDefault="004A1D9E" w:rsidP="00171377">
            <w:pPr>
              <w:pStyle w:val="Sumrio"/>
              <w:tabs>
                <w:tab w:val="right" w:pos="1021"/>
              </w:tabs>
              <w:ind w:left="0" w:firstLine="0"/>
            </w:pPr>
            <w:r>
              <w:t>Métodos de estudo para concluir o trabalho de conclusão</w:t>
            </w:r>
          </w:p>
          <w:p w14:paraId="15E9B763" w14:textId="77777777" w:rsidR="004A1D9E" w:rsidRDefault="004A1D9E" w:rsidP="00171377">
            <w:pPr>
              <w:pStyle w:val="Sumrio"/>
              <w:tabs>
                <w:tab w:val="right" w:pos="1021"/>
              </w:tabs>
              <w:ind w:left="0" w:firstLine="0"/>
            </w:pPr>
            <w:proofErr w:type="gramStart"/>
            <w:r>
              <w:t>de</w:t>
            </w:r>
            <w:proofErr w:type="gramEnd"/>
            <w:r>
              <w:t xml:space="preserve"> curso sem infringir os prazos estipulados pelo orientador.....</w:t>
            </w:r>
          </w:p>
        </w:tc>
        <w:tc>
          <w:tcPr>
            <w:tcW w:w="617" w:type="dxa"/>
            <w:shd w:val="clear" w:color="auto" w:fill="auto"/>
          </w:tcPr>
          <w:p w14:paraId="422D1AD8" w14:textId="77777777" w:rsidR="004A1D9E" w:rsidRDefault="004A1D9E" w:rsidP="00171377">
            <w:pPr>
              <w:pStyle w:val="Sumrio"/>
              <w:tabs>
                <w:tab w:val="right" w:pos="1021"/>
              </w:tabs>
              <w:snapToGrid w:val="0"/>
              <w:ind w:left="0" w:firstLine="0"/>
            </w:pPr>
          </w:p>
          <w:p w14:paraId="576BAE0E" w14:textId="77777777" w:rsidR="004A1D9E" w:rsidRDefault="004A1D9E" w:rsidP="00171377">
            <w:pPr>
              <w:pStyle w:val="Sumrio"/>
              <w:tabs>
                <w:tab w:val="right" w:pos="1021"/>
              </w:tabs>
              <w:ind w:left="0" w:firstLine="0"/>
            </w:pPr>
            <w:r>
              <w:t>40</w:t>
            </w:r>
          </w:p>
        </w:tc>
      </w:tr>
      <w:tr w:rsidR="004A1D9E" w14:paraId="28CF61AF" w14:textId="77777777" w:rsidTr="00171377">
        <w:tc>
          <w:tcPr>
            <w:tcW w:w="1306" w:type="dxa"/>
            <w:shd w:val="clear" w:color="auto" w:fill="auto"/>
          </w:tcPr>
          <w:p w14:paraId="1BCB4670" w14:textId="77777777" w:rsidR="004A1D9E" w:rsidRDefault="004A1D9E" w:rsidP="00171377">
            <w:pPr>
              <w:pStyle w:val="Sumrio"/>
              <w:tabs>
                <w:tab w:val="right" w:pos="1021"/>
              </w:tabs>
              <w:ind w:left="0" w:firstLine="0"/>
            </w:pPr>
            <w:r>
              <w:t>Tabela 3</w:t>
            </w:r>
          </w:p>
        </w:tc>
        <w:tc>
          <w:tcPr>
            <w:tcW w:w="296" w:type="dxa"/>
            <w:shd w:val="clear" w:color="auto" w:fill="auto"/>
          </w:tcPr>
          <w:p w14:paraId="6059F148" w14:textId="77777777" w:rsidR="004A1D9E" w:rsidRDefault="004A1D9E" w:rsidP="00171377">
            <w:pPr>
              <w:pStyle w:val="Sumrio"/>
              <w:tabs>
                <w:tab w:val="right" w:pos="1021"/>
              </w:tabs>
              <w:ind w:left="0" w:firstLine="0"/>
            </w:pPr>
            <w:r>
              <w:t>-</w:t>
            </w:r>
          </w:p>
        </w:tc>
        <w:tc>
          <w:tcPr>
            <w:tcW w:w="6966" w:type="dxa"/>
            <w:shd w:val="clear" w:color="auto" w:fill="auto"/>
          </w:tcPr>
          <w:p w14:paraId="758A32A4" w14:textId="77777777" w:rsidR="004A1D9E" w:rsidRDefault="004A1D9E" w:rsidP="00171377">
            <w:pPr>
              <w:pStyle w:val="Sumrio"/>
              <w:tabs>
                <w:tab w:val="right" w:pos="1021"/>
              </w:tabs>
              <w:ind w:left="0" w:firstLine="0"/>
            </w:pPr>
            <w:r>
              <w:t>Relação de livros e artigos consultados para o TCC...................</w:t>
            </w:r>
          </w:p>
        </w:tc>
        <w:tc>
          <w:tcPr>
            <w:tcW w:w="617" w:type="dxa"/>
            <w:shd w:val="clear" w:color="auto" w:fill="auto"/>
          </w:tcPr>
          <w:p w14:paraId="51C5B576" w14:textId="77777777" w:rsidR="004A1D9E" w:rsidRDefault="004A1D9E" w:rsidP="00171377">
            <w:pPr>
              <w:pStyle w:val="Sumrio"/>
              <w:tabs>
                <w:tab w:val="right" w:pos="1021"/>
              </w:tabs>
              <w:ind w:left="0" w:firstLine="0"/>
            </w:pPr>
            <w:r>
              <w:t>48</w:t>
            </w:r>
          </w:p>
        </w:tc>
      </w:tr>
      <w:tr w:rsidR="004A1D9E" w14:paraId="440EA5B0" w14:textId="77777777" w:rsidTr="00171377">
        <w:tc>
          <w:tcPr>
            <w:tcW w:w="1306" w:type="dxa"/>
            <w:shd w:val="clear" w:color="auto" w:fill="auto"/>
          </w:tcPr>
          <w:p w14:paraId="36E34D0B" w14:textId="77777777" w:rsidR="004A1D9E" w:rsidRDefault="004A1D9E" w:rsidP="00171377">
            <w:pPr>
              <w:pStyle w:val="Sumrio"/>
              <w:tabs>
                <w:tab w:val="right" w:pos="1021"/>
              </w:tabs>
              <w:ind w:left="0" w:firstLine="0"/>
            </w:pPr>
            <w:r>
              <w:t>Tabela 4</w:t>
            </w:r>
          </w:p>
        </w:tc>
        <w:tc>
          <w:tcPr>
            <w:tcW w:w="296" w:type="dxa"/>
            <w:shd w:val="clear" w:color="auto" w:fill="auto"/>
          </w:tcPr>
          <w:p w14:paraId="490F6A00" w14:textId="77777777" w:rsidR="004A1D9E" w:rsidRDefault="004A1D9E" w:rsidP="00171377">
            <w:pPr>
              <w:pStyle w:val="Sumrio"/>
              <w:tabs>
                <w:tab w:val="right" w:pos="1021"/>
              </w:tabs>
              <w:ind w:left="0" w:firstLine="0"/>
            </w:pPr>
            <w:r>
              <w:t>-</w:t>
            </w:r>
          </w:p>
        </w:tc>
        <w:tc>
          <w:tcPr>
            <w:tcW w:w="6966" w:type="dxa"/>
            <w:shd w:val="clear" w:color="auto" w:fill="auto"/>
          </w:tcPr>
          <w:p w14:paraId="6F625505" w14:textId="77777777" w:rsidR="004A1D9E" w:rsidRDefault="004A1D9E" w:rsidP="00171377">
            <w:pPr>
              <w:pStyle w:val="Sumrio"/>
              <w:tabs>
                <w:tab w:val="right" w:pos="1021"/>
              </w:tabs>
              <w:ind w:left="0" w:firstLine="0"/>
            </w:pPr>
            <w:r>
              <w:t>Número de encontros com o orientador para desenvolver</w:t>
            </w:r>
          </w:p>
          <w:p w14:paraId="2A64848C" w14:textId="77777777" w:rsidR="004A1D9E" w:rsidRDefault="004A1D9E" w:rsidP="00171377">
            <w:pPr>
              <w:pStyle w:val="Sumrio"/>
              <w:tabs>
                <w:tab w:val="right" w:pos="1021"/>
              </w:tabs>
              <w:ind w:left="0" w:firstLine="0"/>
            </w:pPr>
            <w:proofErr w:type="gramStart"/>
            <w:r>
              <w:t>um</w:t>
            </w:r>
            <w:proofErr w:type="gramEnd"/>
            <w:r>
              <w:t xml:space="preserve"> trabalho de TCC com qualidade............................................</w:t>
            </w:r>
          </w:p>
        </w:tc>
        <w:tc>
          <w:tcPr>
            <w:tcW w:w="617" w:type="dxa"/>
            <w:shd w:val="clear" w:color="auto" w:fill="auto"/>
          </w:tcPr>
          <w:p w14:paraId="6D3DBFB4" w14:textId="77777777" w:rsidR="004A1D9E" w:rsidRDefault="004A1D9E" w:rsidP="00171377">
            <w:pPr>
              <w:pStyle w:val="Sumrio"/>
              <w:tabs>
                <w:tab w:val="right" w:pos="1021"/>
              </w:tabs>
              <w:snapToGrid w:val="0"/>
              <w:ind w:left="0" w:firstLine="0"/>
            </w:pPr>
          </w:p>
          <w:p w14:paraId="74F05C37" w14:textId="77777777" w:rsidR="004A1D9E" w:rsidRDefault="004A1D9E" w:rsidP="00171377">
            <w:pPr>
              <w:pStyle w:val="Sumrio"/>
              <w:tabs>
                <w:tab w:val="right" w:pos="1021"/>
              </w:tabs>
              <w:ind w:left="0" w:firstLine="0"/>
            </w:pPr>
            <w:r>
              <w:t>60</w:t>
            </w:r>
          </w:p>
        </w:tc>
      </w:tr>
      <w:tr w:rsidR="004A1D9E" w14:paraId="7AAFBF35" w14:textId="77777777" w:rsidTr="00171377">
        <w:tc>
          <w:tcPr>
            <w:tcW w:w="1306" w:type="dxa"/>
            <w:shd w:val="clear" w:color="auto" w:fill="auto"/>
          </w:tcPr>
          <w:p w14:paraId="00F72696" w14:textId="77777777" w:rsidR="004A1D9E" w:rsidRDefault="004A1D9E" w:rsidP="00171377">
            <w:pPr>
              <w:pStyle w:val="Sumrio"/>
              <w:tabs>
                <w:tab w:val="right" w:pos="1021"/>
              </w:tabs>
              <w:ind w:left="0" w:firstLine="0"/>
            </w:pPr>
            <w:r>
              <w:t>Tabela 5</w:t>
            </w:r>
          </w:p>
        </w:tc>
        <w:tc>
          <w:tcPr>
            <w:tcW w:w="296" w:type="dxa"/>
            <w:shd w:val="clear" w:color="auto" w:fill="auto"/>
          </w:tcPr>
          <w:p w14:paraId="248FED36" w14:textId="77777777" w:rsidR="004A1D9E" w:rsidRDefault="004A1D9E" w:rsidP="00171377">
            <w:pPr>
              <w:pStyle w:val="Sumrio"/>
              <w:tabs>
                <w:tab w:val="right" w:pos="1021"/>
              </w:tabs>
              <w:ind w:left="0" w:firstLine="0"/>
            </w:pPr>
            <w:r>
              <w:t>-</w:t>
            </w:r>
          </w:p>
        </w:tc>
        <w:tc>
          <w:tcPr>
            <w:tcW w:w="6966" w:type="dxa"/>
            <w:shd w:val="clear" w:color="auto" w:fill="auto"/>
          </w:tcPr>
          <w:p w14:paraId="408BE43F" w14:textId="77777777" w:rsidR="004A1D9E" w:rsidRDefault="004A1D9E" w:rsidP="00171377">
            <w:pPr>
              <w:pStyle w:val="Sumrio"/>
              <w:tabs>
                <w:tab w:val="right" w:pos="1021"/>
              </w:tabs>
              <w:ind w:left="0" w:firstLine="0"/>
            </w:pPr>
            <w:r>
              <w:t xml:space="preserve">Relação do número de finais de semana sem lazer com </w:t>
            </w:r>
          </w:p>
          <w:p w14:paraId="51C009A2" w14:textId="77777777" w:rsidR="004A1D9E" w:rsidRDefault="004A1D9E" w:rsidP="00171377">
            <w:pPr>
              <w:pStyle w:val="Sumrio"/>
              <w:tabs>
                <w:tab w:val="right" w:pos="1021"/>
              </w:tabs>
              <w:ind w:left="0" w:firstLine="0"/>
            </w:pPr>
            <w:proofErr w:type="gramStart"/>
            <w:r>
              <w:t>o</w:t>
            </w:r>
            <w:proofErr w:type="gramEnd"/>
            <w:r>
              <w:t xml:space="preserve"> número de horas de trabalho para elaboração do TCC...........</w:t>
            </w:r>
          </w:p>
        </w:tc>
        <w:tc>
          <w:tcPr>
            <w:tcW w:w="617" w:type="dxa"/>
            <w:shd w:val="clear" w:color="auto" w:fill="auto"/>
          </w:tcPr>
          <w:p w14:paraId="4F3E6B9C" w14:textId="77777777" w:rsidR="004A1D9E" w:rsidRDefault="004A1D9E" w:rsidP="00171377">
            <w:pPr>
              <w:pStyle w:val="Sumrio"/>
              <w:tabs>
                <w:tab w:val="right" w:pos="1021"/>
              </w:tabs>
              <w:snapToGrid w:val="0"/>
              <w:ind w:left="0" w:firstLine="0"/>
            </w:pPr>
          </w:p>
          <w:p w14:paraId="28B31EC2" w14:textId="77777777" w:rsidR="004A1D9E" w:rsidRDefault="004A1D9E" w:rsidP="00171377">
            <w:pPr>
              <w:pStyle w:val="Sumrio"/>
              <w:tabs>
                <w:tab w:val="right" w:pos="1021"/>
              </w:tabs>
              <w:ind w:left="0" w:firstLine="0"/>
            </w:pPr>
            <w:r>
              <w:t>71</w:t>
            </w:r>
          </w:p>
        </w:tc>
      </w:tr>
      <w:tr w:rsidR="004A1D9E" w14:paraId="63D2F54A" w14:textId="77777777" w:rsidTr="00171377">
        <w:tc>
          <w:tcPr>
            <w:tcW w:w="1306" w:type="dxa"/>
            <w:shd w:val="clear" w:color="auto" w:fill="auto"/>
          </w:tcPr>
          <w:p w14:paraId="43474013" w14:textId="77777777" w:rsidR="004A1D9E" w:rsidRDefault="004A1D9E" w:rsidP="00171377">
            <w:pPr>
              <w:pStyle w:val="Sumrio"/>
              <w:tabs>
                <w:tab w:val="right" w:pos="1021"/>
              </w:tabs>
              <w:ind w:left="0" w:firstLine="0"/>
            </w:pPr>
            <w:r>
              <w:t>Tabela 6</w:t>
            </w:r>
          </w:p>
        </w:tc>
        <w:tc>
          <w:tcPr>
            <w:tcW w:w="296" w:type="dxa"/>
            <w:shd w:val="clear" w:color="auto" w:fill="auto"/>
          </w:tcPr>
          <w:p w14:paraId="1F72016E" w14:textId="77777777" w:rsidR="004A1D9E" w:rsidRDefault="004A1D9E" w:rsidP="00171377">
            <w:pPr>
              <w:pStyle w:val="Sumrio"/>
              <w:tabs>
                <w:tab w:val="right" w:pos="1021"/>
              </w:tabs>
              <w:ind w:left="0" w:firstLine="0"/>
            </w:pPr>
            <w:r>
              <w:t>-</w:t>
            </w:r>
          </w:p>
        </w:tc>
        <w:tc>
          <w:tcPr>
            <w:tcW w:w="6966" w:type="dxa"/>
            <w:shd w:val="clear" w:color="auto" w:fill="auto"/>
          </w:tcPr>
          <w:p w14:paraId="73AD9B58" w14:textId="77777777" w:rsidR="004A1D9E" w:rsidRDefault="004A1D9E" w:rsidP="00171377">
            <w:pPr>
              <w:pStyle w:val="Sumrio"/>
              <w:tabs>
                <w:tab w:val="right" w:pos="1021"/>
              </w:tabs>
              <w:ind w:left="0" w:firstLine="0"/>
            </w:pPr>
            <w:r>
              <w:t>Comparação entre número de alunos que reprovaram no</w:t>
            </w:r>
          </w:p>
          <w:p w14:paraId="662D7C9F" w14:textId="77777777" w:rsidR="004A1D9E" w:rsidRDefault="004A1D9E" w:rsidP="00171377">
            <w:pPr>
              <w:pStyle w:val="Sumrio"/>
              <w:tabs>
                <w:tab w:val="right" w:pos="1021"/>
              </w:tabs>
              <w:ind w:left="0" w:firstLine="0"/>
            </w:pPr>
            <w:r>
              <w:t xml:space="preserve">TCC e de alunos que foram aprovados com louvor, em </w:t>
            </w:r>
          </w:p>
          <w:p w14:paraId="7A12D120" w14:textId="77777777" w:rsidR="004A1D9E" w:rsidRDefault="004A1D9E" w:rsidP="00171377">
            <w:pPr>
              <w:pStyle w:val="Sumrio"/>
              <w:tabs>
                <w:tab w:val="right" w:pos="1021"/>
              </w:tabs>
              <w:ind w:left="0" w:firstLine="0"/>
            </w:pPr>
            <w:proofErr w:type="gramStart"/>
            <w:r>
              <w:t>função</w:t>
            </w:r>
            <w:proofErr w:type="gramEnd"/>
            <w:r>
              <w:t xml:space="preserve"> das horas de trabalho destinado ao TCC........................</w:t>
            </w:r>
          </w:p>
        </w:tc>
        <w:tc>
          <w:tcPr>
            <w:tcW w:w="617" w:type="dxa"/>
            <w:shd w:val="clear" w:color="auto" w:fill="auto"/>
          </w:tcPr>
          <w:p w14:paraId="3EEDB202" w14:textId="77777777" w:rsidR="004A1D9E" w:rsidRDefault="004A1D9E" w:rsidP="00171377">
            <w:pPr>
              <w:pStyle w:val="Sumrio"/>
              <w:tabs>
                <w:tab w:val="right" w:pos="1021"/>
              </w:tabs>
              <w:snapToGrid w:val="0"/>
              <w:ind w:left="0" w:firstLine="0"/>
            </w:pPr>
          </w:p>
          <w:p w14:paraId="3FD2DA75" w14:textId="77777777" w:rsidR="004A1D9E" w:rsidRDefault="004A1D9E" w:rsidP="00171377">
            <w:pPr>
              <w:pStyle w:val="Sumrio"/>
              <w:tabs>
                <w:tab w:val="right" w:pos="1021"/>
              </w:tabs>
              <w:ind w:left="0" w:firstLine="0"/>
            </w:pPr>
          </w:p>
          <w:p w14:paraId="17138B48" w14:textId="77777777" w:rsidR="004A1D9E" w:rsidRDefault="004A1D9E" w:rsidP="00171377">
            <w:pPr>
              <w:pStyle w:val="Sumrio"/>
              <w:tabs>
                <w:tab w:val="right" w:pos="1021"/>
              </w:tabs>
              <w:ind w:left="0" w:firstLine="0"/>
            </w:pPr>
            <w:r>
              <w:t>89</w:t>
            </w:r>
          </w:p>
        </w:tc>
      </w:tr>
      <w:tr w:rsidR="004A1D9E" w14:paraId="6F421EFF" w14:textId="77777777" w:rsidTr="00171377">
        <w:tc>
          <w:tcPr>
            <w:tcW w:w="1306" w:type="dxa"/>
            <w:shd w:val="clear" w:color="auto" w:fill="auto"/>
          </w:tcPr>
          <w:p w14:paraId="2F18F133" w14:textId="77777777" w:rsidR="004A1D9E" w:rsidRDefault="004A1D9E" w:rsidP="00171377">
            <w:pPr>
              <w:pStyle w:val="Sumrio"/>
              <w:tabs>
                <w:tab w:val="right" w:pos="1021"/>
              </w:tabs>
              <w:ind w:left="0" w:firstLine="0"/>
            </w:pPr>
            <w:r>
              <w:t>Tabela 7</w:t>
            </w:r>
          </w:p>
        </w:tc>
        <w:tc>
          <w:tcPr>
            <w:tcW w:w="296" w:type="dxa"/>
            <w:shd w:val="clear" w:color="auto" w:fill="auto"/>
          </w:tcPr>
          <w:p w14:paraId="6AE9F8C8" w14:textId="77777777" w:rsidR="004A1D9E" w:rsidRDefault="004A1D9E" w:rsidP="00171377">
            <w:pPr>
              <w:pStyle w:val="Sumrio"/>
              <w:tabs>
                <w:tab w:val="right" w:pos="1021"/>
              </w:tabs>
              <w:ind w:left="0" w:firstLine="0"/>
            </w:pPr>
            <w:r>
              <w:t>-</w:t>
            </w:r>
          </w:p>
        </w:tc>
        <w:tc>
          <w:tcPr>
            <w:tcW w:w="6966" w:type="dxa"/>
            <w:shd w:val="clear" w:color="auto" w:fill="auto"/>
          </w:tcPr>
          <w:p w14:paraId="2CFA06E5" w14:textId="77777777" w:rsidR="004A1D9E" w:rsidRDefault="004A1D9E" w:rsidP="00171377">
            <w:pPr>
              <w:pStyle w:val="Sumrio"/>
              <w:tabs>
                <w:tab w:val="right" w:pos="1021"/>
              </w:tabs>
              <w:ind w:left="0" w:firstLine="0"/>
            </w:pPr>
            <w:r>
              <w:t xml:space="preserve">Comparação entre alunos graduandos formandos e </w:t>
            </w:r>
          </w:p>
          <w:p w14:paraId="0EE74AF2" w14:textId="77777777" w:rsidR="004A1D9E" w:rsidRDefault="004A1D9E" w:rsidP="00171377">
            <w:pPr>
              <w:pStyle w:val="Sumrio"/>
              <w:tabs>
                <w:tab w:val="right" w:pos="1021"/>
              </w:tabs>
              <w:ind w:left="0" w:firstLine="0"/>
            </w:pPr>
            <w:proofErr w:type="gramStart"/>
            <w:r>
              <w:t>não</w:t>
            </w:r>
            <w:proofErr w:type="gramEnd"/>
            <w:r>
              <w:t xml:space="preserve">-formandos quanto à carga horária de estudos </w:t>
            </w:r>
          </w:p>
          <w:p w14:paraId="5A32F1E4" w14:textId="77777777" w:rsidR="004A1D9E" w:rsidRDefault="004A1D9E" w:rsidP="00171377">
            <w:pPr>
              <w:pStyle w:val="Sumrio"/>
              <w:tabs>
                <w:tab w:val="right" w:pos="1021"/>
              </w:tabs>
              <w:ind w:left="0" w:firstLine="0"/>
            </w:pPr>
            <w:proofErr w:type="gramStart"/>
            <w:r>
              <w:t>no</w:t>
            </w:r>
            <w:proofErr w:type="gramEnd"/>
            <w:r>
              <w:t xml:space="preserve"> ano letivo................................................................................</w:t>
            </w:r>
          </w:p>
        </w:tc>
        <w:tc>
          <w:tcPr>
            <w:tcW w:w="617" w:type="dxa"/>
            <w:shd w:val="clear" w:color="auto" w:fill="auto"/>
          </w:tcPr>
          <w:p w14:paraId="6F7698B5" w14:textId="77777777" w:rsidR="004A1D9E" w:rsidRDefault="004A1D9E" w:rsidP="00171377">
            <w:pPr>
              <w:pStyle w:val="Sumrio"/>
              <w:tabs>
                <w:tab w:val="right" w:pos="1021"/>
              </w:tabs>
              <w:snapToGrid w:val="0"/>
              <w:ind w:left="0" w:firstLine="0"/>
            </w:pPr>
          </w:p>
          <w:p w14:paraId="33CD52A3" w14:textId="77777777" w:rsidR="004A1D9E" w:rsidRDefault="004A1D9E" w:rsidP="00171377">
            <w:pPr>
              <w:pStyle w:val="Sumrio"/>
              <w:tabs>
                <w:tab w:val="right" w:pos="1021"/>
              </w:tabs>
              <w:ind w:left="0" w:firstLine="0"/>
            </w:pPr>
          </w:p>
          <w:p w14:paraId="66E80CDB" w14:textId="77777777" w:rsidR="004A1D9E" w:rsidRDefault="004A1D9E" w:rsidP="00171377">
            <w:pPr>
              <w:pStyle w:val="Sumrio"/>
              <w:tabs>
                <w:tab w:val="right" w:pos="1021"/>
              </w:tabs>
              <w:ind w:left="0" w:firstLine="0"/>
            </w:pPr>
            <w:r>
              <w:t>93</w:t>
            </w:r>
          </w:p>
        </w:tc>
      </w:tr>
      <w:tr w:rsidR="004A1D9E" w14:paraId="08534C76" w14:textId="77777777" w:rsidTr="00171377">
        <w:tc>
          <w:tcPr>
            <w:tcW w:w="1306" w:type="dxa"/>
            <w:shd w:val="clear" w:color="auto" w:fill="auto"/>
          </w:tcPr>
          <w:p w14:paraId="56AC1CFD" w14:textId="77777777" w:rsidR="004A1D9E" w:rsidRDefault="004A1D9E" w:rsidP="00171377">
            <w:pPr>
              <w:pStyle w:val="Sumrio"/>
              <w:tabs>
                <w:tab w:val="right" w:pos="1021"/>
              </w:tabs>
              <w:ind w:left="0" w:firstLine="0"/>
            </w:pPr>
            <w:r>
              <w:t>Tabela 8</w:t>
            </w:r>
          </w:p>
        </w:tc>
        <w:tc>
          <w:tcPr>
            <w:tcW w:w="296" w:type="dxa"/>
            <w:shd w:val="clear" w:color="auto" w:fill="auto"/>
          </w:tcPr>
          <w:p w14:paraId="23E0F598" w14:textId="77777777" w:rsidR="004A1D9E" w:rsidRDefault="004A1D9E" w:rsidP="00171377">
            <w:pPr>
              <w:pStyle w:val="Sumrio"/>
              <w:tabs>
                <w:tab w:val="right" w:pos="1021"/>
              </w:tabs>
              <w:ind w:left="0" w:firstLine="0"/>
            </w:pPr>
            <w:r>
              <w:t>-</w:t>
            </w:r>
          </w:p>
        </w:tc>
        <w:tc>
          <w:tcPr>
            <w:tcW w:w="6966" w:type="dxa"/>
            <w:shd w:val="clear" w:color="auto" w:fill="auto"/>
          </w:tcPr>
          <w:p w14:paraId="083AA057" w14:textId="77777777" w:rsidR="004A1D9E" w:rsidRDefault="004A1D9E" w:rsidP="00171377">
            <w:pPr>
              <w:pStyle w:val="Sumrio"/>
              <w:tabs>
                <w:tab w:val="right" w:pos="1021"/>
              </w:tabs>
              <w:ind w:left="0" w:firstLine="0"/>
            </w:pPr>
            <w:r>
              <w:t xml:space="preserve">Comparação entre diferentes técnicas de concentração </w:t>
            </w:r>
          </w:p>
          <w:p w14:paraId="4C25CE18" w14:textId="77777777" w:rsidR="004A1D9E" w:rsidRDefault="004A1D9E" w:rsidP="00171377">
            <w:pPr>
              <w:pStyle w:val="Sumrio"/>
              <w:tabs>
                <w:tab w:val="right" w:pos="1021"/>
              </w:tabs>
              <w:ind w:left="0" w:firstLine="0"/>
            </w:pPr>
            <w:proofErr w:type="gramStart"/>
            <w:r>
              <w:t>para</w:t>
            </w:r>
            <w:proofErr w:type="gramEnd"/>
            <w:r>
              <w:t xml:space="preserve"> potencializar as horas de estudo dedicadas ao TCC..........</w:t>
            </w:r>
          </w:p>
        </w:tc>
        <w:tc>
          <w:tcPr>
            <w:tcW w:w="617" w:type="dxa"/>
            <w:shd w:val="clear" w:color="auto" w:fill="auto"/>
          </w:tcPr>
          <w:p w14:paraId="61605A2A" w14:textId="77777777" w:rsidR="004A1D9E" w:rsidRDefault="004A1D9E" w:rsidP="00171377">
            <w:pPr>
              <w:pStyle w:val="Sumrio"/>
              <w:tabs>
                <w:tab w:val="right" w:pos="1021"/>
              </w:tabs>
              <w:snapToGrid w:val="0"/>
              <w:ind w:left="0" w:firstLine="0"/>
            </w:pPr>
          </w:p>
          <w:p w14:paraId="486FE93B" w14:textId="77777777" w:rsidR="004A1D9E" w:rsidRDefault="004A1D9E" w:rsidP="00171377">
            <w:pPr>
              <w:pStyle w:val="Sumrio"/>
              <w:tabs>
                <w:tab w:val="right" w:pos="1021"/>
              </w:tabs>
              <w:ind w:left="0" w:firstLine="0"/>
            </w:pPr>
            <w:r>
              <w:t>98</w:t>
            </w:r>
          </w:p>
        </w:tc>
      </w:tr>
      <w:tr w:rsidR="004A1D9E" w14:paraId="3DA20CF6" w14:textId="77777777" w:rsidTr="00171377">
        <w:tc>
          <w:tcPr>
            <w:tcW w:w="1306" w:type="dxa"/>
            <w:shd w:val="clear" w:color="auto" w:fill="auto"/>
          </w:tcPr>
          <w:p w14:paraId="7EA8FE0A" w14:textId="77777777" w:rsidR="004A1D9E" w:rsidRDefault="004A1D9E" w:rsidP="00171377">
            <w:pPr>
              <w:pStyle w:val="Sumrio"/>
              <w:tabs>
                <w:tab w:val="right" w:pos="1021"/>
              </w:tabs>
              <w:ind w:left="0" w:firstLine="0"/>
            </w:pPr>
            <w:r>
              <w:t>Tabela 9</w:t>
            </w:r>
          </w:p>
        </w:tc>
        <w:tc>
          <w:tcPr>
            <w:tcW w:w="296" w:type="dxa"/>
            <w:shd w:val="clear" w:color="auto" w:fill="auto"/>
          </w:tcPr>
          <w:p w14:paraId="3426C829" w14:textId="77777777" w:rsidR="004A1D9E" w:rsidRDefault="004A1D9E" w:rsidP="00171377">
            <w:pPr>
              <w:pStyle w:val="Sumrio"/>
              <w:tabs>
                <w:tab w:val="right" w:pos="1021"/>
              </w:tabs>
              <w:ind w:left="0" w:firstLine="0"/>
            </w:pPr>
            <w:r>
              <w:t>-</w:t>
            </w:r>
          </w:p>
        </w:tc>
        <w:tc>
          <w:tcPr>
            <w:tcW w:w="6966" w:type="dxa"/>
            <w:shd w:val="clear" w:color="auto" w:fill="auto"/>
          </w:tcPr>
          <w:p w14:paraId="4ED9908E" w14:textId="77777777" w:rsidR="004A1D9E" w:rsidRDefault="004A1D9E" w:rsidP="00171377">
            <w:pPr>
              <w:pStyle w:val="Sumrio"/>
              <w:tabs>
                <w:tab w:val="right" w:pos="1021"/>
              </w:tabs>
              <w:ind w:left="0" w:firstLine="0"/>
            </w:pPr>
            <w:r>
              <w:t xml:space="preserve">Relação entre o tempo dedicado ao TCC, o tempo </w:t>
            </w:r>
          </w:p>
          <w:p w14:paraId="0B8B7241" w14:textId="77777777" w:rsidR="004A1D9E" w:rsidRDefault="004A1D9E" w:rsidP="00171377">
            <w:pPr>
              <w:pStyle w:val="Sumrio"/>
              <w:tabs>
                <w:tab w:val="right" w:pos="1021"/>
              </w:tabs>
              <w:ind w:left="0" w:firstLine="0"/>
            </w:pPr>
            <w:proofErr w:type="gramStart"/>
            <w:r>
              <w:t>dedicado</w:t>
            </w:r>
            <w:proofErr w:type="gramEnd"/>
            <w:r>
              <w:t xml:space="preserve"> às outras atividades e às reprovações no TCC...........</w:t>
            </w:r>
          </w:p>
        </w:tc>
        <w:tc>
          <w:tcPr>
            <w:tcW w:w="617" w:type="dxa"/>
            <w:shd w:val="clear" w:color="auto" w:fill="auto"/>
          </w:tcPr>
          <w:p w14:paraId="7FAAD2D8" w14:textId="77777777" w:rsidR="004A1D9E" w:rsidRDefault="004A1D9E" w:rsidP="00171377">
            <w:pPr>
              <w:pStyle w:val="Sumrio"/>
              <w:tabs>
                <w:tab w:val="right" w:pos="1021"/>
              </w:tabs>
              <w:snapToGrid w:val="0"/>
              <w:ind w:left="0" w:firstLine="0"/>
            </w:pPr>
          </w:p>
          <w:p w14:paraId="5767A141" w14:textId="77777777" w:rsidR="004A1D9E" w:rsidRDefault="004A1D9E" w:rsidP="00171377">
            <w:pPr>
              <w:pStyle w:val="Sumrio"/>
              <w:tabs>
                <w:tab w:val="right" w:pos="1021"/>
              </w:tabs>
              <w:ind w:left="0" w:firstLine="0"/>
            </w:pPr>
            <w:r>
              <w:t>120</w:t>
            </w:r>
          </w:p>
        </w:tc>
      </w:tr>
      <w:tr w:rsidR="004A1D9E" w14:paraId="0C8751C7" w14:textId="77777777" w:rsidTr="00171377">
        <w:tc>
          <w:tcPr>
            <w:tcW w:w="1306" w:type="dxa"/>
            <w:shd w:val="clear" w:color="auto" w:fill="auto"/>
          </w:tcPr>
          <w:p w14:paraId="0CD804C0" w14:textId="77777777" w:rsidR="004A1D9E" w:rsidRDefault="004A1D9E" w:rsidP="00171377">
            <w:pPr>
              <w:pStyle w:val="Sumrio"/>
              <w:tabs>
                <w:tab w:val="right" w:pos="1021"/>
              </w:tabs>
              <w:ind w:left="0" w:firstLine="0"/>
            </w:pPr>
            <w:r>
              <w:t>Tabela 10</w:t>
            </w:r>
          </w:p>
        </w:tc>
        <w:tc>
          <w:tcPr>
            <w:tcW w:w="296" w:type="dxa"/>
            <w:shd w:val="clear" w:color="auto" w:fill="auto"/>
          </w:tcPr>
          <w:p w14:paraId="563AE2E2" w14:textId="77777777" w:rsidR="004A1D9E" w:rsidRDefault="004A1D9E" w:rsidP="00171377">
            <w:pPr>
              <w:pStyle w:val="Sumrio"/>
              <w:tabs>
                <w:tab w:val="right" w:pos="1021"/>
              </w:tabs>
              <w:ind w:left="0" w:firstLine="0"/>
            </w:pPr>
            <w:r>
              <w:t>-</w:t>
            </w:r>
          </w:p>
        </w:tc>
        <w:tc>
          <w:tcPr>
            <w:tcW w:w="6966" w:type="dxa"/>
            <w:shd w:val="clear" w:color="auto" w:fill="auto"/>
          </w:tcPr>
          <w:p w14:paraId="2C1EED97" w14:textId="77777777" w:rsidR="004A1D9E" w:rsidRDefault="004A1D9E" w:rsidP="00171377">
            <w:pPr>
              <w:pStyle w:val="Sumrio"/>
              <w:tabs>
                <w:tab w:val="right" w:pos="1021"/>
              </w:tabs>
              <w:ind w:left="0" w:firstLine="0"/>
            </w:pPr>
            <w:r>
              <w:t xml:space="preserve">Diagnóstico do número de horas necessárias para </w:t>
            </w:r>
          </w:p>
          <w:p w14:paraId="398D8C81" w14:textId="77777777" w:rsidR="004A1D9E" w:rsidRDefault="004A1D9E" w:rsidP="00171377">
            <w:pPr>
              <w:pStyle w:val="Sumrio"/>
              <w:tabs>
                <w:tab w:val="right" w:pos="1021"/>
              </w:tabs>
              <w:ind w:left="0" w:firstLine="0"/>
            </w:pPr>
            <w:proofErr w:type="gramStart"/>
            <w:r>
              <w:t>serem</w:t>
            </w:r>
            <w:proofErr w:type="gramEnd"/>
            <w:r>
              <w:t xml:space="preserve"> dedicadas ao TCC para não ter problemas </w:t>
            </w:r>
          </w:p>
          <w:p w14:paraId="0653F1C1" w14:textId="77777777" w:rsidR="004A1D9E" w:rsidRDefault="004A1D9E" w:rsidP="00171377">
            <w:pPr>
              <w:pStyle w:val="Sumrio"/>
              <w:tabs>
                <w:tab w:val="right" w:pos="1021"/>
              </w:tabs>
              <w:ind w:left="0" w:firstLine="0"/>
            </w:pPr>
            <w:proofErr w:type="gramStart"/>
            <w:r>
              <w:t>acadêmico</w:t>
            </w:r>
            <w:proofErr w:type="gramEnd"/>
            <w:r>
              <w:t>-pessoais com seu orientador....................................</w:t>
            </w:r>
          </w:p>
        </w:tc>
        <w:tc>
          <w:tcPr>
            <w:tcW w:w="617" w:type="dxa"/>
            <w:shd w:val="clear" w:color="auto" w:fill="auto"/>
          </w:tcPr>
          <w:p w14:paraId="5D6E3820" w14:textId="77777777" w:rsidR="004A1D9E" w:rsidRDefault="004A1D9E" w:rsidP="00171377">
            <w:pPr>
              <w:pStyle w:val="Sumrio"/>
              <w:tabs>
                <w:tab w:val="right" w:pos="1021"/>
              </w:tabs>
              <w:snapToGrid w:val="0"/>
              <w:ind w:left="0" w:firstLine="0"/>
            </w:pPr>
          </w:p>
          <w:p w14:paraId="686C1A9C" w14:textId="77777777" w:rsidR="004A1D9E" w:rsidRDefault="004A1D9E" w:rsidP="00171377">
            <w:pPr>
              <w:pStyle w:val="Sumrio"/>
              <w:tabs>
                <w:tab w:val="right" w:pos="1021"/>
              </w:tabs>
              <w:ind w:left="0" w:firstLine="0"/>
            </w:pPr>
          </w:p>
          <w:p w14:paraId="1645BD99" w14:textId="77777777" w:rsidR="004A1D9E" w:rsidRDefault="004A1D9E" w:rsidP="00171377">
            <w:pPr>
              <w:pStyle w:val="Sumrio"/>
              <w:tabs>
                <w:tab w:val="right" w:pos="1021"/>
              </w:tabs>
              <w:ind w:left="0" w:firstLine="0"/>
            </w:pPr>
            <w:r>
              <w:t>135</w:t>
            </w:r>
          </w:p>
        </w:tc>
      </w:tr>
      <w:tr w:rsidR="004A1D9E" w14:paraId="17585421" w14:textId="77777777" w:rsidTr="00171377">
        <w:tc>
          <w:tcPr>
            <w:tcW w:w="1306" w:type="dxa"/>
            <w:shd w:val="clear" w:color="auto" w:fill="auto"/>
          </w:tcPr>
          <w:p w14:paraId="3E5905CD" w14:textId="77777777" w:rsidR="004A1D9E" w:rsidRDefault="004A1D9E" w:rsidP="00171377">
            <w:pPr>
              <w:pStyle w:val="Sumrio"/>
              <w:tabs>
                <w:tab w:val="right" w:pos="1021"/>
              </w:tabs>
              <w:snapToGrid w:val="0"/>
              <w:ind w:left="0" w:firstLine="0"/>
            </w:pPr>
          </w:p>
        </w:tc>
        <w:tc>
          <w:tcPr>
            <w:tcW w:w="296" w:type="dxa"/>
            <w:shd w:val="clear" w:color="auto" w:fill="auto"/>
          </w:tcPr>
          <w:p w14:paraId="78406063" w14:textId="77777777" w:rsidR="004A1D9E" w:rsidRDefault="004A1D9E" w:rsidP="00171377">
            <w:pPr>
              <w:pStyle w:val="Sumrio"/>
              <w:tabs>
                <w:tab w:val="right" w:pos="1021"/>
              </w:tabs>
              <w:snapToGrid w:val="0"/>
              <w:ind w:left="0" w:firstLine="0"/>
            </w:pPr>
          </w:p>
        </w:tc>
        <w:tc>
          <w:tcPr>
            <w:tcW w:w="6966" w:type="dxa"/>
            <w:shd w:val="clear" w:color="auto" w:fill="auto"/>
          </w:tcPr>
          <w:p w14:paraId="58BEAAC7" w14:textId="77777777" w:rsidR="004A1D9E" w:rsidRDefault="004A1D9E" w:rsidP="00171377">
            <w:pPr>
              <w:pStyle w:val="Sumrio"/>
              <w:tabs>
                <w:tab w:val="right" w:pos="1021"/>
              </w:tabs>
              <w:snapToGrid w:val="0"/>
              <w:ind w:left="0" w:firstLine="0"/>
            </w:pPr>
          </w:p>
        </w:tc>
        <w:tc>
          <w:tcPr>
            <w:tcW w:w="617" w:type="dxa"/>
            <w:shd w:val="clear" w:color="auto" w:fill="auto"/>
          </w:tcPr>
          <w:p w14:paraId="25AA7507" w14:textId="77777777" w:rsidR="004A1D9E" w:rsidRDefault="004A1D9E" w:rsidP="00171377">
            <w:pPr>
              <w:pStyle w:val="Sumrio"/>
              <w:tabs>
                <w:tab w:val="right" w:pos="1021"/>
              </w:tabs>
              <w:snapToGrid w:val="0"/>
              <w:ind w:left="0" w:firstLine="0"/>
            </w:pPr>
          </w:p>
        </w:tc>
      </w:tr>
      <w:tr w:rsidR="004A1D9E" w14:paraId="5E1277C6" w14:textId="77777777" w:rsidTr="00171377">
        <w:tc>
          <w:tcPr>
            <w:tcW w:w="1306" w:type="dxa"/>
            <w:shd w:val="clear" w:color="auto" w:fill="auto"/>
          </w:tcPr>
          <w:p w14:paraId="32A02D83" w14:textId="77777777" w:rsidR="004A1D9E" w:rsidRDefault="004A1D9E" w:rsidP="00171377">
            <w:pPr>
              <w:pStyle w:val="Sumrio"/>
              <w:tabs>
                <w:tab w:val="right" w:pos="1021"/>
              </w:tabs>
              <w:snapToGrid w:val="0"/>
              <w:ind w:left="0" w:firstLine="0"/>
            </w:pPr>
          </w:p>
        </w:tc>
        <w:tc>
          <w:tcPr>
            <w:tcW w:w="296" w:type="dxa"/>
            <w:shd w:val="clear" w:color="auto" w:fill="auto"/>
          </w:tcPr>
          <w:p w14:paraId="45FEC4EB" w14:textId="77777777" w:rsidR="004A1D9E" w:rsidRDefault="004A1D9E" w:rsidP="00171377">
            <w:pPr>
              <w:pStyle w:val="Sumrio"/>
              <w:tabs>
                <w:tab w:val="right" w:pos="1021"/>
              </w:tabs>
              <w:snapToGrid w:val="0"/>
              <w:ind w:left="0" w:firstLine="0"/>
            </w:pPr>
          </w:p>
        </w:tc>
        <w:tc>
          <w:tcPr>
            <w:tcW w:w="6966" w:type="dxa"/>
            <w:shd w:val="clear" w:color="auto" w:fill="auto"/>
          </w:tcPr>
          <w:p w14:paraId="59D54C67" w14:textId="77777777" w:rsidR="004A1D9E" w:rsidRDefault="004A1D9E" w:rsidP="00171377">
            <w:pPr>
              <w:pStyle w:val="Sumrio"/>
              <w:tabs>
                <w:tab w:val="right" w:pos="1021"/>
              </w:tabs>
              <w:snapToGrid w:val="0"/>
              <w:ind w:left="0" w:firstLine="0"/>
            </w:pPr>
          </w:p>
        </w:tc>
        <w:tc>
          <w:tcPr>
            <w:tcW w:w="617" w:type="dxa"/>
            <w:shd w:val="clear" w:color="auto" w:fill="auto"/>
          </w:tcPr>
          <w:p w14:paraId="66E0EDDF" w14:textId="77777777" w:rsidR="004A1D9E" w:rsidRDefault="004A1D9E" w:rsidP="00171377">
            <w:pPr>
              <w:pStyle w:val="Sumrio"/>
              <w:tabs>
                <w:tab w:val="right" w:pos="1021"/>
              </w:tabs>
              <w:snapToGrid w:val="0"/>
              <w:ind w:left="0" w:firstLine="0"/>
            </w:pPr>
          </w:p>
        </w:tc>
      </w:tr>
      <w:tr w:rsidR="004A1D9E" w14:paraId="6FAB5D73" w14:textId="77777777" w:rsidTr="00171377">
        <w:tc>
          <w:tcPr>
            <w:tcW w:w="1306" w:type="dxa"/>
            <w:shd w:val="clear" w:color="auto" w:fill="auto"/>
          </w:tcPr>
          <w:p w14:paraId="0589D920" w14:textId="77777777" w:rsidR="004A1D9E" w:rsidRDefault="004A1D9E" w:rsidP="00171377">
            <w:pPr>
              <w:pStyle w:val="Sumrio"/>
              <w:tabs>
                <w:tab w:val="right" w:pos="1021"/>
              </w:tabs>
              <w:snapToGrid w:val="0"/>
              <w:ind w:left="0" w:firstLine="0"/>
            </w:pPr>
          </w:p>
        </w:tc>
        <w:tc>
          <w:tcPr>
            <w:tcW w:w="296" w:type="dxa"/>
            <w:shd w:val="clear" w:color="auto" w:fill="auto"/>
          </w:tcPr>
          <w:p w14:paraId="145B4D36" w14:textId="77777777" w:rsidR="004A1D9E" w:rsidRDefault="004A1D9E" w:rsidP="00171377">
            <w:pPr>
              <w:pStyle w:val="Sumrio"/>
              <w:tabs>
                <w:tab w:val="right" w:pos="1021"/>
              </w:tabs>
              <w:snapToGrid w:val="0"/>
              <w:ind w:left="0" w:firstLine="0"/>
            </w:pPr>
          </w:p>
        </w:tc>
        <w:tc>
          <w:tcPr>
            <w:tcW w:w="6966" w:type="dxa"/>
            <w:shd w:val="clear" w:color="auto" w:fill="auto"/>
          </w:tcPr>
          <w:p w14:paraId="0DADC705" w14:textId="77777777" w:rsidR="004A1D9E" w:rsidRDefault="004A1D9E" w:rsidP="00171377">
            <w:pPr>
              <w:pStyle w:val="Sumrio"/>
              <w:tabs>
                <w:tab w:val="right" w:pos="1021"/>
              </w:tabs>
              <w:snapToGrid w:val="0"/>
              <w:ind w:left="0" w:firstLine="0"/>
            </w:pPr>
          </w:p>
        </w:tc>
        <w:tc>
          <w:tcPr>
            <w:tcW w:w="617" w:type="dxa"/>
            <w:shd w:val="clear" w:color="auto" w:fill="auto"/>
          </w:tcPr>
          <w:p w14:paraId="5EB8B958" w14:textId="77777777" w:rsidR="004A1D9E" w:rsidRDefault="004A1D9E" w:rsidP="00171377">
            <w:pPr>
              <w:pStyle w:val="Sumrio"/>
              <w:tabs>
                <w:tab w:val="right" w:pos="1021"/>
              </w:tabs>
              <w:snapToGrid w:val="0"/>
              <w:ind w:left="0" w:firstLine="0"/>
            </w:pPr>
          </w:p>
        </w:tc>
      </w:tr>
      <w:tr w:rsidR="004A1D9E" w14:paraId="6F645393" w14:textId="77777777" w:rsidTr="00171377">
        <w:tc>
          <w:tcPr>
            <w:tcW w:w="1306" w:type="dxa"/>
            <w:shd w:val="clear" w:color="auto" w:fill="auto"/>
          </w:tcPr>
          <w:p w14:paraId="1C2D07FB" w14:textId="77777777" w:rsidR="004A1D9E" w:rsidRDefault="004A1D9E" w:rsidP="00171377">
            <w:pPr>
              <w:pStyle w:val="Sumrio"/>
              <w:tabs>
                <w:tab w:val="right" w:pos="1021"/>
              </w:tabs>
              <w:snapToGrid w:val="0"/>
              <w:ind w:left="0" w:firstLine="0"/>
            </w:pPr>
          </w:p>
        </w:tc>
        <w:tc>
          <w:tcPr>
            <w:tcW w:w="296" w:type="dxa"/>
            <w:shd w:val="clear" w:color="auto" w:fill="auto"/>
          </w:tcPr>
          <w:p w14:paraId="0697DDC3" w14:textId="77777777" w:rsidR="004A1D9E" w:rsidRDefault="004A1D9E" w:rsidP="00171377">
            <w:pPr>
              <w:pStyle w:val="Sumrio"/>
              <w:tabs>
                <w:tab w:val="right" w:pos="1021"/>
              </w:tabs>
              <w:snapToGrid w:val="0"/>
              <w:ind w:left="0" w:firstLine="0"/>
            </w:pPr>
          </w:p>
        </w:tc>
        <w:tc>
          <w:tcPr>
            <w:tcW w:w="6966" w:type="dxa"/>
            <w:shd w:val="clear" w:color="auto" w:fill="auto"/>
          </w:tcPr>
          <w:p w14:paraId="0B233073" w14:textId="77777777" w:rsidR="004A1D9E" w:rsidRDefault="004A1D9E" w:rsidP="00171377">
            <w:pPr>
              <w:pStyle w:val="Sumrio"/>
              <w:tabs>
                <w:tab w:val="right" w:pos="1021"/>
              </w:tabs>
              <w:snapToGrid w:val="0"/>
              <w:ind w:left="0" w:firstLine="0"/>
            </w:pPr>
          </w:p>
        </w:tc>
        <w:tc>
          <w:tcPr>
            <w:tcW w:w="617" w:type="dxa"/>
            <w:shd w:val="clear" w:color="auto" w:fill="auto"/>
          </w:tcPr>
          <w:p w14:paraId="60065E81" w14:textId="77777777" w:rsidR="004A1D9E" w:rsidRDefault="004A1D9E" w:rsidP="00171377">
            <w:pPr>
              <w:pStyle w:val="Sumrio"/>
              <w:tabs>
                <w:tab w:val="right" w:pos="1021"/>
              </w:tabs>
              <w:snapToGrid w:val="0"/>
              <w:ind w:left="0" w:firstLine="0"/>
            </w:pPr>
          </w:p>
        </w:tc>
      </w:tr>
      <w:tr w:rsidR="004A1D9E" w14:paraId="255F5E4B" w14:textId="77777777" w:rsidTr="00171377">
        <w:tc>
          <w:tcPr>
            <w:tcW w:w="1306" w:type="dxa"/>
            <w:shd w:val="clear" w:color="auto" w:fill="auto"/>
          </w:tcPr>
          <w:p w14:paraId="76E73100" w14:textId="77777777" w:rsidR="004A1D9E" w:rsidRDefault="004A1D9E" w:rsidP="00171377">
            <w:pPr>
              <w:pStyle w:val="Sumrio"/>
              <w:tabs>
                <w:tab w:val="right" w:pos="1021"/>
              </w:tabs>
              <w:snapToGrid w:val="0"/>
              <w:ind w:left="0" w:firstLine="0"/>
            </w:pPr>
          </w:p>
        </w:tc>
        <w:tc>
          <w:tcPr>
            <w:tcW w:w="296" w:type="dxa"/>
            <w:shd w:val="clear" w:color="auto" w:fill="auto"/>
          </w:tcPr>
          <w:p w14:paraId="1E4FBDEB" w14:textId="77777777" w:rsidR="004A1D9E" w:rsidRDefault="004A1D9E" w:rsidP="00171377">
            <w:pPr>
              <w:pStyle w:val="Sumrio"/>
              <w:tabs>
                <w:tab w:val="right" w:pos="1021"/>
              </w:tabs>
              <w:snapToGrid w:val="0"/>
              <w:ind w:left="0" w:firstLine="0"/>
            </w:pPr>
          </w:p>
        </w:tc>
        <w:tc>
          <w:tcPr>
            <w:tcW w:w="6966" w:type="dxa"/>
            <w:shd w:val="clear" w:color="auto" w:fill="auto"/>
          </w:tcPr>
          <w:p w14:paraId="7435B004" w14:textId="77777777" w:rsidR="004A1D9E" w:rsidRDefault="004A1D9E" w:rsidP="00171377">
            <w:pPr>
              <w:pStyle w:val="Sumrio"/>
              <w:tabs>
                <w:tab w:val="right" w:pos="1021"/>
              </w:tabs>
              <w:snapToGrid w:val="0"/>
              <w:ind w:left="0" w:firstLine="0"/>
            </w:pPr>
          </w:p>
        </w:tc>
        <w:tc>
          <w:tcPr>
            <w:tcW w:w="617" w:type="dxa"/>
            <w:shd w:val="clear" w:color="auto" w:fill="auto"/>
          </w:tcPr>
          <w:p w14:paraId="4AAE8CE1" w14:textId="77777777" w:rsidR="004A1D9E" w:rsidRDefault="004A1D9E" w:rsidP="00171377">
            <w:pPr>
              <w:pStyle w:val="Sumrio"/>
              <w:tabs>
                <w:tab w:val="right" w:pos="1021"/>
              </w:tabs>
              <w:snapToGrid w:val="0"/>
              <w:ind w:left="0" w:firstLine="0"/>
            </w:pPr>
          </w:p>
        </w:tc>
      </w:tr>
    </w:tbl>
    <w:p w14:paraId="56B132D2" w14:textId="77777777" w:rsidR="004A1D9E" w:rsidRDefault="004A1D9E" w:rsidP="004A1D9E">
      <w:pPr>
        <w:pStyle w:val="TtuloPrePs"/>
        <w:pageBreakBefore/>
      </w:pPr>
      <w:r>
        <w:lastRenderedPageBreak/>
        <w:t>LISTA DE FIGURAS</w:t>
      </w:r>
    </w:p>
    <w:tbl>
      <w:tblPr>
        <w:tblW w:w="0" w:type="auto"/>
        <w:tblLayout w:type="fixed"/>
        <w:tblLook w:val="0000" w:firstRow="0" w:lastRow="0" w:firstColumn="0" w:lastColumn="0" w:noHBand="0" w:noVBand="0"/>
      </w:tblPr>
      <w:tblGrid>
        <w:gridCol w:w="1306"/>
        <w:gridCol w:w="296"/>
        <w:gridCol w:w="6966"/>
        <w:gridCol w:w="617"/>
      </w:tblGrid>
      <w:tr w:rsidR="004A1D9E" w14:paraId="0DF06FC0" w14:textId="77777777" w:rsidTr="00171377">
        <w:tc>
          <w:tcPr>
            <w:tcW w:w="1306" w:type="dxa"/>
            <w:shd w:val="clear" w:color="auto" w:fill="auto"/>
          </w:tcPr>
          <w:p w14:paraId="66F77861" w14:textId="77777777" w:rsidR="004A1D9E" w:rsidRDefault="004A1D9E" w:rsidP="00171377">
            <w:pPr>
              <w:pStyle w:val="Sumrio"/>
              <w:tabs>
                <w:tab w:val="right" w:pos="1021"/>
              </w:tabs>
              <w:ind w:left="0" w:firstLine="0"/>
            </w:pPr>
            <w:r>
              <w:t xml:space="preserve">Figura 1 </w:t>
            </w:r>
          </w:p>
        </w:tc>
        <w:tc>
          <w:tcPr>
            <w:tcW w:w="296" w:type="dxa"/>
            <w:shd w:val="clear" w:color="auto" w:fill="auto"/>
          </w:tcPr>
          <w:p w14:paraId="3ED21620" w14:textId="77777777" w:rsidR="004A1D9E" w:rsidRDefault="004A1D9E" w:rsidP="00171377">
            <w:pPr>
              <w:pStyle w:val="Sumrio"/>
              <w:tabs>
                <w:tab w:val="right" w:pos="1021"/>
              </w:tabs>
              <w:ind w:left="0" w:firstLine="0"/>
            </w:pPr>
            <w:r>
              <w:t>-</w:t>
            </w:r>
          </w:p>
        </w:tc>
        <w:tc>
          <w:tcPr>
            <w:tcW w:w="6966" w:type="dxa"/>
            <w:shd w:val="clear" w:color="auto" w:fill="auto"/>
          </w:tcPr>
          <w:p w14:paraId="1CA7B141" w14:textId="77777777" w:rsidR="004A1D9E" w:rsidRDefault="004A1D9E" w:rsidP="00171377">
            <w:pPr>
              <w:pStyle w:val="Sumrio"/>
              <w:tabs>
                <w:tab w:val="right" w:pos="1021"/>
              </w:tabs>
              <w:ind w:left="0" w:firstLine="0"/>
            </w:pPr>
            <w:r>
              <w:t xml:space="preserve">Representação esquemática dos diferentes métodos </w:t>
            </w:r>
          </w:p>
          <w:p w14:paraId="6847C61B" w14:textId="77777777" w:rsidR="004A1D9E" w:rsidRDefault="004A1D9E" w:rsidP="00171377">
            <w:pPr>
              <w:pStyle w:val="Sumrio"/>
              <w:tabs>
                <w:tab w:val="right" w:pos="1021"/>
              </w:tabs>
              <w:ind w:left="0" w:firstLine="0"/>
            </w:pPr>
            <w:proofErr w:type="gramStart"/>
            <w:r>
              <w:t>de</w:t>
            </w:r>
            <w:proofErr w:type="gramEnd"/>
            <w:r>
              <w:t xml:space="preserve"> estudo para elaboração de um TCC de qualidade.................</w:t>
            </w:r>
          </w:p>
        </w:tc>
        <w:tc>
          <w:tcPr>
            <w:tcW w:w="617" w:type="dxa"/>
            <w:shd w:val="clear" w:color="auto" w:fill="auto"/>
          </w:tcPr>
          <w:p w14:paraId="2487DC31" w14:textId="77777777" w:rsidR="004A1D9E" w:rsidRDefault="004A1D9E" w:rsidP="00171377">
            <w:pPr>
              <w:pStyle w:val="Sumrio"/>
              <w:tabs>
                <w:tab w:val="right" w:pos="1021"/>
              </w:tabs>
              <w:snapToGrid w:val="0"/>
              <w:ind w:left="0" w:firstLine="0"/>
            </w:pPr>
          </w:p>
          <w:p w14:paraId="0B170A3D" w14:textId="77777777" w:rsidR="004A1D9E" w:rsidRDefault="004A1D9E" w:rsidP="00171377">
            <w:pPr>
              <w:pStyle w:val="Sumrio"/>
              <w:tabs>
                <w:tab w:val="right" w:pos="1021"/>
              </w:tabs>
              <w:ind w:left="0" w:firstLine="0"/>
            </w:pPr>
            <w:r>
              <w:t>38</w:t>
            </w:r>
          </w:p>
        </w:tc>
      </w:tr>
      <w:tr w:rsidR="004A1D9E" w14:paraId="6C9E4AED" w14:textId="77777777" w:rsidTr="00171377">
        <w:tc>
          <w:tcPr>
            <w:tcW w:w="1306" w:type="dxa"/>
            <w:shd w:val="clear" w:color="auto" w:fill="auto"/>
          </w:tcPr>
          <w:p w14:paraId="5BFBC4F5" w14:textId="77777777" w:rsidR="004A1D9E" w:rsidRDefault="004A1D9E" w:rsidP="00171377">
            <w:pPr>
              <w:pStyle w:val="Sumrio"/>
              <w:tabs>
                <w:tab w:val="right" w:pos="1021"/>
              </w:tabs>
              <w:ind w:left="0" w:firstLine="0"/>
            </w:pPr>
            <w:r>
              <w:t xml:space="preserve">Figura 2 </w:t>
            </w:r>
          </w:p>
        </w:tc>
        <w:tc>
          <w:tcPr>
            <w:tcW w:w="296" w:type="dxa"/>
            <w:shd w:val="clear" w:color="auto" w:fill="auto"/>
          </w:tcPr>
          <w:p w14:paraId="64BFCB49" w14:textId="77777777" w:rsidR="004A1D9E" w:rsidRDefault="004A1D9E" w:rsidP="00171377">
            <w:pPr>
              <w:pStyle w:val="Sumrio"/>
              <w:tabs>
                <w:tab w:val="right" w:pos="1021"/>
              </w:tabs>
              <w:ind w:left="0" w:firstLine="0"/>
            </w:pPr>
            <w:r>
              <w:t>-</w:t>
            </w:r>
          </w:p>
        </w:tc>
        <w:tc>
          <w:tcPr>
            <w:tcW w:w="6966" w:type="dxa"/>
            <w:shd w:val="clear" w:color="auto" w:fill="auto"/>
          </w:tcPr>
          <w:p w14:paraId="2CE69905" w14:textId="77777777" w:rsidR="004A1D9E" w:rsidRDefault="004A1D9E" w:rsidP="00171377">
            <w:pPr>
              <w:pStyle w:val="Sumrio"/>
              <w:tabs>
                <w:tab w:val="right" w:pos="1021"/>
              </w:tabs>
              <w:ind w:left="0" w:firstLine="0"/>
            </w:pPr>
            <w:r>
              <w:t>Fluxograma de atividades que auxiliam na organização</w:t>
            </w:r>
          </w:p>
          <w:p w14:paraId="25892511" w14:textId="77777777" w:rsidR="004A1D9E" w:rsidRDefault="004A1D9E" w:rsidP="00171377">
            <w:pPr>
              <w:pStyle w:val="Sumrio"/>
              <w:tabs>
                <w:tab w:val="right" w:pos="1021"/>
              </w:tabs>
              <w:ind w:left="0" w:firstLine="0"/>
            </w:pPr>
            <w:proofErr w:type="gramStart"/>
            <w:r>
              <w:t>da</w:t>
            </w:r>
            <w:proofErr w:type="gramEnd"/>
            <w:r>
              <w:t xml:space="preserve"> condução do TCC...................................................................</w:t>
            </w:r>
          </w:p>
        </w:tc>
        <w:tc>
          <w:tcPr>
            <w:tcW w:w="617" w:type="dxa"/>
            <w:shd w:val="clear" w:color="auto" w:fill="auto"/>
          </w:tcPr>
          <w:p w14:paraId="195FC542" w14:textId="77777777" w:rsidR="004A1D9E" w:rsidRDefault="004A1D9E" w:rsidP="00171377">
            <w:pPr>
              <w:pStyle w:val="Sumrio"/>
              <w:tabs>
                <w:tab w:val="right" w:pos="1021"/>
              </w:tabs>
              <w:snapToGrid w:val="0"/>
              <w:ind w:left="0" w:firstLine="0"/>
            </w:pPr>
          </w:p>
          <w:p w14:paraId="0A1F44C7" w14:textId="77777777" w:rsidR="004A1D9E" w:rsidRDefault="004A1D9E" w:rsidP="00171377">
            <w:pPr>
              <w:pStyle w:val="Sumrio"/>
              <w:tabs>
                <w:tab w:val="right" w:pos="1021"/>
              </w:tabs>
              <w:ind w:left="0" w:firstLine="0"/>
            </w:pPr>
            <w:r>
              <w:t>40</w:t>
            </w:r>
          </w:p>
        </w:tc>
      </w:tr>
      <w:tr w:rsidR="004A1D9E" w14:paraId="73AAA7DC" w14:textId="77777777" w:rsidTr="00171377">
        <w:tc>
          <w:tcPr>
            <w:tcW w:w="1306" w:type="dxa"/>
            <w:shd w:val="clear" w:color="auto" w:fill="auto"/>
          </w:tcPr>
          <w:p w14:paraId="0FAD4EA0" w14:textId="77777777" w:rsidR="004A1D9E" w:rsidRDefault="004A1D9E" w:rsidP="00171377">
            <w:pPr>
              <w:pStyle w:val="Sumrio"/>
              <w:tabs>
                <w:tab w:val="right" w:pos="1021"/>
              </w:tabs>
              <w:ind w:left="0" w:firstLine="0"/>
            </w:pPr>
            <w:r>
              <w:t>Figura 3</w:t>
            </w:r>
          </w:p>
        </w:tc>
        <w:tc>
          <w:tcPr>
            <w:tcW w:w="296" w:type="dxa"/>
            <w:shd w:val="clear" w:color="auto" w:fill="auto"/>
          </w:tcPr>
          <w:p w14:paraId="06AE1297" w14:textId="77777777" w:rsidR="004A1D9E" w:rsidRDefault="004A1D9E" w:rsidP="00171377">
            <w:pPr>
              <w:pStyle w:val="Sumrio"/>
              <w:tabs>
                <w:tab w:val="right" w:pos="1021"/>
              </w:tabs>
              <w:ind w:left="0" w:firstLine="0"/>
            </w:pPr>
            <w:r>
              <w:t>-</w:t>
            </w:r>
          </w:p>
        </w:tc>
        <w:tc>
          <w:tcPr>
            <w:tcW w:w="6966" w:type="dxa"/>
            <w:shd w:val="clear" w:color="auto" w:fill="auto"/>
          </w:tcPr>
          <w:p w14:paraId="5F0BE2C0" w14:textId="77777777" w:rsidR="004A1D9E" w:rsidRDefault="004A1D9E" w:rsidP="00171377">
            <w:pPr>
              <w:pStyle w:val="Sumrio"/>
              <w:tabs>
                <w:tab w:val="right" w:pos="1021"/>
              </w:tabs>
              <w:ind w:left="0" w:firstLine="0"/>
            </w:pPr>
            <w:r>
              <w:t>Ilustração de diferentes expressões de tristeza quando</w:t>
            </w:r>
          </w:p>
          <w:p w14:paraId="6606CCEB" w14:textId="77777777" w:rsidR="004A1D9E" w:rsidRDefault="004A1D9E" w:rsidP="00171377">
            <w:pPr>
              <w:pStyle w:val="Sumrio"/>
              <w:tabs>
                <w:tab w:val="right" w:pos="1021"/>
              </w:tabs>
              <w:ind w:left="0" w:firstLine="0"/>
            </w:pPr>
            <w:proofErr w:type="gramStart"/>
            <w:r>
              <w:t>o</w:t>
            </w:r>
            <w:proofErr w:type="gramEnd"/>
            <w:r>
              <w:t xml:space="preserve"> TCC não é atividade prioritária em ano de colação.................</w:t>
            </w:r>
          </w:p>
        </w:tc>
        <w:tc>
          <w:tcPr>
            <w:tcW w:w="617" w:type="dxa"/>
            <w:shd w:val="clear" w:color="auto" w:fill="auto"/>
          </w:tcPr>
          <w:p w14:paraId="2DF0462A" w14:textId="77777777" w:rsidR="004A1D9E" w:rsidRDefault="004A1D9E" w:rsidP="00171377">
            <w:pPr>
              <w:pStyle w:val="Sumrio"/>
              <w:tabs>
                <w:tab w:val="right" w:pos="1021"/>
              </w:tabs>
              <w:snapToGrid w:val="0"/>
              <w:ind w:left="0" w:firstLine="0"/>
            </w:pPr>
          </w:p>
          <w:p w14:paraId="75C07738" w14:textId="77777777" w:rsidR="004A1D9E" w:rsidRDefault="004A1D9E" w:rsidP="00171377">
            <w:pPr>
              <w:pStyle w:val="Sumrio"/>
              <w:tabs>
                <w:tab w:val="right" w:pos="1021"/>
              </w:tabs>
              <w:ind w:left="0" w:firstLine="0"/>
            </w:pPr>
            <w:r>
              <w:t>48</w:t>
            </w:r>
          </w:p>
        </w:tc>
      </w:tr>
      <w:tr w:rsidR="004A1D9E" w14:paraId="01280CF1" w14:textId="77777777" w:rsidTr="00171377">
        <w:tc>
          <w:tcPr>
            <w:tcW w:w="1306" w:type="dxa"/>
            <w:shd w:val="clear" w:color="auto" w:fill="auto"/>
          </w:tcPr>
          <w:p w14:paraId="74F6A153" w14:textId="77777777" w:rsidR="004A1D9E" w:rsidRDefault="004A1D9E" w:rsidP="00171377">
            <w:pPr>
              <w:pStyle w:val="Sumrio"/>
              <w:tabs>
                <w:tab w:val="right" w:pos="1021"/>
              </w:tabs>
              <w:ind w:left="0" w:firstLine="0"/>
            </w:pPr>
            <w:r>
              <w:t>Figura 4</w:t>
            </w:r>
          </w:p>
        </w:tc>
        <w:tc>
          <w:tcPr>
            <w:tcW w:w="296" w:type="dxa"/>
            <w:shd w:val="clear" w:color="auto" w:fill="auto"/>
          </w:tcPr>
          <w:p w14:paraId="3497D77A" w14:textId="77777777" w:rsidR="004A1D9E" w:rsidRDefault="004A1D9E" w:rsidP="00171377">
            <w:pPr>
              <w:pStyle w:val="Sumrio"/>
              <w:tabs>
                <w:tab w:val="right" w:pos="1021"/>
              </w:tabs>
              <w:ind w:left="0" w:firstLine="0"/>
            </w:pPr>
            <w:r>
              <w:t>-</w:t>
            </w:r>
          </w:p>
        </w:tc>
        <w:tc>
          <w:tcPr>
            <w:tcW w:w="6966" w:type="dxa"/>
            <w:shd w:val="clear" w:color="auto" w:fill="auto"/>
          </w:tcPr>
          <w:p w14:paraId="40323392" w14:textId="77777777" w:rsidR="004A1D9E" w:rsidRDefault="004A1D9E" w:rsidP="00171377">
            <w:pPr>
              <w:pStyle w:val="Sumrio"/>
              <w:tabs>
                <w:tab w:val="right" w:pos="1021"/>
              </w:tabs>
              <w:ind w:left="0" w:firstLine="0"/>
            </w:pPr>
            <w:r>
              <w:t xml:space="preserve">Nível de preocupação, estresse, ansiedade e desespero </w:t>
            </w:r>
          </w:p>
          <w:p w14:paraId="60F1301E" w14:textId="77777777" w:rsidR="004A1D9E" w:rsidRDefault="004A1D9E" w:rsidP="00171377">
            <w:pPr>
              <w:pStyle w:val="Sumrio"/>
              <w:tabs>
                <w:tab w:val="right" w:pos="1021"/>
              </w:tabs>
              <w:ind w:left="0" w:firstLine="0"/>
            </w:pPr>
            <w:proofErr w:type="gramStart"/>
            <w:r>
              <w:t>em</w:t>
            </w:r>
            <w:proofErr w:type="gramEnd"/>
            <w:r>
              <w:t xml:space="preserve"> alunos que não se organizam para realizar o TCC...............</w:t>
            </w:r>
          </w:p>
        </w:tc>
        <w:tc>
          <w:tcPr>
            <w:tcW w:w="617" w:type="dxa"/>
            <w:shd w:val="clear" w:color="auto" w:fill="auto"/>
          </w:tcPr>
          <w:p w14:paraId="1FCFE510" w14:textId="77777777" w:rsidR="004A1D9E" w:rsidRDefault="004A1D9E" w:rsidP="00171377">
            <w:pPr>
              <w:pStyle w:val="Sumrio"/>
              <w:tabs>
                <w:tab w:val="right" w:pos="1021"/>
              </w:tabs>
              <w:snapToGrid w:val="0"/>
              <w:ind w:left="0" w:firstLine="0"/>
            </w:pPr>
          </w:p>
          <w:p w14:paraId="05935B73" w14:textId="77777777" w:rsidR="004A1D9E" w:rsidRDefault="004A1D9E" w:rsidP="00171377">
            <w:pPr>
              <w:pStyle w:val="Sumrio"/>
              <w:tabs>
                <w:tab w:val="right" w:pos="1021"/>
              </w:tabs>
              <w:ind w:left="0" w:firstLine="0"/>
            </w:pPr>
            <w:r>
              <w:t>60</w:t>
            </w:r>
          </w:p>
        </w:tc>
      </w:tr>
      <w:tr w:rsidR="004A1D9E" w14:paraId="523569E5" w14:textId="77777777" w:rsidTr="00171377">
        <w:tc>
          <w:tcPr>
            <w:tcW w:w="1306" w:type="dxa"/>
            <w:shd w:val="clear" w:color="auto" w:fill="auto"/>
          </w:tcPr>
          <w:p w14:paraId="78853BEF" w14:textId="77777777" w:rsidR="004A1D9E" w:rsidRDefault="004A1D9E" w:rsidP="00171377">
            <w:pPr>
              <w:pStyle w:val="Sumrio"/>
              <w:tabs>
                <w:tab w:val="right" w:pos="1021"/>
              </w:tabs>
              <w:snapToGrid w:val="0"/>
              <w:ind w:left="0" w:firstLine="0"/>
            </w:pPr>
          </w:p>
        </w:tc>
        <w:tc>
          <w:tcPr>
            <w:tcW w:w="296" w:type="dxa"/>
            <w:shd w:val="clear" w:color="auto" w:fill="auto"/>
          </w:tcPr>
          <w:p w14:paraId="2A593D7B" w14:textId="77777777" w:rsidR="004A1D9E" w:rsidRDefault="004A1D9E" w:rsidP="00171377">
            <w:pPr>
              <w:pStyle w:val="Sumrio"/>
              <w:tabs>
                <w:tab w:val="right" w:pos="1021"/>
              </w:tabs>
              <w:snapToGrid w:val="0"/>
              <w:ind w:left="0" w:firstLine="0"/>
            </w:pPr>
          </w:p>
        </w:tc>
        <w:tc>
          <w:tcPr>
            <w:tcW w:w="6966" w:type="dxa"/>
            <w:shd w:val="clear" w:color="auto" w:fill="auto"/>
          </w:tcPr>
          <w:p w14:paraId="3C986E3A" w14:textId="77777777" w:rsidR="004A1D9E" w:rsidRDefault="004A1D9E" w:rsidP="00171377">
            <w:pPr>
              <w:pStyle w:val="Sumrio"/>
              <w:tabs>
                <w:tab w:val="right" w:pos="1021"/>
              </w:tabs>
              <w:snapToGrid w:val="0"/>
              <w:ind w:left="0" w:firstLine="0"/>
            </w:pPr>
          </w:p>
        </w:tc>
        <w:tc>
          <w:tcPr>
            <w:tcW w:w="617" w:type="dxa"/>
            <w:shd w:val="clear" w:color="auto" w:fill="auto"/>
          </w:tcPr>
          <w:p w14:paraId="3EC9790B" w14:textId="77777777" w:rsidR="004A1D9E" w:rsidRDefault="004A1D9E" w:rsidP="00171377">
            <w:pPr>
              <w:pStyle w:val="Sumrio"/>
              <w:tabs>
                <w:tab w:val="right" w:pos="1021"/>
              </w:tabs>
              <w:snapToGrid w:val="0"/>
              <w:ind w:left="0" w:firstLine="0"/>
            </w:pPr>
          </w:p>
        </w:tc>
      </w:tr>
      <w:tr w:rsidR="004A1D9E" w14:paraId="2FC81EC8" w14:textId="77777777" w:rsidTr="00171377">
        <w:tc>
          <w:tcPr>
            <w:tcW w:w="1306" w:type="dxa"/>
            <w:shd w:val="clear" w:color="auto" w:fill="auto"/>
          </w:tcPr>
          <w:p w14:paraId="662C5A4B" w14:textId="77777777" w:rsidR="004A1D9E" w:rsidRDefault="004A1D9E" w:rsidP="00171377">
            <w:pPr>
              <w:pStyle w:val="Sumrio"/>
              <w:tabs>
                <w:tab w:val="right" w:pos="1021"/>
              </w:tabs>
              <w:snapToGrid w:val="0"/>
              <w:ind w:left="0" w:firstLine="0"/>
            </w:pPr>
          </w:p>
        </w:tc>
        <w:tc>
          <w:tcPr>
            <w:tcW w:w="296" w:type="dxa"/>
            <w:shd w:val="clear" w:color="auto" w:fill="auto"/>
          </w:tcPr>
          <w:p w14:paraId="4E90E2DC" w14:textId="77777777" w:rsidR="004A1D9E" w:rsidRDefault="004A1D9E" w:rsidP="00171377">
            <w:pPr>
              <w:pStyle w:val="Sumrio"/>
              <w:tabs>
                <w:tab w:val="right" w:pos="1021"/>
              </w:tabs>
              <w:snapToGrid w:val="0"/>
              <w:ind w:left="0" w:firstLine="0"/>
            </w:pPr>
          </w:p>
        </w:tc>
        <w:tc>
          <w:tcPr>
            <w:tcW w:w="6966" w:type="dxa"/>
            <w:shd w:val="clear" w:color="auto" w:fill="auto"/>
          </w:tcPr>
          <w:p w14:paraId="275BF62E" w14:textId="77777777" w:rsidR="004A1D9E" w:rsidRDefault="004A1D9E" w:rsidP="00171377">
            <w:pPr>
              <w:pStyle w:val="Sumrio"/>
              <w:tabs>
                <w:tab w:val="right" w:pos="1021"/>
              </w:tabs>
              <w:snapToGrid w:val="0"/>
              <w:ind w:left="0" w:firstLine="0"/>
            </w:pPr>
          </w:p>
        </w:tc>
        <w:tc>
          <w:tcPr>
            <w:tcW w:w="617" w:type="dxa"/>
            <w:shd w:val="clear" w:color="auto" w:fill="auto"/>
          </w:tcPr>
          <w:p w14:paraId="0DFFF78A" w14:textId="77777777" w:rsidR="004A1D9E" w:rsidRDefault="004A1D9E" w:rsidP="00171377">
            <w:pPr>
              <w:pStyle w:val="Sumrio"/>
              <w:tabs>
                <w:tab w:val="right" w:pos="1021"/>
              </w:tabs>
              <w:snapToGrid w:val="0"/>
              <w:ind w:left="0" w:firstLine="0"/>
            </w:pPr>
          </w:p>
        </w:tc>
      </w:tr>
      <w:tr w:rsidR="004A1D9E" w14:paraId="50417595" w14:textId="77777777" w:rsidTr="00171377">
        <w:tc>
          <w:tcPr>
            <w:tcW w:w="1306" w:type="dxa"/>
            <w:shd w:val="clear" w:color="auto" w:fill="auto"/>
          </w:tcPr>
          <w:p w14:paraId="2B51BA98" w14:textId="77777777" w:rsidR="004A1D9E" w:rsidRDefault="004A1D9E" w:rsidP="00171377">
            <w:pPr>
              <w:pStyle w:val="Sumrio"/>
              <w:tabs>
                <w:tab w:val="right" w:pos="1021"/>
              </w:tabs>
              <w:snapToGrid w:val="0"/>
              <w:ind w:left="0" w:firstLine="0"/>
            </w:pPr>
          </w:p>
        </w:tc>
        <w:tc>
          <w:tcPr>
            <w:tcW w:w="296" w:type="dxa"/>
            <w:shd w:val="clear" w:color="auto" w:fill="auto"/>
          </w:tcPr>
          <w:p w14:paraId="79702E2F" w14:textId="77777777" w:rsidR="004A1D9E" w:rsidRDefault="004A1D9E" w:rsidP="00171377">
            <w:pPr>
              <w:pStyle w:val="Sumrio"/>
              <w:tabs>
                <w:tab w:val="right" w:pos="1021"/>
              </w:tabs>
              <w:snapToGrid w:val="0"/>
              <w:ind w:left="0" w:firstLine="0"/>
            </w:pPr>
          </w:p>
        </w:tc>
        <w:tc>
          <w:tcPr>
            <w:tcW w:w="6966" w:type="dxa"/>
            <w:shd w:val="clear" w:color="auto" w:fill="auto"/>
          </w:tcPr>
          <w:p w14:paraId="5FA8C087" w14:textId="77777777" w:rsidR="004A1D9E" w:rsidRDefault="004A1D9E" w:rsidP="00171377">
            <w:pPr>
              <w:pStyle w:val="Sumrio"/>
              <w:tabs>
                <w:tab w:val="right" w:pos="1021"/>
              </w:tabs>
              <w:snapToGrid w:val="0"/>
              <w:ind w:left="0" w:firstLine="0"/>
            </w:pPr>
          </w:p>
        </w:tc>
        <w:tc>
          <w:tcPr>
            <w:tcW w:w="617" w:type="dxa"/>
            <w:shd w:val="clear" w:color="auto" w:fill="auto"/>
          </w:tcPr>
          <w:p w14:paraId="67EED3D5" w14:textId="77777777" w:rsidR="004A1D9E" w:rsidRDefault="004A1D9E" w:rsidP="00171377">
            <w:pPr>
              <w:pStyle w:val="Sumrio"/>
              <w:tabs>
                <w:tab w:val="right" w:pos="1021"/>
              </w:tabs>
              <w:snapToGrid w:val="0"/>
              <w:ind w:left="0" w:firstLine="0"/>
            </w:pPr>
          </w:p>
        </w:tc>
      </w:tr>
      <w:tr w:rsidR="004A1D9E" w14:paraId="31F1C416" w14:textId="77777777" w:rsidTr="00171377">
        <w:tc>
          <w:tcPr>
            <w:tcW w:w="1306" w:type="dxa"/>
            <w:shd w:val="clear" w:color="auto" w:fill="auto"/>
          </w:tcPr>
          <w:p w14:paraId="7A48C1D9" w14:textId="77777777" w:rsidR="004A1D9E" w:rsidRDefault="004A1D9E" w:rsidP="00171377">
            <w:pPr>
              <w:pStyle w:val="Sumrio"/>
              <w:tabs>
                <w:tab w:val="right" w:pos="1021"/>
              </w:tabs>
              <w:snapToGrid w:val="0"/>
              <w:ind w:left="0" w:firstLine="0"/>
            </w:pPr>
          </w:p>
        </w:tc>
        <w:tc>
          <w:tcPr>
            <w:tcW w:w="296" w:type="dxa"/>
            <w:shd w:val="clear" w:color="auto" w:fill="auto"/>
          </w:tcPr>
          <w:p w14:paraId="5441912D" w14:textId="77777777" w:rsidR="004A1D9E" w:rsidRDefault="004A1D9E" w:rsidP="00171377">
            <w:pPr>
              <w:pStyle w:val="Sumrio"/>
              <w:tabs>
                <w:tab w:val="right" w:pos="1021"/>
              </w:tabs>
              <w:snapToGrid w:val="0"/>
              <w:ind w:left="0" w:firstLine="0"/>
            </w:pPr>
          </w:p>
        </w:tc>
        <w:tc>
          <w:tcPr>
            <w:tcW w:w="6966" w:type="dxa"/>
            <w:shd w:val="clear" w:color="auto" w:fill="auto"/>
          </w:tcPr>
          <w:p w14:paraId="726B4230" w14:textId="77777777" w:rsidR="004A1D9E" w:rsidRDefault="004A1D9E" w:rsidP="00171377">
            <w:pPr>
              <w:pStyle w:val="Sumrio"/>
              <w:tabs>
                <w:tab w:val="right" w:pos="1021"/>
              </w:tabs>
              <w:snapToGrid w:val="0"/>
              <w:ind w:left="0" w:firstLine="0"/>
            </w:pPr>
          </w:p>
        </w:tc>
        <w:tc>
          <w:tcPr>
            <w:tcW w:w="617" w:type="dxa"/>
            <w:shd w:val="clear" w:color="auto" w:fill="auto"/>
          </w:tcPr>
          <w:p w14:paraId="17D71949" w14:textId="77777777" w:rsidR="004A1D9E" w:rsidRDefault="004A1D9E" w:rsidP="00171377">
            <w:pPr>
              <w:pStyle w:val="Sumrio"/>
              <w:tabs>
                <w:tab w:val="right" w:pos="1021"/>
              </w:tabs>
              <w:snapToGrid w:val="0"/>
              <w:ind w:left="0" w:firstLine="0"/>
            </w:pPr>
          </w:p>
        </w:tc>
      </w:tr>
      <w:tr w:rsidR="004A1D9E" w14:paraId="75702B4E" w14:textId="77777777" w:rsidTr="00171377">
        <w:tc>
          <w:tcPr>
            <w:tcW w:w="1306" w:type="dxa"/>
            <w:shd w:val="clear" w:color="auto" w:fill="auto"/>
          </w:tcPr>
          <w:p w14:paraId="22FC4D2C" w14:textId="77777777" w:rsidR="004A1D9E" w:rsidRDefault="004A1D9E" w:rsidP="00171377">
            <w:pPr>
              <w:pStyle w:val="Sumrio"/>
              <w:tabs>
                <w:tab w:val="right" w:pos="1021"/>
              </w:tabs>
              <w:snapToGrid w:val="0"/>
              <w:ind w:left="0" w:firstLine="0"/>
            </w:pPr>
          </w:p>
        </w:tc>
        <w:tc>
          <w:tcPr>
            <w:tcW w:w="296" w:type="dxa"/>
            <w:shd w:val="clear" w:color="auto" w:fill="auto"/>
          </w:tcPr>
          <w:p w14:paraId="442947E8" w14:textId="77777777" w:rsidR="004A1D9E" w:rsidRDefault="004A1D9E" w:rsidP="00171377">
            <w:pPr>
              <w:pStyle w:val="Sumrio"/>
              <w:tabs>
                <w:tab w:val="right" w:pos="1021"/>
              </w:tabs>
              <w:snapToGrid w:val="0"/>
              <w:ind w:left="0" w:firstLine="0"/>
            </w:pPr>
          </w:p>
        </w:tc>
        <w:tc>
          <w:tcPr>
            <w:tcW w:w="6966" w:type="dxa"/>
            <w:shd w:val="clear" w:color="auto" w:fill="auto"/>
          </w:tcPr>
          <w:p w14:paraId="7EB86E96" w14:textId="77777777" w:rsidR="004A1D9E" w:rsidRDefault="004A1D9E" w:rsidP="00171377">
            <w:pPr>
              <w:pStyle w:val="Sumrio"/>
              <w:tabs>
                <w:tab w:val="right" w:pos="1021"/>
              </w:tabs>
              <w:snapToGrid w:val="0"/>
              <w:ind w:left="0" w:firstLine="0"/>
            </w:pPr>
          </w:p>
        </w:tc>
        <w:tc>
          <w:tcPr>
            <w:tcW w:w="617" w:type="dxa"/>
            <w:shd w:val="clear" w:color="auto" w:fill="auto"/>
          </w:tcPr>
          <w:p w14:paraId="0477727F" w14:textId="77777777" w:rsidR="004A1D9E" w:rsidRDefault="004A1D9E" w:rsidP="00171377">
            <w:pPr>
              <w:pStyle w:val="Sumrio"/>
              <w:tabs>
                <w:tab w:val="right" w:pos="1021"/>
              </w:tabs>
              <w:snapToGrid w:val="0"/>
              <w:ind w:left="0" w:firstLine="0"/>
            </w:pPr>
          </w:p>
        </w:tc>
      </w:tr>
      <w:tr w:rsidR="004A1D9E" w14:paraId="52BEFA8A" w14:textId="77777777" w:rsidTr="00171377">
        <w:tc>
          <w:tcPr>
            <w:tcW w:w="1306" w:type="dxa"/>
            <w:shd w:val="clear" w:color="auto" w:fill="auto"/>
          </w:tcPr>
          <w:p w14:paraId="6B3A3FE0" w14:textId="77777777" w:rsidR="004A1D9E" w:rsidRDefault="004A1D9E" w:rsidP="00171377">
            <w:pPr>
              <w:pStyle w:val="Sumrio"/>
              <w:tabs>
                <w:tab w:val="right" w:pos="1021"/>
              </w:tabs>
              <w:snapToGrid w:val="0"/>
              <w:ind w:left="0" w:firstLine="0"/>
            </w:pPr>
          </w:p>
        </w:tc>
        <w:tc>
          <w:tcPr>
            <w:tcW w:w="296" w:type="dxa"/>
            <w:shd w:val="clear" w:color="auto" w:fill="auto"/>
          </w:tcPr>
          <w:p w14:paraId="34B16DFC" w14:textId="77777777" w:rsidR="004A1D9E" w:rsidRDefault="004A1D9E" w:rsidP="00171377">
            <w:pPr>
              <w:pStyle w:val="Sumrio"/>
              <w:tabs>
                <w:tab w:val="right" w:pos="1021"/>
              </w:tabs>
              <w:snapToGrid w:val="0"/>
              <w:ind w:left="0" w:firstLine="0"/>
            </w:pPr>
          </w:p>
        </w:tc>
        <w:tc>
          <w:tcPr>
            <w:tcW w:w="6966" w:type="dxa"/>
            <w:shd w:val="clear" w:color="auto" w:fill="auto"/>
          </w:tcPr>
          <w:p w14:paraId="15D52EE5" w14:textId="77777777" w:rsidR="004A1D9E" w:rsidRDefault="004A1D9E" w:rsidP="00171377">
            <w:pPr>
              <w:pStyle w:val="Sumrio"/>
              <w:tabs>
                <w:tab w:val="right" w:pos="1021"/>
              </w:tabs>
              <w:snapToGrid w:val="0"/>
              <w:ind w:left="0" w:firstLine="0"/>
            </w:pPr>
          </w:p>
        </w:tc>
        <w:tc>
          <w:tcPr>
            <w:tcW w:w="617" w:type="dxa"/>
            <w:shd w:val="clear" w:color="auto" w:fill="auto"/>
          </w:tcPr>
          <w:p w14:paraId="2E74D292" w14:textId="77777777" w:rsidR="004A1D9E" w:rsidRDefault="004A1D9E" w:rsidP="00171377">
            <w:pPr>
              <w:pStyle w:val="Sumrio"/>
              <w:tabs>
                <w:tab w:val="right" w:pos="1021"/>
              </w:tabs>
              <w:snapToGrid w:val="0"/>
              <w:ind w:left="0" w:firstLine="0"/>
            </w:pPr>
          </w:p>
        </w:tc>
      </w:tr>
    </w:tbl>
    <w:p w14:paraId="039E4F43" w14:textId="77777777" w:rsidR="004A1D9E" w:rsidRDefault="004A1D9E" w:rsidP="004A1D9E">
      <w:pPr>
        <w:pStyle w:val="Sumrio"/>
        <w:tabs>
          <w:tab w:val="right" w:pos="1021"/>
        </w:tabs>
      </w:pPr>
    </w:p>
    <w:p w14:paraId="6B53699F" w14:textId="77777777" w:rsidR="004A1D9E" w:rsidRDefault="004A1D9E" w:rsidP="004A1D9E">
      <w:pPr>
        <w:pStyle w:val="TtuloPrePs"/>
        <w:pageBreakBefore/>
      </w:pPr>
      <w:r>
        <w:lastRenderedPageBreak/>
        <w:t>LISTA DE SIGLAS, ABREVIAÇÕES E SÍMBOLOS</w:t>
      </w:r>
    </w:p>
    <w:tbl>
      <w:tblPr>
        <w:tblW w:w="0" w:type="auto"/>
        <w:tblLayout w:type="fixed"/>
        <w:tblLook w:val="0000" w:firstRow="0" w:lastRow="0" w:firstColumn="0" w:lastColumn="0" w:noHBand="0" w:noVBand="0"/>
      </w:tblPr>
      <w:tblGrid>
        <w:gridCol w:w="1306"/>
        <w:gridCol w:w="296"/>
        <w:gridCol w:w="6966"/>
        <w:gridCol w:w="617"/>
      </w:tblGrid>
      <w:tr w:rsidR="004A1D9E" w14:paraId="0E08D5C6" w14:textId="77777777" w:rsidTr="00171377">
        <w:tc>
          <w:tcPr>
            <w:tcW w:w="1306" w:type="dxa"/>
            <w:shd w:val="clear" w:color="auto" w:fill="auto"/>
          </w:tcPr>
          <w:p w14:paraId="7A07E002" w14:textId="77777777" w:rsidR="004A1D9E" w:rsidRDefault="004A1D9E" w:rsidP="00171377">
            <w:pPr>
              <w:pStyle w:val="Sumrio"/>
              <w:tabs>
                <w:tab w:val="right" w:pos="1021"/>
              </w:tabs>
              <w:ind w:left="0" w:firstLine="0"/>
            </w:pPr>
            <w:r>
              <w:t>ID</w:t>
            </w:r>
          </w:p>
        </w:tc>
        <w:tc>
          <w:tcPr>
            <w:tcW w:w="296" w:type="dxa"/>
            <w:shd w:val="clear" w:color="auto" w:fill="auto"/>
          </w:tcPr>
          <w:p w14:paraId="1B29B89F" w14:textId="77777777" w:rsidR="004A1D9E" w:rsidRDefault="004A1D9E" w:rsidP="00171377">
            <w:pPr>
              <w:pStyle w:val="Sumrio"/>
              <w:tabs>
                <w:tab w:val="right" w:pos="1021"/>
              </w:tabs>
              <w:ind w:left="0" w:firstLine="0"/>
            </w:pPr>
            <w:r>
              <w:t>-</w:t>
            </w:r>
          </w:p>
        </w:tc>
        <w:tc>
          <w:tcPr>
            <w:tcW w:w="6966" w:type="dxa"/>
            <w:shd w:val="clear" w:color="auto" w:fill="auto"/>
          </w:tcPr>
          <w:p w14:paraId="2A9C6409" w14:textId="77777777" w:rsidR="004A1D9E" w:rsidRDefault="004A1D9E" w:rsidP="00171377">
            <w:pPr>
              <w:pStyle w:val="Sumrio"/>
              <w:tabs>
                <w:tab w:val="right" w:pos="1021"/>
              </w:tabs>
              <w:ind w:left="0" w:firstLine="0"/>
            </w:pPr>
            <w:r>
              <w:t>Índice de Dificuldade</w:t>
            </w:r>
          </w:p>
        </w:tc>
        <w:tc>
          <w:tcPr>
            <w:tcW w:w="617" w:type="dxa"/>
            <w:shd w:val="clear" w:color="auto" w:fill="auto"/>
          </w:tcPr>
          <w:p w14:paraId="4CB6708E" w14:textId="77777777" w:rsidR="004A1D9E" w:rsidRDefault="004A1D9E" w:rsidP="00171377">
            <w:pPr>
              <w:pStyle w:val="Sumrio"/>
              <w:tabs>
                <w:tab w:val="right" w:pos="1021"/>
              </w:tabs>
              <w:ind w:left="0" w:firstLine="0"/>
            </w:pPr>
            <w:r>
              <w:t>38</w:t>
            </w:r>
          </w:p>
        </w:tc>
      </w:tr>
      <w:tr w:rsidR="004A1D9E" w14:paraId="41930B90" w14:textId="77777777" w:rsidTr="00171377">
        <w:tc>
          <w:tcPr>
            <w:tcW w:w="1306" w:type="dxa"/>
            <w:shd w:val="clear" w:color="auto" w:fill="auto"/>
          </w:tcPr>
          <w:p w14:paraId="03FDCCC6" w14:textId="77777777" w:rsidR="004A1D9E" w:rsidRDefault="004A1D9E" w:rsidP="00171377">
            <w:pPr>
              <w:pStyle w:val="Sumrio"/>
              <w:tabs>
                <w:tab w:val="right" w:pos="1021"/>
              </w:tabs>
              <w:ind w:left="0" w:firstLine="0"/>
            </w:pPr>
            <w:proofErr w:type="gramStart"/>
            <w:r>
              <w:t>r</w:t>
            </w:r>
            <w:proofErr w:type="gramEnd"/>
          </w:p>
        </w:tc>
        <w:tc>
          <w:tcPr>
            <w:tcW w:w="296" w:type="dxa"/>
            <w:shd w:val="clear" w:color="auto" w:fill="auto"/>
          </w:tcPr>
          <w:p w14:paraId="3AA5721D" w14:textId="77777777" w:rsidR="004A1D9E" w:rsidRDefault="004A1D9E" w:rsidP="00171377">
            <w:pPr>
              <w:pStyle w:val="Sumrio"/>
              <w:tabs>
                <w:tab w:val="right" w:pos="1021"/>
              </w:tabs>
              <w:ind w:left="0" w:firstLine="0"/>
            </w:pPr>
            <w:r>
              <w:t>-</w:t>
            </w:r>
          </w:p>
        </w:tc>
        <w:tc>
          <w:tcPr>
            <w:tcW w:w="6966" w:type="dxa"/>
            <w:shd w:val="clear" w:color="auto" w:fill="auto"/>
          </w:tcPr>
          <w:p w14:paraId="7817A67D" w14:textId="77777777" w:rsidR="004A1D9E" w:rsidRDefault="004A1D9E" w:rsidP="00171377">
            <w:pPr>
              <w:pStyle w:val="Sumrio"/>
              <w:tabs>
                <w:tab w:val="right" w:pos="1021"/>
              </w:tabs>
              <w:ind w:left="0" w:firstLine="0"/>
            </w:pPr>
            <w:r>
              <w:t>Raio do Círculo</w:t>
            </w:r>
          </w:p>
        </w:tc>
        <w:tc>
          <w:tcPr>
            <w:tcW w:w="617" w:type="dxa"/>
            <w:shd w:val="clear" w:color="auto" w:fill="auto"/>
          </w:tcPr>
          <w:p w14:paraId="3E5AEF17" w14:textId="77777777" w:rsidR="004A1D9E" w:rsidRDefault="004A1D9E" w:rsidP="00171377">
            <w:pPr>
              <w:pStyle w:val="Sumrio"/>
              <w:tabs>
                <w:tab w:val="right" w:pos="1021"/>
              </w:tabs>
              <w:ind w:left="0" w:firstLine="0"/>
            </w:pPr>
            <w:r>
              <w:t>40</w:t>
            </w:r>
          </w:p>
        </w:tc>
      </w:tr>
      <w:tr w:rsidR="004A1D9E" w14:paraId="6ACC14CE" w14:textId="77777777" w:rsidTr="00171377">
        <w:tc>
          <w:tcPr>
            <w:tcW w:w="1306" w:type="dxa"/>
            <w:shd w:val="clear" w:color="auto" w:fill="auto"/>
          </w:tcPr>
          <w:p w14:paraId="412F74B8" w14:textId="77777777" w:rsidR="004A1D9E" w:rsidRDefault="004A1D9E" w:rsidP="00171377">
            <w:pPr>
              <w:pStyle w:val="Sumrio"/>
              <w:tabs>
                <w:tab w:val="right" w:pos="1021"/>
              </w:tabs>
              <w:ind w:left="0" w:firstLine="0"/>
            </w:pPr>
            <w:proofErr w:type="gramStart"/>
            <w:r>
              <w:t>α</w:t>
            </w:r>
            <w:proofErr w:type="gramEnd"/>
          </w:p>
        </w:tc>
        <w:tc>
          <w:tcPr>
            <w:tcW w:w="296" w:type="dxa"/>
            <w:shd w:val="clear" w:color="auto" w:fill="auto"/>
          </w:tcPr>
          <w:p w14:paraId="549D95C7" w14:textId="77777777" w:rsidR="004A1D9E" w:rsidRDefault="004A1D9E" w:rsidP="00171377">
            <w:pPr>
              <w:pStyle w:val="Sumrio"/>
              <w:tabs>
                <w:tab w:val="right" w:pos="1021"/>
              </w:tabs>
              <w:ind w:left="0" w:firstLine="0"/>
            </w:pPr>
            <w:r>
              <w:t>-</w:t>
            </w:r>
          </w:p>
        </w:tc>
        <w:tc>
          <w:tcPr>
            <w:tcW w:w="6966" w:type="dxa"/>
            <w:shd w:val="clear" w:color="auto" w:fill="auto"/>
          </w:tcPr>
          <w:p w14:paraId="3C87D274" w14:textId="77777777" w:rsidR="004A1D9E" w:rsidRDefault="004A1D9E" w:rsidP="00171377">
            <w:pPr>
              <w:pStyle w:val="Sumrio"/>
              <w:tabs>
                <w:tab w:val="right" w:pos="1021"/>
              </w:tabs>
              <w:ind w:left="0" w:firstLine="0"/>
            </w:pPr>
            <w:r>
              <w:t>Ângulo de Determinação</w:t>
            </w:r>
          </w:p>
        </w:tc>
        <w:tc>
          <w:tcPr>
            <w:tcW w:w="617" w:type="dxa"/>
            <w:shd w:val="clear" w:color="auto" w:fill="auto"/>
          </w:tcPr>
          <w:p w14:paraId="41A179D7" w14:textId="77777777" w:rsidR="004A1D9E" w:rsidRDefault="004A1D9E" w:rsidP="00171377">
            <w:pPr>
              <w:pStyle w:val="Sumrio"/>
              <w:tabs>
                <w:tab w:val="right" w:pos="1021"/>
              </w:tabs>
              <w:ind w:left="0" w:firstLine="0"/>
            </w:pPr>
            <w:r>
              <w:t>48</w:t>
            </w:r>
          </w:p>
        </w:tc>
      </w:tr>
      <w:tr w:rsidR="004A1D9E" w14:paraId="1106C4F1" w14:textId="77777777" w:rsidTr="00171377">
        <w:tc>
          <w:tcPr>
            <w:tcW w:w="1306" w:type="dxa"/>
            <w:shd w:val="clear" w:color="auto" w:fill="auto"/>
          </w:tcPr>
          <w:p w14:paraId="32470BA9" w14:textId="77777777" w:rsidR="004A1D9E" w:rsidRDefault="004A1D9E" w:rsidP="00171377">
            <w:pPr>
              <w:pStyle w:val="Sumrio"/>
              <w:tabs>
                <w:tab w:val="right" w:pos="1021"/>
              </w:tabs>
              <w:ind w:left="0" w:firstLine="0"/>
            </w:pPr>
            <w:proofErr w:type="gramStart"/>
            <w:r>
              <w:t>β</w:t>
            </w:r>
            <w:proofErr w:type="gramEnd"/>
          </w:p>
        </w:tc>
        <w:tc>
          <w:tcPr>
            <w:tcW w:w="296" w:type="dxa"/>
            <w:shd w:val="clear" w:color="auto" w:fill="auto"/>
          </w:tcPr>
          <w:p w14:paraId="6A9730BA" w14:textId="77777777" w:rsidR="004A1D9E" w:rsidRDefault="004A1D9E" w:rsidP="00171377">
            <w:pPr>
              <w:pStyle w:val="Sumrio"/>
              <w:tabs>
                <w:tab w:val="right" w:pos="1021"/>
              </w:tabs>
              <w:ind w:left="0" w:firstLine="0"/>
            </w:pPr>
            <w:r>
              <w:t>-</w:t>
            </w:r>
          </w:p>
        </w:tc>
        <w:tc>
          <w:tcPr>
            <w:tcW w:w="6966" w:type="dxa"/>
            <w:shd w:val="clear" w:color="auto" w:fill="auto"/>
          </w:tcPr>
          <w:p w14:paraId="453543B6" w14:textId="77777777" w:rsidR="004A1D9E" w:rsidRDefault="004A1D9E" w:rsidP="00171377">
            <w:pPr>
              <w:pStyle w:val="Sumrio"/>
              <w:tabs>
                <w:tab w:val="right" w:pos="1021"/>
              </w:tabs>
              <w:ind w:left="0" w:firstLine="0"/>
            </w:pPr>
            <w:r>
              <w:t>Ângulo do Alvo Virtual</w:t>
            </w:r>
          </w:p>
        </w:tc>
        <w:tc>
          <w:tcPr>
            <w:tcW w:w="617" w:type="dxa"/>
            <w:shd w:val="clear" w:color="auto" w:fill="auto"/>
          </w:tcPr>
          <w:p w14:paraId="2773656D" w14:textId="77777777" w:rsidR="004A1D9E" w:rsidRDefault="004A1D9E" w:rsidP="00171377">
            <w:pPr>
              <w:pStyle w:val="Sumrio"/>
              <w:tabs>
                <w:tab w:val="right" w:pos="1021"/>
              </w:tabs>
              <w:ind w:left="0" w:firstLine="0"/>
            </w:pPr>
            <w:r>
              <w:t>51</w:t>
            </w:r>
          </w:p>
        </w:tc>
      </w:tr>
      <w:tr w:rsidR="004A1D9E" w14:paraId="5F121207" w14:textId="77777777" w:rsidTr="00171377">
        <w:tc>
          <w:tcPr>
            <w:tcW w:w="1306" w:type="dxa"/>
            <w:shd w:val="clear" w:color="auto" w:fill="auto"/>
          </w:tcPr>
          <w:p w14:paraId="4BBE09D2" w14:textId="77777777" w:rsidR="004A1D9E" w:rsidRDefault="004A1D9E" w:rsidP="00171377">
            <w:pPr>
              <w:pStyle w:val="Sumrio"/>
              <w:tabs>
                <w:tab w:val="right" w:pos="1021"/>
              </w:tabs>
              <w:ind w:left="0" w:firstLine="0"/>
            </w:pPr>
            <w:r>
              <w:t>TM</w:t>
            </w:r>
          </w:p>
        </w:tc>
        <w:tc>
          <w:tcPr>
            <w:tcW w:w="296" w:type="dxa"/>
            <w:shd w:val="clear" w:color="auto" w:fill="auto"/>
          </w:tcPr>
          <w:p w14:paraId="548BA6F0" w14:textId="77777777" w:rsidR="004A1D9E" w:rsidRDefault="004A1D9E" w:rsidP="00171377">
            <w:pPr>
              <w:pStyle w:val="Sumrio"/>
              <w:tabs>
                <w:tab w:val="right" w:pos="1021"/>
              </w:tabs>
              <w:ind w:left="0" w:firstLine="0"/>
            </w:pPr>
            <w:r>
              <w:t>-</w:t>
            </w:r>
          </w:p>
        </w:tc>
        <w:tc>
          <w:tcPr>
            <w:tcW w:w="6966" w:type="dxa"/>
            <w:shd w:val="clear" w:color="auto" w:fill="auto"/>
          </w:tcPr>
          <w:p w14:paraId="0C902360" w14:textId="77777777" w:rsidR="004A1D9E" w:rsidRDefault="004A1D9E" w:rsidP="00171377">
            <w:pPr>
              <w:pStyle w:val="Sumrio"/>
              <w:tabs>
                <w:tab w:val="right" w:pos="1021"/>
              </w:tabs>
              <w:ind w:left="0" w:firstLine="0"/>
            </w:pPr>
            <w:r>
              <w:t>Tempo de Movimento</w:t>
            </w:r>
          </w:p>
        </w:tc>
        <w:tc>
          <w:tcPr>
            <w:tcW w:w="617" w:type="dxa"/>
            <w:shd w:val="clear" w:color="auto" w:fill="auto"/>
          </w:tcPr>
          <w:p w14:paraId="10A9D9B8" w14:textId="77777777" w:rsidR="004A1D9E" w:rsidRDefault="004A1D9E" w:rsidP="00171377">
            <w:pPr>
              <w:pStyle w:val="Sumrio"/>
              <w:tabs>
                <w:tab w:val="right" w:pos="1021"/>
              </w:tabs>
              <w:ind w:left="0" w:firstLine="0"/>
            </w:pPr>
            <w:r>
              <w:t>60</w:t>
            </w:r>
          </w:p>
        </w:tc>
      </w:tr>
      <w:tr w:rsidR="004A1D9E" w14:paraId="7F630F84" w14:textId="77777777" w:rsidTr="00171377">
        <w:tc>
          <w:tcPr>
            <w:tcW w:w="1306" w:type="dxa"/>
            <w:shd w:val="clear" w:color="auto" w:fill="auto"/>
          </w:tcPr>
          <w:p w14:paraId="534A7A7F" w14:textId="77777777" w:rsidR="004A1D9E" w:rsidRDefault="004A1D9E" w:rsidP="00171377">
            <w:pPr>
              <w:pStyle w:val="Sumrio"/>
              <w:tabs>
                <w:tab w:val="right" w:pos="1021"/>
              </w:tabs>
              <w:ind w:left="0" w:firstLine="0"/>
            </w:pPr>
            <w:proofErr w:type="spellStart"/>
            <w:r>
              <w:t>W</w:t>
            </w:r>
            <w:r>
              <w:rPr>
                <w:vertAlign w:val="subscript"/>
              </w:rPr>
              <w:t>e</w:t>
            </w:r>
            <w:proofErr w:type="spellEnd"/>
          </w:p>
        </w:tc>
        <w:tc>
          <w:tcPr>
            <w:tcW w:w="296" w:type="dxa"/>
            <w:shd w:val="clear" w:color="auto" w:fill="auto"/>
          </w:tcPr>
          <w:p w14:paraId="6B4A3FD0" w14:textId="77777777" w:rsidR="004A1D9E" w:rsidRDefault="004A1D9E" w:rsidP="00171377">
            <w:pPr>
              <w:pStyle w:val="Sumrio"/>
              <w:tabs>
                <w:tab w:val="right" w:pos="1021"/>
              </w:tabs>
              <w:ind w:left="0" w:firstLine="0"/>
            </w:pPr>
            <w:r>
              <w:t>-</w:t>
            </w:r>
          </w:p>
        </w:tc>
        <w:tc>
          <w:tcPr>
            <w:tcW w:w="6966" w:type="dxa"/>
            <w:shd w:val="clear" w:color="auto" w:fill="auto"/>
          </w:tcPr>
          <w:p w14:paraId="1A7EFB10" w14:textId="77777777" w:rsidR="004A1D9E" w:rsidRDefault="004A1D9E" w:rsidP="00171377">
            <w:pPr>
              <w:pStyle w:val="Sumrio"/>
              <w:tabs>
                <w:tab w:val="right" w:pos="1021"/>
              </w:tabs>
              <w:ind w:left="0" w:firstLine="0"/>
            </w:pPr>
            <w:r>
              <w:t>Tamanho do Alvo Efetivo</w:t>
            </w:r>
          </w:p>
        </w:tc>
        <w:tc>
          <w:tcPr>
            <w:tcW w:w="617" w:type="dxa"/>
            <w:shd w:val="clear" w:color="auto" w:fill="auto"/>
          </w:tcPr>
          <w:p w14:paraId="147248E4" w14:textId="77777777" w:rsidR="004A1D9E" w:rsidRDefault="004A1D9E" w:rsidP="00171377">
            <w:pPr>
              <w:pStyle w:val="Sumrio"/>
              <w:tabs>
                <w:tab w:val="right" w:pos="1021"/>
              </w:tabs>
              <w:ind w:left="0" w:firstLine="0"/>
            </w:pPr>
            <w:r>
              <w:t>70</w:t>
            </w:r>
          </w:p>
        </w:tc>
      </w:tr>
      <w:tr w:rsidR="004A1D9E" w14:paraId="681C88E9" w14:textId="77777777" w:rsidTr="00171377">
        <w:tc>
          <w:tcPr>
            <w:tcW w:w="1306" w:type="dxa"/>
            <w:shd w:val="clear" w:color="auto" w:fill="auto"/>
          </w:tcPr>
          <w:p w14:paraId="1657401B" w14:textId="77777777" w:rsidR="004A1D9E" w:rsidRDefault="004A1D9E" w:rsidP="00171377">
            <w:pPr>
              <w:pStyle w:val="Sumrio"/>
              <w:tabs>
                <w:tab w:val="right" w:pos="1021"/>
              </w:tabs>
              <w:snapToGrid w:val="0"/>
              <w:ind w:left="0" w:firstLine="0"/>
            </w:pPr>
          </w:p>
        </w:tc>
        <w:tc>
          <w:tcPr>
            <w:tcW w:w="296" w:type="dxa"/>
            <w:shd w:val="clear" w:color="auto" w:fill="auto"/>
          </w:tcPr>
          <w:p w14:paraId="2C42F6BE" w14:textId="77777777" w:rsidR="004A1D9E" w:rsidRDefault="004A1D9E" w:rsidP="00171377">
            <w:pPr>
              <w:pStyle w:val="Sumrio"/>
              <w:tabs>
                <w:tab w:val="right" w:pos="1021"/>
              </w:tabs>
              <w:snapToGrid w:val="0"/>
              <w:ind w:left="0" w:firstLine="0"/>
            </w:pPr>
          </w:p>
        </w:tc>
        <w:tc>
          <w:tcPr>
            <w:tcW w:w="6966" w:type="dxa"/>
            <w:shd w:val="clear" w:color="auto" w:fill="auto"/>
          </w:tcPr>
          <w:p w14:paraId="2000B3F0" w14:textId="77777777" w:rsidR="004A1D9E" w:rsidRDefault="004A1D9E" w:rsidP="00171377">
            <w:pPr>
              <w:pStyle w:val="Sumrio"/>
              <w:tabs>
                <w:tab w:val="right" w:pos="1021"/>
              </w:tabs>
              <w:snapToGrid w:val="0"/>
              <w:ind w:left="0" w:firstLine="0"/>
            </w:pPr>
          </w:p>
        </w:tc>
        <w:tc>
          <w:tcPr>
            <w:tcW w:w="617" w:type="dxa"/>
            <w:shd w:val="clear" w:color="auto" w:fill="auto"/>
          </w:tcPr>
          <w:p w14:paraId="5603BAA7" w14:textId="77777777" w:rsidR="004A1D9E" w:rsidRDefault="004A1D9E" w:rsidP="00171377">
            <w:pPr>
              <w:pStyle w:val="Sumrio"/>
              <w:tabs>
                <w:tab w:val="right" w:pos="1021"/>
              </w:tabs>
              <w:snapToGrid w:val="0"/>
              <w:ind w:left="0" w:firstLine="0"/>
            </w:pPr>
          </w:p>
        </w:tc>
      </w:tr>
    </w:tbl>
    <w:p w14:paraId="25FF7622" w14:textId="3F8E4FC8" w:rsidR="004A1D9E" w:rsidRDefault="004A1D9E" w:rsidP="00D42AAF"/>
    <w:p w14:paraId="51976FD7" w14:textId="77777777" w:rsidR="004A1D9E" w:rsidRDefault="004A1D9E">
      <w:pPr>
        <w:spacing w:after="160" w:line="259" w:lineRule="auto"/>
      </w:pPr>
      <w:r>
        <w:br w:type="page"/>
      </w:r>
    </w:p>
    <w:p w14:paraId="49B433F9" w14:textId="77777777" w:rsidR="004A1D9E" w:rsidRDefault="004A1D9E" w:rsidP="004A1D9E">
      <w:pPr>
        <w:pStyle w:val="TtuloPrePs"/>
        <w:tabs>
          <w:tab w:val="left" w:pos="567"/>
        </w:tabs>
      </w:pPr>
      <w:r>
        <w:lastRenderedPageBreak/>
        <w:t>SUMÁRIO</w:t>
      </w:r>
    </w:p>
    <w:tbl>
      <w:tblPr>
        <w:tblW w:w="9287" w:type="dxa"/>
        <w:tblLayout w:type="fixed"/>
        <w:tblLook w:val="0000" w:firstRow="0" w:lastRow="0" w:firstColumn="0" w:lastColumn="0" w:noHBand="0" w:noVBand="0"/>
      </w:tblPr>
      <w:tblGrid>
        <w:gridCol w:w="823"/>
        <w:gridCol w:w="7925"/>
        <w:gridCol w:w="539"/>
      </w:tblGrid>
      <w:tr w:rsidR="004A1D9E" w14:paraId="12D401F1" w14:textId="77777777" w:rsidTr="004A1D9E">
        <w:tc>
          <w:tcPr>
            <w:tcW w:w="823" w:type="dxa"/>
            <w:shd w:val="clear" w:color="auto" w:fill="auto"/>
          </w:tcPr>
          <w:p w14:paraId="213AC2FB" w14:textId="77777777" w:rsidR="004A1D9E" w:rsidRDefault="004A1D9E" w:rsidP="00171377">
            <w:pPr>
              <w:pStyle w:val="Sumrio"/>
              <w:tabs>
                <w:tab w:val="clear" w:pos="8959"/>
                <w:tab w:val="left" w:pos="624"/>
                <w:tab w:val="left" w:pos="680"/>
                <w:tab w:val="left" w:leader="dot" w:pos="8732"/>
                <w:tab w:val="left" w:leader="dot" w:pos="8789"/>
              </w:tabs>
              <w:snapToGrid w:val="0"/>
              <w:spacing w:after="120"/>
              <w:ind w:left="0" w:firstLine="0"/>
            </w:pPr>
          </w:p>
        </w:tc>
        <w:tc>
          <w:tcPr>
            <w:tcW w:w="7925" w:type="dxa"/>
            <w:shd w:val="clear" w:color="auto" w:fill="auto"/>
            <w:vAlign w:val="center"/>
          </w:tcPr>
          <w:p w14:paraId="6656E3C2"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RESUMO</w:t>
            </w:r>
          </w:p>
        </w:tc>
        <w:tc>
          <w:tcPr>
            <w:tcW w:w="539" w:type="dxa"/>
            <w:shd w:val="clear" w:color="auto" w:fill="auto"/>
            <w:vAlign w:val="center"/>
          </w:tcPr>
          <w:p w14:paraId="2E6C7BBE"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jc w:val="center"/>
            </w:pPr>
            <w:proofErr w:type="spellStart"/>
            <w:proofErr w:type="gramStart"/>
            <w:r>
              <w:t>iv</w:t>
            </w:r>
            <w:proofErr w:type="spellEnd"/>
            <w:proofErr w:type="gramEnd"/>
          </w:p>
        </w:tc>
      </w:tr>
      <w:tr w:rsidR="004A1D9E" w14:paraId="34EA967E" w14:textId="77777777" w:rsidTr="004A1D9E">
        <w:tc>
          <w:tcPr>
            <w:tcW w:w="823" w:type="dxa"/>
            <w:shd w:val="clear" w:color="auto" w:fill="auto"/>
          </w:tcPr>
          <w:p w14:paraId="6A5B2CD3" w14:textId="77777777" w:rsidR="004A1D9E" w:rsidRDefault="004A1D9E" w:rsidP="00171377">
            <w:pPr>
              <w:pStyle w:val="Sumrio"/>
              <w:tabs>
                <w:tab w:val="clear" w:pos="8959"/>
                <w:tab w:val="left" w:pos="624"/>
                <w:tab w:val="left" w:pos="680"/>
                <w:tab w:val="left" w:leader="dot" w:pos="8732"/>
                <w:tab w:val="left" w:leader="dot" w:pos="8789"/>
              </w:tabs>
              <w:snapToGrid w:val="0"/>
              <w:spacing w:after="120"/>
              <w:ind w:left="0" w:firstLine="0"/>
            </w:pPr>
          </w:p>
        </w:tc>
        <w:tc>
          <w:tcPr>
            <w:tcW w:w="7925" w:type="dxa"/>
            <w:shd w:val="clear" w:color="auto" w:fill="auto"/>
            <w:vAlign w:val="center"/>
          </w:tcPr>
          <w:p w14:paraId="46D39649"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ABSTRACT</w:t>
            </w:r>
          </w:p>
        </w:tc>
        <w:tc>
          <w:tcPr>
            <w:tcW w:w="539" w:type="dxa"/>
            <w:shd w:val="clear" w:color="auto" w:fill="auto"/>
            <w:vAlign w:val="center"/>
          </w:tcPr>
          <w:p w14:paraId="3E393D1F"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jc w:val="center"/>
            </w:pPr>
            <w:proofErr w:type="gramStart"/>
            <w:r>
              <w:t>v</w:t>
            </w:r>
            <w:proofErr w:type="gramEnd"/>
          </w:p>
        </w:tc>
      </w:tr>
      <w:tr w:rsidR="004A1D9E" w14:paraId="28244E36" w14:textId="77777777" w:rsidTr="004A1D9E">
        <w:tc>
          <w:tcPr>
            <w:tcW w:w="823" w:type="dxa"/>
            <w:shd w:val="clear" w:color="auto" w:fill="auto"/>
          </w:tcPr>
          <w:p w14:paraId="269C3D83" w14:textId="77777777" w:rsidR="004A1D9E" w:rsidRDefault="004A1D9E" w:rsidP="00171377">
            <w:pPr>
              <w:pStyle w:val="Sumrio"/>
              <w:tabs>
                <w:tab w:val="clear" w:pos="8959"/>
                <w:tab w:val="left" w:pos="624"/>
                <w:tab w:val="left" w:pos="680"/>
                <w:tab w:val="left" w:leader="dot" w:pos="8732"/>
                <w:tab w:val="left" w:leader="dot" w:pos="8789"/>
              </w:tabs>
              <w:snapToGrid w:val="0"/>
              <w:spacing w:after="120"/>
              <w:ind w:left="0" w:firstLine="0"/>
            </w:pPr>
          </w:p>
        </w:tc>
        <w:tc>
          <w:tcPr>
            <w:tcW w:w="7925" w:type="dxa"/>
            <w:shd w:val="clear" w:color="auto" w:fill="auto"/>
            <w:vAlign w:val="center"/>
          </w:tcPr>
          <w:p w14:paraId="52F086FB"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LISTA DE TABELAS</w:t>
            </w:r>
          </w:p>
        </w:tc>
        <w:tc>
          <w:tcPr>
            <w:tcW w:w="539" w:type="dxa"/>
            <w:shd w:val="clear" w:color="auto" w:fill="auto"/>
            <w:vAlign w:val="center"/>
          </w:tcPr>
          <w:p w14:paraId="70773475"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jc w:val="center"/>
            </w:pPr>
            <w:proofErr w:type="gramStart"/>
            <w:r>
              <w:t>vi</w:t>
            </w:r>
            <w:proofErr w:type="gramEnd"/>
          </w:p>
        </w:tc>
      </w:tr>
      <w:tr w:rsidR="004A1D9E" w14:paraId="6D377A49" w14:textId="77777777" w:rsidTr="004A1D9E">
        <w:tc>
          <w:tcPr>
            <w:tcW w:w="823" w:type="dxa"/>
            <w:shd w:val="clear" w:color="auto" w:fill="auto"/>
          </w:tcPr>
          <w:p w14:paraId="13D94210" w14:textId="77777777" w:rsidR="004A1D9E" w:rsidRDefault="004A1D9E" w:rsidP="00171377">
            <w:pPr>
              <w:pStyle w:val="Sumrio"/>
              <w:tabs>
                <w:tab w:val="clear" w:pos="8959"/>
                <w:tab w:val="left" w:pos="624"/>
                <w:tab w:val="left" w:pos="680"/>
                <w:tab w:val="left" w:leader="dot" w:pos="8732"/>
                <w:tab w:val="left" w:leader="dot" w:pos="8789"/>
              </w:tabs>
              <w:snapToGrid w:val="0"/>
              <w:spacing w:after="120"/>
              <w:ind w:left="0" w:firstLine="0"/>
            </w:pPr>
          </w:p>
        </w:tc>
        <w:tc>
          <w:tcPr>
            <w:tcW w:w="7925" w:type="dxa"/>
            <w:shd w:val="clear" w:color="auto" w:fill="auto"/>
            <w:vAlign w:val="center"/>
          </w:tcPr>
          <w:p w14:paraId="10C82E7E"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LISTA DE FIGURAS</w:t>
            </w:r>
          </w:p>
        </w:tc>
        <w:tc>
          <w:tcPr>
            <w:tcW w:w="539" w:type="dxa"/>
            <w:shd w:val="clear" w:color="auto" w:fill="auto"/>
            <w:vAlign w:val="center"/>
          </w:tcPr>
          <w:p w14:paraId="6AAC409B"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jc w:val="center"/>
            </w:pPr>
            <w:proofErr w:type="spellStart"/>
            <w:proofErr w:type="gramStart"/>
            <w:r>
              <w:t>vii</w:t>
            </w:r>
            <w:proofErr w:type="spellEnd"/>
            <w:proofErr w:type="gramEnd"/>
          </w:p>
        </w:tc>
      </w:tr>
      <w:tr w:rsidR="004A1D9E" w14:paraId="512DEC6E" w14:textId="77777777" w:rsidTr="004A1D9E">
        <w:tc>
          <w:tcPr>
            <w:tcW w:w="823" w:type="dxa"/>
            <w:shd w:val="clear" w:color="auto" w:fill="auto"/>
          </w:tcPr>
          <w:p w14:paraId="045B25A7" w14:textId="77777777" w:rsidR="004A1D9E" w:rsidRDefault="004A1D9E" w:rsidP="00171377">
            <w:pPr>
              <w:pStyle w:val="Sumrio"/>
              <w:tabs>
                <w:tab w:val="clear" w:pos="8959"/>
                <w:tab w:val="left" w:pos="624"/>
                <w:tab w:val="left" w:pos="680"/>
                <w:tab w:val="left" w:leader="dot" w:pos="8732"/>
                <w:tab w:val="left" w:leader="dot" w:pos="8789"/>
              </w:tabs>
              <w:snapToGrid w:val="0"/>
              <w:spacing w:after="120"/>
              <w:ind w:left="0" w:firstLine="0"/>
            </w:pPr>
          </w:p>
        </w:tc>
        <w:tc>
          <w:tcPr>
            <w:tcW w:w="7925" w:type="dxa"/>
            <w:shd w:val="clear" w:color="auto" w:fill="auto"/>
            <w:vAlign w:val="center"/>
          </w:tcPr>
          <w:p w14:paraId="37C03722"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LISTA DE SIGLAS, ABREVIAÇÕES E SÍMBOLOS</w:t>
            </w:r>
          </w:p>
        </w:tc>
        <w:tc>
          <w:tcPr>
            <w:tcW w:w="539" w:type="dxa"/>
            <w:shd w:val="clear" w:color="auto" w:fill="auto"/>
            <w:vAlign w:val="center"/>
          </w:tcPr>
          <w:p w14:paraId="640FE76B"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jc w:val="center"/>
            </w:pPr>
            <w:proofErr w:type="spellStart"/>
            <w:proofErr w:type="gramStart"/>
            <w:r>
              <w:t>viii</w:t>
            </w:r>
            <w:proofErr w:type="spellEnd"/>
            <w:proofErr w:type="gramEnd"/>
          </w:p>
        </w:tc>
      </w:tr>
      <w:tr w:rsidR="004A1D9E" w14:paraId="13D66793" w14:textId="77777777" w:rsidTr="004A1D9E">
        <w:tc>
          <w:tcPr>
            <w:tcW w:w="823" w:type="dxa"/>
            <w:shd w:val="clear" w:color="auto" w:fill="auto"/>
          </w:tcPr>
          <w:p w14:paraId="69D41BC3" w14:textId="77777777" w:rsidR="004A1D9E" w:rsidRDefault="004A1D9E" w:rsidP="00171377">
            <w:pPr>
              <w:pStyle w:val="Sumrio"/>
              <w:tabs>
                <w:tab w:val="clear" w:pos="8959"/>
                <w:tab w:val="left" w:pos="624"/>
                <w:tab w:val="left" w:pos="680"/>
                <w:tab w:val="left" w:leader="dot" w:pos="8732"/>
                <w:tab w:val="left" w:leader="dot" w:pos="8789"/>
              </w:tabs>
              <w:snapToGrid w:val="0"/>
              <w:spacing w:after="120"/>
              <w:ind w:left="0" w:firstLine="0"/>
            </w:pPr>
          </w:p>
        </w:tc>
        <w:tc>
          <w:tcPr>
            <w:tcW w:w="7925" w:type="dxa"/>
            <w:shd w:val="clear" w:color="auto" w:fill="auto"/>
            <w:vAlign w:val="center"/>
          </w:tcPr>
          <w:p w14:paraId="093A05F3"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LISTA DE EQUAÇÕES</w:t>
            </w:r>
          </w:p>
        </w:tc>
        <w:tc>
          <w:tcPr>
            <w:tcW w:w="539" w:type="dxa"/>
            <w:shd w:val="clear" w:color="auto" w:fill="auto"/>
            <w:vAlign w:val="center"/>
          </w:tcPr>
          <w:p w14:paraId="1202E34B"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jc w:val="center"/>
            </w:pPr>
            <w:proofErr w:type="spellStart"/>
            <w:proofErr w:type="gramStart"/>
            <w:r>
              <w:t>ix</w:t>
            </w:r>
            <w:proofErr w:type="spellEnd"/>
            <w:proofErr w:type="gramEnd"/>
          </w:p>
        </w:tc>
      </w:tr>
      <w:tr w:rsidR="004A1D9E" w14:paraId="3478BCFF" w14:textId="77777777" w:rsidTr="004A1D9E">
        <w:tc>
          <w:tcPr>
            <w:tcW w:w="823" w:type="dxa"/>
            <w:shd w:val="clear" w:color="auto" w:fill="auto"/>
          </w:tcPr>
          <w:p w14:paraId="23503624" w14:textId="77777777" w:rsidR="004A1D9E" w:rsidRDefault="004A1D9E" w:rsidP="00171377">
            <w:pPr>
              <w:pStyle w:val="Sumrio"/>
              <w:tabs>
                <w:tab w:val="clear" w:pos="8959"/>
                <w:tab w:val="left" w:pos="624"/>
                <w:tab w:val="left" w:pos="680"/>
                <w:tab w:val="left" w:leader="dot" w:pos="8732"/>
                <w:tab w:val="left" w:leader="dot" w:pos="8789"/>
              </w:tabs>
              <w:snapToGrid w:val="0"/>
              <w:spacing w:after="120"/>
              <w:ind w:left="0" w:firstLine="0"/>
            </w:pPr>
          </w:p>
        </w:tc>
        <w:tc>
          <w:tcPr>
            <w:tcW w:w="7925" w:type="dxa"/>
            <w:shd w:val="clear" w:color="auto" w:fill="auto"/>
            <w:vAlign w:val="center"/>
          </w:tcPr>
          <w:p w14:paraId="5739BE58"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LISTA DE ANEXOS</w:t>
            </w:r>
          </w:p>
        </w:tc>
        <w:tc>
          <w:tcPr>
            <w:tcW w:w="539" w:type="dxa"/>
            <w:shd w:val="clear" w:color="auto" w:fill="auto"/>
            <w:vAlign w:val="center"/>
          </w:tcPr>
          <w:p w14:paraId="5D4829CE"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jc w:val="center"/>
            </w:pPr>
            <w:proofErr w:type="gramStart"/>
            <w:r>
              <w:t>x</w:t>
            </w:r>
            <w:proofErr w:type="gramEnd"/>
          </w:p>
        </w:tc>
      </w:tr>
      <w:tr w:rsidR="004A1D9E" w14:paraId="14FD4C2E" w14:textId="77777777" w:rsidTr="004A1D9E">
        <w:tc>
          <w:tcPr>
            <w:tcW w:w="823" w:type="dxa"/>
            <w:shd w:val="clear" w:color="auto" w:fill="auto"/>
          </w:tcPr>
          <w:p w14:paraId="16F75177"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1</w:t>
            </w:r>
          </w:p>
        </w:tc>
        <w:tc>
          <w:tcPr>
            <w:tcW w:w="7925" w:type="dxa"/>
            <w:shd w:val="clear" w:color="auto" w:fill="auto"/>
            <w:vAlign w:val="center"/>
          </w:tcPr>
          <w:p w14:paraId="28FCF901"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INTRODUÇÃO...........................................................................................</w:t>
            </w:r>
          </w:p>
        </w:tc>
        <w:tc>
          <w:tcPr>
            <w:tcW w:w="539" w:type="dxa"/>
            <w:shd w:val="clear" w:color="auto" w:fill="auto"/>
            <w:vAlign w:val="center"/>
          </w:tcPr>
          <w:p w14:paraId="0BE96CBD"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jc w:val="center"/>
            </w:pPr>
            <w:r>
              <w:t>01</w:t>
            </w:r>
          </w:p>
        </w:tc>
      </w:tr>
      <w:tr w:rsidR="004A1D9E" w14:paraId="3EC41DB8" w14:textId="77777777" w:rsidTr="004A1D9E">
        <w:tc>
          <w:tcPr>
            <w:tcW w:w="823" w:type="dxa"/>
            <w:shd w:val="clear" w:color="auto" w:fill="auto"/>
          </w:tcPr>
          <w:p w14:paraId="5460390E"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1.1</w:t>
            </w:r>
          </w:p>
        </w:tc>
        <w:tc>
          <w:tcPr>
            <w:tcW w:w="7925" w:type="dxa"/>
            <w:shd w:val="clear" w:color="auto" w:fill="auto"/>
            <w:vAlign w:val="center"/>
          </w:tcPr>
          <w:p w14:paraId="0A79BEB5"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Apresentação.............................................................................................</w:t>
            </w:r>
          </w:p>
        </w:tc>
        <w:tc>
          <w:tcPr>
            <w:tcW w:w="539" w:type="dxa"/>
            <w:shd w:val="clear" w:color="auto" w:fill="auto"/>
            <w:vAlign w:val="center"/>
          </w:tcPr>
          <w:p w14:paraId="7B95D973"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jc w:val="center"/>
            </w:pPr>
            <w:r>
              <w:t>01</w:t>
            </w:r>
          </w:p>
        </w:tc>
      </w:tr>
      <w:tr w:rsidR="004A1D9E" w14:paraId="50367D8C" w14:textId="77777777" w:rsidTr="004A1D9E">
        <w:tc>
          <w:tcPr>
            <w:tcW w:w="823" w:type="dxa"/>
            <w:shd w:val="clear" w:color="auto" w:fill="auto"/>
          </w:tcPr>
          <w:p w14:paraId="04B4E8F3"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1.1</w:t>
            </w:r>
          </w:p>
        </w:tc>
        <w:tc>
          <w:tcPr>
            <w:tcW w:w="7925" w:type="dxa"/>
            <w:shd w:val="clear" w:color="auto" w:fill="auto"/>
            <w:vAlign w:val="center"/>
          </w:tcPr>
          <w:p w14:paraId="2B59623C"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Problema....................................................................................................</w:t>
            </w:r>
          </w:p>
        </w:tc>
        <w:tc>
          <w:tcPr>
            <w:tcW w:w="539" w:type="dxa"/>
            <w:shd w:val="clear" w:color="auto" w:fill="auto"/>
            <w:vAlign w:val="center"/>
          </w:tcPr>
          <w:p w14:paraId="1F1A54DE"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jc w:val="center"/>
            </w:pPr>
            <w:r>
              <w:t>11</w:t>
            </w:r>
          </w:p>
        </w:tc>
      </w:tr>
      <w:tr w:rsidR="004A1D9E" w14:paraId="1AB080E9" w14:textId="77777777" w:rsidTr="004A1D9E">
        <w:tc>
          <w:tcPr>
            <w:tcW w:w="823" w:type="dxa"/>
            <w:shd w:val="clear" w:color="auto" w:fill="auto"/>
          </w:tcPr>
          <w:p w14:paraId="557B46D7"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1.2</w:t>
            </w:r>
          </w:p>
        </w:tc>
        <w:tc>
          <w:tcPr>
            <w:tcW w:w="7925" w:type="dxa"/>
            <w:shd w:val="clear" w:color="auto" w:fill="auto"/>
            <w:vAlign w:val="center"/>
          </w:tcPr>
          <w:p w14:paraId="75597DEB"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Justificativa.................................................................................................</w:t>
            </w:r>
          </w:p>
        </w:tc>
        <w:tc>
          <w:tcPr>
            <w:tcW w:w="539" w:type="dxa"/>
            <w:shd w:val="clear" w:color="auto" w:fill="auto"/>
            <w:vAlign w:val="center"/>
          </w:tcPr>
          <w:p w14:paraId="05409C15"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jc w:val="center"/>
            </w:pPr>
            <w:r>
              <w:t>12</w:t>
            </w:r>
          </w:p>
        </w:tc>
      </w:tr>
      <w:tr w:rsidR="004A1D9E" w14:paraId="35AFC877" w14:textId="77777777" w:rsidTr="004A1D9E">
        <w:tc>
          <w:tcPr>
            <w:tcW w:w="823" w:type="dxa"/>
            <w:shd w:val="clear" w:color="auto" w:fill="auto"/>
          </w:tcPr>
          <w:p w14:paraId="004E35BA"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1.3</w:t>
            </w:r>
          </w:p>
        </w:tc>
        <w:tc>
          <w:tcPr>
            <w:tcW w:w="7925" w:type="dxa"/>
            <w:shd w:val="clear" w:color="auto" w:fill="auto"/>
            <w:vAlign w:val="center"/>
          </w:tcPr>
          <w:p w14:paraId="536FD432"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Objetivos....................................................................................................</w:t>
            </w:r>
          </w:p>
        </w:tc>
        <w:tc>
          <w:tcPr>
            <w:tcW w:w="539" w:type="dxa"/>
            <w:shd w:val="clear" w:color="auto" w:fill="auto"/>
            <w:vAlign w:val="center"/>
          </w:tcPr>
          <w:p w14:paraId="042C61C7"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jc w:val="center"/>
            </w:pPr>
            <w:r>
              <w:t>13</w:t>
            </w:r>
          </w:p>
        </w:tc>
      </w:tr>
      <w:tr w:rsidR="004A1D9E" w14:paraId="570F8493" w14:textId="77777777" w:rsidTr="004A1D9E">
        <w:tc>
          <w:tcPr>
            <w:tcW w:w="823" w:type="dxa"/>
            <w:shd w:val="clear" w:color="auto" w:fill="auto"/>
          </w:tcPr>
          <w:p w14:paraId="33AA4769"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1.3.1</w:t>
            </w:r>
          </w:p>
        </w:tc>
        <w:tc>
          <w:tcPr>
            <w:tcW w:w="7925" w:type="dxa"/>
            <w:shd w:val="clear" w:color="auto" w:fill="auto"/>
            <w:vAlign w:val="center"/>
          </w:tcPr>
          <w:p w14:paraId="26825A3E"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Objetivos Gerais.........................................................................................</w:t>
            </w:r>
          </w:p>
        </w:tc>
        <w:tc>
          <w:tcPr>
            <w:tcW w:w="539" w:type="dxa"/>
            <w:shd w:val="clear" w:color="auto" w:fill="auto"/>
            <w:vAlign w:val="center"/>
          </w:tcPr>
          <w:p w14:paraId="71CCC0DB"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jc w:val="center"/>
            </w:pPr>
            <w:r>
              <w:t>13</w:t>
            </w:r>
          </w:p>
        </w:tc>
      </w:tr>
      <w:tr w:rsidR="004A1D9E" w14:paraId="4E48033B" w14:textId="77777777" w:rsidTr="004A1D9E">
        <w:tc>
          <w:tcPr>
            <w:tcW w:w="823" w:type="dxa"/>
            <w:shd w:val="clear" w:color="auto" w:fill="auto"/>
          </w:tcPr>
          <w:p w14:paraId="095DCE5A"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1.3.2</w:t>
            </w:r>
          </w:p>
        </w:tc>
        <w:tc>
          <w:tcPr>
            <w:tcW w:w="7925" w:type="dxa"/>
            <w:shd w:val="clear" w:color="auto" w:fill="auto"/>
            <w:vAlign w:val="center"/>
          </w:tcPr>
          <w:p w14:paraId="6EC20917"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Objetivos Específicos.................................................................................</w:t>
            </w:r>
          </w:p>
        </w:tc>
        <w:tc>
          <w:tcPr>
            <w:tcW w:w="539" w:type="dxa"/>
            <w:shd w:val="clear" w:color="auto" w:fill="auto"/>
            <w:vAlign w:val="center"/>
          </w:tcPr>
          <w:p w14:paraId="24E3B29D"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jc w:val="center"/>
            </w:pPr>
            <w:r>
              <w:t>13</w:t>
            </w:r>
          </w:p>
        </w:tc>
      </w:tr>
      <w:tr w:rsidR="004A1D9E" w14:paraId="2D6F7FF0" w14:textId="77777777" w:rsidTr="004A1D9E">
        <w:tc>
          <w:tcPr>
            <w:tcW w:w="823" w:type="dxa"/>
            <w:shd w:val="clear" w:color="auto" w:fill="auto"/>
          </w:tcPr>
          <w:p w14:paraId="3BB0D23D"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1.4</w:t>
            </w:r>
          </w:p>
        </w:tc>
        <w:tc>
          <w:tcPr>
            <w:tcW w:w="7925" w:type="dxa"/>
            <w:shd w:val="clear" w:color="auto" w:fill="auto"/>
            <w:vAlign w:val="center"/>
          </w:tcPr>
          <w:p w14:paraId="097E45E8"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Hipóteses...................................................................................................</w:t>
            </w:r>
          </w:p>
        </w:tc>
        <w:tc>
          <w:tcPr>
            <w:tcW w:w="539" w:type="dxa"/>
            <w:shd w:val="clear" w:color="auto" w:fill="auto"/>
            <w:vAlign w:val="center"/>
          </w:tcPr>
          <w:p w14:paraId="4C4C7D4B"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jc w:val="center"/>
            </w:pPr>
            <w:r>
              <w:t>14</w:t>
            </w:r>
          </w:p>
        </w:tc>
      </w:tr>
      <w:tr w:rsidR="004A1D9E" w14:paraId="25630C13" w14:textId="77777777" w:rsidTr="004A1D9E">
        <w:tc>
          <w:tcPr>
            <w:tcW w:w="823" w:type="dxa"/>
            <w:shd w:val="clear" w:color="auto" w:fill="auto"/>
          </w:tcPr>
          <w:p w14:paraId="298BDDED"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2</w:t>
            </w:r>
          </w:p>
        </w:tc>
        <w:tc>
          <w:tcPr>
            <w:tcW w:w="7925" w:type="dxa"/>
            <w:shd w:val="clear" w:color="auto" w:fill="auto"/>
            <w:vAlign w:val="center"/>
          </w:tcPr>
          <w:p w14:paraId="75CD885D"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REFERENCIAL TEÓRICO, REFERENCIAL BIBLIOGRÁFICO ou REVISÃO DE LITERATURA......................................................................</w:t>
            </w:r>
          </w:p>
        </w:tc>
        <w:tc>
          <w:tcPr>
            <w:tcW w:w="539" w:type="dxa"/>
            <w:shd w:val="clear" w:color="auto" w:fill="auto"/>
            <w:vAlign w:val="center"/>
          </w:tcPr>
          <w:p w14:paraId="68F54B9F"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jc w:val="center"/>
            </w:pPr>
            <w:r>
              <w:t>16</w:t>
            </w:r>
          </w:p>
        </w:tc>
      </w:tr>
      <w:tr w:rsidR="004A1D9E" w14:paraId="5223DC5B" w14:textId="77777777" w:rsidTr="004A1D9E">
        <w:tc>
          <w:tcPr>
            <w:tcW w:w="823" w:type="dxa"/>
            <w:shd w:val="clear" w:color="auto" w:fill="auto"/>
          </w:tcPr>
          <w:p w14:paraId="63D2EB4C"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2.1</w:t>
            </w:r>
          </w:p>
        </w:tc>
        <w:tc>
          <w:tcPr>
            <w:tcW w:w="7925" w:type="dxa"/>
            <w:shd w:val="clear" w:color="auto" w:fill="auto"/>
            <w:vAlign w:val="center"/>
          </w:tcPr>
          <w:p w14:paraId="2D99BDDE"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 xml:space="preserve">Diretrizes gerais para a estruturação do texto de </w:t>
            </w:r>
          </w:p>
          <w:p w14:paraId="7E15BFC4"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proofErr w:type="gramStart"/>
            <w:r>
              <w:t>revisão</w:t>
            </w:r>
            <w:proofErr w:type="gramEnd"/>
            <w:r>
              <w:t xml:space="preserve"> de literatura....................................................................................</w:t>
            </w:r>
          </w:p>
        </w:tc>
        <w:tc>
          <w:tcPr>
            <w:tcW w:w="539" w:type="dxa"/>
            <w:shd w:val="clear" w:color="auto" w:fill="auto"/>
            <w:vAlign w:val="center"/>
          </w:tcPr>
          <w:p w14:paraId="236AC568"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jc w:val="center"/>
            </w:pPr>
            <w:r>
              <w:t>22</w:t>
            </w:r>
          </w:p>
        </w:tc>
      </w:tr>
      <w:tr w:rsidR="004A1D9E" w14:paraId="6F419AE9" w14:textId="77777777" w:rsidTr="004A1D9E">
        <w:tc>
          <w:tcPr>
            <w:tcW w:w="823" w:type="dxa"/>
            <w:shd w:val="clear" w:color="auto" w:fill="auto"/>
          </w:tcPr>
          <w:p w14:paraId="44C96407"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2.2</w:t>
            </w:r>
          </w:p>
        </w:tc>
        <w:tc>
          <w:tcPr>
            <w:tcW w:w="7925" w:type="dxa"/>
            <w:shd w:val="clear" w:color="auto" w:fill="auto"/>
            <w:vAlign w:val="center"/>
          </w:tcPr>
          <w:p w14:paraId="7D0F39A1"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Como citar trabalhos científicos.................................................................</w:t>
            </w:r>
          </w:p>
        </w:tc>
        <w:tc>
          <w:tcPr>
            <w:tcW w:w="539" w:type="dxa"/>
            <w:shd w:val="clear" w:color="auto" w:fill="auto"/>
            <w:vAlign w:val="center"/>
          </w:tcPr>
          <w:p w14:paraId="4C22D491"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jc w:val="center"/>
            </w:pPr>
            <w:r>
              <w:t>25</w:t>
            </w:r>
          </w:p>
        </w:tc>
      </w:tr>
      <w:tr w:rsidR="004A1D9E" w14:paraId="3C66AE0E" w14:textId="77777777" w:rsidTr="004A1D9E">
        <w:tc>
          <w:tcPr>
            <w:tcW w:w="823" w:type="dxa"/>
            <w:shd w:val="clear" w:color="auto" w:fill="auto"/>
          </w:tcPr>
          <w:p w14:paraId="42E0CD7D"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2.3</w:t>
            </w:r>
          </w:p>
        </w:tc>
        <w:tc>
          <w:tcPr>
            <w:tcW w:w="7925" w:type="dxa"/>
            <w:shd w:val="clear" w:color="auto" w:fill="auto"/>
            <w:vAlign w:val="center"/>
          </w:tcPr>
          <w:p w14:paraId="4537FD2A"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Como referenciar trabalhos científicos......................................................</w:t>
            </w:r>
          </w:p>
        </w:tc>
        <w:tc>
          <w:tcPr>
            <w:tcW w:w="539" w:type="dxa"/>
            <w:shd w:val="clear" w:color="auto" w:fill="auto"/>
            <w:vAlign w:val="center"/>
          </w:tcPr>
          <w:p w14:paraId="0FF81C69"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jc w:val="center"/>
            </w:pPr>
            <w:r>
              <w:t>22</w:t>
            </w:r>
          </w:p>
        </w:tc>
      </w:tr>
      <w:tr w:rsidR="004A1D9E" w14:paraId="42A54948" w14:textId="77777777" w:rsidTr="004A1D9E">
        <w:tc>
          <w:tcPr>
            <w:tcW w:w="823" w:type="dxa"/>
            <w:shd w:val="clear" w:color="auto" w:fill="auto"/>
          </w:tcPr>
          <w:p w14:paraId="4A30149E"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2.4</w:t>
            </w:r>
          </w:p>
        </w:tc>
        <w:tc>
          <w:tcPr>
            <w:tcW w:w="7925" w:type="dxa"/>
            <w:shd w:val="clear" w:color="auto" w:fill="auto"/>
            <w:vAlign w:val="center"/>
          </w:tcPr>
          <w:p w14:paraId="3193E0D1"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Orientações gerais de formatação.............................................................</w:t>
            </w:r>
          </w:p>
        </w:tc>
        <w:tc>
          <w:tcPr>
            <w:tcW w:w="539" w:type="dxa"/>
            <w:shd w:val="clear" w:color="auto" w:fill="auto"/>
            <w:vAlign w:val="center"/>
          </w:tcPr>
          <w:p w14:paraId="11248F97"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jc w:val="center"/>
            </w:pPr>
            <w:r>
              <w:t>25</w:t>
            </w:r>
          </w:p>
        </w:tc>
      </w:tr>
      <w:tr w:rsidR="004A1D9E" w14:paraId="426C9DB0" w14:textId="77777777" w:rsidTr="004A1D9E">
        <w:tc>
          <w:tcPr>
            <w:tcW w:w="823" w:type="dxa"/>
            <w:shd w:val="clear" w:color="auto" w:fill="auto"/>
          </w:tcPr>
          <w:p w14:paraId="59F91630"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3</w:t>
            </w:r>
          </w:p>
        </w:tc>
        <w:tc>
          <w:tcPr>
            <w:tcW w:w="7925" w:type="dxa"/>
            <w:shd w:val="clear" w:color="auto" w:fill="auto"/>
            <w:vAlign w:val="center"/>
          </w:tcPr>
          <w:p w14:paraId="43D510C5"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MÉTODOS ou METODOLOGIA................................................................</w:t>
            </w:r>
          </w:p>
        </w:tc>
        <w:tc>
          <w:tcPr>
            <w:tcW w:w="539" w:type="dxa"/>
            <w:shd w:val="clear" w:color="auto" w:fill="auto"/>
            <w:vAlign w:val="center"/>
          </w:tcPr>
          <w:p w14:paraId="5FF12D88"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jc w:val="center"/>
            </w:pPr>
            <w:r>
              <w:t>27</w:t>
            </w:r>
          </w:p>
        </w:tc>
      </w:tr>
      <w:tr w:rsidR="004A1D9E" w14:paraId="5D28AFA0" w14:textId="77777777" w:rsidTr="004A1D9E">
        <w:tc>
          <w:tcPr>
            <w:tcW w:w="823" w:type="dxa"/>
            <w:shd w:val="clear" w:color="auto" w:fill="auto"/>
          </w:tcPr>
          <w:p w14:paraId="5BEA3643"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3.1</w:t>
            </w:r>
          </w:p>
        </w:tc>
        <w:tc>
          <w:tcPr>
            <w:tcW w:w="7925" w:type="dxa"/>
            <w:shd w:val="clear" w:color="auto" w:fill="auto"/>
            <w:vAlign w:val="center"/>
          </w:tcPr>
          <w:p w14:paraId="43309390"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Caracterização do Estudo..........................................................................</w:t>
            </w:r>
          </w:p>
        </w:tc>
        <w:tc>
          <w:tcPr>
            <w:tcW w:w="539" w:type="dxa"/>
            <w:shd w:val="clear" w:color="auto" w:fill="auto"/>
            <w:vAlign w:val="center"/>
          </w:tcPr>
          <w:p w14:paraId="3999D261"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jc w:val="center"/>
            </w:pPr>
            <w:r>
              <w:t>27</w:t>
            </w:r>
          </w:p>
        </w:tc>
      </w:tr>
      <w:tr w:rsidR="004A1D9E" w14:paraId="7A0C2270" w14:textId="77777777" w:rsidTr="004A1D9E">
        <w:tc>
          <w:tcPr>
            <w:tcW w:w="823" w:type="dxa"/>
            <w:shd w:val="clear" w:color="auto" w:fill="auto"/>
          </w:tcPr>
          <w:p w14:paraId="7CE66589"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lastRenderedPageBreak/>
              <w:t>3.2</w:t>
            </w:r>
          </w:p>
        </w:tc>
        <w:tc>
          <w:tcPr>
            <w:tcW w:w="7925" w:type="dxa"/>
            <w:shd w:val="clear" w:color="auto" w:fill="auto"/>
            <w:vAlign w:val="center"/>
          </w:tcPr>
          <w:p w14:paraId="2DD245DC"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Amostra......................................................................................................</w:t>
            </w:r>
          </w:p>
        </w:tc>
        <w:tc>
          <w:tcPr>
            <w:tcW w:w="539" w:type="dxa"/>
            <w:shd w:val="clear" w:color="auto" w:fill="auto"/>
            <w:vAlign w:val="center"/>
          </w:tcPr>
          <w:p w14:paraId="76CEE3F5"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jc w:val="center"/>
            </w:pPr>
            <w:r>
              <w:t>28</w:t>
            </w:r>
          </w:p>
        </w:tc>
      </w:tr>
      <w:tr w:rsidR="004A1D9E" w14:paraId="55CB205A" w14:textId="77777777" w:rsidTr="004A1D9E">
        <w:tc>
          <w:tcPr>
            <w:tcW w:w="823" w:type="dxa"/>
            <w:shd w:val="clear" w:color="auto" w:fill="auto"/>
          </w:tcPr>
          <w:p w14:paraId="24F50E74"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3.3</w:t>
            </w:r>
          </w:p>
        </w:tc>
        <w:tc>
          <w:tcPr>
            <w:tcW w:w="7925" w:type="dxa"/>
            <w:shd w:val="clear" w:color="auto" w:fill="auto"/>
            <w:vAlign w:val="center"/>
          </w:tcPr>
          <w:p w14:paraId="68385054"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Local...........................................................................................................</w:t>
            </w:r>
          </w:p>
        </w:tc>
        <w:tc>
          <w:tcPr>
            <w:tcW w:w="539" w:type="dxa"/>
            <w:shd w:val="clear" w:color="auto" w:fill="auto"/>
            <w:vAlign w:val="center"/>
          </w:tcPr>
          <w:p w14:paraId="536E9EB3"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jc w:val="center"/>
            </w:pPr>
            <w:r>
              <w:t>28</w:t>
            </w:r>
          </w:p>
        </w:tc>
      </w:tr>
      <w:tr w:rsidR="004A1D9E" w14:paraId="2390563B" w14:textId="77777777" w:rsidTr="004A1D9E">
        <w:tc>
          <w:tcPr>
            <w:tcW w:w="823" w:type="dxa"/>
            <w:shd w:val="clear" w:color="auto" w:fill="auto"/>
          </w:tcPr>
          <w:p w14:paraId="6CA5090A"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3.4</w:t>
            </w:r>
          </w:p>
        </w:tc>
        <w:tc>
          <w:tcPr>
            <w:tcW w:w="7925" w:type="dxa"/>
            <w:shd w:val="clear" w:color="auto" w:fill="auto"/>
            <w:vAlign w:val="center"/>
          </w:tcPr>
          <w:p w14:paraId="1258B780"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Instrumentos e Tarefa................................................................................</w:t>
            </w:r>
          </w:p>
        </w:tc>
        <w:tc>
          <w:tcPr>
            <w:tcW w:w="539" w:type="dxa"/>
            <w:shd w:val="clear" w:color="auto" w:fill="auto"/>
            <w:vAlign w:val="center"/>
          </w:tcPr>
          <w:p w14:paraId="70846E82"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jc w:val="center"/>
            </w:pPr>
            <w:r>
              <w:t>28</w:t>
            </w:r>
          </w:p>
        </w:tc>
      </w:tr>
      <w:tr w:rsidR="004A1D9E" w14:paraId="1598884D" w14:textId="77777777" w:rsidTr="004A1D9E">
        <w:tc>
          <w:tcPr>
            <w:tcW w:w="823" w:type="dxa"/>
            <w:shd w:val="clear" w:color="auto" w:fill="auto"/>
          </w:tcPr>
          <w:p w14:paraId="7348E993"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3.5</w:t>
            </w:r>
          </w:p>
        </w:tc>
        <w:tc>
          <w:tcPr>
            <w:tcW w:w="7925" w:type="dxa"/>
            <w:shd w:val="clear" w:color="auto" w:fill="auto"/>
            <w:vAlign w:val="center"/>
          </w:tcPr>
          <w:p w14:paraId="4F35ABEE"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Procedimentos Experimentais...................................................................</w:t>
            </w:r>
          </w:p>
        </w:tc>
        <w:tc>
          <w:tcPr>
            <w:tcW w:w="539" w:type="dxa"/>
            <w:shd w:val="clear" w:color="auto" w:fill="auto"/>
            <w:vAlign w:val="center"/>
          </w:tcPr>
          <w:p w14:paraId="5911A94B"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jc w:val="center"/>
            </w:pPr>
            <w:r>
              <w:t>29</w:t>
            </w:r>
          </w:p>
        </w:tc>
      </w:tr>
      <w:tr w:rsidR="004A1D9E" w14:paraId="71E797CD" w14:textId="77777777" w:rsidTr="004A1D9E">
        <w:tc>
          <w:tcPr>
            <w:tcW w:w="823" w:type="dxa"/>
            <w:shd w:val="clear" w:color="auto" w:fill="auto"/>
          </w:tcPr>
          <w:p w14:paraId="17B1B496"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3.6</w:t>
            </w:r>
          </w:p>
        </w:tc>
        <w:tc>
          <w:tcPr>
            <w:tcW w:w="7925" w:type="dxa"/>
            <w:shd w:val="clear" w:color="auto" w:fill="auto"/>
            <w:vAlign w:val="center"/>
          </w:tcPr>
          <w:p w14:paraId="1769A454"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Variáveis de Estudo...................................................................................</w:t>
            </w:r>
          </w:p>
        </w:tc>
        <w:tc>
          <w:tcPr>
            <w:tcW w:w="539" w:type="dxa"/>
            <w:shd w:val="clear" w:color="auto" w:fill="auto"/>
            <w:vAlign w:val="center"/>
          </w:tcPr>
          <w:p w14:paraId="4AD1E915"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jc w:val="center"/>
            </w:pPr>
            <w:r>
              <w:t>29</w:t>
            </w:r>
          </w:p>
        </w:tc>
      </w:tr>
      <w:tr w:rsidR="004A1D9E" w14:paraId="6AB61932" w14:textId="77777777" w:rsidTr="004A1D9E">
        <w:tc>
          <w:tcPr>
            <w:tcW w:w="823" w:type="dxa"/>
            <w:shd w:val="clear" w:color="auto" w:fill="auto"/>
          </w:tcPr>
          <w:p w14:paraId="5CB7971F"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3.7</w:t>
            </w:r>
          </w:p>
        </w:tc>
        <w:tc>
          <w:tcPr>
            <w:tcW w:w="7925" w:type="dxa"/>
            <w:shd w:val="clear" w:color="auto" w:fill="auto"/>
            <w:vAlign w:val="center"/>
          </w:tcPr>
          <w:p w14:paraId="0A2D5FA6"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Análise Estatística......................................................................................</w:t>
            </w:r>
          </w:p>
        </w:tc>
        <w:tc>
          <w:tcPr>
            <w:tcW w:w="539" w:type="dxa"/>
            <w:shd w:val="clear" w:color="auto" w:fill="auto"/>
            <w:vAlign w:val="center"/>
          </w:tcPr>
          <w:p w14:paraId="09BB1F8D"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jc w:val="center"/>
            </w:pPr>
            <w:r>
              <w:t>29</w:t>
            </w:r>
          </w:p>
        </w:tc>
      </w:tr>
      <w:tr w:rsidR="004A1D9E" w14:paraId="1EF78037" w14:textId="77777777" w:rsidTr="004A1D9E">
        <w:tc>
          <w:tcPr>
            <w:tcW w:w="823" w:type="dxa"/>
            <w:shd w:val="clear" w:color="auto" w:fill="auto"/>
          </w:tcPr>
          <w:p w14:paraId="66F17D1C"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4</w:t>
            </w:r>
          </w:p>
        </w:tc>
        <w:tc>
          <w:tcPr>
            <w:tcW w:w="7925" w:type="dxa"/>
            <w:shd w:val="clear" w:color="auto" w:fill="auto"/>
            <w:vAlign w:val="center"/>
          </w:tcPr>
          <w:p w14:paraId="5959953B"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RESULTADOS</w:t>
            </w:r>
          </w:p>
        </w:tc>
        <w:tc>
          <w:tcPr>
            <w:tcW w:w="539" w:type="dxa"/>
            <w:shd w:val="clear" w:color="auto" w:fill="auto"/>
            <w:vAlign w:val="center"/>
          </w:tcPr>
          <w:p w14:paraId="5CBECE26"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jc w:val="center"/>
            </w:pPr>
            <w:r>
              <w:t>31</w:t>
            </w:r>
          </w:p>
        </w:tc>
      </w:tr>
      <w:tr w:rsidR="004A1D9E" w14:paraId="000BA7F6" w14:textId="77777777" w:rsidTr="004A1D9E">
        <w:tc>
          <w:tcPr>
            <w:tcW w:w="823" w:type="dxa"/>
            <w:shd w:val="clear" w:color="auto" w:fill="auto"/>
          </w:tcPr>
          <w:p w14:paraId="17FE93DA"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4.1</w:t>
            </w:r>
          </w:p>
        </w:tc>
        <w:tc>
          <w:tcPr>
            <w:tcW w:w="7925" w:type="dxa"/>
            <w:shd w:val="clear" w:color="auto" w:fill="auto"/>
            <w:vAlign w:val="center"/>
          </w:tcPr>
          <w:p w14:paraId="1C7ACBD1"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Resultados em Texto.................................................................................</w:t>
            </w:r>
          </w:p>
        </w:tc>
        <w:tc>
          <w:tcPr>
            <w:tcW w:w="539" w:type="dxa"/>
            <w:shd w:val="clear" w:color="auto" w:fill="auto"/>
            <w:vAlign w:val="center"/>
          </w:tcPr>
          <w:p w14:paraId="2DE9DE8E"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jc w:val="center"/>
            </w:pPr>
            <w:r>
              <w:t>31</w:t>
            </w:r>
          </w:p>
        </w:tc>
      </w:tr>
      <w:tr w:rsidR="004A1D9E" w14:paraId="6578CB2B" w14:textId="77777777" w:rsidTr="004A1D9E">
        <w:tc>
          <w:tcPr>
            <w:tcW w:w="823" w:type="dxa"/>
            <w:shd w:val="clear" w:color="auto" w:fill="auto"/>
          </w:tcPr>
          <w:p w14:paraId="5A372896"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4.2</w:t>
            </w:r>
          </w:p>
        </w:tc>
        <w:tc>
          <w:tcPr>
            <w:tcW w:w="7925" w:type="dxa"/>
            <w:shd w:val="clear" w:color="auto" w:fill="auto"/>
            <w:vAlign w:val="center"/>
          </w:tcPr>
          <w:p w14:paraId="111CE062"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Resultados em Tabelas.............................................................................</w:t>
            </w:r>
          </w:p>
        </w:tc>
        <w:tc>
          <w:tcPr>
            <w:tcW w:w="539" w:type="dxa"/>
            <w:shd w:val="clear" w:color="auto" w:fill="auto"/>
            <w:vAlign w:val="center"/>
          </w:tcPr>
          <w:p w14:paraId="1BD8C135"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jc w:val="center"/>
            </w:pPr>
            <w:r>
              <w:t>32</w:t>
            </w:r>
          </w:p>
        </w:tc>
      </w:tr>
      <w:tr w:rsidR="004A1D9E" w14:paraId="6DE6B5DB" w14:textId="77777777" w:rsidTr="004A1D9E">
        <w:tc>
          <w:tcPr>
            <w:tcW w:w="823" w:type="dxa"/>
            <w:shd w:val="clear" w:color="auto" w:fill="auto"/>
          </w:tcPr>
          <w:p w14:paraId="6617244F"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4.3</w:t>
            </w:r>
          </w:p>
        </w:tc>
        <w:tc>
          <w:tcPr>
            <w:tcW w:w="7925" w:type="dxa"/>
            <w:shd w:val="clear" w:color="auto" w:fill="auto"/>
            <w:vAlign w:val="center"/>
          </w:tcPr>
          <w:p w14:paraId="20D8D5ED"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Resultados em Figuras..............................................................................</w:t>
            </w:r>
          </w:p>
        </w:tc>
        <w:tc>
          <w:tcPr>
            <w:tcW w:w="539" w:type="dxa"/>
            <w:shd w:val="clear" w:color="auto" w:fill="auto"/>
            <w:vAlign w:val="center"/>
          </w:tcPr>
          <w:p w14:paraId="399395CD"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jc w:val="center"/>
            </w:pPr>
            <w:r>
              <w:t>37</w:t>
            </w:r>
          </w:p>
        </w:tc>
      </w:tr>
      <w:tr w:rsidR="004A1D9E" w14:paraId="1F2E7DB5" w14:textId="77777777" w:rsidTr="004A1D9E">
        <w:tc>
          <w:tcPr>
            <w:tcW w:w="823" w:type="dxa"/>
            <w:shd w:val="clear" w:color="auto" w:fill="auto"/>
          </w:tcPr>
          <w:p w14:paraId="46DB9156"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5</w:t>
            </w:r>
          </w:p>
        </w:tc>
        <w:tc>
          <w:tcPr>
            <w:tcW w:w="7925" w:type="dxa"/>
            <w:shd w:val="clear" w:color="auto" w:fill="auto"/>
            <w:vAlign w:val="center"/>
          </w:tcPr>
          <w:p w14:paraId="706376F7"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DISCUSSÃO..............................................................................................</w:t>
            </w:r>
          </w:p>
        </w:tc>
        <w:tc>
          <w:tcPr>
            <w:tcW w:w="539" w:type="dxa"/>
            <w:shd w:val="clear" w:color="auto" w:fill="auto"/>
            <w:vAlign w:val="center"/>
          </w:tcPr>
          <w:p w14:paraId="32D7E30F"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jc w:val="center"/>
            </w:pPr>
            <w:r>
              <w:t>42</w:t>
            </w:r>
          </w:p>
        </w:tc>
      </w:tr>
      <w:tr w:rsidR="004A1D9E" w14:paraId="03D53D9B" w14:textId="77777777" w:rsidTr="004A1D9E">
        <w:tc>
          <w:tcPr>
            <w:tcW w:w="823" w:type="dxa"/>
            <w:shd w:val="clear" w:color="auto" w:fill="auto"/>
          </w:tcPr>
          <w:p w14:paraId="559958A0"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5.1</w:t>
            </w:r>
          </w:p>
        </w:tc>
        <w:tc>
          <w:tcPr>
            <w:tcW w:w="7925" w:type="dxa"/>
            <w:shd w:val="clear" w:color="auto" w:fill="auto"/>
            <w:vAlign w:val="center"/>
          </w:tcPr>
          <w:p w14:paraId="76E9E417"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Considerações Gerais Sobre a Discussão................................................</w:t>
            </w:r>
          </w:p>
        </w:tc>
        <w:tc>
          <w:tcPr>
            <w:tcW w:w="539" w:type="dxa"/>
            <w:shd w:val="clear" w:color="auto" w:fill="auto"/>
            <w:vAlign w:val="center"/>
          </w:tcPr>
          <w:p w14:paraId="05E02AC3"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jc w:val="center"/>
            </w:pPr>
            <w:r>
              <w:t>42</w:t>
            </w:r>
          </w:p>
        </w:tc>
      </w:tr>
      <w:tr w:rsidR="004A1D9E" w14:paraId="59CD551A" w14:textId="77777777" w:rsidTr="004A1D9E">
        <w:tc>
          <w:tcPr>
            <w:tcW w:w="823" w:type="dxa"/>
            <w:shd w:val="clear" w:color="auto" w:fill="auto"/>
          </w:tcPr>
          <w:p w14:paraId="26A910B8"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5.2</w:t>
            </w:r>
          </w:p>
        </w:tc>
        <w:tc>
          <w:tcPr>
            <w:tcW w:w="7925" w:type="dxa"/>
            <w:shd w:val="clear" w:color="auto" w:fill="auto"/>
            <w:vAlign w:val="center"/>
          </w:tcPr>
          <w:p w14:paraId="3EF3192B"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Elementos que Devem ser Apresentados na Discussão...........................</w:t>
            </w:r>
          </w:p>
        </w:tc>
        <w:tc>
          <w:tcPr>
            <w:tcW w:w="539" w:type="dxa"/>
            <w:shd w:val="clear" w:color="auto" w:fill="auto"/>
            <w:vAlign w:val="center"/>
          </w:tcPr>
          <w:p w14:paraId="0F19548D"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jc w:val="center"/>
            </w:pPr>
            <w:r>
              <w:t>43</w:t>
            </w:r>
          </w:p>
        </w:tc>
      </w:tr>
      <w:tr w:rsidR="004A1D9E" w14:paraId="09615C20" w14:textId="77777777" w:rsidTr="004A1D9E">
        <w:tc>
          <w:tcPr>
            <w:tcW w:w="823" w:type="dxa"/>
            <w:shd w:val="clear" w:color="auto" w:fill="auto"/>
          </w:tcPr>
          <w:p w14:paraId="3546A2E8"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6</w:t>
            </w:r>
          </w:p>
        </w:tc>
        <w:tc>
          <w:tcPr>
            <w:tcW w:w="7925" w:type="dxa"/>
            <w:shd w:val="clear" w:color="auto" w:fill="auto"/>
            <w:vAlign w:val="center"/>
          </w:tcPr>
          <w:p w14:paraId="71E47DAA"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CONCLUSÃO............................................................................................</w:t>
            </w:r>
          </w:p>
        </w:tc>
        <w:tc>
          <w:tcPr>
            <w:tcW w:w="539" w:type="dxa"/>
            <w:shd w:val="clear" w:color="auto" w:fill="auto"/>
            <w:vAlign w:val="center"/>
          </w:tcPr>
          <w:p w14:paraId="65B5C55D"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jc w:val="center"/>
            </w:pPr>
            <w:r>
              <w:t>45</w:t>
            </w:r>
          </w:p>
        </w:tc>
      </w:tr>
      <w:tr w:rsidR="004A1D9E" w14:paraId="1CD95EA7" w14:textId="77777777" w:rsidTr="004A1D9E">
        <w:tc>
          <w:tcPr>
            <w:tcW w:w="823" w:type="dxa"/>
            <w:shd w:val="clear" w:color="auto" w:fill="auto"/>
          </w:tcPr>
          <w:p w14:paraId="7717FB35" w14:textId="77777777" w:rsidR="004A1D9E" w:rsidRDefault="004A1D9E" w:rsidP="00171377">
            <w:pPr>
              <w:pStyle w:val="Sumrio"/>
              <w:tabs>
                <w:tab w:val="clear" w:pos="8959"/>
                <w:tab w:val="left" w:pos="624"/>
                <w:tab w:val="left" w:pos="680"/>
                <w:tab w:val="left" w:leader="dot" w:pos="8732"/>
                <w:tab w:val="left" w:leader="dot" w:pos="8789"/>
              </w:tabs>
              <w:snapToGrid w:val="0"/>
              <w:spacing w:after="120"/>
              <w:ind w:left="0" w:firstLine="0"/>
            </w:pPr>
          </w:p>
        </w:tc>
        <w:tc>
          <w:tcPr>
            <w:tcW w:w="7925" w:type="dxa"/>
            <w:shd w:val="clear" w:color="auto" w:fill="auto"/>
            <w:vAlign w:val="center"/>
          </w:tcPr>
          <w:p w14:paraId="6E0D1A4F"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REFERÊNCIAS</w:t>
            </w:r>
          </w:p>
        </w:tc>
        <w:tc>
          <w:tcPr>
            <w:tcW w:w="539" w:type="dxa"/>
            <w:shd w:val="clear" w:color="auto" w:fill="auto"/>
            <w:vAlign w:val="center"/>
          </w:tcPr>
          <w:p w14:paraId="07B744DC"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jc w:val="center"/>
            </w:pPr>
            <w:r>
              <w:t>46</w:t>
            </w:r>
          </w:p>
        </w:tc>
      </w:tr>
      <w:tr w:rsidR="004A1D9E" w14:paraId="10A4D149" w14:textId="77777777" w:rsidTr="004A1D9E">
        <w:tc>
          <w:tcPr>
            <w:tcW w:w="823" w:type="dxa"/>
            <w:shd w:val="clear" w:color="auto" w:fill="auto"/>
          </w:tcPr>
          <w:p w14:paraId="5A10DF05" w14:textId="77777777" w:rsidR="004A1D9E" w:rsidRDefault="004A1D9E" w:rsidP="00171377">
            <w:pPr>
              <w:pStyle w:val="Sumrio"/>
              <w:tabs>
                <w:tab w:val="clear" w:pos="8959"/>
                <w:tab w:val="left" w:pos="624"/>
                <w:tab w:val="left" w:pos="680"/>
                <w:tab w:val="left" w:leader="dot" w:pos="8732"/>
                <w:tab w:val="left" w:leader="dot" w:pos="8789"/>
              </w:tabs>
              <w:snapToGrid w:val="0"/>
              <w:spacing w:after="120"/>
              <w:ind w:left="0" w:firstLine="0"/>
            </w:pPr>
          </w:p>
        </w:tc>
        <w:tc>
          <w:tcPr>
            <w:tcW w:w="7925" w:type="dxa"/>
            <w:shd w:val="clear" w:color="auto" w:fill="auto"/>
            <w:vAlign w:val="center"/>
          </w:tcPr>
          <w:p w14:paraId="54489F0D"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ANEXO I</w:t>
            </w:r>
          </w:p>
        </w:tc>
        <w:tc>
          <w:tcPr>
            <w:tcW w:w="539" w:type="dxa"/>
            <w:shd w:val="clear" w:color="auto" w:fill="auto"/>
            <w:vAlign w:val="center"/>
          </w:tcPr>
          <w:p w14:paraId="010AA692"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jc w:val="center"/>
            </w:pPr>
            <w:r>
              <w:t>48</w:t>
            </w:r>
          </w:p>
        </w:tc>
      </w:tr>
      <w:tr w:rsidR="004A1D9E" w14:paraId="2B4B57D0" w14:textId="77777777" w:rsidTr="004A1D9E">
        <w:tc>
          <w:tcPr>
            <w:tcW w:w="823" w:type="dxa"/>
            <w:shd w:val="clear" w:color="auto" w:fill="auto"/>
          </w:tcPr>
          <w:p w14:paraId="1DFD9160" w14:textId="77777777" w:rsidR="004A1D9E" w:rsidRDefault="004A1D9E" w:rsidP="00171377">
            <w:pPr>
              <w:pStyle w:val="Sumrio"/>
              <w:tabs>
                <w:tab w:val="clear" w:pos="8959"/>
                <w:tab w:val="left" w:pos="624"/>
                <w:tab w:val="left" w:pos="680"/>
                <w:tab w:val="left" w:leader="dot" w:pos="8732"/>
                <w:tab w:val="left" w:leader="dot" w:pos="8789"/>
              </w:tabs>
              <w:snapToGrid w:val="0"/>
              <w:spacing w:after="120"/>
              <w:ind w:left="0" w:firstLine="0"/>
            </w:pPr>
          </w:p>
        </w:tc>
        <w:tc>
          <w:tcPr>
            <w:tcW w:w="7925" w:type="dxa"/>
            <w:shd w:val="clear" w:color="auto" w:fill="auto"/>
            <w:vAlign w:val="center"/>
          </w:tcPr>
          <w:p w14:paraId="23BEC32A"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ANEXO II</w:t>
            </w:r>
          </w:p>
        </w:tc>
        <w:tc>
          <w:tcPr>
            <w:tcW w:w="539" w:type="dxa"/>
            <w:shd w:val="clear" w:color="auto" w:fill="auto"/>
            <w:vAlign w:val="center"/>
          </w:tcPr>
          <w:p w14:paraId="6851F5B0"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jc w:val="center"/>
            </w:pPr>
            <w:r>
              <w:t>49</w:t>
            </w:r>
          </w:p>
        </w:tc>
      </w:tr>
      <w:tr w:rsidR="004A1D9E" w14:paraId="6BE183BF" w14:textId="77777777" w:rsidTr="004A1D9E">
        <w:tc>
          <w:tcPr>
            <w:tcW w:w="823" w:type="dxa"/>
            <w:shd w:val="clear" w:color="auto" w:fill="auto"/>
          </w:tcPr>
          <w:p w14:paraId="047493E4" w14:textId="77777777" w:rsidR="004A1D9E" w:rsidRDefault="004A1D9E" w:rsidP="00171377">
            <w:pPr>
              <w:pStyle w:val="Sumrio"/>
              <w:tabs>
                <w:tab w:val="clear" w:pos="8959"/>
                <w:tab w:val="left" w:pos="624"/>
                <w:tab w:val="left" w:pos="680"/>
                <w:tab w:val="left" w:leader="dot" w:pos="8732"/>
                <w:tab w:val="left" w:leader="dot" w:pos="8789"/>
              </w:tabs>
              <w:snapToGrid w:val="0"/>
              <w:spacing w:after="120"/>
              <w:ind w:left="0" w:firstLine="0"/>
            </w:pPr>
          </w:p>
        </w:tc>
        <w:tc>
          <w:tcPr>
            <w:tcW w:w="7925" w:type="dxa"/>
            <w:shd w:val="clear" w:color="auto" w:fill="auto"/>
            <w:vAlign w:val="center"/>
          </w:tcPr>
          <w:p w14:paraId="075A56B1"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pPr>
            <w:r>
              <w:t>APÊNDICE I</w:t>
            </w:r>
          </w:p>
        </w:tc>
        <w:tc>
          <w:tcPr>
            <w:tcW w:w="539" w:type="dxa"/>
            <w:shd w:val="clear" w:color="auto" w:fill="auto"/>
            <w:vAlign w:val="center"/>
          </w:tcPr>
          <w:p w14:paraId="2FBC7501" w14:textId="77777777" w:rsidR="004A1D9E" w:rsidRDefault="004A1D9E" w:rsidP="00171377">
            <w:pPr>
              <w:pStyle w:val="Sumrio"/>
              <w:tabs>
                <w:tab w:val="clear" w:pos="8959"/>
                <w:tab w:val="left" w:pos="624"/>
                <w:tab w:val="left" w:pos="680"/>
                <w:tab w:val="left" w:leader="dot" w:pos="8732"/>
                <w:tab w:val="left" w:leader="dot" w:pos="8789"/>
              </w:tabs>
              <w:spacing w:after="120"/>
              <w:ind w:left="0" w:firstLine="0"/>
              <w:jc w:val="center"/>
            </w:pPr>
            <w:r>
              <w:t>50</w:t>
            </w:r>
          </w:p>
        </w:tc>
      </w:tr>
    </w:tbl>
    <w:p w14:paraId="039204B2" w14:textId="77777777" w:rsidR="004A1D9E" w:rsidRDefault="004A1D9E" w:rsidP="00AF65DC">
      <w:pPr>
        <w:spacing w:line="360" w:lineRule="auto"/>
        <w:rPr>
          <w:b/>
          <w:bCs/>
          <w:sz w:val="32"/>
          <w:szCs w:val="24"/>
        </w:rPr>
      </w:pPr>
      <w:bookmarkStart w:id="0" w:name="_GoBack"/>
      <w:bookmarkEnd w:id="0"/>
    </w:p>
    <w:p w14:paraId="694A22F4" w14:textId="77777777" w:rsidR="004A1D9E" w:rsidRDefault="004A1D9E">
      <w:pPr>
        <w:spacing w:after="160" w:line="259" w:lineRule="auto"/>
        <w:rPr>
          <w:b/>
          <w:bCs/>
          <w:sz w:val="32"/>
          <w:szCs w:val="24"/>
        </w:rPr>
      </w:pPr>
      <w:r>
        <w:rPr>
          <w:b/>
          <w:bCs/>
          <w:sz w:val="32"/>
          <w:szCs w:val="24"/>
        </w:rPr>
        <w:br w:type="page"/>
      </w:r>
    </w:p>
    <w:p w14:paraId="5089F403" w14:textId="13CAE1EE" w:rsidR="00F20B9C" w:rsidRPr="00CD6BF5" w:rsidRDefault="00F20B9C" w:rsidP="00AF65DC">
      <w:pPr>
        <w:spacing w:line="360" w:lineRule="auto"/>
        <w:rPr>
          <w:b/>
          <w:bCs/>
          <w:sz w:val="32"/>
          <w:szCs w:val="24"/>
        </w:rPr>
      </w:pPr>
      <w:r w:rsidRPr="00CD6BF5">
        <w:rPr>
          <w:b/>
          <w:bCs/>
          <w:sz w:val="32"/>
          <w:szCs w:val="24"/>
        </w:rPr>
        <w:lastRenderedPageBreak/>
        <w:t>1.</w:t>
      </w:r>
      <w:r w:rsidRPr="00CD6BF5">
        <w:rPr>
          <w:b/>
          <w:bCs/>
          <w:sz w:val="32"/>
          <w:szCs w:val="24"/>
        </w:rPr>
        <w:tab/>
      </w:r>
      <w:r w:rsidR="00CD6BF5" w:rsidRPr="00CD6BF5">
        <w:rPr>
          <w:b/>
          <w:bCs/>
          <w:sz w:val="32"/>
          <w:szCs w:val="24"/>
        </w:rPr>
        <w:t>INTRODUÇÃO</w:t>
      </w:r>
    </w:p>
    <w:p w14:paraId="28B0A6BB" w14:textId="68DF98FE" w:rsidR="00F20B9C" w:rsidRDefault="00F20B9C" w:rsidP="00AF65DC">
      <w:pPr>
        <w:spacing w:line="360" w:lineRule="auto"/>
      </w:pPr>
    </w:p>
    <w:p w14:paraId="53D9C5E2" w14:textId="61717678" w:rsidR="00790154" w:rsidRDefault="004C7D3D" w:rsidP="00AF65DC">
      <w:pPr>
        <w:spacing w:line="360" w:lineRule="auto"/>
        <w:ind w:firstLine="708"/>
        <w:jc w:val="both"/>
      </w:pPr>
      <w:r>
        <w:t>Na introdução é exposto</w:t>
      </w:r>
      <w:r w:rsidRPr="004C7D3D">
        <w:t xml:space="preserve"> o tema central do trabalho e seu contexto em nossa sociedade e/ou curso</w:t>
      </w:r>
      <w:r w:rsidR="00B67895">
        <w:t xml:space="preserve">, relacionando, caso </w:t>
      </w:r>
      <w:r w:rsidR="00735D63">
        <w:t>exista</w:t>
      </w:r>
      <w:r w:rsidR="00B67895">
        <w:t xml:space="preserve">, com o objeto foco do estudo (estudo de caso, caso seja </w:t>
      </w:r>
      <w:r w:rsidR="00735D63">
        <w:t xml:space="preserve">este o método de </w:t>
      </w:r>
      <w:r w:rsidR="00B67895">
        <w:t>pesquisa)</w:t>
      </w:r>
      <w:r w:rsidRPr="004C7D3D">
        <w:t>, seguido por: objetivo geral (com a definição do problema), objetivos específicos (itens secundários para se atender o objetivo geral)</w:t>
      </w:r>
      <w:r>
        <w:t>.</w:t>
      </w:r>
    </w:p>
    <w:p w14:paraId="091354C4" w14:textId="3E1CFD3F" w:rsidR="00E53F5A" w:rsidRDefault="00E53F5A" w:rsidP="00AF65DC">
      <w:pPr>
        <w:spacing w:line="360" w:lineRule="auto"/>
        <w:ind w:firstLine="708"/>
        <w:jc w:val="both"/>
      </w:pPr>
      <w:r>
        <w:t xml:space="preserve">Na introdução deve ser explicitado o problema de pesquisa de forma explícita, por exemplo com uma questão problema; ou de forma implícita, a partir da contextualização e dissertação acerca do tema. É comum o uso de citações da literatura para contextualizar o tema de pesquisa e o problema. É comum também conter uma justificativa sobre a importância </w:t>
      </w:r>
      <w:proofErr w:type="gramStart"/>
      <w:r>
        <w:t>do</w:t>
      </w:r>
      <w:proofErr w:type="gramEnd"/>
      <w:r>
        <w:t xml:space="preserve"> tema ser pesquisado, sempre considerando a literatura como referência para tal.</w:t>
      </w:r>
    </w:p>
    <w:p w14:paraId="055DC557" w14:textId="0B7B250D" w:rsidR="004C7D3D" w:rsidRDefault="004C7D3D" w:rsidP="00721854">
      <w:pPr>
        <w:spacing w:line="360" w:lineRule="auto"/>
        <w:ind w:firstLine="708"/>
        <w:jc w:val="both"/>
      </w:pPr>
      <w:r>
        <w:t xml:space="preserve">Para facilitar a padronização dos textos de </w:t>
      </w:r>
      <w:r w:rsidR="004A1D9E">
        <w:t>TCC</w:t>
      </w:r>
      <w:r>
        <w:t>, são adotadas as seguintes regras</w:t>
      </w:r>
      <w:r w:rsidR="00790154">
        <w:t xml:space="preserve"> de formatação do texto</w:t>
      </w:r>
      <w:r>
        <w:t>:</w:t>
      </w:r>
      <w:r w:rsidR="00721854">
        <w:t xml:space="preserve"> </w:t>
      </w:r>
      <w:r w:rsidRPr="00652709">
        <w:t>Fonte: Times New Roman</w:t>
      </w:r>
      <w:r>
        <w:t>;</w:t>
      </w:r>
      <w:r w:rsidR="00721854">
        <w:t xml:space="preserve"> </w:t>
      </w:r>
      <w:r w:rsidRPr="00652709">
        <w:t xml:space="preserve">Tamanho 12 para texto e </w:t>
      </w:r>
      <w:r w:rsidR="00AD6A35">
        <w:t xml:space="preserve">16 para </w:t>
      </w:r>
      <w:r w:rsidRPr="00652709">
        <w:t>títulos. Tamanho 10, para citações diretas longas e legendas (de Figuras e Tabelas)</w:t>
      </w:r>
      <w:r>
        <w:t>;</w:t>
      </w:r>
      <w:r w:rsidR="00721854">
        <w:t xml:space="preserve"> </w:t>
      </w:r>
      <w:r w:rsidRPr="00652709">
        <w:t xml:space="preserve">Espaço entre linhas e parágrafos: espaçamento entre linhas </w:t>
      </w:r>
      <w:r w:rsidR="00AF65DC">
        <w:t>1,5</w:t>
      </w:r>
      <w:r w:rsidRPr="00652709">
        <w:t xml:space="preserve">, e </w:t>
      </w:r>
      <w:r w:rsidR="00AF65DC">
        <w:t>0</w:t>
      </w:r>
      <w:r w:rsidRPr="00652709">
        <w:t xml:space="preserve"> pontos após o término de um parágrafo. </w:t>
      </w:r>
      <w:r w:rsidR="00F833F0">
        <w:t xml:space="preserve">Tamanho de folha A4, com margens superior e </w:t>
      </w:r>
      <w:r w:rsidR="00E75965">
        <w:t>esquerda 3</w:t>
      </w:r>
      <w:r w:rsidR="00F833F0">
        <w:t xml:space="preserve"> cm</w:t>
      </w:r>
      <w:r w:rsidR="00E75965">
        <w:t>,</w:t>
      </w:r>
      <w:r w:rsidR="00F833F0">
        <w:t xml:space="preserve"> e direita e </w:t>
      </w:r>
      <w:r w:rsidR="00E75965">
        <w:t>inferior</w:t>
      </w:r>
      <w:r w:rsidR="00F833F0">
        <w:t xml:space="preserve"> </w:t>
      </w:r>
      <w:r w:rsidR="00E75965">
        <w:t>2</w:t>
      </w:r>
      <w:r w:rsidR="00F833F0">
        <w:t xml:space="preserve"> cm. </w:t>
      </w:r>
      <w:r w:rsidR="00AF65DC">
        <w:t>U</w:t>
      </w:r>
      <w:r w:rsidRPr="00652709">
        <w:t>sar recuo no início de parágrafos.</w:t>
      </w:r>
      <w:r>
        <w:t xml:space="preserve"> Os parágrafos devem estar justificados </w:t>
      </w:r>
      <w:r w:rsidR="00AF65DC">
        <w:t>à</w:t>
      </w:r>
      <w:r>
        <w:t xml:space="preserve"> direita e a esquerda</w:t>
      </w:r>
      <w:r w:rsidR="00721854">
        <w:t>.</w:t>
      </w:r>
      <w:r w:rsidR="004F7A69">
        <w:t xml:space="preserve"> Usar como referência a formatação do presente texto.</w:t>
      </w:r>
    </w:p>
    <w:p w14:paraId="68E44855" w14:textId="5E1901D5" w:rsidR="00721854" w:rsidRDefault="00721854" w:rsidP="00721854">
      <w:pPr>
        <w:spacing w:line="360" w:lineRule="auto"/>
        <w:ind w:firstLine="708"/>
        <w:jc w:val="both"/>
      </w:pPr>
      <w:r>
        <w:t>A</w:t>
      </w:r>
      <w:r w:rsidR="004C7D3D">
        <w:t xml:space="preserve"> língua oficial para todos os trabalhos é a língua portuguesa. Caso o aluno opte pelo uso da língua inglesa para fins de publicação, </w:t>
      </w:r>
      <w:r w:rsidR="00735D63">
        <w:t>o orientador deve consentir</w:t>
      </w:r>
      <w:r>
        <w:t xml:space="preserve">. </w:t>
      </w:r>
      <w:r w:rsidR="004C7D3D" w:rsidRPr="00652709">
        <w:t xml:space="preserve">Palavras escritas em idioma </w:t>
      </w:r>
      <w:r w:rsidR="004C7D3D">
        <w:t xml:space="preserve">diferente da língua portuguesa </w:t>
      </w:r>
      <w:r w:rsidR="004C7D3D" w:rsidRPr="00652709">
        <w:t>devem estar em itálico</w:t>
      </w:r>
      <w:r w:rsidR="00AF65DC">
        <w:t xml:space="preserve"> (caso o português seja a língua oficial do trabalho)</w:t>
      </w:r>
      <w:r>
        <w:t xml:space="preserve">. </w:t>
      </w:r>
      <w:r w:rsidR="004C7D3D" w:rsidRPr="00652709">
        <w:t>Todos os títulos de seções devem estar alinhados à esquerda e em negrito</w:t>
      </w:r>
      <w:r>
        <w:t xml:space="preserve">. </w:t>
      </w:r>
      <w:r w:rsidR="004C7D3D" w:rsidRPr="00652709">
        <w:t>Títulos das seções primárias devem ter todas as letras maiúsculas</w:t>
      </w:r>
      <w:r>
        <w:t xml:space="preserve">. </w:t>
      </w:r>
      <w:r w:rsidR="004C7D3D" w:rsidRPr="00652709">
        <w:t>Usar as dimensões de folha A4</w:t>
      </w:r>
      <w:r>
        <w:t xml:space="preserve">. </w:t>
      </w:r>
      <w:r w:rsidR="004C7D3D" w:rsidRPr="00652709">
        <w:t>Margens do texto: esquerda e superior: 3 cm. Direita e inferior: 2 cm</w:t>
      </w:r>
      <w:r>
        <w:t>.</w:t>
      </w:r>
    </w:p>
    <w:p w14:paraId="2783BE15" w14:textId="77777777" w:rsidR="00721854" w:rsidRDefault="004C7D3D" w:rsidP="00721854">
      <w:pPr>
        <w:spacing w:line="360" w:lineRule="auto"/>
        <w:ind w:firstLine="708"/>
        <w:jc w:val="both"/>
      </w:pPr>
      <w:r w:rsidRPr="00652709">
        <w:t>Todas as páginas deverão ser numeradas, com exceção da capa e das páginas de anexo e apêndices (anexos e apêndices são opcionais). A numeração deve ser em algarismos arábicos, no canto inferior direito da folha.</w:t>
      </w:r>
    </w:p>
    <w:p w14:paraId="0CF5D392" w14:textId="4A10345E" w:rsidR="00927DD3" w:rsidRDefault="004D785A" w:rsidP="00927DD3">
      <w:pPr>
        <w:spacing w:line="360" w:lineRule="auto"/>
        <w:ind w:firstLine="708"/>
        <w:jc w:val="both"/>
      </w:pPr>
      <w:r w:rsidRPr="004D785A">
        <w:t xml:space="preserve">O curso de Engenharia de </w:t>
      </w:r>
      <w:r w:rsidR="006761AE">
        <w:t>Mecânica</w:t>
      </w:r>
      <w:r w:rsidRPr="004D785A">
        <w:t xml:space="preserve"> da UFSJ entende o </w:t>
      </w:r>
      <w:r w:rsidR="004A1D9E">
        <w:t>TCC</w:t>
      </w:r>
      <w:r w:rsidRPr="004D785A">
        <w:t xml:space="preserve"> como sendo um dos passos finais para a obtenção do g</w:t>
      </w:r>
      <w:r w:rsidR="006761AE">
        <w:t>rau de bacharel em Engenharia</w:t>
      </w:r>
      <w:r w:rsidRPr="004D785A">
        <w:t xml:space="preserve"> </w:t>
      </w:r>
      <w:r w:rsidR="006761AE">
        <w:t>Mecânica</w:t>
      </w:r>
      <w:r w:rsidRPr="004D785A">
        <w:t xml:space="preserve">. Nesse sentido, o </w:t>
      </w:r>
      <w:r w:rsidR="004A1D9E">
        <w:t>TCC</w:t>
      </w:r>
      <w:r w:rsidRPr="004D785A">
        <w:t xml:space="preserve"> visa avaliar a capacidade do graduando de desenvolver um trabalho acadêmico </w:t>
      </w:r>
      <w:r w:rsidR="00085195">
        <w:t>sob</w:t>
      </w:r>
      <w:r w:rsidRPr="004D785A">
        <w:t xml:space="preserve"> a orientação de um docente </w:t>
      </w:r>
      <w:r w:rsidR="00085195">
        <w:t>que atua no curso de</w:t>
      </w:r>
      <w:r w:rsidRPr="004D785A">
        <w:t xml:space="preserve"> Engenharia </w:t>
      </w:r>
      <w:r w:rsidR="006761AE">
        <w:t>Mecânica</w:t>
      </w:r>
      <w:r w:rsidRPr="004D785A">
        <w:t xml:space="preserve"> em tema de interesse do discente</w:t>
      </w:r>
      <w:r w:rsidR="00085195">
        <w:t>.</w:t>
      </w:r>
    </w:p>
    <w:p w14:paraId="2147107E" w14:textId="77777777" w:rsidR="008A78A8" w:rsidRPr="00652709" w:rsidRDefault="008A78A8" w:rsidP="00AF65DC">
      <w:pPr>
        <w:spacing w:line="360" w:lineRule="auto"/>
        <w:jc w:val="both"/>
      </w:pPr>
    </w:p>
    <w:p w14:paraId="1E6B7831" w14:textId="4EFD1F55" w:rsidR="009C4EC5" w:rsidRPr="00652709" w:rsidRDefault="00AF65DC" w:rsidP="00AF65DC">
      <w:pPr>
        <w:pStyle w:val="Ttulo2"/>
        <w:spacing w:before="0" w:after="0" w:line="360" w:lineRule="auto"/>
      </w:pPr>
      <w:r>
        <w:lastRenderedPageBreak/>
        <w:t>Objetivos do trabalho</w:t>
      </w:r>
    </w:p>
    <w:p w14:paraId="1B8CB684" w14:textId="30573255" w:rsidR="00CD6BF5" w:rsidRDefault="00AF65DC" w:rsidP="00AF65DC">
      <w:pPr>
        <w:spacing w:line="360" w:lineRule="auto"/>
        <w:ind w:firstLine="708"/>
        <w:jc w:val="both"/>
      </w:pPr>
      <w:r>
        <w:t>Na seção objetivo, são apresentados os objetivos geral e específicos para a obtenção dos resultados pretendidos. O objetivo geral é apresentado em uma única f</w:t>
      </w:r>
      <w:r w:rsidR="00085195">
        <w:t>rase, de forma clara e concisa, além d</w:t>
      </w:r>
      <w:r>
        <w:t xml:space="preserve">o resultado final pretendido ao término de seu artigo. Os objetivos específicos são objetivos secundários que devem ser realizados para </w:t>
      </w:r>
      <w:r w:rsidR="00085195">
        <w:t>alcançar</w:t>
      </w:r>
      <w:r>
        <w:t xml:space="preserve"> o objetivo geral (principal), </w:t>
      </w:r>
      <w:r w:rsidR="00085195">
        <w:t xml:space="preserve">sendo </w:t>
      </w:r>
      <w:r>
        <w:t xml:space="preserve">estes </w:t>
      </w:r>
      <w:r w:rsidR="00DC50E0">
        <w:t>elenc</w:t>
      </w:r>
      <w:r>
        <w:t>ados em tópicos, contendo um verbo no infinitivo, por tópico.</w:t>
      </w:r>
      <w:r w:rsidR="005B6835">
        <w:t xml:space="preserve"> A seguir exemplifica-se a escrita dos objetivos.</w:t>
      </w:r>
    </w:p>
    <w:p w14:paraId="19060273" w14:textId="47E74F70" w:rsidR="005B6835" w:rsidRDefault="005B6835" w:rsidP="00AF65DC">
      <w:pPr>
        <w:spacing w:line="360" w:lineRule="auto"/>
        <w:ind w:firstLine="708"/>
        <w:jc w:val="both"/>
      </w:pPr>
      <w:r>
        <w:t>O objetivo geral deste trabalho é estudar o desempenho de veículos automotores em função dos seus parâmetros construtivos. Como objetivos específicos pretende-se:</w:t>
      </w:r>
    </w:p>
    <w:p w14:paraId="0FDF62F1" w14:textId="14373822" w:rsidR="005B6835" w:rsidRDefault="009F335E" w:rsidP="004F7A69">
      <w:pPr>
        <w:pStyle w:val="PargrafodaLista"/>
        <w:numPr>
          <w:ilvl w:val="0"/>
          <w:numId w:val="6"/>
        </w:numPr>
        <w:spacing w:line="360" w:lineRule="auto"/>
        <w:jc w:val="both"/>
      </w:pPr>
      <w:r>
        <w:t xml:space="preserve">Avaliar </w:t>
      </w:r>
      <w:r w:rsidR="004A1D9E">
        <w:t>estatisticamente</w:t>
      </w:r>
      <w:r>
        <w:t xml:space="preserve"> </w:t>
      </w:r>
      <w:r w:rsidR="005B6835">
        <w:t xml:space="preserve">o </w:t>
      </w:r>
      <w:r w:rsidR="00E53F5A">
        <w:t>consumo de combustível</w:t>
      </w:r>
      <w:r w:rsidR="005B6835">
        <w:t xml:space="preserve"> </w:t>
      </w:r>
      <w:r>
        <w:t xml:space="preserve">dos veículos </w:t>
      </w:r>
      <w:r w:rsidR="005B6835">
        <w:t xml:space="preserve">em função </w:t>
      </w:r>
      <w:r w:rsidR="00E53F5A">
        <w:t>da potência</w:t>
      </w:r>
      <w:r>
        <w:t>, do nº</w:t>
      </w:r>
      <w:r w:rsidR="005B6835">
        <w:t xml:space="preserve"> </w:t>
      </w:r>
      <w:r>
        <w:t xml:space="preserve">de </w:t>
      </w:r>
      <w:r w:rsidR="004A1D9E">
        <w:t>cilindros</w:t>
      </w:r>
      <w:r>
        <w:t xml:space="preserve">, </w:t>
      </w:r>
      <w:r w:rsidR="00E53F5A">
        <w:t>da massa, …</w:t>
      </w:r>
      <w:r>
        <w:t>;</w:t>
      </w:r>
    </w:p>
    <w:p w14:paraId="069EC978" w14:textId="03F92557" w:rsidR="009F335E" w:rsidRDefault="009F335E" w:rsidP="004F7A69">
      <w:pPr>
        <w:pStyle w:val="PargrafodaLista"/>
        <w:numPr>
          <w:ilvl w:val="0"/>
          <w:numId w:val="6"/>
        </w:numPr>
        <w:spacing w:line="360" w:lineRule="auto"/>
        <w:jc w:val="both"/>
      </w:pPr>
      <w:r>
        <w:t xml:space="preserve">Obter modelos de regressão que descrevam </w:t>
      </w:r>
      <w:r w:rsidR="004A1D9E">
        <w:t>matematicamente</w:t>
      </w:r>
      <w:r>
        <w:t xml:space="preserve"> o desempenho em função dos parâmetros dos veículos;</w:t>
      </w:r>
    </w:p>
    <w:p w14:paraId="0980C418" w14:textId="721E4E00" w:rsidR="00E53F5A" w:rsidRDefault="00E53F5A" w:rsidP="00E53F5A">
      <w:pPr>
        <w:pStyle w:val="PargrafodaLista"/>
        <w:numPr>
          <w:ilvl w:val="0"/>
          <w:numId w:val="6"/>
        </w:numPr>
        <w:spacing w:line="360" w:lineRule="auto"/>
        <w:jc w:val="both"/>
      </w:pPr>
      <w:r>
        <w:t xml:space="preserve">Quantificar a economia de geração de poluentes </w:t>
      </w:r>
      <w:r w:rsidR="004A1D9E">
        <w:t>obtida</w:t>
      </w:r>
      <w:r>
        <w:t xml:space="preserve"> em função dos parâmetros do veículo;</w:t>
      </w:r>
    </w:p>
    <w:p w14:paraId="194F1CBE" w14:textId="11FFF913" w:rsidR="00CD6BF5" w:rsidRDefault="009F335E" w:rsidP="004F7A69">
      <w:pPr>
        <w:pStyle w:val="PargrafodaLista"/>
        <w:numPr>
          <w:ilvl w:val="0"/>
          <w:numId w:val="6"/>
        </w:numPr>
        <w:spacing w:line="360" w:lineRule="auto"/>
        <w:jc w:val="both"/>
      </w:pPr>
      <w:r>
        <w:t>Comparar o desempenho dos veículos considerados</w:t>
      </w:r>
      <w:r w:rsidR="00E53F5A">
        <w:t xml:space="preserve"> em valores monetários</w:t>
      </w:r>
      <w:r w:rsidR="00D6147C">
        <w:t xml:space="preserve"> e em unidades de eficiência energética.</w:t>
      </w:r>
    </w:p>
    <w:p w14:paraId="1C84440C" w14:textId="1E712859" w:rsidR="00AF65DC" w:rsidRPr="00AF65DC" w:rsidRDefault="00AF65DC" w:rsidP="00AF65DC">
      <w:pPr>
        <w:pStyle w:val="Ttulo1"/>
        <w:rPr>
          <w:szCs w:val="24"/>
        </w:rPr>
      </w:pPr>
      <w:r w:rsidRPr="00AF65DC">
        <w:rPr>
          <w:szCs w:val="24"/>
        </w:rPr>
        <w:t>REVISÃO DA LITERATURA</w:t>
      </w:r>
    </w:p>
    <w:p w14:paraId="60661BBA" w14:textId="77777777" w:rsidR="00AF65DC" w:rsidRDefault="00AF65DC" w:rsidP="00AF65DC">
      <w:pPr>
        <w:spacing w:line="360" w:lineRule="auto"/>
      </w:pPr>
    </w:p>
    <w:p w14:paraId="4DF3E909" w14:textId="6085B69F" w:rsidR="004C7D3D" w:rsidRDefault="00E53F5A" w:rsidP="008A78A8">
      <w:pPr>
        <w:spacing w:line="360" w:lineRule="auto"/>
        <w:ind w:firstLine="708"/>
        <w:jc w:val="both"/>
      </w:pPr>
      <w:r>
        <w:t xml:space="preserve">Esta </w:t>
      </w:r>
      <w:r w:rsidR="008A78A8">
        <w:t>seção é</w:t>
      </w:r>
      <w:r w:rsidR="008A78A8" w:rsidRPr="008A78A8">
        <w:t xml:space="preserve"> a parte do trabalho onde </w:t>
      </w:r>
      <w:r w:rsidR="005B6835">
        <w:t>o graduando</w:t>
      </w:r>
      <w:r w:rsidR="005B6835" w:rsidRPr="008A78A8">
        <w:t xml:space="preserve"> </w:t>
      </w:r>
      <w:r w:rsidR="008A78A8" w:rsidRPr="008A78A8">
        <w:t>apresentará o embasamento necessário para o desenvolvimento</w:t>
      </w:r>
      <w:r w:rsidR="00EA4F85">
        <w:t xml:space="preserve"> do </w:t>
      </w:r>
      <w:r>
        <w:t>trabalho</w:t>
      </w:r>
      <w:r w:rsidR="008A78A8" w:rsidRPr="008A78A8">
        <w:t xml:space="preserve">. É </w:t>
      </w:r>
      <w:r w:rsidR="005B6835">
        <w:t xml:space="preserve">o item </w:t>
      </w:r>
      <w:r w:rsidR="008A78A8">
        <w:t>que contém a</w:t>
      </w:r>
      <w:r w:rsidR="008A78A8" w:rsidRPr="008A78A8">
        <w:t xml:space="preserve"> maioria das citações</w:t>
      </w:r>
      <w:r w:rsidR="009F335E">
        <w:t>, descrevendo o estado da arte do tema abordado</w:t>
      </w:r>
      <w:r w:rsidR="008A78A8" w:rsidRPr="008A78A8">
        <w:t xml:space="preserve">. </w:t>
      </w:r>
      <w:r>
        <w:t>Sugere-se</w:t>
      </w:r>
      <w:r w:rsidRPr="008A78A8">
        <w:t xml:space="preserve"> </w:t>
      </w:r>
      <w:r>
        <w:t>na maioria dos casos</w:t>
      </w:r>
      <w:r w:rsidRPr="008A78A8">
        <w:t xml:space="preserve"> </w:t>
      </w:r>
      <w:r w:rsidR="008A78A8" w:rsidRPr="008A78A8">
        <w:t xml:space="preserve">o uso de citações indiretas. As citações diretas devem ser usadas somente se as exatas palavras do autor forem extremamente importantes. </w:t>
      </w:r>
      <w:r w:rsidR="00E0030E">
        <w:t xml:space="preserve">Geralmente a revisão </w:t>
      </w:r>
      <w:r w:rsidR="00E57B98">
        <w:t>contém</w:t>
      </w:r>
      <w:r w:rsidR="00E0030E">
        <w:t xml:space="preserve"> </w:t>
      </w:r>
      <w:r w:rsidR="008A78A8" w:rsidRPr="008A78A8">
        <w:t>citaç</w:t>
      </w:r>
      <w:r w:rsidR="00E0030E">
        <w:t>ões</w:t>
      </w:r>
      <w:r w:rsidR="008A78A8" w:rsidRPr="008A78A8">
        <w:t xml:space="preserve"> de </w:t>
      </w:r>
      <w:r w:rsidR="00E0030E">
        <w:t>métodos/abordagens</w:t>
      </w:r>
      <w:r w:rsidR="008A78A8" w:rsidRPr="008A78A8">
        <w:t xml:space="preserve"> </w:t>
      </w:r>
      <w:r w:rsidR="00E57B98">
        <w:t xml:space="preserve">propostas </w:t>
      </w:r>
      <w:r w:rsidR="008A78A8" w:rsidRPr="008A78A8">
        <w:t>para resolver o problema</w:t>
      </w:r>
      <w:r w:rsidR="003F7779">
        <w:t xml:space="preserve"> em estudo;</w:t>
      </w:r>
      <w:r w:rsidR="003F7779" w:rsidRPr="008A78A8">
        <w:t xml:space="preserve"> </w:t>
      </w:r>
      <w:r w:rsidR="003F7779">
        <w:t xml:space="preserve">de </w:t>
      </w:r>
      <w:r w:rsidR="008A78A8" w:rsidRPr="008A78A8">
        <w:t>objeto</w:t>
      </w:r>
      <w:r w:rsidR="003F7779">
        <w:t>s</w:t>
      </w:r>
      <w:r w:rsidR="008A78A8" w:rsidRPr="008A78A8">
        <w:t xml:space="preserve"> de estudo (problema) </w:t>
      </w:r>
      <w:r w:rsidR="003F7779">
        <w:t>nos quais o</w:t>
      </w:r>
      <w:r w:rsidR="008A78A8" w:rsidRPr="008A78A8">
        <w:t xml:space="preserve"> método </w:t>
      </w:r>
      <w:r w:rsidR="003F7779">
        <w:t>foi aplicado</w:t>
      </w:r>
      <w:r w:rsidR="00085195">
        <w:t>,</w:t>
      </w:r>
      <w:r w:rsidR="008A78A8" w:rsidRPr="008A78A8">
        <w:t xml:space="preserve"> </w:t>
      </w:r>
      <w:r w:rsidR="003F7779">
        <w:t xml:space="preserve">de </w:t>
      </w:r>
      <w:r w:rsidR="008A78A8" w:rsidRPr="008A78A8">
        <w:t>como foram medidos os resultados</w:t>
      </w:r>
      <w:r w:rsidR="003F7779">
        <w:t xml:space="preserve">; e de </w:t>
      </w:r>
      <w:r w:rsidR="008A78A8">
        <w:t>conceito</w:t>
      </w:r>
      <w:r w:rsidR="003F7779">
        <w:t>s</w:t>
      </w:r>
      <w:r w:rsidR="008A78A8">
        <w:t xml:space="preserve"> </w:t>
      </w:r>
      <w:r w:rsidR="003F7779">
        <w:t xml:space="preserve">e definições </w:t>
      </w:r>
      <w:r w:rsidR="008A78A8">
        <w:t xml:space="preserve">caso </w:t>
      </w:r>
      <w:r w:rsidR="003F7779">
        <w:t xml:space="preserve">sejam </w:t>
      </w:r>
      <w:r w:rsidR="009F335E">
        <w:t>importante</w:t>
      </w:r>
      <w:r w:rsidR="003F7779">
        <w:t>s</w:t>
      </w:r>
      <w:r w:rsidR="008A78A8">
        <w:t xml:space="preserve"> para </w:t>
      </w:r>
      <w:r w:rsidR="00DC50E0">
        <w:t>o</w:t>
      </w:r>
      <w:r w:rsidR="008A78A8">
        <w:t xml:space="preserve"> desenvolvimento da pesquisa.</w:t>
      </w:r>
      <w:r w:rsidR="00E0030E">
        <w:t xml:space="preserve"> </w:t>
      </w:r>
      <w:r>
        <w:t xml:space="preserve">Equações também podem ser usadas </w:t>
      </w:r>
      <w:r w:rsidR="00A05EDA">
        <w:t xml:space="preserve">para </w:t>
      </w:r>
      <w:r w:rsidR="00D6147C">
        <w:t xml:space="preserve">quantificar as </w:t>
      </w:r>
      <w:r w:rsidR="00A05EDA">
        <w:t>definições</w:t>
      </w:r>
      <w:r w:rsidR="00D6147C">
        <w:t xml:space="preserve">. </w:t>
      </w:r>
      <w:r w:rsidR="00A05EDA">
        <w:t>A</w:t>
      </w:r>
      <w:r w:rsidR="00E0030E">
        <w:t xml:space="preserve"> seguir são expostos alguns exemplos</w:t>
      </w:r>
      <w:r>
        <w:t xml:space="preserve"> de citações</w:t>
      </w:r>
      <w:r w:rsidR="00E0030E">
        <w:t>.</w:t>
      </w:r>
    </w:p>
    <w:p w14:paraId="57564E84" w14:textId="1F8E5199" w:rsidR="00E57B98" w:rsidRDefault="00E0030E" w:rsidP="00E57B98">
      <w:pPr>
        <w:spacing w:line="360" w:lineRule="auto"/>
        <w:ind w:firstLine="708"/>
        <w:jc w:val="both"/>
      </w:pPr>
      <w:proofErr w:type="spellStart"/>
      <w:r>
        <w:t>Peng</w:t>
      </w:r>
      <w:proofErr w:type="spellEnd"/>
      <w:r>
        <w:t xml:space="preserve"> et al. (2020) propuseram um método para estudar a configuração de </w:t>
      </w:r>
      <w:proofErr w:type="spellStart"/>
      <w:r w:rsidRPr="00E0030E">
        <w:rPr>
          <w:i/>
        </w:rPr>
        <w:t>power</w:t>
      </w:r>
      <w:r w:rsidRPr="004F7A69">
        <w:rPr>
          <w:i/>
        </w:rPr>
        <w:t>train</w:t>
      </w:r>
      <w:proofErr w:type="spellEnd"/>
      <w:r>
        <w:t xml:space="preserve"> de veículo elétrico híbrido monomotor. Os autores estabeleceram duas matrizes de adjacência para representar todas as configurações do </w:t>
      </w:r>
      <w:proofErr w:type="spellStart"/>
      <w:r w:rsidRPr="00E0030E">
        <w:rPr>
          <w:i/>
        </w:rPr>
        <w:t>power</w:t>
      </w:r>
      <w:r w:rsidRPr="001227E2">
        <w:rPr>
          <w:i/>
        </w:rPr>
        <w:t>train</w:t>
      </w:r>
      <w:proofErr w:type="spellEnd"/>
      <w:r>
        <w:t xml:space="preserve"> e um método de análise </w:t>
      </w:r>
      <w:r w:rsidR="00317B00">
        <w:t>foi</w:t>
      </w:r>
      <w:r>
        <w:t xml:space="preserve"> proposto para a</w:t>
      </w:r>
      <w:r w:rsidR="00085195">
        <w:t>valiar</w:t>
      </w:r>
      <w:r>
        <w:t xml:space="preserve"> os modos de trabalho. Posteriormente, um conjunto de modos de trabalho</w:t>
      </w:r>
      <w:r w:rsidR="00317B00">
        <w:t xml:space="preserve"> foi</w:t>
      </w:r>
      <w:r>
        <w:t xml:space="preserve"> </w:t>
      </w:r>
      <w:r>
        <w:lastRenderedPageBreak/>
        <w:t xml:space="preserve">estabelecido para melhorar a eficiência </w:t>
      </w:r>
      <w:r w:rsidR="00085195">
        <w:t>n</w:t>
      </w:r>
      <w:r>
        <w:t>a o</w:t>
      </w:r>
      <w:r w:rsidR="00317B00">
        <w:t xml:space="preserve">btenção de modelos matemáticos para os parâmetros </w:t>
      </w:r>
      <w:r>
        <w:t xml:space="preserve">do </w:t>
      </w:r>
      <w:proofErr w:type="spellStart"/>
      <w:r w:rsidR="00317B00" w:rsidRPr="004F7A69">
        <w:rPr>
          <w:i/>
        </w:rPr>
        <w:t>powertrain</w:t>
      </w:r>
      <w:proofErr w:type="spellEnd"/>
      <w:r>
        <w:t xml:space="preserve">. Finalmente, uma estratégia de gerenciamento de energia </w:t>
      </w:r>
      <w:r w:rsidR="00317B00">
        <w:t>via</w:t>
      </w:r>
      <w:r>
        <w:t xml:space="preserve"> programação dinâmica </w:t>
      </w:r>
      <w:r w:rsidR="00317B00">
        <w:t>foi</w:t>
      </w:r>
      <w:r>
        <w:t xml:space="preserve"> desenvolvid</w:t>
      </w:r>
      <w:r w:rsidR="00317B00">
        <w:t>a</w:t>
      </w:r>
      <w:r>
        <w:t xml:space="preserve"> para analisar o desempenho das configurações geradas</w:t>
      </w:r>
      <w:r w:rsidR="00E57B98">
        <w:t>.</w:t>
      </w:r>
    </w:p>
    <w:p w14:paraId="274A3341" w14:textId="287CB8D2" w:rsidR="004C7D3D" w:rsidRDefault="00E57B98" w:rsidP="004F7A69">
      <w:pPr>
        <w:spacing w:line="360" w:lineRule="auto"/>
        <w:ind w:firstLine="708"/>
        <w:jc w:val="both"/>
      </w:pPr>
      <w:r>
        <w:t xml:space="preserve">O método de otimização </w:t>
      </w:r>
      <w:proofErr w:type="spellStart"/>
      <w:r>
        <w:t>multi-objetivo</w:t>
      </w:r>
      <w:proofErr w:type="spellEnd"/>
      <w:r>
        <w:t xml:space="preserve"> NSGA-II foi utilizado na otimização das relações de transmissão e distribuição do torque do motor de</w:t>
      </w:r>
      <w:r w:rsidR="00317B00">
        <w:t xml:space="preserve"> um</w:t>
      </w:r>
      <w:r>
        <w:t xml:space="preserve"> veículo elétrico híbrido monomotor. Uma fronteira de Pareto com 100 soluções expressando o </w:t>
      </w:r>
      <w:r w:rsidRPr="004F7A69">
        <w:rPr>
          <w:i/>
        </w:rPr>
        <w:t>trade-off</w:t>
      </w:r>
      <w:r>
        <w:t xml:space="preserve"> entre performance e eficiência foi obtida. O</w:t>
      </w:r>
      <w:r w:rsidRPr="00E57B98">
        <w:t xml:space="preserve">s resultados da otimização indicam reduções de 9,3% e 11,2% para o tempo de aceleração e </w:t>
      </w:r>
      <w:r>
        <w:t>estado de carga</w:t>
      </w:r>
      <w:r w:rsidR="008378D8">
        <w:t xml:space="preserve">, </w:t>
      </w:r>
      <w:r w:rsidRPr="00E57B98">
        <w:t>respectivamente</w:t>
      </w:r>
      <w:r w:rsidR="008378D8">
        <w:t xml:space="preserve"> (</w:t>
      </w:r>
      <w:r w:rsidR="008378D8" w:rsidRPr="008378D8">
        <w:t>KWON</w:t>
      </w:r>
      <w:r w:rsidR="008378D8">
        <w:t xml:space="preserve"> et al., 2020)</w:t>
      </w:r>
      <w:r w:rsidRPr="00E57B98">
        <w:t>.</w:t>
      </w:r>
    </w:p>
    <w:p w14:paraId="1EB5A056" w14:textId="772B963B" w:rsidR="00A05EDA" w:rsidRPr="00A05EDA" w:rsidRDefault="00A05EDA" w:rsidP="004F7A69">
      <w:pPr>
        <w:spacing w:line="360" w:lineRule="auto"/>
        <w:ind w:firstLine="708"/>
        <w:jc w:val="both"/>
      </w:pPr>
      <w:r>
        <w:t>De acordo com Wang et al. (2011), a</w:t>
      </w:r>
      <w:r w:rsidRPr="00A05EDA">
        <w:t xml:space="preserve"> eficiência da bateria </w:t>
      </w:r>
      <w:r w:rsidR="00317B00">
        <w:t>em relação ao</w:t>
      </w:r>
      <w:r w:rsidRPr="00A05EDA">
        <w:t xml:space="preserve"> solo considera as perdas devid</w:t>
      </w:r>
      <w:r>
        <w:t xml:space="preserve">o </w:t>
      </w:r>
      <w:r w:rsidRPr="00A05EDA">
        <w:t>ao atrito das rodas</w:t>
      </w:r>
      <w:r w:rsidR="00317B00">
        <w:t>/pneus</w:t>
      </w:r>
      <w:r>
        <w:t xml:space="preserve"> com o solo</w:t>
      </w:r>
      <w:r w:rsidR="00317B00">
        <w:t>.</w:t>
      </w:r>
      <w:r w:rsidRPr="00A05EDA">
        <w:t xml:space="preserve"> </w:t>
      </w:r>
      <w:r w:rsidR="00317B00">
        <w:t>E</w:t>
      </w:r>
      <w:r w:rsidRPr="00A05EDA">
        <w:t xml:space="preserve">ssa </w:t>
      </w:r>
      <w:r w:rsidR="00317B00">
        <w:t>relação pode ser quantificada</w:t>
      </w:r>
      <w:r>
        <w:t xml:space="preserve"> conforme a Equação 1, onde </w:t>
      </w:r>
      <w:proofErr w:type="spellStart"/>
      <w:r w:rsidRPr="004F7A69">
        <w:rPr>
          <w:i/>
        </w:rPr>
        <w:t>P</w:t>
      </w:r>
      <w:r w:rsidRPr="004F7A69">
        <w:rPr>
          <w:i/>
          <w:vertAlign w:val="subscript"/>
        </w:rPr>
        <w:t>pt</w:t>
      </w:r>
      <w:proofErr w:type="spellEnd"/>
      <w:r>
        <w:t xml:space="preserve"> é a potência do motor, </w:t>
      </w:r>
      <w:proofErr w:type="spellStart"/>
      <w:r w:rsidRPr="004F7A69">
        <w:rPr>
          <w:i/>
        </w:rPr>
        <w:t>P</w:t>
      </w:r>
      <w:r w:rsidRPr="004F7A69">
        <w:rPr>
          <w:i/>
          <w:vertAlign w:val="subscript"/>
        </w:rPr>
        <w:t>l</w:t>
      </w:r>
      <w:proofErr w:type="spellEnd"/>
      <w:r>
        <w:t xml:space="preserve"> são as perdas de potência e </w:t>
      </w:r>
      <w:proofErr w:type="spellStart"/>
      <w:r w:rsidRPr="004F7A69">
        <w:rPr>
          <w:i/>
        </w:rPr>
        <w:t>P</w:t>
      </w:r>
      <w:r w:rsidRPr="004F7A69">
        <w:rPr>
          <w:i/>
          <w:vertAlign w:val="subscript"/>
        </w:rPr>
        <w:t>b</w:t>
      </w:r>
      <w:proofErr w:type="spellEnd"/>
      <w:r>
        <w:t xml:space="preserve"> é a potência da bateria.</w:t>
      </w:r>
    </w:p>
    <w:p w14:paraId="4F2B47D3" w14:textId="05C5890C" w:rsidR="00A05EDA" w:rsidRDefault="00A05EDA" w:rsidP="004F7A69">
      <w:pPr>
        <w:spacing w:line="360" w:lineRule="auto"/>
        <w:jc w:val="both"/>
      </w:pPr>
    </w:p>
    <w:p w14:paraId="06274404" w14:textId="6C85EC5A" w:rsidR="00A05EDA" w:rsidRPr="00A05EDA" w:rsidRDefault="00A05EDA" w:rsidP="00D44071">
      <w:pPr>
        <w:spacing w:line="360" w:lineRule="auto"/>
        <w:jc w:val="right"/>
      </w:pPr>
      <m:oMath>
        <m:r>
          <w:rPr>
            <w:rFonts w:ascii="Cambria Math" w:hAnsi="Cambria Math"/>
          </w:rPr>
          <m:t>ξ=</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pt</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num>
          <m:den>
            <m:sSub>
              <m:sSubPr>
                <m:ctrlPr>
                  <w:rPr>
                    <w:rFonts w:ascii="Cambria Math" w:hAnsi="Cambria Math"/>
                    <w:i/>
                  </w:rPr>
                </m:ctrlPr>
              </m:sSubPr>
              <m:e>
                <m:r>
                  <w:rPr>
                    <w:rFonts w:ascii="Cambria Math" w:hAnsi="Cambria Math"/>
                  </w:rPr>
                  <m:t>P</m:t>
                </m:r>
              </m:e>
              <m:sub>
                <m:r>
                  <w:rPr>
                    <w:rFonts w:ascii="Cambria Math" w:hAnsi="Cambria Math"/>
                  </w:rPr>
                  <m:t>b</m:t>
                </m:r>
              </m:sub>
            </m:sSub>
          </m:den>
        </m:f>
      </m:oMath>
      <w:r>
        <w:tab/>
      </w:r>
      <w:r>
        <w:tab/>
      </w:r>
      <w:r>
        <w:tab/>
      </w:r>
      <w:r>
        <w:tab/>
      </w:r>
      <w:r>
        <w:tab/>
        <w:t xml:space="preserve">       (1)</w:t>
      </w:r>
    </w:p>
    <w:p w14:paraId="30650F54" w14:textId="77777777" w:rsidR="00E57B98" w:rsidRDefault="00E57B98" w:rsidP="004F7A69">
      <w:pPr>
        <w:spacing w:line="360" w:lineRule="auto"/>
        <w:ind w:firstLine="708"/>
        <w:jc w:val="both"/>
      </w:pPr>
    </w:p>
    <w:p w14:paraId="77619F71" w14:textId="376ED363" w:rsidR="004C7D3D" w:rsidRDefault="008A78A8" w:rsidP="008A78A8">
      <w:pPr>
        <w:pStyle w:val="Ttulo1"/>
      </w:pPr>
      <w:r>
        <w:t>METODOLOGIA</w:t>
      </w:r>
    </w:p>
    <w:p w14:paraId="56E64902" w14:textId="77777777" w:rsidR="004C7D3D" w:rsidRDefault="004C7D3D" w:rsidP="00AF65DC">
      <w:pPr>
        <w:spacing w:line="360" w:lineRule="auto"/>
      </w:pPr>
    </w:p>
    <w:p w14:paraId="435A0487" w14:textId="4F6CD802" w:rsidR="00CD6BF5" w:rsidRDefault="00085195" w:rsidP="008A78A8">
      <w:pPr>
        <w:spacing w:line="360" w:lineRule="auto"/>
        <w:ind w:firstLine="708"/>
        <w:jc w:val="both"/>
      </w:pPr>
      <w:r>
        <w:t>Na metodologia o acadêmico deve d</w:t>
      </w:r>
      <w:r w:rsidR="008A78A8" w:rsidRPr="008A78A8">
        <w:t>efin</w:t>
      </w:r>
      <w:r>
        <w:t>ir</w:t>
      </w:r>
      <w:r w:rsidR="008A78A8" w:rsidRPr="008A78A8">
        <w:t xml:space="preserve"> quais etapas seguiu </w:t>
      </w:r>
      <w:r>
        <w:t>para desenvolvimento do</w:t>
      </w:r>
      <w:r w:rsidR="008A78A8" w:rsidRPr="008A78A8">
        <w:t xml:space="preserve"> </w:t>
      </w:r>
      <w:r w:rsidR="00EA4F85">
        <w:t xml:space="preserve">seu </w:t>
      </w:r>
      <w:r w:rsidR="004A1D9E">
        <w:t>TCC</w:t>
      </w:r>
      <w:r>
        <w:t>. Ele deve</w:t>
      </w:r>
      <w:r w:rsidR="008A78A8" w:rsidRPr="008A78A8">
        <w:t xml:space="preserve"> </w:t>
      </w:r>
      <w:r>
        <w:t xml:space="preserve">também </w:t>
      </w:r>
      <w:r w:rsidR="008A78A8" w:rsidRPr="008A78A8">
        <w:t>descrev</w:t>
      </w:r>
      <w:r>
        <w:t>er</w:t>
      </w:r>
      <w:r w:rsidR="008A78A8" w:rsidRPr="008A78A8">
        <w:t xml:space="preserve"> seu objeto de estudo. </w:t>
      </w:r>
      <w:r w:rsidR="004A05E3">
        <w:t>Nesta seção é interessante</w:t>
      </w:r>
      <w:r w:rsidR="008A78A8" w:rsidRPr="008A78A8">
        <w:t xml:space="preserve"> definir qual foi o método de pesquisa, como estudo de caso, pesquisa-ação</w:t>
      </w:r>
      <w:r w:rsidR="00FF6DF0">
        <w:t>,</w:t>
      </w:r>
      <w:r w:rsidR="008A78A8" w:rsidRPr="008A78A8">
        <w:t xml:space="preserve"> etc. Basta descrever as etapas definidas no trabalho, </w:t>
      </w:r>
      <w:r w:rsidR="008C71BB">
        <w:t>ferramentas, métodos e instrumentos utilizados para coleta de dados, além de programas e pacotes computacionais utilizados para análises</w:t>
      </w:r>
      <w:r w:rsidR="008A78A8" w:rsidRPr="008A78A8">
        <w:t>.</w:t>
      </w:r>
    </w:p>
    <w:p w14:paraId="52F6A5EA" w14:textId="5B47EC68" w:rsidR="008A78A8" w:rsidRDefault="008A78A8" w:rsidP="00AF65DC">
      <w:pPr>
        <w:spacing w:line="360" w:lineRule="auto"/>
      </w:pPr>
    </w:p>
    <w:p w14:paraId="714528EC" w14:textId="1322A16C" w:rsidR="008A78A8" w:rsidRDefault="00CA1BBB" w:rsidP="004A05E3">
      <w:pPr>
        <w:pStyle w:val="Ttulo1"/>
      </w:pPr>
      <w:r>
        <w:t>RESULTADOS</w:t>
      </w:r>
      <w:r w:rsidR="00077200">
        <w:t xml:space="preserve"> E DISCUSSÃO</w:t>
      </w:r>
    </w:p>
    <w:p w14:paraId="035DCCCA" w14:textId="77777777" w:rsidR="00CA1BBB" w:rsidRDefault="00CA1BBB" w:rsidP="00CA1BBB">
      <w:pPr>
        <w:spacing w:line="360" w:lineRule="auto"/>
        <w:ind w:firstLine="708"/>
      </w:pPr>
    </w:p>
    <w:p w14:paraId="176AE99D" w14:textId="373761C4" w:rsidR="00E0030E" w:rsidRDefault="00CA1BBB" w:rsidP="00E0030E">
      <w:pPr>
        <w:spacing w:line="360" w:lineRule="auto"/>
        <w:ind w:firstLine="708"/>
        <w:jc w:val="both"/>
      </w:pPr>
      <w:r w:rsidRPr="00652709">
        <w:t xml:space="preserve">Consiste na descrição </w:t>
      </w:r>
      <w:r w:rsidR="00077200">
        <w:t>detalhada</w:t>
      </w:r>
      <w:r w:rsidRPr="00652709">
        <w:t xml:space="preserve"> dos resultados obtidos ou esperados com a execução da metodologia proposta. Estes resultados têm de ser mensuráveis com números, e de preferência com valores monetários (o quanto se espera de ganho ou redução de perda de </w:t>
      </w:r>
      <w:r>
        <w:t>recursos</w:t>
      </w:r>
      <w:r w:rsidRPr="00652709">
        <w:t xml:space="preserve">) </w:t>
      </w:r>
      <w:r w:rsidR="0008426E">
        <w:t>ou</w:t>
      </w:r>
      <w:r>
        <w:t xml:space="preserve"> dados</w:t>
      </w:r>
      <w:r w:rsidRPr="00652709">
        <w:t xml:space="preserve"> estatísticos no caso de revisão da literatura.</w:t>
      </w:r>
    </w:p>
    <w:p w14:paraId="711EEBAA" w14:textId="2167D1D8" w:rsidR="009F335E" w:rsidRDefault="00D6147C" w:rsidP="009F335E">
      <w:pPr>
        <w:spacing w:line="360" w:lineRule="auto"/>
        <w:ind w:firstLine="708"/>
        <w:jc w:val="both"/>
      </w:pPr>
      <w:r>
        <w:t>São utilizados</w:t>
      </w:r>
      <w:r w:rsidR="009F335E" w:rsidRPr="00652709">
        <w:t xml:space="preserve"> </w:t>
      </w:r>
      <w:r w:rsidR="00A05EDA">
        <w:t>três</w:t>
      </w:r>
      <w:r w:rsidR="009F335E" w:rsidRPr="00652709">
        <w:t xml:space="preserve"> elementos não textuais: Figuras</w:t>
      </w:r>
      <w:r w:rsidR="00A05EDA">
        <w:t>,</w:t>
      </w:r>
      <w:r w:rsidR="009F335E" w:rsidRPr="00652709">
        <w:t xml:space="preserve"> Tabelas</w:t>
      </w:r>
      <w:r w:rsidR="00A05EDA">
        <w:t xml:space="preserve"> e Equações</w:t>
      </w:r>
      <w:r w:rsidR="009F335E" w:rsidRPr="00652709">
        <w:t>. A indicação ou chamada para as figuras</w:t>
      </w:r>
      <w:r>
        <w:t>,</w:t>
      </w:r>
      <w:r w:rsidR="009F335E" w:rsidRPr="00652709">
        <w:t xml:space="preserve"> tabelas </w:t>
      </w:r>
      <w:r>
        <w:t xml:space="preserve">e equações </w:t>
      </w:r>
      <w:r w:rsidR="009F335E" w:rsidRPr="00652709">
        <w:t>deve ser feita no texto, antes de</w:t>
      </w:r>
      <w:r>
        <w:t>st</w:t>
      </w:r>
      <w:r w:rsidR="009F335E" w:rsidRPr="00652709">
        <w:t>es aparecerem e pela numeração</w:t>
      </w:r>
      <w:r w:rsidR="009F335E">
        <w:t xml:space="preserve">. </w:t>
      </w:r>
      <w:r w:rsidR="009F335E" w:rsidRPr="00652709">
        <w:t>Os termos Figura</w:t>
      </w:r>
      <w:r w:rsidR="00A05EDA">
        <w:t>,</w:t>
      </w:r>
      <w:r w:rsidR="009F335E" w:rsidRPr="00652709">
        <w:t xml:space="preserve"> Tabela </w:t>
      </w:r>
      <w:r w:rsidR="00A05EDA">
        <w:t xml:space="preserve">e Equação </w:t>
      </w:r>
      <w:r w:rsidR="009F335E" w:rsidRPr="00652709">
        <w:t xml:space="preserve">sempre são </w:t>
      </w:r>
      <w:r w:rsidR="009F335E">
        <w:t>escritos</w:t>
      </w:r>
      <w:r w:rsidR="009F335E" w:rsidRPr="00652709">
        <w:t xml:space="preserve"> com a </w:t>
      </w:r>
      <w:r w:rsidR="00A05EDA">
        <w:t>inicial</w:t>
      </w:r>
      <w:r w:rsidR="009F335E" w:rsidRPr="00652709">
        <w:t xml:space="preserve"> </w:t>
      </w:r>
      <w:r w:rsidR="009F335E" w:rsidRPr="00652709">
        <w:lastRenderedPageBreak/>
        <w:t>maiúscula</w:t>
      </w:r>
      <w:r w:rsidR="009F335E">
        <w:t xml:space="preserve"> quando fizerem referência a um elemento não textual presente no trabalho</w:t>
      </w:r>
      <w:r w:rsidR="009F335E" w:rsidRPr="00652709">
        <w:t xml:space="preserve">. Por convenção, </w:t>
      </w:r>
      <w:r w:rsidR="00FF6DF0">
        <w:t>são</w:t>
      </w:r>
      <w:r w:rsidR="009F335E" w:rsidRPr="00652709">
        <w:t xml:space="preserve"> utilizad</w:t>
      </w:r>
      <w:r w:rsidR="009F335E">
        <w:t>a</w:t>
      </w:r>
      <w:r w:rsidR="00FF6DF0">
        <w:t>s</w:t>
      </w:r>
      <w:r w:rsidR="009F335E" w:rsidRPr="00652709">
        <w:t xml:space="preserve"> sequência</w:t>
      </w:r>
      <w:r w:rsidR="00FF6DF0">
        <w:t>s</w:t>
      </w:r>
      <w:r w:rsidR="009F335E" w:rsidRPr="00652709">
        <w:t xml:space="preserve"> crescente</w:t>
      </w:r>
      <w:r w:rsidR="00FF6DF0">
        <w:t>s</w:t>
      </w:r>
      <w:r w:rsidR="009F335E" w:rsidRPr="00652709">
        <w:t xml:space="preserve"> em </w:t>
      </w:r>
      <w:r w:rsidR="00FF6DF0">
        <w:t xml:space="preserve">algarismos </w:t>
      </w:r>
      <w:r w:rsidR="009F335E" w:rsidRPr="00652709">
        <w:t xml:space="preserve">arábicos </w:t>
      </w:r>
      <w:r w:rsidR="009F335E">
        <w:t xml:space="preserve">para numerar </w:t>
      </w:r>
      <w:r w:rsidR="00A05EDA" w:rsidRPr="00652709">
        <w:t>Figuras</w:t>
      </w:r>
      <w:r w:rsidR="00A05EDA">
        <w:t>,</w:t>
      </w:r>
      <w:r w:rsidR="00A05EDA" w:rsidRPr="00652709">
        <w:t xml:space="preserve"> Tabelas</w:t>
      </w:r>
      <w:r w:rsidR="00A05EDA">
        <w:t xml:space="preserve"> e Equações</w:t>
      </w:r>
      <w:r w:rsidR="009F335E">
        <w:t xml:space="preserve">, uma sequência para cada elemento não textual. </w:t>
      </w:r>
      <w:r w:rsidR="009F335E" w:rsidRPr="00652709">
        <w:t xml:space="preserve">Não use </w:t>
      </w:r>
      <w:r w:rsidR="009F335E">
        <w:t xml:space="preserve">expressões como </w:t>
      </w:r>
      <w:r w:rsidR="009F335E" w:rsidRPr="00652709">
        <w:t>“</w:t>
      </w:r>
      <w:r w:rsidR="009F335E">
        <w:t>F</w:t>
      </w:r>
      <w:r w:rsidR="009F335E" w:rsidRPr="00652709">
        <w:t>igura abaixo”, “</w:t>
      </w:r>
      <w:r w:rsidR="009F335E">
        <w:t>T</w:t>
      </w:r>
      <w:r w:rsidR="009F335E" w:rsidRPr="00652709">
        <w:t xml:space="preserve">abela </w:t>
      </w:r>
      <w:r w:rsidR="00A05EDA">
        <w:t>acima</w:t>
      </w:r>
      <w:r w:rsidR="009F335E" w:rsidRPr="00652709">
        <w:t>”</w:t>
      </w:r>
      <w:r w:rsidR="00A05EDA">
        <w:t>, “Equação a seguir”</w:t>
      </w:r>
      <w:r w:rsidR="009F335E">
        <w:t xml:space="preserve"> e similares</w:t>
      </w:r>
      <w:r w:rsidR="009F335E" w:rsidRPr="00652709">
        <w:t>.</w:t>
      </w:r>
    </w:p>
    <w:p w14:paraId="7E27CA91" w14:textId="63F4B5D6" w:rsidR="00077200" w:rsidRDefault="00077200" w:rsidP="00077200">
      <w:pPr>
        <w:pStyle w:val="PargrafodaLista"/>
        <w:spacing w:line="360" w:lineRule="auto"/>
        <w:ind w:left="0" w:firstLine="708"/>
        <w:jc w:val="both"/>
      </w:pPr>
      <w:r>
        <w:t>Utilize figuras com boa resolução.</w:t>
      </w:r>
      <w:r w:rsidRPr="00652709">
        <w:t xml:space="preserve"> Uma figura ilegível atrapalha mais do que ajuda.</w:t>
      </w:r>
      <w:r>
        <w:t xml:space="preserve"> Tabelas nunca devem ser inseridas como Figuras. As legendas </w:t>
      </w:r>
      <w:r w:rsidRPr="00652709">
        <w:t xml:space="preserve">de figuras </w:t>
      </w:r>
      <w:r>
        <w:t>e tabelas são dispostas</w:t>
      </w:r>
      <w:r w:rsidRPr="00652709">
        <w:t xml:space="preserve"> </w:t>
      </w:r>
      <w:r>
        <w:t>acima destas e centralizadas. As referências (fontes) das tabelas e figuras são apresentadas abaixo das mesmas, a exemplo da Figura 1 e Tabela 1</w:t>
      </w:r>
      <w:r w:rsidRPr="00652709">
        <w:t>.</w:t>
      </w:r>
      <w:r>
        <w:t xml:space="preserve"> Tanto as legendas quanto as fontes devem ser escritas com tamanho 10.</w:t>
      </w:r>
    </w:p>
    <w:p w14:paraId="4A43C434" w14:textId="7D9078DF" w:rsidR="009F335E" w:rsidRDefault="009F335E" w:rsidP="009F335E">
      <w:pPr>
        <w:spacing w:line="360" w:lineRule="auto"/>
        <w:ind w:firstLine="708"/>
        <w:jc w:val="both"/>
      </w:pPr>
      <w:r>
        <w:t>É importante que o aluno discuta no texto os resultados apresentados nas figuras e tabelas</w:t>
      </w:r>
      <w:r w:rsidR="00D6147C">
        <w:t>, conforme exemplo a seguir.</w:t>
      </w:r>
      <w:r>
        <w:t xml:space="preserve"> </w:t>
      </w:r>
      <w:r w:rsidR="00D6147C">
        <w:t>A</w:t>
      </w:r>
      <w:r>
        <w:t xml:space="preserve"> Figura 1 ilustra </w:t>
      </w:r>
      <w:r w:rsidR="00077200">
        <w:t xml:space="preserve">graficamente </w:t>
      </w:r>
      <w:r>
        <w:t xml:space="preserve">os resultados do </w:t>
      </w:r>
      <w:r w:rsidR="00FF6DF0">
        <w:t>consumo</w:t>
      </w:r>
      <w:r>
        <w:t xml:space="preserve"> </w:t>
      </w:r>
      <w:r w:rsidR="00FF6DF0">
        <w:t xml:space="preserve">de combustível </w:t>
      </w:r>
      <w:r>
        <w:t>dos veículos testados em função d</w:t>
      </w:r>
      <w:r w:rsidR="00077200">
        <w:t>a potência (kW)</w:t>
      </w:r>
      <w:r>
        <w:t xml:space="preserve"> e do número de </w:t>
      </w:r>
      <w:proofErr w:type="spellStart"/>
      <w:r>
        <w:t>cilíndros</w:t>
      </w:r>
      <w:proofErr w:type="spellEnd"/>
      <w:r>
        <w:t xml:space="preserve">. Pode-se constatar que </w:t>
      </w:r>
      <w:r w:rsidR="00077200">
        <w:t xml:space="preserve">há uma tendência inversamente proporcional do </w:t>
      </w:r>
      <w:r>
        <w:t>desempenho</w:t>
      </w:r>
      <w:r w:rsidR="00077200">
        <w:t xml:space="preserve"> do veículo em termos de consumo de combustível por distância percorrida (km/l)</w:t>
      </w:r>
      <w:r>
        <w:t xml:space="preserve"> </w:t>
      </w:r>
      <w:r w:rsidR="00077200">
        <w:t>em relação</w:t>
      </w:r>
      <w:r>
        <w:t xml:space="preserve"> </w:t>
      </w:r>
      <w:r w:rsidR="00077200">
        <w:t>à</w:t>
      </w:r>
      <w:r>
        <w:t xml:space="preserve"> ambas as variáveis independentes consideradas.</w:t>
      </w:r>
    </w:p>
    <w:p w14:paraId="24CAEB04" w14:textId="4C1EFAE5" w:rsidR="009F335E" w:rsidRDefault="009F335E" w:rsidP="009F335E">
      <w:pPr>
        <w:pStyle w:val="PargrafodaLista"/>
        <w:spacing w:line="360" w:lineRule="auto"/>
        <w:ind w:left="0" w:firstLine="708"/>
        <w:jc w:val="both"/>
      </w:pPr>
    </w:p>
    <w:p w14:paraId="1857AF74" w14:textId="77777777" w:rsidR="00540D13" w:rsidRPr="00652709" w:rsidRDefault="00540D13" w:rsidP="00540D13">
      <w:pPr>
        <w:spacing w:line="360" w:lineRule="auto"/>
        <w:jc w:val="center"/>
        <w:rPr>
          <w:sz w:val="20"/>
        </w:rPr>
      </w:pPr>
      <w:r w:rsidRPr="00652709">
        <w:rPr>
          <w:sz w:val="20"/>
        </w:rPr>
        <w:t xml:space="preserve">Figura </w:t>
      </w:r>
      <w:r>
        <w:rPr>
          <w:sz w:val="20"/>
        </w:rPr>
        <w:t>1.</w:t>
      </w:r>
      <w:r w:rsidRPr="00652709">
        <w:rPr>
          <w:sz w:val="20"/>
        </w:rPr>
        <w:t xml:space="preserve"> </w:t>
      </w:r>
      <w:r>
        <w:rPr>
          <w:sz w:val="20"/>
        </w:rPr>
        <w:t xml:space="preserve">Desempenho em função da massa e do nº de </w:t>
      </w:r>
      <w:proofErr w:type="spellStart"/>
      <w:r>
        <w:rPr>
          <w:sz w:val="20"/>
        </w:rPr>
        <w:t>cilíndros</w:t>
      </w:r>
      <w:proofErr w:type="spellEnd"/>
      <w:r>
        <w:rPr>
          <w:sz w:val="20"/>
        </w:rPr>
        <w:t xml:space="preserve"> de veículos automotores </w:t>
      </w:r>
    </w:p>
    <w:p w14:paraId="17A6B00D" w14:textId="6C130043" w:rsidR="009F335E" w:rsidRPr="00652709" w:rsidRDefault="008378D8" w:rsidP="009F335E">
      <w:pPr>
        <w:spacing w:line="360" w:lineRule="auto"/>
        <w:jc w:val="center"/>
      </w:pPr>
      <w:r>
        <w:rPr>
          <w:noProof/>
        </w:rPr>
        <w:drawing>
          <wp:inline distT="0" distB="0" distL="0" distR="0" wp14:anchorId="2FFDF111" wp14:editId="59871DEC">
            <wp:extent cx="5400040" cy="3856990"/>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00040" cy="3856990"/>
                    </a:xfrm>
                    <a:prstGeom prst="rect">
                      <a:avLst/>
                    </a:prstGeom>
                  </pic:spPr>
                </pic:pic>
              </a:graphicData>
            </a:graphic>
          </wp:inline>
        </w:drawing>
      </w:r>
    </w:p>
    <w:p w14:paraId="125300BB" w14:textId="77777777" w:rsidR="009F335E" w:rsidRDefault="009F335E" w:rsidP="009F335E">
      <w:pPr>
        <w:spacing w:line="360" w:lineRule="auto"/>
        <w:jc w:val="center"/>
        <w:rPr>
          <w:sz w:val="20"/>
        </w:rPr>
      </w:pPr>
      <w:r w:rsidRPr="00652709">
        <w:rPr>
          <w:sz w:val="20"/>
        </w:rPr>
        <w:t>Fonte: Autor</w:t>
      </w:r>
    </w:p>
    <w:p w14:paraId="2C8FCE57" w14:textId="5B81F9C5" w:rsidR="009F335E" w:rsidRDefault="009F335E" w:rsidP="00CA1BBB">
      <w:pPr>
        <w:spacing w:line="360" w:lineRule="auto"/>
        <w:ind w:firstLine="708"/>
        <w:jc w:val="both"/>
      </w:pPr>
    </w:p>
    <w:p w14:paraId="22B23721" w14:textId="0A39E7B5" w:rsidR="009F335E" w:rsidRDefault="009F335E" w:rsidP="009F335E">
      <w:pPr>
        <w:spacing w:line="360" w:lineRule="auto"/>
        <w:ind w:firstLine="708"/>
        <w:jc w:val="both"/>
      </w:pPr>
      <w:r>
        <w:lastRenderedPageBreak/>
        <w:t xml:space="preserve">A Tabela 1 apresenta o número de documentos encontrados sobre o assunto pesquisado. Percebe-se que a literatura sobre o tema </w:t>
      </w:r>
      <w:r w:rsidR="00D6147C">
        <w:t>é</w:t>
      </w:r>
      <w:r>
        <w:t xml:space="preserve"> predomin</w:t>
      </w:r>
      <w:r w:rsidR="00D6147C">
        <w:t>antemente encontrada</w:t>
      </w:r>
      <w:r>
        <w:t xml:space="preserve"> em artigos.</w:t>
      </w:r>
    </w:p>
    <w:p w14:paraId="29F9B838" w14:textId="77777777" w:rsidR="009F335E" w:rsidRDefault="009F335E" w:rsidP="009F335E">
      <w:pPr>
        <w:spacing w:line="360" w:lineRule="auto"/>
        <w:jc w:val="both"/>
      </w:pPr>
    </w:p>
    <w:p w14:paraId="6C1CFDE7" w14:textId="77777777" w:rsidR="009F335E" w:rsidRPr="00E47351" w:rsidRDefault="009F335E" w:rsidP="009F335E">
      <w:pPr>
        <w:spacing w:line="360" w:lineRule="auto"/>
        <w:jc w:val="center"/>
        <w:rPr>
          <w:sz w:val="22"/>
          <w:szCs w:val="18"/>
        </w:rPr>
      </w:pPr>
      <w:r w:rsidRPr="00DC50E0">
        <w:rPr>
          <w:sz w:val="20"/>
          <w:szCs w:val="16"/>
        </w:rPr>
        <w:t>Tabela 1. Tipologia e quantidade de documentos sobre o tema pesquisado</w:t>
      </w:r>
    </w:p>
    <w:tbl>
      <w:tblPr>
        <w:tblW w:w="6355" w:type="dxa"/>
        <w:jc w:val="center"/>
        <w:tblCellMar>
          <w:left w:w="70" w:type="dxa"/>
          <w:right w:w="70" w:type="dxa"/>
        </w:tblCellMar>
        <w:tblLook w:val="04A0" w:firstRow="1" w:lastRow="0" w:firstColumn="1" w:lastColumn="0" w:noHBand="0" w:noVBand="1"/>
      </w:tblPr>
      <w:tblGrid>
        <w:gridCol w:w="2694"/>
        <w:gridCol w:w="2494"/>
        <w:gridCol w:w="1167"/>
      </w:tblGrid>
      <w:tr w:rsidR="009F335E" w:rsidRPr="00FA0408" w14:paraId="565C944B" w14:textId="77777777" w:rsidTr="00FC3278">
        <w:trPr>
          <w:trHeight w:val="288"/>
          <w:jc w:val="center"/>
        </w:trPr>
        <w:tc>
          <w:tcPr>
            <w:tcW w:w="2694" w:type="dxa"/>
            <w:tcBorders>
              <w:top w:val="single" w:sz="4" w:space="0" w:color="auto"/>
              <w:left w:val="nil"/>
              <w:bottom w:val="single" w:sz="4" w:space="0" w:color="auto"/>
              <w:right w:val="nil"/>
            </w:tcBorders>
            <w:shd w:val="clear" w:color="auto" w:fill="auto"/>
            <w:noWrap/>
          </w:tcPr>
          <w:p w14:paraId="2F4584A6" w14:textId="77777777" w:rsidR="009F335E" w:rsidRPr="00FA0408" w:rsidRDefault="009F335E" w:rsidP="00FC3278">
            <w:pPr>
              <w:pStyle w:val="SemEspaamento"/>
            </w:pPr>
            <w:proofErr w:type="spellStart"/>
            <w:r>
              <w:t>Tipo</w:t>
            </w:r>
            <w:proofErr w:type="spellEnd"/>
            <w:r>
              <w:t xml:space="preserve"> do </w:t>
            </w:r>
            <w:proofErr w:type="spellStart"/>
            <w:r>
              <w:t>documento</w:t>
            </w:r>
            <w:proofErr w:type="spellEnd"/>
          </w:p>
        </w:tc>
        <w:tc>
          <w:tcPr>
            <w:tcW w:w="2494" w:type="dxa"/>
            <w:tcBorders>
              <w:top w:val="single" w:sz="4" w:space="0" w:color="auto"/>
              <w:left w:val="nil"/>
              <w:bottom w:val="single" w:sz="4" w:space="0" w:color="auto"/>
              <w:right w:val="nil"/>
            </w:tcBorders>
            <w:shd w:val="clear" w:color="auto" w:fill="auto"/>
            <w:noWrap/>
          </w:tcPr>
          <w:p w14:paraId="18FEA65B" w14:textId="77777777" w:rsidR="009F335E" w:rsidRPr="00FA0408" w:rsidRDefault="009F335E" w:rsidP="00FC3278">
            <w:pPr>
              <w:pStyle w:val="SemEspaamento"/>
              <w:jc w:val="center"/>
            </w:pPr>
            <w:proofErr w:type="spellStart"/>
            <w:r>
              <w:t>Número</w:t>
            </w:r>
            <w:proofErr w:type="spellEnd"/>
            <w:r>
              <w:t xml:space="preserve"> de </w:t>
            </w:r>
            <w:proofErr w:type="spellStart"/>
            <w:r>
              <w:t>documentos</w:t>
            </w:r>
            <w:proofErr w:type="spellEnd"/>
          </w:p>
        </w:tc>
        <w:tc>
          <w:tcPr>
            <w:tcW w:w="1167" w:type="dxa"/>
            <w:tcBorders>
              <w:top w:val="single" w:sz="4" w:space="0" w:color="auto"/>
              <w:left w:val="nil"/>
              <w:bottom w:val="single" w:sz="4" w:space="0" w:color="auto"/>
              <w:right w:val="nil"/>
            </w:tcBorders>
            <w:shd w:val="clear" w:color="auto" w:fill="auto"/>
            <w:noWrap/>
          </w:tcPr>
          <w:p w14:paraId="7C40A08F" w14:textId="77777777" w:rsidR="009F335E" w:rsidRPr="00FA0408" w:rsidRDefault="009F335E" w:rsidP="00FC3278">
            <w:pPr>
              <w:pStyle w:val="SemEspaamento"/>
              <w:jc w:val="center"/>
            </w:pPr>
            <w:proofErr w:type="spellStart"/>
            <w:r>
              <w:t>Percentual</w:t>
            </w:r>
            <w:proofErr w:type="spellEnd"/>
          </w:p>
        </w:tc>
      </w:tr>
      <w:tr w:rsidR="009F335E" w:rsidRPr="00FA0408" w14:paraId="02475A01" w14:textId="77777777" w:rsidTr="00FC3278">
        <w:trPr>
          <w:trHeight w:val="288"/>
          <w:jc w:val="center"/>
        </w:trPr>
        <w:tc>
          <w:tcPr>
            <w:tcW w:w="2694" w:type="dxa"/>
            <w:tcBorders>
              <w:top w:val="single" w:sz="4" w:space="0" w:color="auto"/>
              <w:left w:val="nil"/>
              <w:bottom w:val="nil"/>
              <w:right w:val="nil"/>
            </w:tcBorders>
            <w:shd w:val="clear" w:color="auto" w:fill="auto"/>
            <w:noWrap/>
            <w:hideMark/>
          </w:tcPr>
          <w:p w14:paraId="38B1F550" w14:textId="0B5C6130" w:rsidR="009F335E" w:rsidRPr="00FA0408" w:rsidRDefault="009F335E" w:rsidP="00FC3278">
            <w:pPr>
              <w:pStyle w:val="SemEspaamento"/>
            </w:pPr>
            <w:proofErr w:type="spellStart"/>
            <w:r>
              <w:t>Artigos</w:t>
            </w:r>
            <w:proofErr w:type="spellEnd"/>
            <w:r w:rsidR="00D2692A">
              <w:t xml:space="preserve"> de </w:t>
            </w:r>
            <w:proofErr w:type="spellStart"/>
            <w:r w:rsidR="00D2692A">
              <w:t>revistas</w:t>
            </w:r>
            <w:proofErr w:type="spellEnd"/>
          </w:p>
        </w:tc>
        <w:tc>
          <w:tcPr>
            <w:tcW w:w="2494" w:type="dxa"/>
            <w:tcBorders>
              <w:top w:val="single" w:sz="4" w:space="0" w:color="auto"/>
              <w:left w:val="nil"/>
              <w:bottom w:val="nil"/>
              <w:right w:val="nil"/>
            </w:tcBorders>
            <w:shd w:val="clear" w:color="auto" w:fill="auto"/>
            <w:noWrap/>
            <w:hideMark/>
          </w:tcPr>
          <w:p w14:paraId="1E1CBF67" w14:textId="77777777" w:rsidR="009F335E" w:rsidRPr="00FA0408" w:rsidRDefault="009F335E" w:rsidP="00FC3278">
            <w:pPr>
              <w:pStyle w:val="SemEspaamento"/>
              <w:jc w:val="center"/>
            </w:pPr>
            <w:r w:rsidRPr="00FA0408">
              <w:t>988</w:t>
            </w:r>
          </w:p>
        </w:tc>
        <w:tc>
          <w:tcPr>
            <w:tcW w:w="1167" w:type="dxa"/>
            <w:tcBorders>
              <w:top w:val="single" w:sz="4" w:space="0" w:color="auto"/>
              <w:left w:val="nil"/>
              <w:bottom w:val="nil"/>
              <w:right w:val="nil"/>
            </w:tcBorders>
            <w:shd w:val="clear" w:color="auto" w:fill="auto"/>
            <w:noWrap/>
            <w:hideMark/>
          </w:tcPr>
          <w:p w14:paraId="4FE794E1" w14:textId="77777777" w:rsidR="009F335E" w:rsidRPr="00FA0408" w:rsidRDefault="009F335E" w:rsidP="00FC3278">
            <w:pPr>
              <w:pStyle w:val="SemEspaamento"/>
              <w:jc w:val="center"/>
            </w:pPr>
            <w:r w:rsidRPr="00FA0408">
              <w:t>65%</w:t>
            </w:r>
          </w:p>
        </w:tc>
      </w:tr>
      <w:tr w:rsidR="009F335E" w:rsidRPr="00FA0408" w14:paraId="170377BC" w14:textId="77777777" w:rsidTr="00FC3278">
        <w:trPr>
          <w:trHeight w:val="288"/>
          <w:jc w:val="center"/>
        </w:trPr>
        <w:tc>
          <w:tcPr>
            <w:tcW w:w="2694" w:type="dxa"/>
            <w:tcBorders>
              <w:top w:val="nil"/>
              <w:left w:val="nil"/>
              <w:bottom w:val="nil"/>
              <w:right w:val="nil"/>
            </w:tcBorders>
            <w:shd w:val="clear" w:color="auto" w:fill="auto"/>
            <w:noWrap/>
            <w:hideMark/>
          </w:tcPr>
          <w:p w14:paraId="065478D0" w14:textId="77777777" w:rsidR="009F335E" w:rsidRPr="00FA0408" w:rsidRDefault="009F335E" w:rsidP="00FC3278">
            <w:pPr>
              <w:pStyle w:val="SemEspaamento"/>
            </w:pPr>
            <w:proofErr w:type="spellStart"/>
            <w:r>
              <w:t>Artigos</w:t>
            </w:r>
            <w:proofErr w:type="spellEnd"/>
            <w:r>
              <w:t xml:space="preserve"> de </w:t>
            </w:r>
            <w:proofErr w:type="spellStart"/>
            <w:r>
              <w:t>congressos</w:t>
            </w:r>
            <w:proofErr w:type="spellEnd"/>
          </w:p>
        </w:tc>
        <w:tc>
          <w:tcPr>
            <w:tcW w:w="2494" w:type="dxa"/>
            <w:tcBorders>
              <w:top w:val="nil"/>
              <w:left w:val="nil"/>
              <w:bottom w:val="nil"/>
              <w:right w:val="nil"/>
            </w:tcBorders>
            <w:shd w:val="clear" w:color="auto" w:fill="auto"/>
            <w:noWrap/>
            <w:hideMark/>
          </w:tcPr>
          <w:p w14:paraId="71AB69A0" w14:textId="77777777" w:rsidR="009F335E" w:rsidRPr="00FA0408" w:rsidRDefault="009F335E" w:rsidP="00FC3278">
            <w:pPr>
              <w:pStyle w:val="SemEspaamento"/>
              <w:jc w:val="center"/>
            </w:pPr>
            <w:r w:rsidRPr="00FA0408">
              <w:t>175</w:t>
            </w:r>
          </w:p>
        </w:tc>
        <w:tc>
          <w:tcPr>
            <w:tcW w:w="1167" w:type="dxa"/>
            <w:tcBorders>
              <w:top w:val="nil"/>
              <w:left w:val="nil"/>
              <w:bottom w:val="nil"/>
              <w:right w:val="nil"/>
            </w:tcBorders>
            <w:shd w:val="clear" w:color="auto" w:fill="auto"/>
            <w:noWrap/>
            <w:hideMark/>
          </w:tcPr>
          <w:p w14:paraId="58001A72" w14:textId="77777777" w:rsidR="009F335E" w:rsidRPr="00FA0408" w:rsidRDefault="009F335E" w:rsidP="00FC3278">
            <w:pPr>
              <w:pStyle w:val="SemEspaamento"/>
              <w:jc w:val="center"/>
            </w:pPr>
            <w:r w:rsidRPr="00FA0408">
              <w:t>12%</w:t>
            </w:r>
          </w:p>
        </w:tc>
      </w:tr>
      <w:tr w:rsidR="009F335E" w:rsidRPr="00FA0408" w14:paraId="6B571E68" w14:textId="77777777" w:rsidTr="00FC3278">
        <w:trPr>
          <w:trHeight w:val="288"/>
          <w:jc w:val="center"/>
        </w:trPr>
        <w:tc>
          <w:tcPr>
            <w:tcW w:w="2694" w:type="dxa"/>
            <w:tcBorders>
              <w:top w:val="nil"/>
              <w:left w:val="nil"/>
              <w:bottom w:val="nil"/>
              <w:right w:val="nil"/>
            </w:tcBorders>
            <w:shd w:val="clear" w:color="auto" w:fill="auto"/>
            <w:noWrap/>
            <w:hideMark/>
          </w:tcPr>
          <w:p w14:paraId="7B15257C" w14:textId="77777777" w:rsidR="009F335E" w:rsidRPr="00FA0408" w:rsidRDefault="009F335E" w:rsidP="00FC3278">
            <w:pPr>
              <w:pStyle w:val="SemEspaamento"/>
            </w:pPr>
            <w:proofErr w:type="spellStart"/>
            <w:r>
              <w:t>Capítulo</w:t>
            </w:r>
            <w:proofErr w:type="spellEnd"/>
            <w:r>
              <w:t xml:space="preserve"> de </w:t>
            </w:r>
            <w:proofErr w:type="spellStart"/>
            <w:r>
              <w:t>livro</w:t>
            </w:r>
            <w:proofErr w:type="spellEnd"/>
          </w:p>
        </w:tc>
        <w:tc>
          <w:tcPr>
            <w:tcW w:w="2494" w:type="dxa"/>
            <w:tcBorders>
              <w:top w:val="nil"/>
              <w:left w:val="nil"/>
              <w:bottom w:val="nil"/>
              <w:right w:val="nil"/>
            </w:tcBorders>
            <w:shd w:val="clear" w:color="auto" w:fill="auto"/>
            <w:noWrap/>
            <w:hideMark/>
          </w:tcPr>
          <w:p w14:paraId="754BFD1B" w14:textId="77777777" w:rsidR="009F335E" w:rsidRPr="00FA0408" w:rsidRDefault="009F335E" w:rsidP="00FC3278">
            <w:pPr>
              <w:pStyle w:val="SemEspaamento"/>
              <w:jc w:val="center"/>
            </w:pPr>
            <w:r w:rsidRPr="00FA0408">
              <w:t>157</w:t>
            </w:r>
          </w:p>
        </w:tc>
        <w:tc>
          <w:tcPr>
            <w:tcW w:w="1167" w:type="dxa"/>
            <w:tcBorders>
              <w:top w:val="nil"/>
              <w:left w:val="nil"/>
              <w:bottom w:val="nil"/>
              <w:right w:val="nil"/>
            </w:tcBorders>
            <w:shd w:val="clear" w:color="auto" w:fill="auto"/>
            <w:noWrap/>
            <w:hideMark/>
          </w:tcPr>
          <w:p w14:paraId="7F39E6C5" w14:textId="77777777" w:rsidR="009F335E" w:rsidRPr="00FA0408" w:rsidRDefault="009F335E" w:rsidP="00FC3278">
            <w:pPr>
              <w:pStyle w:val="SemEspaamento"/>
              <w:jc w:val="center"/>
            </w:pPr>
            <w:r w:rsidRPr="00FA0408">
              <w:t>10%</w:t>
            </w:r>
          </w:p>
        </w:tc>
      </w:tr>
      <w:tr w:rsidR="009F335E" w:rsidRPr="00FA0408" w14:paraId="3D49E605" w14:textId="77777777" w:rsidTr="00FC3278">
        <w:trPr>
          <w:trHeight w:val="288"/>
          <w:jc w:val="center"/>
        </w:trPr>
        <w:tc>
          <w:tcPr>
            <w:tcW w:w="2694" w:type="dxa"/>
            <w:tcBorders>
              <w:top w:val="nil"/>
              <w:left w:val="nil"/>
              <w:bottom w:val="nil"/>
              <w:right w:val="nil"/>
            </w:tcBorders>
            <w:shd w:val="clear" w:color="auto" w:fill="auto"/>
            <w:noWrap/>
            <w:hideMark/>
          </w:tcPr>
          <w:p w14:paraId="08366BF4" w14:textId="77777777" w:rsidR="009F335E" w:rsidRPr="00FA0408" w:rsidRDefault="009F335E" w:rsidP="00FC3278">
            <w:pPr>
              <w:pStyle w:val="SemEspaamento"/>
            </w:pPr>
            <w:proofErr w:type="spellStart"/>
            <w:r>
              <w:t>Artigos</w:t>
            </w:r>
            <w:proofErr w:type="spellEnd"/>
            <w:r>
              <w:t xml:space="preserve"> de </w:t>
            </w:r>
            <w:proofErr w:type="spellStart"/>
            <w:r>
              <w:t>Revisão</w:t>
            </w:r>
            <w:proofErr w:type="spellEnd"/>
          </w:p>
        </w:tc>
        <w:tc>
          <w:tcPr>
            <w:tcW w:w="2494" w:type="dxa"/>
            <w:tcBorders>
              <w:top w:val="nil"/>
              <w:left w:val="nil"/>
              <w:bottom w:val="nil"/>
              <w:right w:val="nil"/>
            </w:tcBorders>
            <w:shd w:val="clear" w:color="auto" w:fill="auto"/>
            <w:noWrap/>
            <w:hideMark/>
          </w:tcPr>
          <w:p w14:paraId="2AD81FF9" w14:textId="77777777" w:rsidR="009F335E" w:rsidRPr="00FA0408" w:rsidRDefault="009F335E" w:rsidP="00FC3278">
            <w:pPr>
              <w:pStyle w:val="SemEspaamento"/>
              <w:jc w:val="center"/>
            </w:pPr>
            <w:r w:rsidRPr="00FA0408">
              <w:t>96</w:t>
            </w:r>
          </w:p>
        </w:tc>
        <w:tc>
          <w:tcPr>
            <w:tcW w:w="1167" w:type="dxa"/>
            <w:tcBorders>
              <w:top w:val="nil"/>
              <w:left w:val="nil"/>
              <w:bottom w:val="nil"/>
              <w:right w:val="nil"/>
            </w:tcBorders>
            <w:shd w:val="clear" w:color="auto" w:fill="auto"/>
            <w:noWrap/>
            <w:hideMark/>
          </w:tcPr>
          <w:p w14:paraId="404F4D01" w14:textId="77777777" w:rsidR="009F335E" w:rsidRPr="00FA0408" w:rsidRDefault="009F335E" w:rsidP="00FC3278">
            <w:pPr>
              <w:pStyle w:val="SemEspaamento"/>
              <w:jc w:val="center"/>
            </w:pPr>
            <w:r w:rsidRPr="00FA0408">
              <w:t>6%</w:t>
            </w:r>
          </w:p>
        </w:tc>
      </w:tr>
      <w:tr w:rsidR="009F335E" w:rsidRPr="00FA0408" w14:paraId="6CA54FB0" w14:textId="77777777" w:rsidTr="00FC3278">
        <w:trPr>
          <w:trHeight w:val="288"/>
          <w:jc w:val="center"/>
        </w:trPr>
        <w:tc>
          <w:tcPr>
            <w:tcW w:w="2694" w:type="dxa"/>
            <w:tcBorders>
              <w:top w:val="nil"/>
              <w:left w:val="nil"/>
              <w:bottom w:val="nil"/>
              <w:right w:val="nil"/>
            </w:tcBorders>
            <w:shd w:val="clear" w:color="auto" w:fill="auto"/>
            <w:noWrap/>
            <w:hideMark/>
          </w:tcPr>
          <w:p w14:paraId="570A32AB" w14:textId="77777777" w:rsidR="009F335E" w:rsidRPr="00FA0408" w:rsidRDefault="009F335E" w:rsidP="00FC3278">
            <w:pPr>
              <w:pStyle w:val="SemEspaamento"/>
              <w:tabs>
                <w:tab w:val="center" w:pos="1277"/>
              </w:tabs>
            </w:pPr>
            <w:proofErr w:type="spellStart"/>
            <w:r>
              <w:t>Livros</w:t>
            </w:r>
            <w:proofErr w:type="spellEnd"/>
          </w:p>
        </w:tc>
        <w:tc>
          <w:tcPr>
            <w:tcW w:w="2494" w:type="dxa"/>
            <w:tcBorders>
              <w:top w:val="nil"/>
              <w:left w:val="nil"/>
              <w:bottom w:val="nil"/>
              <w:right w:val="nil"/>
            </w:tcBorders>
            <w:shd w:val="clear" w:color="auto" w:fill="auto"/>
            <w:noWrap/>
            <w:hideMark/>
          </w:tcPr>
          <w:p w14:paraId="3D46B6B1" w14:textId="77777777" w:rsidR="009F335E" w:rsidRPr="00FA0408" w:rsidRDefault="009F335E" w:rsidP="00FC3278">
            <w:pPr>
              <w:pStyle w:val="SemEspaamento"/>
              <w:jc w:val="center"/>
            </w:pPr>
            <w:r w:rsidRPr="00FA0408">
              <w:t>42</w:t>
            </w:r>
          </w:p>
        </w:tc>
        <w:tc>
          <w:tcPr>
            <w:tcW w:w="1167" w:type="dxa"/>
            <w:tcBorders>
              <w:top w:val="nil"/>
              <w:left w:val="nil"/>
              <w:bottom w:val="nil"/>
              <w:right w:val="nil"/>
            </w:tcBorders>
            <w:shd w:val="clear" w:color="auto" w:fill="auto"/>
            <w:noWrap/>
            <w:hideMark/>
          </w:tcPr>
          <w:p w14:paraId="5CDB85B5" w14:textId="77777777" w:rsidR="009F335E" w:rsidRPr="00FA0408" w:rsidRDefault="009F335E" w:rsidP="00FC3278">
            <w:pPr>
              <w:pStyle w:val="SemEspaamento"/>
              <w:jc w:val="center"/>
            </w:pPr>
            <w:r w:rsidRPr="00FA0408">
              <w:t>3%</w:t>
            </w:r>
          </w:p>
        </w:tc>
      </w:tr>
      <w:tr w:rsidR="009F335E" w:rsidRPr="00FA0408" w14:paraId="528F65AA" w14:textId="77777777" w:rsidTr="00FC3278">
        <w:trPr>
          <w:trHeight w:val="288"/>
          <w:jc w:val="center"/>
        </w:trPr>
        <w:tc>
          <w:tcPr>
            <w:tcW w:w="2694" w:type="dxa"/>
            <w:tcBorders>
              <w:top w:val="nil"/>
              <w:left w:val="nil"/>
              <w:bottom w:val="nil"/>
              <w:right w:val="nil"/>
            </w:tcBorders>
            <w:shd w:val="clear" w:color="auto" w:fill="auto"/>
            <w:noWrap/>
            <w:hideMark/>
          </w:tcPr>
          <w:p w14:paraId="1CEEF219" w14:textId="77777777" w:rsidR="009F335E" w:rsidRPr="00FA0408" w:rsidRDefault="009F335E" w:rsidP="00FC3278">
            <w:pPr>
              <w:pStyle w:val="SemEspaamento"/>
            </w:pPr>
            <w:proofErr w:type="spellStart"/>
            <w:r>
              <w:t>Artigos</w:t>
            </w:r>
            <w:proofErr w:type="spellEnd"/>
            <w:r>
              <w:t xml:space="preserve"> de editorial</w:t>
            </w:r>
          </w:p>
        </w:tc>
        <w:tc>
          <w:tcPr>
            <w:tcW w:w="2494" w:type="dxa"/>
            <w:tcBorders>
              <w:top w:val="nil"/>
              <w:left w:val="nil"/>
              <w:bottom w:val="nil"/>
              <w:right w:val="nil"/>
            </w:tcBorders>
            <w:shd w:val="clear" w:color="auto" w:fill="auto"/>
            <w:noWrap/>
            <w:hideMark/>
          </w:tcPr>
          <w:p w14:paraId="15CA76EF" w14:textId="77777777" w:rsidR="009F335E" w:rsidRPr="00FA0408" w:rsidRDefault="009F335E" w:rsidP="00FC3278">
            <w:pPr>
              <w:pStyle w:val="SemEspaamento"/>
              <w:jc w:val="center"/>
            </w:pPr>
            <w:r w:rsidRPr="00FA0408">
              <w:t>19</w:t>
            </w:r>
          </w:p>
        </w:tc>
        <w:tc>
          <w:tcPr>
            <w:tcW w:w="1167" w:type="dxa"/>
            <w:tcBorders>
              <w:top w:val="nil"/>
              <w:left w:val="nil"/>
              <w:bottom w:val="nil"/>
              <w:right w:val="nil"/>
            </w:tcBorders>
            <w:shd w:val="clear" w:color="auto" w:fill="auto"/>
            <w:noWrap/>
            <w:hideMark/>
          </w:tcPr>
          <w:p w14:paraId="13417E1A" w14:textId="77777777" w:rsidR="009F335E" w:rsidRPr="00FA0408" w:rsidRDefault="009F335E" w:rsidP="00FC3278">
            <w:pPr>
              <w:pStyle w:val="SemEspaamento"/>
              <w:jc w:val="center"/>
            </w:pPr>
            <w:r w:rsidRPr="00FA0408">
              <w:t>1%</w:t>
            </w:r>
          </w:p>
        </w:tc>
      </w:tr>
      <w:tr w:rsidR="009F335E" w:rsidRPr="00FA0408" w14:paraId="7E9D7893" w14:textId="77777777" w:rsidTr="00FC3278">
        <w:trPr>
          <w:trHeight w:val="288"/>
          <w:jc w:val="center"/>
        </w:trPr>
        <w:tc>
          <w:tcPr>
            <w:tcW w:w="2694" w:type="dxa"/>
            <w:tcBorders>
              <w:top w:val="nil"/>
              <w:left w:val="nil"/>
              <w:right w:val="nil"/>
            </w:tcBorders>
            <w:shd w:val="clear" w:color="auto" w:fill="auto"/>
            <w:noWrap/>
            <w:hideMark/>
          </w:tcPr>
          <w:p w14:paraId="623C09C4" w14:textId="77777777" w:rsidR="009F335E" w:rsidRPr="00FA0408" w:rsidRDefault="009F335E" w:rsidP="00FC3278">
            <w:pPr>
              <w:pStyle w:val="SemEspaamento"/>
            </w:pPr>
            <w:proofErr w:type="spellStart"/>
            <w:r>
              <w:t>Notas</w:t>
            </w:r>
            <w:proofErr w:type="spellEnd"/>
          </w:p>
        </w:tc>
        <w:tc>
          <w:tcPr>
            <w:tcW w:w="2494" w:type="dxa"/>
            <w:tcBorders>
              <w:top w:val="nil"/>
              <w:left w:val="nil"/>
              <w:right w:val="nil"/>
            </w:tcBorders>
            <w:shd w:val="clear" w:color="auto" w:fill="auto"/>
            <w:noWrap/>
            <w:hideMark/>
          </w:tcPr>
          <w:p w14:paraId="344F8A55" w14:textId="77777777" w:rsidR="009F335E" w:rsidRPr="00FA0408" w:rsidRDefault="009F335E" w:rsidP="00FC3278">
            <w:pPr>
              <w:pStyle w:val="SemEspaamento"/>
              <w:jc w:val="center"/>
            </w:pPr>
            <w:r w:rsidRPr="00FA0408">
              <w:t>17</w:t>
            </w:r>
          </w:p>
        </w:tc>
        <w:tc>
          <w:tcPr>
            <w:tcW w:w="1167" w:type="dxa"/>
            <w:tcBorders>
              <w:top w:val="nil"/>
              <w:left w:val="nil"/>
              <w:right w:val="nil"/>
            </w:tcBorders>
            <w:shd w:val="clear" w:color="auto" w:fill="auto"/>
            <w:noWrap/>
            <w:hideMark/>
          </w:tcPr>
          <w:p w14:paraId="6A7AA875" w14:textId="77777777" w:rsidR="009F335E" w:rsidRPr="00FA0408" w:rsidRDefault="009F335E" w:rsidP="00FC3278">
            <w:pPr>
              <w:pStyle w:val="SemEspaamento"/>
              <w:jc w:val="center"/>
            </w:pPr>
            <w:r w:rsidRPr="00FA0408">
              <w:t>1%</w:t>
            </w:r>
          </w:p>
        </w:tc>
      </w:tr>
      <w:tr w:rsidR="009F335E" w:rsidRPr="00FA0408" w14:paraId="77044085" w14:textId="77777777" w:rsidTr="00FC3278">
        <w:trPr>
          <w:trHeight w:val="288"/>
          <w:jc w:val="center"/>
        </w:trPr>
        <w:tc>
          <w:tcPr>
            <w:tcW w:w="2694" w:type="dxa"/>
            <w:tcBorders>
              <w:top w:val="nil"/>
              <w:left w:val="nil"/>
              <w:bottom w:val="single" w:sz="4" w:space="0" w:color="auto"/>
              <w:right w:val="nil"/>
            </w:tcBorders>
            <w:shd w:val="clear" w:color="auto" w:fill="auto"/>
            <w:noWrap/>
            <w:hideMark/>
          </w:tcPr>
          <w:p w14:paraId="7A27AB11" w14:textId="77777777" w:rsidR="009F335E" w:rsidRPr="00FA0408" w:rsidRDefault="009F335E" w:rsidP="00FC3278">
            <w:pPr>
              <w:pStyle w:val="SemEspaamento"/>
              <w:tabs>
                <w:tab w:val="center" w:pos="1277"/>
              </w:tabs>
            </w:pPr>
            <w:r w:rsidRPr="00FA0408">
              <w:t>O</w:t>
            </w:r>
            <w:r>
              <w:t>utros</w:t>
            </w:r>
          </w:p>
        </w:tc>
        <w:tc>
          <w:tcPr>
            <w:tcW w:w="2494" w:type="dxa"/>
            <w:tcBorders>
              <w:top w:val="nil"/>
              <w:left w:val="nil"/>
              <w:bottom w:val="single" w:sz="4" w:space="0" w:color="auto"/>
              <w:right w:val="nil"/>
            </w:tcBorders>
            <w:shd w:val="clear" w:color="auto" w:fill="auto"/>
            <w:noWrap/>
            <w:hideMark/>
          </w:tcPr>
          <w:p w14:paraId="5EDA9B31" w14:textId="77777777" w:rsidR="009F335E" w:rsidRPr="00FA0408" w:rsidRDefault="009F335E" w:rsidP="00FC3278">
            <w:pPr>
              <w:pStyle w:val="SemEspaamento"/>
              <w:jc w:val="center"/>
            </w:pPr>
            <w:r w:rsidRPr="00FA0408">
              <w:t>27</w:t>
            </w:r>
          </w:p>
        </w:tc>
        <w:tc>
          <w:tcPr>
            <w:tcW w:w="1167" w:type="dxa"/>
            <w:tcBorders>
              <w:top w:val="nil"/>
              <w:left w:val="nil"/>
              <w:bottom w:val="single" w:sz="4" w:space="0" w:color="auto"/>
              <w:right w:val="nil"/>
            </w:tcBorders>
            <w:shd w:val="clear" w:color="auto" w:fill="auto"/>
            <w:noWrap/>
            <w:hideMark/>
          </w:tcPr>
          <w:p w14:paraId="038095EC" w14:textId="77777777" w:rsidR="009F335E" w:rsidRPr="00FA0408" w:rsidRDefault="009F335E" w:rsidP="00FC3278">
            <w:pPr>
              <w:pStyle w:val="SemEspaamento"/>
              <w:jc w:val="center"/>
            </w:pPr>
            <w:r w:rsidRPr="00FA0408">
              <w:t>2%</w:t>
            </w:r>
          </w:p>
        </w:tc>
      </w:tr>
    </w:tbl>
    <w:p w14:paraId="792C1A96" w14:textId="77777777" w:rsidR="009F335E" w:rsidRPr="00E47351" w:rsidRDefault="009F335E" w:rsidP="009F335E">
      <w:pPr>
        <w:spacing w:line="360" w:lineRule="auto"/>
        <w:jc w:val="center"/>
        <w:rPr>
          <w:sz w:val="20"/>
          <w:szCs w:val="16"/>
        </w:rPr>
      </w:pPr>
      <w:r w:rsidRPr="00E47351">
        <w:rPr>
          <w:sz w:val="20"/>
          <w:szCs w:val="16"/>
        </w:rPr>
        <w:t>Fonte: Autor</w:t>
      </w:r>
    </w:p>
    <w:p w14:paraId="2C04D877" w14:textId="77777777" w:rsidR="009F335E" w:rsidRPr="00652709" w:rsidRDefault="009F335E" w:rsidP="009F335E">
      <w:pPr>
        <w:spacing w:line="360" w:lineRule="auto"/>
        <w:jc w:val="center"/>
        <w:rPr>
          <w:sz w:val="20"/>
        </w:rPr>
      </w:pPr>
    </w:p>
    <w:p w14:paraId="071E7952" w14:textId="77777777" w:rsidR="00540D13" w:rsidRPr="00652709" w:rsidRDefault="00540D13" w:rsidP="00540D13">
      <w:pPr>
        <w:spacing w:line="360" w:lineRule="auto"/>
        <w:jc w:val="both"/>
      </w:pPr>
    </w:p>
    <w:p w14:paraId="626B1EEE" w14:textId="7E997CFA" w:rsidR="004A05E3" w:rsidRDefault="00CA1BBB" w:rsidP="00CA1BBB">
      <w:pPr>
        <w:pStyle w:val="Ttulo1"/>
      </w:pPr>
      <w:r>
        <w:t>CONCLUSÃO</w:t>
      </w:r>
    </w:p>
    <w:p w14:paraId="6E290B47" w14:textId="615C7A54" w:rsidR="004A05E3" w:rsidRDefault="004A05E3" w:rsidP="00AF65DC">
      <w:pPr>
        <w:spacing w:line="360" w:lineRule="auto"/>
      </w:pPr>
    </w:p>
    <w:p w14:paraId="33CDDDEE" w14:textId="6753992F" w:rsidR="00CA1BBB" w:rsidRDefault="00FF6DF0" w:rsidP="00CA1BBB">
      <w:pPr>
        <w:spacing w:line="360" w:lineRule="auto"/>
        <w:ind w:firstLine="708"/>
        <w:jc w:val="both"/>
      </w:pPr>
      <w:r>
        <w:t xml:space="preserve">Na conclusão os objetivos do trabalho devem ser retomados. Sugere-se comparar </w:t>
      </w:r>
      <w:r w:rsidR="00CA1BBB" w:rsidRPr="00652709">
        <w:t xml:space="preserve">os resultados </w:t>
      </w:r>
      <w:r>
        <w:t xml:space="preserve">obtidos </w:t>
      </w:r>
      <w:r w:rsidR="00CA1BBB" w:rsidRPr="00652709">
        <w:t xml:space="preserve">com os objetivos geral e específicos. </w:t>
      </w:r>
      <w:r>
        <w:t>Pode-se</w:t>
      </w:r>
      <w:r w:rsidR="00CA1BBB" w:rsidRPr="00652709">
        <w:t xml:space="preserve"> complementa</w:t>
      </w:r>
      <w:r>
        <w:t>r</w:t>
      </w:r>
      <w:r w:rsidR="00CA1BBB" w:rsidRPr="00652709">
        <w:t xml:space="preserve"> com a opinião pessoal sobre os pontos positivos e negativos a respeito do desenvolvimento do trabalho.</w:t>
      </w:r>
      <w:r>
        <w:t xml:space="preserve"> </w:t>
      </w:r>
      <w:r w:rsidR="00C83531">
        <w:t>Sugere-se a proposição de possíveis trabalhos futuros a serem elaborados considerando as limitações do trabalho finalizado.</w:t>
      </w:r>
    </w:p>
    <w:p w14:paraId="38FC8D16" w14:textId="46A853B7" w:rsidR="00CA1BBB" w:rsidRDefault="00CA1BBB" w:rsidP="00AF65DC">
      <w:pPr>
        <w:spacing w:line="360" w:lineRule="auto"/>
      </w:pPr>
    </w:p>
    <w:p w14:paraId="4007064E" w14:textId="3A1DCE6B" w:rsidR="00CA1BBB" w:rsidRDefault="00CA1BBB" w:rsidP="00CA1BBB">
      <w:pPr>
        <w:pStyle w:val="Ttulo1"/>
      </w:pPr>
      <w:r w:rsidRPr="00652709">
        <w:t>REFERÊNCIAS BIBLIOGRÁFICAS</w:t>
      </w:r>
    </w:p>
    <w:p w14:paraId="73CCF3F8" w14:textId="2484AB3A" w:rsidR="004A05E3" w:rsidRDefault="004A05E3" w:rsidP="00AF65DC">
      <w:pPr>
        <w:spacing w:line="360" w:lineRule="auto"/>
      </w:pPr>
    </w:p>
    <w:p w14:paraId="10A98712" w14:textId="438D3534" w:rsidR="00CA1BBB" w:rsidRDefault="00CA1BBB" w:rsidP="00CA1BBB">
      <w:pPr>
        <w:spacing w:line="360" w:lineRule="auto"/>
        <w:ind w:firstLine="708"/>
        <w:jc w:val="both"/>
      </w:pPr>
      <w:r w:rsidRPr="00652709">
        <w:t>Todas as citações devem estar referenciadas neste item e tudo o que for referenciado neste item deve ter sido citado ao menos uma vez no texto. As referências devem ser listadas ao final do trabalho, em ordem alfabética (</w:t>
      </w:r>
      <w:r w:rsidR="00077200">
        <w:t>considerando o</w:t>
      </w:r>
      <w:r w:rsidRPr="00652709">
        <w:t xml:space="preserve"> sobrenome do primeiro autor). É adotada </w:t>
      </w:r>
      <w:r w:rsidR="00077200">
        <w:t>o padrão</w:t>
      </w:r>
      <w:r w:rsidRPr="00652709">
        <w:t xml:space="preserve"> ABNT para citação</w:t>
      </w:r>
      <w:r w:rsidR="00077200">
        <w:t xml:space="preserve"> e </w:t>
      </w:r>
      <w:proofErr w:type="spellStart"/>
      <w:r w:rsidR="00077200">
        <w:t>referencia</w:t>
      </w:r>
      <w:proofErr w:type="spellEnd"/>
      <w:r w:rsidRPr="00652709">
        <w:t>.</w:t>
      </w:r>
    </w:p>
    <w:p w14:paraId="7D53BF13" w14:textId="77777777" w:rsidR="00CA1BBB" w:rsidRPr="00652709" w:rsidRDefault="00CA1BBB" w:rsidP="00CA1BBB">
      <w:pPr>
        <w:pStyle w:val="PargrafodaLista"/>
        <w:numPr>
          <w:ilvl w:val="0"/>
          <w:numId w:val="4"/>
        </w:numPr>
        <w:spacing w:line="360" w:lineRule="auto"/>
        <w:ind w:left="709" w:hanging="357"/>
        <w:contextualSpacing w:val="0"/>
        <w:jc w:val="both"/>
      </w:pPr>
      <w:r w:rsidRPr="00652709">
        <w:t>As referências são regidas pela norma NBR 6023, da ABNT, que deve ser consultada se necessário. Na dúvida, converse com seu orientador ou poste sua dúvida na comunidade virtual.</w:t>
      </w:r>
    </w:p>
    <w:p w14:paraId="10D645B3" w14:textId="77777777" w:rsidR="00CA1BBB" w:rsidRPr="00652709" w:rsidRDefault="00CA1BBB" w:rsidP="00CA1BBB">
      <w:pPr>
        <w:pStyle w:val="PargrafodaLista"/>
        <w:numPr>
          <w:ilvl w:val="0"/>
          <w:numId w:val="4"/>
        </w:numPr>
        <w:spacing w:line="360" w:lineRule="auto"/>
        <w:ind w:left="709" w:hanging="357"/>
        <w:contextualSpacing w:val="0"/>
        <w:jc w:val="both"/>
      </w:pPr>
      <w:r w:rsidRPr="00652709">
        <w:lastRenderedPageBreak/>
        <w:t>Formatação das referências: fonte Arial tamanho 12, alinhamento à esquerda, espaçamento simples com 24 pontos após o parágrafo. Cada referência ocupa um único parágrafo.</w:t>
      </w:r>
    </w:p>
    <w:p w14:paraId="073C9901" w14:textId="77777777" w:rsidR="00CA1BBB" w:rsidRPr="00652709" w:rsidRDefault="00CA1BBB" w:rsidP="00CA1BBB">
      <w:pPr>
        <w:pStyle w:val="PargrafodaLista"/>
        <w:numPr>
          <w:ilvl w:val="0"/>
          <w:numId w:val="4"/>
        </w:numPr>
        <w:spacing w:line="360" w:lineRule="auto"/>
        <w:ind w:left="709" w:hanging="357"/>
        <w:contextualSpacing w:val="0"/>
        <w:jc w:val="both"/>
      </w:pPr>
      <w:r w:rsidRPr="00652709">
        <w:t>As referências são listadas por ordem alfabética pelo sobrenome do primeiro autor.</w:t>
      </w:r>
    </w:p>
    <w:p w14:paraId="3AC67EF3" w14:textId="77777777" w:rsidR="00CA1BBB" w:rsidRPr="00652709" w:rsidRDefault="00CA1BBB" w:rsidP="00CA1BBB">
      <w:pPr>
        <w:pStyle w:val="PargrafodaLista"/>
        <w:numPr>
          <w:ilvl w:val="0"/>
          <w:numId w:val="4"/>
        </w:numPr>
        <w:spacing w:line="360" w:lineRule="auto"/>
        <w:ind w:left="709" w:hanging="357"/>
        <w:contextualSpacing w:val="0"/>
        <w:jc w:val="both"/>
      </w:pPr>
      <w:r w:rsidRPr="00652709">
        <w:t>O sobrenome de cada autor é escrito com todas as letras maiúsculas. Os nomes com apenas a primeira letra maiúscula. Procure não abreviar os nomes dos autores.</w:t>
      </w:r>
    </w:p>
    <w:p w14:paraId="6C0103F8" w14:textId="7DE7F59C" w:rsidR="00CA1BBB" w:rsidRPr="00652709" w:rsidRDefault="00CA1BBB" w:rsidP="00CA1BBB">
      <w:pPr>
        <w:pStyle w:val="PargrafodaLista"/>
        <w:numPr>
          <w:ilvl w:val="0"/>
          <w:numId w:val="4"/>
        </w:numPr>
        <w:spacing w:line="360" w:lineRule="auto"/>
        <w:ind w:left="709" w:hanging="357"/>
        <w:contextualSpacing w:val="0"/>
        <w:jc w:val="both"/>
      </w:pPr>
      <w:r w:rsidRPr="00652709">
        <w:t>Toda referência terá alguma informação em negrito, que depende do tipo de obra (</w:t>
      </w:r>
      <w:r w:rsidR="00960B92">
        <w:t>título</w:t>
      </w:r>
      <w:r w:rsidRPr="00652709">
        <w:t xml:space="preserve"> do trabalho</w:t>
      </w:r>
      <w:r w:rsidR="00960B92">
        <w:t xml:space="preserve"> em </w:t>
      </w:r>
      <w:proofErr w:type="spellStart"/>
      <w:r w:rsidR="004A1D9E">
        <w:t>TCCs</w:t>
      </w:r>
      <w:proofErr w:type="spellEnd"/>
      <w:r w:rsidR="00960B92">
        <w:t>, Dissertações e teses ou</w:t>
      </w:r>
      <w:r w:rsidRPr="00652709">
        <w:t xml:space="preserve"> nome da revista</w:t>
      </w:r>
      <w:r w:rsidR="00960B92">
        <w:t xml:space="preserve"> ou do congresso</w:t>
      </w:r>
      <w:r w:rsidRPr="00652709">
        <w:t>). Esse negrito ocorre apenas no título principal, ou seja, o subtítulo, que em geral vem após dois-pontos, não recebe negrito.</w:t>
      </w:r>
    </w:p>
    <w:p w14:paraId="7E023D2C" w14:textId="77777777" w:rsidR="00CA1BBB" w:rsidRPr="00652709" w:rsidRDefault="00CA1BBB" w:rsidP="00CA1BBB">
      <w:pPr>
        <w:pStyle w:val="PargrafodaLista"/>
        <w:numPr>
          <w:ilvl w:val="0"/>
          <w:numId w:val="4"/>
        </w:numPr>
        <w:spacing w:line="360" w:lineRule="auto"/>
        <w:ind w:left="709" w:hanging="357"/>
        <w:contextualSpacing w:val="0"/>
        <w:jc w:val="both"/>
      </w:pPr>
      <w:r w:rsidRPr="00652709">
        <w:t>O título do trabalho aparece apenas com a primeira letra maiúscula (com exceção de palavras que devem, obrigatoriamente, ter letras maiúsculas).</w:t>
      </w:r>
    </w:p>
    <w:p w14:paraId="36F1B965" w14:textId="4CDA19D9" w:rsidR="00CA1BBB" w:rsidRPr="00652709" w:rsidRDefault="00CA1BBB" w:rsidP="00CA1BBB">
      <w:pPr>
        <w:pStyle w:val="PargrafodaLista"/>
        <w:numPr>
          <w:ilvl w:val="0"/>
          <w:numId w:val="4"/>
        </w:numPr>
        <w:spacing w:line="360" w:lineRule="auto"/>
        <w:ind w:left="709" w:hanging="357"/>
        <w:contextualSpacing w:val="0"/>
        <w:jc w:val="both"/>
      </w:pPr>
      <w:r w:rsidRPr="00652709">
        <w:t>As palavras de outras línguas aparecem em itálico</w:t>
      </w:r>
      <w:r w:rsidR="00D2692A">
        <w:t>, no caso de texto em língua portuguesa.</w:t>
      </w:r>
    </w:p>
    <w:p w14:paraId="72622DA2" w14:textId="0F6194CB" w:rsidR="00CA1BBB" w:rsidRPr="00652709" w:rsidRDefault="00CA1BBB" w:rsidP="00CA1BBB">
      <w:pPr>
        <w:pStyle w:val="PargrafodaLista"/>
        <w:numPr>
          <w:ilvl w:val="0"/>
          <w:numId w:val="4"/>
        </w:numPr>
        <w:spacing w:line="360" w:lineRule="auto"/>
        <w:ind w:left="709" w:hanging="357"/>
        <w:contextualSpacing w:val="0"/>
        <w:jc w:val="both"/>
      </w:pPr>
      <w:r w:rsidRPr="00652709">
        <w:t xml:space="preserve">Obras acessíveis pela internet contêm informações extras: o </w:t>
      </w:r>
      <w:r w:rsidRPr="00652709">
        <w:rPr>
          <w:i/>
        </w:rPr>
        <w:t>link</w:t>
      </w:r>
      <w:r w:rsidRPr="00652709">
        <w:t xml:space="preserve"> da obra (sempre entre &lt; e &gt;) e a data de acesso (no formato </w:t>
      </w:r>
      <w:proofErr w:type="spellStart"/>
      <w:r w:rsidRPr="00652709">
        <w:t>dd</w:t>
      </w:r>
      <w:proofErr w:type="spellEnd"/>
      <w:r>
        <w:t>/</w:t>
      </w:r>
      <w:proofErr w:type="spellStart"/>
      <w:r w:rsidRPr="00652709">
        <w:t>mmm</w:t>
      </w:r>
      <w:proofErr w:type="spellEnd"/>
      <w:r>
        <w:t>/</w:t>
      </w:r>
      <w:proofErr w:type="spellStart"/>
      <w:r w:rsidRPr="00652709">
        <w:t>aaaa</w:t>
      </w:r>
      <w:proofErr w:type="spellEnd"/>
      <w:r w:rsidRPr="00652709">
        <w:t>).</w:t>
      </w:r>
    </w:p>
    <w:p w14:paraId="3B7D86CE" w14:textId="77777777" w:rsidR="00CA1BBB" w:rsidRPr="00652709" w:rsidRDefault="00CA1BBB" w:rsidP="00CA1BBB">
      <w:pPr>
        <w:pStyle w:val="PargrafodaLista"/>
        <w:numPr>
          <w:ilvl w:val="0"/>
          <w:numId w:val="4"/>
        </w:numPr>
        <w:spacing w:line="360" w:lineRule="auto"/>
        <w:ind w:left="709" w:hanging="357"/>
        <w:contextualSpacing w:val="0"/>
        <w:jc w:val="both"/>
      </w:pPr>
      <w:r w:rsidRPr="00652709">
        <w:t>Abaixo seguem alguns exemplos:</w:t>
      </w:r>
    </w:p>
    <w:p w14:paraId="59A9567D" w14:textId="77777777" w:rsidR="00CA1BBB" w:rsidRPr="00652709" w:rsidRDefault="00CA1BBB" w:rsidP="00CA1BBB">
      <w:pPr>
        <w:ind w:left="567" w:hanging="567"/>
        <w:jc w:val="both"/>
        <w:rPr>
          <w:lang w:val="en-US"/>
        </w:rPr>
      </w:pPr>
      <w:r w:rsidRPr="00652709">
        <w:rPr>
          <w:lang w:val="en-US"/>
        </w:rPr>
        <w:t xml:space="preserve">ALLAOUI, Hamid; ARTIBA, </w:t>
      </w:r>
      <w:proofErr w:type="spellStart"/>
      <w:r w:rsidRPr="00652709">
        <w:rPr>
          <w:lang w:val="en-US"/>
        </w:rPr>
        <w:t>Abdelhakim</w:t>
      </w:r>
      <w:proofErr w:type="spellEnd"/>
      <w:r w:rsidRPr="00652709">
        <w:rPr>
          <w:lang w:val="en-US"/>
        </w:rPr>
        <w:t xml:space="preserve">. </w:t>
      </w:r>
      <w:r w:rsidRPr="004F7A69">
        <w:rPr>
          <w:lang w:val="en-US"/>
        </w:rPr>
        <w:t>Integrating simulation and optimization to schedule a hybrid flow shop with maintenance constraints</w:t>
      </w:r>
      <w:r w:rsidRPr="00652709">
        <w:rPr>
          <w:lang w:val="en-US"/>
        </w:rPr>
        <w:t xml:space="preserve">. </w:t>
      </w:r>
      <w:r w:rsidRPr="004F7A69">
        <w:rPr>
          <w:b/>
          <w:lang w:val="en-US"/>
        </w:rPr>
        <w:t>Computers and Industrial Engineering</w:t>
      </w:r>
      <w:r w:rsidRPr="00652709">
        <w:rPr>
          <w:lang w:val="en-US"/>
        </w:rPr>
        <w:t>, v.47, p.431-450, 2004.</w:t>
      </w:r>
    </w:p>
    <w:p w14:paraId="5067E874" w14:textId="74570092" w:rsidR="00CA1BBB" w:rsidRPr="00652709" w:rsidRDefault="00CA1BBB" w:rsidP="00CA1BBB">
      <w:pPr>
        <w:ind w:left="567" w:hanging="567"/>
        <w:jc w:val="both"/>
      </w:pPr>
      <w:r w:rsidRPr="00652709">
        <w:rPr>
          <w:lang w:val="en-US"/>
        </w:rPr>
        <w:t xml:space="preserve">AMMERI, Ahmed; CHABCHOUB, Habib; HACHICHA, </w:t>
      </w:r>
      <w:proofErr w:type="spellStart"/>
      <w:r w:rsidRPr="00652709">
        <w:rPr>
          <w:lang w:val="en-US"/>
        </w:rPr>
        <w:t>Wafik</w:t>
      </w:r>
      <w:proofErr w:type="spellEnd"/>
      <w:r w:rsidRPr="00652709">
        <w:rPr>
          <w:lang w:val="en-US"/>
        </w:rPr>
        <w:t xml:space="preserve">; MASMOUDI, </w:t>
      </w:r>
      <w:proofErr w:type="spellStart"/>
      <w:r w:rsidRPr="00652709">
        <w:rPr>
          <w:lang w:val="en-US"/>
        </w:rPr>
        <w:t>Faouzi</w:t>
      </w:r>
      <w:proofErr w:type="spellEnd"/>
      <w:r w:rsidRPr="00652709">
        <w:rPr>
          <w:lang w:val="en-US"/>
        </w:rPr>
        <w:t xml:space="preserve">. </w:t>
      </w:r>
      <w:r w:rsidRPr="004F7A69">
        <w:rPr>
          <w:lang w:val="en-US"/>
        </w:rPr>
        <w:t>A comprehensive literature classification of simulation-optimization methods</w:t>
      </w:r>
      <w:r w:rsidRPr="00AD6129">
        <w:rPr>
          <w:lang w:val="en-US"/>
        </w:rPr>
        <w:t xml:space="preserve">. In: </w:t>
      </w:r>
      <w:r w:rsidR="00AD6129" w:rsidRPr="00AD6129">
        <w:rPr>
          <w:lang w:val="en-US"/>
        </w:rPr>
        <w:t>INTERNATIONAL CONFERENCE ON MULTI OBJECTIVE PROGRAMMING AND GOAL PROGRAMMING</w:t>
      </w:r>
      <w:r w:rsidRPr="00AD6129">
        <w:rPr>
          <w:lang w:val="en-US"/>
        </w:rPr>
        <w:t>,</w:t>
      </w:r>
      <w:r w:rsidRPr="00652709">
        <w:rPr>
          <w:lang w:val="en-US"/>
        </w:rPr>
        <w:t xml:space="preserve"> </w:t>
      </w:r>
      <w:r w:rsidRPr="00652709">
        <w:rPr>
          <w:b/>
          <w:i/>
          <w:lang w:val="en-US"/>
        </w:rPr>
        <w:t>Proceedings</w:t>
      </w:r>
      <w:r w:rsidRPr="00652709">
        <w:rPr>
          <w:b/>
          <w:lang w:val="en-US"/>
        </w:rPr>
        <w:t>...</w:t>
      </w:r>
      <w:r w:rsidRPr="00652709">
        <w:rPr>
          <w:lang w:val="en-US"/>
        </w:rPr>
        <w:t xml:space="preserve"> </w:t>
      </w:r>
      <w:r w:rsidRPr="00652709">
        <w:t>2010.</w:t>
      </w:r>
    </w:p>
    <w:p w14:paraId="3D4D8B53" w14:textId="26A95E8F" w:rsidR="00CA1BBB" w:rsidRPr="00652709" w:rsidRDefault="00CA1BBB" w:rsidP="00CA1BBB">
      <w:pPr>
        <w:ind w:left="567" w:hanging="567"/>
        <w:jc w:val="both"/>
      </w:pPr>
      <w:r w:rsidRPr="00652709">
        <w:t xml:space="preserve">ANGULO-MEZA, Lídia. </w:t>
      </w:r>
      <w:r w:rsidRPr="004F7A69">
        <w:rPr>
          <w:b/>
        </w:rPr>
        <w:t xml:space="preserve">Data </w:t>
      </w:r>
      <w:proofErr w:type="spellStart"/>
      <w:r w:rsidRPr="004F7A69">
        <w:rPr>
          <w:b/>
        </w:rPr>
        <w:t>Envelopment</w:t>
      </w:r>
      <w:proofErr w:type="spellEnd"/>
      <w:r w:rsidRPr="004F7A69">
        <w:rPr>
          <w:b/>
        </w:rPr>
        <w:t xml:space="preserve"> </w:t>
      </w:r>
      <w:proofErr w:type="spellStart"/>
      <w:r w:rsidRPr="004F7A69">
        <w:rPr>
          <w:b/>
        </w:rPr>
        <w:t>Analysis</w:t>
      </w:r>
      <w:proofErr w:type="spellEnd"/>
      <w:r w:rsidRPr="00AD6129">
        <w:rPr>
          <w:b/>
        </w:rPr>
        <w:t xml:space="preserve"> (DEA) na determinação da eficiência dos programas de pós-graduação da COPPE/UFRJ</w:t>
      </w:r>
      <w:r w:rsidRPr="00652709">
        <w:t xml:space="preserve">. 1998. Dissertação (Mestrado em Engenharia </w:t>
      </w:r>
      <w:r w:rsidR="006761AE">
        <w:t>Mecânica</w:t>
      </w:r>
      <w:r w:rsidRPr="00652709">
        <w:t>). Universidade Federal do Rio de Janeiro (UFRJ), Rio de Janeiro, RJ, 1998.</w:t>
      </w:r>
    </w:p>
    <w:p w14:paraId="62E6B92E" w14:textId="1A5B477B" w:rsidR="00CA1BBB" w:rsidRPr="00652709" w:rsidRDefault="00CA1BBB" w:rsidP="00CA1BBB">
      <w:pPr>
        <w:ind w:left="567" w:hanging="567"/>
        <w:jc w:val="both"/>
      </w:pPr>
      <w:r w:rsidRPr="00652709">
        <w:t xml:space="preserve">ANGULO-MEZA, Lídia; CUNHA, Bruno </w:t>
      </w:r>
      <w:proofErr w:type="spellStart"/>
      <w:r w:rsidRPr="00652709">
        <w:t>Tonioni</w:t>
      </w:r>
      <w:proofErr w:type="spellEnd"/>
      <w:r w:rsidRPr="00652709">
        <w:t xml:space="preserve">. A avaliação cruzada: uma revisão bibliográfica e implementação computacional. In: </w:t>
      </w:r>
      <w:r w:rsidR="00AD6129" w:rsidRPr="00652709">
        <w:t>SIMPÓSIO BRASILEIRO DE PESQUISA OPERACIONAL</w:t>
      </w:r>
      <w:r w:rsidRPr="00652709">
        <w:t xml:space="preserve">, </w:t>
      </w:r>
      <w:r w:rsidRPr="004F7A69">
        <w:rPr>
          <w:b/>
          <w:i/>
        </w:rPr>
        <w:t>Anais</w:t>
      </w:r>
      <w:r w:rsidRPr="00652709">
        <w:rPr>
          <w:b/>
        </w:rPr>
        <w:t>...</w:t>
      </w:r>
      <w:r w:rsidRPr="00652709">
        <w:t xml:space="preserve"> Goiânia, 2006.</w:t>
      </w:r>
    </w:p>
    <w:p w14:paraId="485B053C" w14:textId="1FDABEC2" w:rsidR="00CA1BBB" w:rsidRDefault="00CA1BBB" w:rsidP="00CA1BBB">
      <w:pPr>
        <w:ind w:left="567" w:hanging="567"/>
        <w:jc w:val="both"/>
        <w:rPr>
          <w:lang w:val="en-US"/>
        </w:rPr>
      </w:pPr>
      <w:r w:rsidRPr="00652709">
        <w:t xml:space="preserve">CAMPOS, Vicente </w:t>
      </w:r>
      <w:proofErr w:type="spellStart"/>
      <w:r w:rsidRPr="00652709">
        <w:t>Falconi</w:t>
      </w:r>
      <w:proofErr w:type="spellEnd"/>
      <w:r w:rsidRPr="00652709">
        <w:t xml:space="preserve">. </w:t>
      </w:r>
      <w:r w:rsidRPr="00652709">
        <w:rPr>
          <w:b/>
        </w:rPr>
        <w:t>TQC: Controle da Qualidade Total</w:t>
      </w:r>
      <w:r w:rsidRPr="00652709">
        <w:t xml:space="preserve">. </w:t>
      </w:r>
      <w:r w:rsidRPr="00652709">
        <w:rPr>
          <w:lang w:val="en-US"/>
        </w:rPr>
        <w:t xml:space="preserve">4. ed. Belo Horizonte: </w:t>
      </w:r>
      <w:proofErr w:type="spellStart"/>
      <w:r w:rsidRPr="00652709">
        <w:rPr>
          <w:lang w:val="en-US"/>
        </w:rPr>
        <w:t>Fundação</w:t>
      </w:r>
      <w:proofErr w:type="spellEnd"/>
      <w:r w:rsidRPr="00652709">
        <w:rPr>
          <w:lang w:val="en-US"/>
        </w:rPr>
        <w:t xml:space="preserve"> </w:t>
      </w:r>
      <w:proofErr w:type="spellStart"/>
      <w:r w:rsidRPr="00652709">
        <w:rPr>
          <w:lang w:val="en-US"/>
        </w:rPr>
        <w:t>Christiano</w:t>
      </w:r>
      <w:proofErr w:type="spellEnd"/>
      <w:r w:rsidRPr="00652709">
        <w:rPr>
          <w:lang w:val="en-US"/>
        </w:rPr>
        <w:t xml:space="preserve"> </w:t>
      </w:r>
      <w:proofErr w:type="spellStart"/>
      <w:r w:rsidRPr="00652709">
        <w:rPr>
          <w:lang w:val="en-US"/>
        </w:rPr>
        <w:t>Ottoni</w:t>
      </w:r>
      <w:proofErr w:type="spellEnd"/>
      <w:r w:rsidRPr="00652709">
        <w:rPr>
          <w:lang w:val="en-US"/>
        </w:rPr>
        <w:t>, 1992.</w:t>
      </w:r>
    </w:p>
    <w:p w14:paraId="25D4DD6A" w14:textId="4E528E04" w:rsidR="00C83531" w:rsidRDefault="00C83531" w:rsidP="00CA1BBB">
      <w:pPr>
        <w:ind w:left="567" w:hanging="567"/>
        <w:jc w:val="both"/>
        <w:rPr>
          <w:lang w:val="en-US"/>
        </w:rPr>
      </w:pPr>
      <w:r w:rsidRPr="00C83531">
        <w:rPr>
          <w:lang w:val="en-US"/>
        </w:rPr>
        <w:t xml:space="preserve">KWON, </w:t>
      </w:r>
      <w:proofErr w:type="spellStart"/>
      <w:r w:rsidRPr="00C83531">
        <w:rPr>
          <w:lang w:val="en-US"/>
        </w:rPr>
        <w:t>Kihan</w:t>
      </w:r>
      <w:proofErr w:type="spellEnd"/>
      <w:r w:rsidRPr="00C83531">
        <w:rPr>
          <w:lang w:val="en-US"/>
        </w:rPr>
        <w:t xml:space="preserve">; SEO, </w:t>
      </w:r>
      <w:proofErr w:type="spellStart"/>
      <w:r w:rsidRPr="00C83531">
        <w:rPr>
          <w:lang w:val="en-US"/>
        </w:rPr>
        <w:t>Minsik</w:t>
      </w:r>
      <w:proofErr w:type="spellEnd"/>
      <w:r w:rsidRPr="00C83531">
        <w:rPr>
          <w:lang w:val="en-US"/>
        </w:rPr>
        <w:t xml:space="preserve">; MIN, </w:t>
      </w:r>
      <w:proofErr w:type="spellStart"/>
      <w:r w:rsidRPr="00C83531">
        <w:rPr>
          <w:lang w:val="en-US"/>
        </w:rPr>
        <w:t>Seungjae</w:t>
      </w:r>
      <w:proofErr w:type="spellEnd"/>
      <w:r w:rsidRPr="00C83531">
        <w:rPr>
          <w:lang w:val="en-US"/>
        </w:rPr>
        <w:t xml:space="preserve">. Efficient multi-objective optimization of gear ratios and motor torque distribution for electric vehicles with two-motor and two-speed powertrain system. </w:t>
      </w:r>
      <w:r w:rsidRPr="004F7A69">
        <w:rPr>
          <w:b/>
          <w:lang w:val="en-US"/>
        </w:rPr>
        <w:t>Applied Energy</w:t>
      </w:r>
      <w:r w:rsidRPr="00C83531">
        <w:rPr>
          <w:lang w:val="en-US"/>
        </w:rPr>
        <w:t xml:space="preserve">, v. 259, p. </w:t>
      </w:r>
      <w:r>
        <w:rPr>
          <w:lang w:val="en-US"/>
        </w:rPr>
        <w:t>1-12</w:t>
      </w:r>
      <w:r w:rsidRPr="00C83531">
        <w:rPr>
          <w:lang w:val="en-US"/>
        </w:rPr>
        <w:t>, 2020.</w:t>
      </w:r>
    </w:p>
    <w:p w14:paraId="517996C1" w14:textId="48F1FD1F" w:rsidR="00D6147C" w:rsidRDefault="00D6147C" w:rsidP="00CA1BBB">
      <w:pPr>
        <w:ind w:left="567" w:hanging="567"/>
        <w:jc w:val="both"/>
        <w:rPr>
          <w:lang w:val="en-US"/>
        </w:rPr>
      </w:pPr>
      <w:r w:rsidRPr="00D6147C">
        <w:rPr>
          <w:lang w:val="en-US"/>
        </w:rPr>
        <w:t>PENG, Hang</w:t>
      </w:r>
      <w:r>
        <w:rPr>
          <w:lang w:val="en-US"/>
        </w:rPr>
        <w:t xml:space="preserve">; </w:t>
      </w:r>
      <w:r w:rsidRPr="00D2692A">
        <w:rPr>
          <w:lang w:val="en-US"/>
        </w:rPr>
        <w:t xml:space="preserve">QIN, Datong; HU, </w:t>
      </w:r>
      <w:proofErr w:type="spellStart"/>
      <w:r w:rsidRPr="00D2692A">
        <w:rPr>
          <w:lang w:val="en-US"/>
        </w:rPr>
        <w:t>Jianjun</w:t>
      </w:r>
      <w:proofErr w:type="spellEnd"/>
      <w:r w:rsidRPr="00D2692A">
        <w:rPr>
          <w:lang w:val="en-US"/>
        </w:rPr>
        <w:t xml:space="preserve">; FU, </w:t>
      </w:r>
      <w:proofErr w:type="spellStart"/>
      <w:r w:rsidRPr="00D2692A">
        <w:rPr>
          <w:lang w:val="en-US"/>
        </w:rPr>
        <w:t>Chunyun</w:t>
      </w:r>
      <w:proofErr w:type="spellEnd"/>
      <w:r w:rsidRPr="00D6147C">
        <w:rPr>
          <w:lang w:val="en-US"/>
        </w:rPr>
        <w:t xml:space="preserve">. Synthesis and analysis method for powertrain configuration of single motor hybrid electric vehicle. </w:t>
      </w:r>
      <w:r w:rsidRPr="004F7A69">
        <w:rPr>
          <w:b/>
          <w:lang w:val="en-US"/>
        </w:rPr>
        <w:t>Mechanism and Machine Theory</w:t>
      </w:r>
      <w:r w:rsidRPr="00D6147C">
        <w:rPr>
          <w:lang w:val="en-US"/>
        </w:rPr>
        <w:t xml:space="preserve">, v. 146, p. </w:t>
      </w:r>
      <w:r w:rsidR="00C83531">
        <w:rPr>
          <w:lang w:val="en-US"/>
        </w:rPr>
        <w:t>1-18</w:t>
      </w:r>
      <w:r w:rsidRPr="00D6147C">
        <w:rPr>
          <w:lang w:val="en-US"/>
        </w:rPr>
        <w:t>, 2020.</w:t>
      </w:r>
    </w:p>
    <w:p w14:paraId="06886B40" w14:textId="15CA1D1F" w:rsidR="00C83531" w:rsidRPr="00652709" w:rsidRDefault="00C83531" w:rsidP="00CA1BBB">
      <w:pPr>
        <w:ind w:left="567" w:hanging="567"/>
        <w:jc w:val="both"/>
        <w:rPr>
          <w:lang w:val="en-US"/>
        </w:rPr>
      </w:pPr>
      <w:r w:rsidRPr="00C83531">
        <w:rPr>
          <w:lang w:val="en-US"/>
        </w:rPr>
        <w:lastRenderedPageBreak/>
        <w:t xml:space="preserve">WANG, </w:t>
      </w:r>
      <w:proofErr w:type="spellStart"/>
      <w:r w:rsidRPr="00C83531">
        <w:rPr>
          <w:lang w:val="en-US"/>
        </w:rPr>
        <w:t>Rongrong</w:t>
      </w:r>
      <w:proofErr w:type="spellEnd"/>
      <w:r w:rsidRPr="00C83531">
        <w:rPr>
          <w:lang w:val="en-US"/>
        </w:rPr>
        <w:t xml:space="preserve"> et al. Development and performance characterization of an electric ground vehicle with independently actuated in-wheel motors. Journal of Power Sources, v. 196, n. </w:t>
      </w:r>
      <w:proofErr w:type="gramStart"/>
      <w:r w:rsidRPr="00C83531">
        <w:rPr>
          <w:lang w:val="en-US"/>
        </w:rPr>
        <w:t>8</w:t>
      </w:r>
      <w:proofErr w:type="gramEnd"/>
      <w:r w:rsidRPr="00C83531">
        <w:rPr>
          <w:lang w:val="en-US"/>
        </w:rPr>
        <w:t>, p. 3962-3971, 2011.</w:t>
      </w:r>
    </w:p>
    <w:p w14:paraId="66E49B5F" w14:textId="24A7A51D" w:rsidR="00CA1BBB" w:rsidRDefault="00CA1BBB" w:rsidP="00CA1BBB">
      <w:pPr>
        <w:ind w:left="567" w:hanging="567"/>
        <w:jc w:val="both"/>
      </w:pPr>
      <w:r w:rsidRPr="00652709">
        <w:rPr>
          <w:lang w:val="en-US"/>
        </w:rPr>
        <w:t xml:space="preserve">WALKER, Janice R. </w:t>
      </w:r>
      <w:r w:rsidRPr="004F7A69">
        <w:rPr>
          <w:b/>
          <w:lang w:val="en-US"/>
        </w:rPr>
        <w:t>MLA-style citations of electronic sources</w:t>
      </w:r>
      <w:r w:rsidRPr="00652709">
        <w:rPr>
          <w:lang w:val="en-US"/>
        </w:rPr>
        <w:t xml:space="preserve">. </w:t>
      </w:r>
      <w:r w:rsidRPr="00652709">
        <w:t>1995. Disponível em: &lt;http://www.cas.usf.edu/english/walker/mla.htm&gt;. Acesso em: 4 set. 2008.</w:t>
      </w:r>
    </w:p>
    <w:p w14:paraId="6B297DC6" w14:textId="77777777" w:rsidR="00CA1BBB" w:rsidRPr="00652709" w:rsidRDefault="00CA1BBB" w:rsidP="00CA1BBB">
      <w:pPr>
        <w:spacing w:after="480"/>
      </w:pPr>
    </w:p>
    <w:p w14:paraId="316CA2A8" w14:textId="0B1B96C1" w:rsidR="00CA1BBB" w:rsidRDefault="00927DD3" w:rsidP="00AF65DC">
      <w:pPr>
        <w:spacing w:line="360" w:lineRule="auto"/>
        <w:rPr>
          <w:b/>
          <w:bCs/>
          <w:sz w:val="32"/>
          <w:szCs w:val="24"/>
        </w:rPr>
      </w:pPr>
      <w:r w:rsidRPr="00927DD3">
        <w:rPr>
          <w:b/>
          <w:bCs/>
          <w:sz w:val="32"/>
          <w:szCs w:val="24"/>
        </w:rPr>
        <w:t>ANEXO</w:t>
      </w:r>
    </w:p>
    <w:p w14:paraId="54E530E9" w14:textId="77777777" w:rsidR="00927DD3" w:rsidRPr="00927DD3" w:rsidRDefault="00927DD3" w:rsidP="00AF65DC">
      <w:pPr>
        <w:spacing w:line="360" w:lineRule="auto"/>
        <w:rPr>
          <w:b/>
          <w:bCs/>
        </w:rPr>
      </w:pPr>
    </w:p>
    <w:p w14:paraId="7DAD9256" w14:textId="1D1FA650" w:rsidR="00CA1BBB" w:rsidRDefault="00927DD3" w:rsidP="00927DD3">
      <w:pPr>
        <w:spacing w:line="360" w:lineRule="auto"/>
        <w:ind w:firstLine="708"/>
        <w:jc w:val="both"/>
      </w:pPr>
      <w:r>
        <w:t xml:space="preserve">É considerado anexo todo material </w:t>
      </w:r>
      <w:r w:rsidR="001021C9">
        <w:t xml:space="preserve">secundário </w:t>
      </w:r>
      <w:r>
        <w:t>que o autor não tenha elaborado, mas tenha utilidade para a explicação de conteúdo no corpo principal do texto.</w:t>
      </w:r>
    </w:p>
    <w:p w14:paraId="2026676F" w14:textId="153D5C9A" w:rsidR="00927DD3" w:rsidRDefault="00927DD3" w:rsidP="00AF65DC">
      <w:pPr>
        <w:spacing w:line="360" w:lineRule="auto"/>
      </w:pPr>
    </w:p>
    <w:p w14:paraId="62D64678" w14:textId="29CBD0F2" w:rsidR="00927DD3" w:rsidRDefault="00927DD3" w:rsidP="00927DD3">
      <w:pPr>
        <w:spacing w:line="360" w:lineRule="auto"/>
        <w:rPr>
          <w:b/>
          <w:bCs/>
          <w:sz w:val="32"/>
          <w:szCs w:val="24"/>
        </w:rPr>
      </w:pPr>
      <w:r w:rsidRPr="00927DD3">
        <w:rPr>
          <w:b/>
          <w:bCs/>
          <w:sz w:val="32"/>
          <w:szCs w:val="24"/>
        </w:rPr>
        <w:t>A</w:t>
      </w:r>
      <w:r>
        <w:rPr>
          <w:b/>
          <w:bCs/>
          <w:sz w:val="32"/>
          <w:szCs w:val="24"/>
        </w:rPr>
        <w:t>PENDICE</w:t>
      </w:r>
    </w:p>
    <w:p w14:paraId="515A4D79" w14:textId="77777777" w:rsidR="00927DD3" w:rsidRPr="00927DD3" w:rsidRDefault="00927DD3" w:rsidP="00927DD3">
      <w:pPr>
        <w:spacing w:line="360" w:lineRule="auto"/>
        <w:rPr>
          <w:b/>
          <w:bCs/>
        </w:rPr>
      </w:pPr>
    </w:p>
    <w:p w14:paraId="413E8329" w14:textId="4D42D36C" w:rsidR="00927DD3" w:rsidRDefault="00927DD3" w:rsidP="001021C9">
      <w:pPr>
        <w:spacing w:line="360" w:lineRule="auto"/>
        <w:ind w:firstLine="708"/>
      </w:pPr>
      <w:r>
        <w:t xml:space="preserve">É considerado apêndice todo material </w:t>
      </w:r>
      <w:r w:rsidR="001021C9">
        <w:t xml:space="preserve">secundário </w:t>
      </w:r>
      <w:r>
        <w:t>que o autor tenha elaborado, e sirva para a explicação de conteúdo no corpo principal do texto.</w:t>
      </w:r>
    </w:p>
    <w:p w14:paraId="1F74A33C" w14:textId="77777777" w:rsidR="00F20B9C" w:rsidRDefault="00F20B9C" w:rsidP="00AF65DC">
      <w:pPr>
        <w:spacing w:line="360" w:lineRule="auto"/>
        <w:ind w:firstLine="708"/>
        <w:jc w:val="both"/>
      </w:pPr>
    </w:p>
    <w:sectPr w:rsidR="00F20B9C" w:rsidSect="00E75965">
      <w:headerReference w:type="even" r:id="rId14"/>
      <w:headerReference w:type="default" r:id="rId15"/>
      <w:headerReference w:type="first" r:id="rId16"/>
      <w:pgSz w:w="11906" w:h="16838"/>
      <w:pgMar w:top="1701" w:right="1134" w:bottom="1134"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7EE9AC" w14:textId="77777777" w:rsidR="00804D13" w:rsidRDefault="00804D13">
      <w:r>
        <w:separator/>
      </w:r>
    </w:p>
  </w:endnote>
  <w:endnote w:type="continuationSeparator" w:id="0">
    <w:p w14:paraId="3AABCAF4" w14:textId="77777777" w:rsidR="00804D13" w:rsidRDefault="00804D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1D55AD" w14:textId="77777777" w:rsidR="00804D13" w:rsidRDefault="00804D13">
      <w:r>
        <w:separator/>
      </w:r>
    </w:p>
  </w:footnote>
  <w:footnote w:type="continuationSeparator" w:id="0">
    <w:p w14:paraId="134AC091" w14:textId="77777777" w:rsidR="00804D13" w:rsidRDefault="00804D1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A6E537" w14:textId="77777777" w:rsidR="006761AE" w:rsidRDefault="006761AE"/>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63BF9D" w14:textId="77777777" w:rsidR="006761AE" w:rsidRDefault="006761AE">
    <w:pPr>
      <w:pStyle w:val="Cabealho"/>
      <w:ind w:right="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722021" w14:textId="77777777" w:rsidR="006761AE" w:rsidRDefault="006761AE">
    <w:pPr>
      <w:pStyle w:val="Cabealho"/>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88352A" w14:textId="77777777" w:rsidR="004A1D9E" w:rsidRDefault="004A1D9E"/>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840882" w14:textId="77777777" w:rsidR="004A1D9E" w:rsidRDefault="004A1D9E">
    <w:pPr>
      <w:pStyle w:val="Cabealho"/>
      <w:ind w:right="360"/>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EFA509" w14:textId="77777777" w:rsidR="004A1D9E" w:rsidRDefault="004A1D9E">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D466DD8"/>
    <w:multiLevelType w:val="hybridMultilevel"/>
    <w:tmpl w:val="45F8BAC4"/>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4A183F7C"/>
    <w:multiLevelType w:val="hybridMultilevel"/>
    <w:tmpl w:val="5066C96A"/>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5A1645C8"/>
    <w:multiLevelType w:val="multilevel"/>
    <w:tmpl w:val="2ED06BE8"/>
    <w:lvl w:ilvl="0">
      <w:start w:val="1"/>
      <w:numFmt w:val="decimal"/>
      <w:pStyle w:val="Ttulo1"/>
      <w:lvlText w:val="%1."/>
      <w:lvlJc w:val="left"/>
      <w:pPr>
        <w:tabs>
          <w:tab w:val="num" w:pos="0"/>
        </w:tabs>
        <w:ind w:left="0" w:firstLine="0"/>
      </w:pPr>
      <w:rPr>
        <w:b/>
        <w:i w:val="0"/>
      </w:rPr>
    </w:lvl>
    <w:lvl w:ilvl="1">
      <w:start w:val="1"/>
      <w:numFmt w:val="decimal"/>
      <w:pStyle w:val="Ttulo2"/>
      <w:lvlText w:val="%1.%2"/>
      <w:lvlJc w:val="left"/>
      <w:pPr>
        <w:tabs>
          <w:tab w:val="num" w:pos="720"/>
        </w:tabs>
        <w:ind w:left="0" w:firstLine="0"/>
      </w:pPr>
      <w:rPr>
        <w:b/>
        <w:i w:val="0"/>
      </w:rPr>
    </w:lvl>
    <w:lvl w:ilvl="2">
      <w:start w:val="1"/>
      <w:numFmt w:val="decimal"/>
      <w:pStyle w:val="Ttulo3"/>
      <w:lvlText w:val="%1.%2.%3"/>
      <w:lvlJc w:val="left"/>
      <w:pPr>
        <w:tabs>
          <w:tab w:val="num" w:pos="0"/>
        </w:tabs>
        <w:ind w:left="0" w:firstLine="0"/>
      </w:pPr>
    </w:lvl>
    <w:lvl w:ilvl="3">
      <w:start w:val="1"/>
      <w:numFmt w:val="decimal"/>
      <w:pStyle w:val="Ttulo4"/>
      <w:lvlText w:val="%1.%2.%3.%4"/>
      <w:lvlJc w:val="left"/>
      <w:pPr>
        <w:tabs>
          <w:tab w:val="num" w:pos="0"/>
        </w:tabs>
        <w:ind w:left="0" w:firstLine="0"/>
      </w:pPr>
    </w:lvl>
    <w:lvl w:ilvl="4">
      <w:start w:val="1"/>
      <w:numFmt w:val="decimal"/>
      <w:pStyle w:val="Ttulo5"/>
      <w:lvlText w:val="%1.%2.%3.%4.%5"/>
      <w:lvlJc w:val="left"/>
      <w:pPr>
        <w:tabs>
          <w:tab w:val="num" w:pos="0"/>
        </w:tabs>
        <w:ind w:left="0" w:firstLine="0"/>
      </w:pPr>
    </w:lvl>
    <w:lvl w:ilvl="5">
      <w:start w:val="1"/>
      <w:numFmt w:val="decimal"/>
      <w:pStyle w:val="Ttulo6"/>
      <w:lvlText w:val="%1.%2.%3.%4.%5.%6"/>
      <w:lvlJc w:val="left"/>
      <w:pPr>
        <w:tabs>
          <w:tab w:val="num" w:pos="0"/>
        </w:tabs>
        <w:ind w:left="0" w:firstLine="0"/>
      </w:pPr>
    </w:lvl>
    <w:lvl w:ilvl="6">
      <w:start w:val="1"/>
      <w:numFmt w:val="decimal"/>
      <w:pStyle w:val="Ttulo7"/>
      <w:lvlText w:val="%1.%2.%3.%4.%5.%6.%7"/>
      <w:lvlJc w:val="left"/>
      <w:pPr>
        <w:tabs>
          <w:tab w:val="num" w:pos="0"/>
        </w:tabs>
        <w:ind w:left="0" w:firstLine="0"/>
      </w:pPr>
    </w:lvl>
    <w:lvl w:ilvl="7">
      <w:start w:val="1"/>
      <w:numFmt w:val="decimal"/>
      <w:pStyle w:val="Ttulo8"/>
      <w:lvlText w:val="%1.%2.%3.%4.%5.%6.%7.%8"/>
      <w:lvlJc w:val="left"/>
      <w:pPr>
        <w:tabs>
          <w:tab w:val="num" w:pos="0"/>
        </w:tabs>
        <w:ind w:left="0" w:firstLine="0"/>
      </w:pPr>
    </w:lvl>
    <w:lvl w:ilvl="8">
      <w:start w:val="1"/>
      <w:numFmt w:val="decimal"/>
      <w:pStyle w:val="Ttulo9"/>
      <w:lvlText w:val="%1.%2.%3.%4.%5.%6.%7.%8.%9"/>
      <w:lvlJc w:val="left"/>
      <w:pPr>
        <w:tabs>
          <w:tab w:val="num" w:pos="0"/>
        </w:tabs>
        <w:ind w:left="0" w:firstLine="0"/>
      </w:pPr>
    </w:lvl>
  </w:abstractNum>
  <w:abstractNum w:abstractNumId="3" w15:restartNumberingAfterBreak="0">
    <w:nsid w:val="722E307E"/>
    <w:multiLevelType w:val="hybridMultilevel"/>
    <w:tmpl w:val="DF56A89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76A43261"/>
    <w:multiLevelType w:val="hybridMultilevel"/>
    <w:tmpl w:val="1CBCB4C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787F0413"/>
    <w:multiLevelType w:val="hybridMultilevel"/>
    <w:tmpl w:val="13E6B072"/>
    <w:lvl w:ilvl="0" w:tplc="08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num w:numId="1">
    <w:abstractNumId w:val="4"/>
  </w:num>
  <w:num w:numId="2">
    <w:abstractNumId w:val="3"/>
  </w:num>
  <w:num w:numId="3">
    <w:abstractNumId w:val="2"/>
  </w:num>
  <w:num w:numId="4">
    <w:abstractNumId w:val="0"/>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0NDM3sjC1tLSwMLdQ0lEKTi0uzszPAykwrgUAH4ogtiwAAAA="/>
  </w:docVars>
  <w:rsids>
    <w:rsidRoot w:val="005C6C12"/>
    <w:rsid w:val="0000507A"/>
    <w:rsid w:val="00044F1B"/>
    <w:rsid w:val="00077200"/>
    <w:rsid w:val="0008426E"/>
    <w:rsid w:val="00085195"/>
    <w:rsid w:val="001021C9"/>
    <w:rsid w:val="00203EBC"/>
    <w:rsid w:val="002177D0"/>
    <w:rsid w:val="0028059C"/>
    <w:rsid w:val="00317B00"/>
    <w:rsid w:val="00322EAF"/>
    <w:rsid w:val="003F7779"/>
    <w:rsid w:val="00466871"/>
    <w:rsid w:val="004A05E3"/>
    <w:rsid w:val="004A1D9E"/>
    <w:rsid w:val="004C7D3D"/>
    <w:rsid w:val="004D785A"/>
    <w:rsid w:val="004D7C23"/>
    <w:rsid w:val="004F7A69"/>
    <w:rsid w:val="00540D13"/>
    <w:rsid w:val="005B6835"/>
    <w:rsid w:val="005C6C12"/>
    <w:rsid w:val="006761AE"/>
    <w:rsid w:val="0070183E"/>
    <w:rsid w:val="00721854"/>
    <w:rsid w:val="00735D63"/>
    <w:rsid w:val="00790154"/>
    <w:rsid w:val="00804D13"/>
    <w:rsid w:val="008378D8"/>
    <w:rsid w:val="008A78A8"/>
    <w:rsid w:val="008C71BB"/>
    <w:rsid w:val="008E693B"/>
    <w:rsid w:val="00927DD3"/>
    <w:rsid w:val="00960B92"/>
    <w:rsid w:val="00981E69"/>
    <w:rsid w:val="009C4EC5"/>
    <w:rsid w:val="009F335E"/>
    <w:rsid w:val="00A05EDA"/>
    <w:rsid w:val="00AB3A76"/>
    <w:rsid w:val="00AD063D"/>
    <w:rsid w:val="00AD6129"/>
    <w:rsid w:val="00AD6A35"/>
    <w:rsid w:val="00AF65DC"/>
    <w:rsid w:val="00B0433D"/>
    <w:rsid w:val="00B20E56"/>
    <w:rsid w:val="00B67895"/>
    <w:rsid w:val="00BC4BEE"/>
    <w:rsid w:val="00BC61B5"/>
    <w:rsid w:val="00C83531"/>
    <w:rsid w:val="00CA1BBB"/>
    <w:rsid w:val="00CD6BF5"/>
    <w:rsid w:val="00D2692A"/>
    <w:rsid w:val="00D42AAF"/>
    <w:rsid w:val="00D44071"/>
    <w:rsid w:val="00D6147C"/>
    <w:rsid w:val="00D878A2"/>
    <w:rsid w:val="00DC50E0"/>
    <w:rsid w:val="00DD5B7B"/>
    <w:rsid w:val="00E0030E"/>
    <w:rsid w:val="00E47351"/>
    <w:rsid w:val="00E53F5A"/>
    <w:rsid w:val="00E57B98"/>
    <w:rsid w:val="00E75965"/>
    <w:rsid w:val="00EA4F85"/>
    <w:rsid w:val="00F20B9C"/>
    <w:rsid w:val="00F32817"/>
    <w:rsid w:val="00F833F0"/>
    <w:rsid w:val="00FC3278"/>
    <w:rsid w:val="00FD7336"/>
    <w:rsid w:val="00FF6DF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AF46D6"/>
  <w15:docId w15:val="{E07B29CB-F23E-4620-ABFE-0B11C5C54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6C12"/>
    <w:pPr>
      <w:spacing w:after="0" w:line="240" w:lineRule="auto"/>
    </w:pPr>
    <w:rPr>
      <w:rFonts w:ascii="Times New Roman" w:eastAsia="Times New Roman" w:hAnsi="Times New Roman" w:cs="Times New Roman"/>
      <w:sz w:val="24"/>
      <w:szCs w:val="20"/>
      <w:lang w:eastAsia="pt-BR"/>
    </w:rPr>
  </w:style>
  <w:style w:type="paragraph" w:styleId="Ttulo1">
    <w:name w:val="heading 1"/>
    <w:basedOn w:val="Normal"/>
    <w:next w:val="Normal"/>
    <w:link w:val="Ttulo1Char"/>
    <w:uiPriority w:val="9"/>
    <w:qFormat/>
    <w:rsid w:val="009C4EC5"/>
    <w:pPr>
      <w:keepNext/>
      <w:numPr>
        <w:numId w:val="3"/>
      </w:numPr>
      <w:spacing w:before="240" w:after="120"/>
      <w:outlineLvl w:val="0"/>
    </w:pPr>
    <w:rPr>
      <w:b/>
      <w:sz w:val="32"/>
    </w:rPr>
  </w:style>
  <w:style w:type="paragraph" w:styleId="Ttulo2">
    <w:name w:val="heading 2"/>
    <w:basedOn w:val="Normal"/>
    <w:next w:val="Normal"/>
    <w:link w:val="Ttulo2Char"/>
    <w:qFormat/>
    <w:rsid w:val="009C4EC5"/>
    <w:pPr>
      <w:keepNext/>
      <w:numPr>
        <w:ilvl w:val="1"/>
        <w:numId w:val="3"/>
      </w:numPr>
      <w:spacing w:before="240" w:after="120"/>
      <w:outlineLvl w:val="1"/>
    </w:pPr>
    <w:rPr>
      <w:b/>
      <w:sz w:val="28"/>
    </w:rPr>
  </w:style>
  <w:style w:type="paragraph" w:styleId="Ttulo3">
    <w:name w:val="heading 3"/>
    <w:basedOn w:val="Normal"/>
    <w:next w:val="Normal"/>
    <w:link w:val="Ttulo3Char"/>
    <w:qFormat/>
    <w:rsid w:val="009C4EC5"/>
    <w:pPr>
      <w:keepNext/>
      <w:numPr>
        <w:ilvl w:val="2"/>
        <w:numId w:val="3"/>
      </w:numPr>
      <w:spacing w:line="360" w:lineRule="auto"/>
      <w:jc w:val="center"/>
      <w:outlineLvl w:val="2"/>
    </w:pPr>
    <w:rPr>
      <w:sz w:val="28"/>
    </w:rPr>
  </w:style>
  <w:style w:type="paragraph" w:styleId="Ttulo4">
    <w:name w:val="heading 4"/>
    <w:basedOn w:val="Normal"/>
    <w:next w:val="Normal"/>
    <w:link w:val="Ttulo4Char"/>
    <w:qFormat/>
    <w:rsid w:val="009C4EC5"/>
    <w:pPr>
      <w:keepNext/>
      <w:numPr>
        <w:ilvl w:val="3"/>
        <w:numId w:val="3"/>
      </w:numPr>
      <w:spacing w:line="360" w:lineRule="auto"/>
      <w:jc w:val="center"/>
      <w:outlineLvl w:val="3"/>
    </w:pPr>
    <w:rPr>
      <w:b/>
    </w:rPr>
  </w:style>
  <w:style w:type="paragraph" w:styleId="Ttulo5">
    <w:name w:val="heading 5"/>
    <w:basedOn w:val="Normal"/>
    <w:next w:val="Normal"/>
    <w:link w:val="Ttulo5Char"/>
    <w:qFormat/>
    <w:rsid w:val="009C4EC5"/>
    <w:pPr>
      <w:numPr>
        <w:ilvl w:val="4"/>
        <w:numId w:val="3"/>
      </w:numPr>
      <w:spacing w:before="240" w:after="60"/>
      <w:outlineLvl w:val="4"/>
    </w:pPr>
    <w:rPr>
      <w:sz w:val="22"/>
    </w:rPr>
  </w:style>
  <w:style w:type="paragraph" w:styleId="Ttulo6">
    <w:name w:val="heading 6"/>
    <w:basedOn w:val="Normal"/>
    <w:next w:val="Normal"/>
    <w:link w:val="Ttulo6Char"/>
    <w:qFormat/>
    <w:rsid w:val="009C4EC5"/>
    <w:pPr>
      <w:numPr>
        <w:ilvl w:val="5"/>
        <w:numId w:val="3"/>
      </w:numPr>
      <w:spacing w:before="240" w:after="60"/>
      <w:outlineLvl w:val="5"/>
    </w:pPr>
    <w:rPr>
      <w:i/>
      <w:sz w:val="22"/>
    </w:rPr>
  </w:style>
  <w:style w:type="paragraph" w:styleId="Ttulo7">
    <w:name w:val="heading 7"/>
    <w:basedOn w:val="Normal"/>
    <w:next w:val="Normal"/>
    <w:link w:val="Ttulo7Char"/>
    <w:qFormat/>
    <w:rsid w:val="009C4EC5"/>
    <w:pPr>
      <w:numPr>
        <w:ilvl w:val="6"/>
        <w:numId w:val="3"/>
      </w:numPr>
      <w:spacing w:before="240" w:after="60"/>
      <w:outlineLvl w:val="6"/>
    </w:pPr>
    <w:rPr>
      <w:rFonts w:ascii="Arial" w:hAnsi="Arial"/>
      <w:sz w:val="20"/>
    </w:rPr>
  </w:style>
  <w:style w:type="paragraph" w:styleId="Ttulo8">
    <w:name w:val="heading 8"/>
    <w:basedOn w:val="Normal"/>
    <w:next w:val="Normal"/>
    <w:link w:val="Ttulo8Char"/>
    <w:qFormat/>
    <w:rsid w:val="009C4EC5"/>
    <w:pPr>
      <w:numPr>
        <w:ilvl w:val="7"/>
        <w:numId w:val="3"/>
      </w:numPr>
      <w:spacing w:before="240" w:after="60"/>
      <w:outlineLvl w:val="7"/>
    </w:pPr>
    <w:rPr>
      <w:rFonts w:ascii="Arial" w:hAnsi="Arial"/>
      <w:i/>
      <w:sz w:val="20"/>
    </w:rPr>
  </w:style>
  <w:style w:type="paragraph" w:styleId="Ttulo9">
    <w:name w:val="heading 9"/>
    <w:basedOn w:val="Normal"/>
    <w:next w:val="Normal"/>
    <w:link w:val="Ttulo9Char"/>
    <w:qFormat/>
    <w:rsid w:val="009C4EC5"/>
    <w:pPr>
      <w:numPr>
        <w:ilvl w:val="8"/>
        <w:numId w:val="3"/>
      </w:numPr>
      <w:spacing w:before="240" w:after="60"/>
      <w:outlineLvl w:val="8"/>
    </w:pPr>
    <w:rPr>
      <w:rFonts w:ascii="Arial" w:hAnsi="Arial"/>
      <w:b/>
      <w:i/>
      <w:sz w:val="1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styleId="Tabelacomgrade">
    <w:name w:val="Table Grid"/>
    <w:basedOn w:val="Tabelanormal"/>
    <w:uiPriority w:val="39"/>
    <w:rsid w:val="005C6C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odaLista">
    <w:name w:val="List Paragraph"/>
    <w:basedOn w:val="Normal"/>
    <w:uiPriority w:val="34"/>
    <w:qFormat/>
    <w:rsid w:val="00F20B9C"/>
    <w:pPr>
      <w:ind w:left="720"/>
      <w:contextualSpacing/>
    </w:pPr>
  </w:style>
  <w:style w:type="character" w:styleId="Hyperlink">
    <w:name w:val="Hyperlink"/>
    <w:basedOn w:val="Fontepargpadro"/>
    <w:uiPriority w:val="99"/>
    <w:unhideWhenUsed/>
    <w:rsid w:val="00F20B9C"/>
    <w:rPr>
      <w:color w:val="0563C1" w:themeColor="hyperlink"/>
      <w:u w:val="single"/>
    </w:rPr>
  </w:style>
  <w:style w:type="character" w:customStyle="1" w:styleId="MenoPendente1">
    <w:name w:val="Menção Pendente1"/>
    <w:basedOn w:val="Fontepargpadro"/>
    <w:uiPriority w:val="99"/>
    <w:semiHidden/>
    <w:unhideWhenUsed/>
    <w:rsid w:val="00F20B9C"/>
    <w:rPr>
      <w:color w:val="605E5C"/>
      <w:shd w:val="clear" w:color="auto" w:fill="E1DFDD"/>
    </w:rPr>
  </w:style>
  <w:style w:type="character" w:customStyle="1" w:styleId="Ttulo1Char">
    <w:name w:val="Título 1 Char"/>
    <w:basedOn w:val="Fontepargpadro"/>
    <w:link w:val="Ttulo1"/>
    <w:uiPriority w:val="9"/>
    <w:rsid w:val="009C4EC5"/>
    <w:rPr>
      <w:rFonts w:ascii="Times New Roman" w:eastAsia="Times New Roman" w:hAnsi="Times New Roman" w:cs="Times New Roman"/>
      <w:b/>
      <w:sz w:val="32"/>
      <w:szCs w:val="20"/>
      <w:lang w:eastAsia="pt-BR"/>
    </w:rPr>
  </w:style>
  <w:style w:type="character" w:customStyle="1" w:styleId="Ttulo2Char">
    <w:name w:val="Título 2 Char"/>
    <w:basedOn w:val="Fontepargpadro"/>
    <w:link w:val="Ttulo2"/>
    <w:rsid w:val="009C4EC5"/>
    <w:rPr>
      <w:rFonts w:ascii="Times New Roman" w:eastAsia="Times New Roman" w:hAnsi="Times New Roman" w:cs="Times New Roman"/>
      <w:b/>
      <w:sz w:val="28"/>
      <w:szCs w:val="20"/>
      <w:lang w:eastAsia="pt-BR"/>
    </w:rPr>
  </w:style>
  <w:style w:type="character" w:customStyle="1" w:styleId="Ttulo3Char">
    <w:name w:val="Título 3 Char"/>
    <w:basedOn w:val="Fontepargpadro"/>
    <w:link w:val="Ttulo3"/>
    <w:rsid w:val="009C4EC5"/>
    <w:rPr>
      <w:rFonts w:ascii="Times New Roman" w:eastAsia="Times New Roman" w:hAnsi="Times New Roman" w:cs="Times New Roman"/>
      <w:sz w:val="28"/>
      <w:szCs w:val="20"/>
      <w:lang w:eastAsia="pt-BR"/>
    </w:rPr>
  </w:style>
  <w:style w:type="character" w:customStyle="1" w:styleId="Ttulo4Char">
    <w:name w:val="Título 4 Char"/>
    <w:basedOn w:val="Fontepargpadro"/>
    <w:link w:val="Ttulo4"/>
    <w:rsid w:val="009C4EC5"/>
    <w:rPr>
      <w:rFonts w:ascii="Times New Roman" w:eastAsia="Times New Roman" w:hAnsi="Times New Roman" w:cs="Times New Roman"/>
      <w:b/>
      <w:sz w:val="24"/>
      <w:szCs w:val="20"/>
      <w:lang w:eastAsia="pt-BR"/>
    </w:rPr>
  </w:style>
  <w:style w:type="character" w:customStyle="1" w:styleId="Ttulo5Char">
    <w:name w:val="Título 5 Char"/>
    <w:basedOn w:val="Fontepargpadro"/>
    <w:link w:val="Ttulo5"/>
    <w:rsid w:val="009C4EC5"/>
    <w:rPr>
      <w:rFonts w:ascii="Times New Roman" w:eastAsia="Times New Roman" w:hAnsi="Times New Roman" w:cs="Times New Roman"/>
      <w:szCs w:val="20"/>
      <w:lang w:eastAsia="pt-BR"/>
    </w:rPr>
  </w:style>
  <w:style w:type="character" w:customStyle="1" w:styleId="Ttulo6Char">
    <w:name w:val="Título 6 Char"/>
    <w:basedOn w:val="Fontepargpadro"/>
    <w:link w:val="Ttulo6"/>
    <w:rsid w:val="009C4EC5"/>
    <w:rPr>
      <w:rFonts w:ascii="Times New Roman" w:eastAsia="Times New Roman" w:hAnsi="Times New Roman" w:cs="Times New Roman"/>
      <w:i/>
      <w:szCs w:val="20"/>
      <w:lang w:eastAsia="pt-BR"/>
    </w:rPr>
  </w:style>
  <w:style w:type="character" w:customStyle="1" w:styleId="Ttulo7Char">
    <w:name w:val="Título 7 Char"/>
    <w:basedOn w:val="Fontepargpadro"/>
    <w:link w:val="Ttulo7"/>
    <w:rsid w:val="009C4EC5"/>
    <w:rPr>
      <w:rFonts w:ascii="Arial" w:eastAsia="Times New Roman" w:hAnsi="Arial" w:cs="Times New Roman"/>
      <w:sz w:val="20"/>
      <w:szCs w:val="20"/>
      <w:lang w:eastAsia="pt-BR"/>
    </w:rPr>
  </w:style>
  <w:style w:type="character" w:customStyle="1" w:styleId="Ttulo8Char">
    <w:name w:val="Título 8 Char"/>
    <w:basedOn w:val="Fontepargpadro"/>
    <w:link w:val="Ttulo8"/>
    <w:rsid w:val="009C4EC5"/>
    <w:rPr>
      <w:rFonts w:ascii="Arial" w:eastAsia="Times New Roman" w:hAnsi="Arial" w:cs="Times New Roman"/>
      <w:i/>
      <w:sz w:val="20"/>
      <w:szCs w:val="20"/>
      <w:lang w:eastAsia="pt-BR"/>
    </w:rPr>
  </w:style>
  <w:style w:type="character" w:customStyle="1" w:styleId="Ttulo9Char">
    <w:name w:val="Título 9 Char"/>
    <w:basedOn w:val="Fontepargpadro"/>
    <w:link w:val="Ttulo9"/>
    <w:rsid w:val="009C4EC5"/>
    <w:rPr>
      <w:rFonts w:ascii="Arial" w:eastAsia="Times New Roman" w:hAnsi="Arial" w:cs="Times New Roman"/>
      <w:b/>
      <w:i/>
      <w:sz w:val="18"/>
      <w:szCs w:val="20"/>
      <w:lang w:eastAsia="pt-BR"/>
    </w:rPr>
  </w:style>
  <w:style w:type="paragraph" w:styleId="Textodebalo">
    <w:name w:val="Balloon Text"/>
    <w:basedOn w:val="Normal"/>
    <w:link w:val="TextodebaloChar"/>
    <w:uiPriority w:val="99"/>
    <w:semiHidden/>
    <w:unhideWhenUsed/>
    <w:rsid w:val="004D785A"/>
    <w:rPr>
      <w:rFonts w:ascii="Segoe UI" w:hAnsi="Segoe UI" w:cs="Segoe UI"/>
      <w:sz w:val="18"/>
      <w:szCs w:val="18"/>
    </w:rPr>
  </w:style>
  <w:style w:type="character" w:customStyle="1" w:styleId="TextodebaloChar">
    <w:name w:val="Texto de balão Char"/>
    <w:basedOn w:val="Fontepargpadro"/>
    <w:link w:val="Textodebalo"/>
    <w:uiPriority w:val="99"/>
    <w:semiHidden/>
    <w:rsid w:val="004D785A"/>
    <w:rPr>
      <w:rFonts w:ascii="Segoe UI" w:eastAsia="Times New Roman" w:hAnsi="Segoe UI" w:cs="Segoe UI"/>
      <w:sz w:val="18"/>
      <w:szCs w:val="18"/>
      <w:lang w:eastAsia="pt-BR"/>
    </w:rPr>
  </w:style>
  <w:style w:type="character" w:styleId="HiperlinkVisitado">
    <w:name w:val="FollowedHyperlink"/>
    <w:basedOn w:val="Fontepargpadro"/>
    <w:uiPriority w:val="99"/>
    <w:semiHidden/>
    <w:unhideWhenUsed/>
    <w:rsid w:val="004D785A"/>
    <w:rPr>
      <w:color w:val="954F72" w:themeColor="followedHyperlink"/>
      <w:u w:val="single"/>
    </w:rPr>
  </w:style>
  <w:style w:type="paragraph" w:styleId="SemEspaamento">
    <w:name w:val="No Spacing"/>
    <w:uiPriority w:val="1"/>
    <w:qFormat/>
    <w:rsid w:val="00E47351"/>
    <w:pPr>
      <w:spacing w:after="0" w:line="240" w:lineRule="auto"/>
    </w:pPr>
    <w:rPr>
      <w:rFonts w:ascii="Times New Roman" w:hAnsi="Times New Roman" w:cs="Times New Roman"/>
      <w:sz w:val="24"/>
      <w:szCs w:val="24"/>
      <w:lang w:val="en-GB" w:eastAsia="pt-BR"/>
    </w:rPr>
  </w:style>
  <w:style w:type="character" w:styleId="Refdecomentrio">
    <w:name w:val="annotation reference"/>
    <w:basedOn w:val="Fontepargpadro"/>
    <w:uiPriority w:val="99"/>
    <w:semiHidden/>
    <w:unhideWhenUsed/>
    <w:rsid w:val="00735D63"/>
    <w:rPr>
      <w:sz w:val="16"/>
      <w:szCs w:val="16"/>
    </w:rPr>
  </w:style>
  <w:style w:type="paragraph" w:styleId="Textodecomentrio">
    <w:name w:val="annotation text"/>
    <w:basedOn w:val="Normal"/>
    <w:link w:val="TextodecomentrioChar"/>
    <w:uiPriority w:val="99"/>
    <w:semiHidden/>
    <w:unhideWhenUsed/>
    <w:rsid w:val="00735D63"/>
    <w:rPr>
      <w:sz w:val="20"/>
    </w:rPr>
  </w:style>
  <w:style w:type="character" w:customStyle="1" w:styleId="TextodecomentrioChar">
    <w:name w:val="Texto de comentário Char"/>
    <w:basedOn w:val="Fontepargpadro"/>
    <w:link w:val="Textodecomentrio"/>
    <w:uiPriority w:val="99"/>
    <w:semiHidden/>
    <w:rsid w:val="00735D63"/>
    <w:rPr>
      <w:rFonts w:ascii="Times New Roman" w:eastAsia="Times New Roman" w:hAnsi="Times New Roman" w:cs="Times New Roman"/>
      <w:sz w:val="20"/>
      <w:szCs w:val="20"/>
      <w:lang w:eastAsia="pt-BR"/>
    </w:rPr>
  </w:style>
  <w:style w:type="paragraph" w:styleId="Assuntodocomentrio">
    <w:name w:val="annotation subject"/>
    <w:basedOn w:val="Textodecomentrio"/>
    <w:next w:val="Textodecomentrio"/>
    <w:link w:val="AssuntodocomentrioChar"/>
    <w:uiPriority w:val="99"/>
    <w:semiHidden/>
    <w:unhideWhenUsed/>
    <w:rsid w:val="00735D63"/>
    <w:rPr>
      <w:b/>
      <w:bCs/>
    </w:rPr>
  </w:style>
  <w:style w:type="character" w:customStyle="1" w:styleId="AssuntodocomentrioChar">
    <w:name w:val="Assunto do comentário Char"/>
    <w:basedOn w:val="TextodecomentrioChar"/>
    <w:link w:val="Assuntodocomentrio"/>
    <w:uiPriority w:val="99"/>
    <w:semiHidden/>
    <w:rsid w:val="00735D63"/>
    <w:rPr>
      <w:rFonts w:ascii="Times New Roman" w:eastAsia="Times New Roman" w:hAnsi="Times New Roman" w:cs="Times New Roman"/>
      <w:b/>
      <w:bCs/>
      <w:sz w:val="20"/>
      <w:szCs w:val="20"/>
      <w:lang w:eastAsia="pt-BR"/>
    </w:rPr>
  </w:style>
  <w:style w:type="paragraph" w:styleId="Reviso">
    <w:name w:val="Revision"/>
    <w:hidden/>
    <w:uiPriority w:val="99"/>
    <w:semiHidden/>
    <w:rsid w:val="00044F1B"/>
    <w:pPr>
      <w:spacing w:after="0" w:line="240" w:lineRule="auto"/>
    </w:pPr>
    <w:rPr>
      <w:rFonts w:ascii="Times New Roman" w:eastAsia="Times New Roman" w:hAnsi="Times New Roman" w:cs="Times New Roman"/>
      <w:sz w:val="24"/>
      <w:szCs w:val="20"/>
      <w:lang w:eastAsia="pt-BR"/>
    </w:rPr>
  </w:style>
  <w:style w:type="character" w:styleId="TextodoEspaoReservado">
    <w:name w:val="Placeholder Text"/>
    <w:basedOn w:val="Fontepargpadro"/>
    <w:uiPriority w:val="99"/>
    <w:semiHidden/>
    <w:rsid w:val="00A05EDA"/>
    <w:rPr>
      <w:color w:val="808080"/>
    </w:rPr>
  </w:style>
  <w:style w:type="paragraph" w:styleId="Cabealho">
    <w:name w:val="header"/>
    <w:basedOn w:val="Normal"/>
    <w:link w:val="CabealhoChar"/>
    <w:rsid w:val="006761AE"/>
    <w:pPr>
      <w:tabs>
        <w:tab w:val="center" w:pos="4419"/>
        <w:tab w:val="right" w:pos="8838"/>
      </w:tabs>
      <w:suppressAutoHyphens/>
    </w:pPr>
    <w:rPr>
      <w:sz w:val="20"/>
      <w:lang w:eastAsia="zh-CN"/>
    </w:rPr>
  </w:style>
  <w:style w:type="character" w:customStyle="1" w:styleId="CabealhoChar">
    <w:name w:val="Cabeçalho Char"/>
    <w:basedOn w:val="Fontepargpadro"/>
    <w:link w:val="Cabealho"/>
    <w:rsid w:val="006761AE"/>
    <w:rPr>
      <w:rFonts w:ascii="Times New Roman" w:eastAsia="Times New Roman" w:hAnsi="Times New Roman" w:cs="Times New Roman"/>
      <w:sz w:val="20"/>
      <w:szCs w:val="20"/>
      <w:lang w:eastAsia="zh-CN"/>
    </w:rPr>
  </w:style>
  <w:style w:type="paragraph" w:customStyle="1" w:styleId="Ttulodotrabalho">
    <w:name w:val="Título do trabalho"/>
    <w:basedOn w:val="Normal"/>
    <w:rsid w:val="006761AE"/>
    <w:pPr>
      <w:widowControl w:val="0"/>
      <w:suppressAutoHyphens/>
      <w:spacing w:line="360" w:lineRule="auto"/>
      <w:jc w:val="center"/>
    </w:pPr>
    <w:rPr>
      <w:rFonts w:ascii="Arial" w:hAnsi="Arial" w:cs="Arial"/>
      <w:b/>
      <w:caps/>
      <w:sz w:val="36"/>
      <w:szCs w:val="36"/>
      <w:lang w:eastAsia="zh-CN"/>
    </w:rPr>
  </w:style>
  <w:style w:type="paragraph" w:customStyle="1" w:styleId="Autor">
    <w:name w:val="Autor"/>
    <w:basedOn w:val="Normal"/>
    <w:next w:val="Ttulodotrabalho"/>
    <w:rsid w:val="006761AE"/>
    <w:pPr>
      <w:widowControl w:val="0"/>
      <w:suppressAutoHyphens/>
      <w:spacing w:before="240" w:line="360" w:lineRule="auto"/>
      <w:jc w:val="center"/>
    </w:pPr>
    <w:rPr>
      <w:rFonts w:ascii="Arial" w:hAnsi="Arial" w:cs="Arial"/>
      <w:b/>
      <w:caps/>
      <w:sz w:val="32"/>
      <w:szCs w:val="32"/>
      <w:lang w:eastAsia="zh-CN"/>
    </w:rPr>
  </w:style>
  <w:style w:type="paragraph" w:customStyle="1" w:styleId="Naturezadotrabalho">
    <w:name w:val="Natureza do trabalho"/>
    <w:basedOn w:val="Normal"/>
    <w:rsid w:val="006761AE"/>
    <w:pPr>
      <w:tabs>
        <w:tab w:val="left" w:pos="-170"/>
        <w:tab w:val="left" w:pos="8547"/>
      </w:tabs>
      <w:suppressAutoHyphens/>
      <w:ind w:left="4536"/>
      <w:jc w:val="both"/>
    </w:pPr>
    <w:rPr>
      <w:rFonts w:ascii="Arial" w:hAnsi="Arial" w:cs="Arial"/>
      <w:szCs w:val="24"/>
      <w:lang w:eastAsia="zh-CN"/>
    </w:rPr>
  </w:style>
  <w:style w:type="paragraph" w:customStyle="1" w:styleId="Corpodetexto21">
    <w:name w:val="Corpo de texto 21"/>
    <w:basedOn w:val="Normal"/>
    <w:rsid w:val="004A1D9E"/>
    <w:pPr>
      <w:suppressAutoHyphens/>
      <w:jc w:val="both"/>
    </w:pPr>
    <w:rPr>
      <w:rFonts w:ascii="Arial" w:hAnsi="Arial" w:cs="Arial"/>
      <w:sz w:val="20"/>
      <w:lang w:eastAsia="zh-CN"/>
    </w:rPr>
  </w:style>
  <w:style w:type="paragraph" w:customStyle="1" w:styleId="Referncias">
    <w:name w:val="Referências"/>
    <w:basedOn w:val="Normal"/>
    <w:rsid w:val="004A1D9E"/>
    <w:pPr>
      <w:suppressAutoHyphens/>
      <w:spacing w:after="240"/>
    </w:pPr>
    <w:rPr>
      <w:rFonts w:ascii="Arial" w:hAnsi="Arial" w:cs="Arial"/>
      <w:szCs w:val="24"/>
      <w:lang w:eastAsia="zh-CN"/>
    </w:rPr>
  </w:style>
  <w:style w:type="paragraph" w:customStyle="1" w:styleId="TtuloPrePs">
    <w:name w:val="Título Pré e Pós"/>
    <w:basedOn w:val="Normal"/>
    <w:next w:val="Normal"/>
    <w:rsid w:val="004A1D9E"/>
    <w:pPr>
      <w:widowControl w:val="0"/>
      <w:suppressAutoHyphens/>
      <w:spacing w:after="360" w:line="360" w:lineRule="auto"/>
      <w:jc w:val="center"/>
    </w:pPr>
    <w:rPr>
      <w:rFonts w:ascii="Arial" w:hAnsi="Arial" w:cs="Arial"/>
      <w:b/>
      <w:caps/>
      <w:szCs w:val="24"/>
      <w:lang w:eastAsia="zh-CN"/>
    </w:rPr>
  </w:style>
  <w:style w:type="paragraph" w:customStyle="1" w:styleId="Sumrio">
    <w:name w:val="Sumário"/>
    <w:basedOn w:val="Normal"/>
    <w:rsid w:val="004A1D9E"/>
    <w:pPr>
      <w:widowControl w:val="0"/>
      <w:tabs>
        <w:tab w:val="right" w:leader="dot" w:pos="8959"/>
      </w:tabs>
      <w:suppressAutoHyphens/>
      <w:spacing w:line="360" w:lineRule="auto"/>
      <w:ind w:left="1191" w:hanging="1191"/>
    </w:pPr>
    <w:rPr>
      <w:rFonts w:ascii="Arial" w:hAnsi="Arial" w:cs="Arial"/>
      <w:szCs w:val="24"/>
      <w:lang w:eastAsia="zh-CN"/>
    </w:rPr>
  </w:style>
  <w:style w:type="paragraph" w:customStyle="1" w:styleId="Dedicatria">
    <w:name w:val="Dedicatória"/>
    <w:basedOn w:val="Normal"/>
    <w:rsid w:val="004A1D9E"/>
    <w:pPr>
      <w:suppressAutoHyphens/>
      <w:autoSpaceDE w:val="0"/>
      <w:spacing w:line="360" w:lineRule="auto"/>
      <w:jc w:val="right"/>
    </w:pPr>
    <w:rPr>
      <w:rFonts w:ascii="Arial" w:hAnsi="Arial" w:cs="Comic Sans MS"/>
      <w:b/>
      <w:color w:val="000000"/>
      <w:szCs w:val="24"/>
      <w:lang w:eastAsia="zh-CN"/>
    </w:rPr>
  </w:style>
  <w:style w:type="paragraph" w:customStyle="1" w:styleId="Agradecimentos">
    <w:name w:val="Agradecimentos"/>
    <w:basedOn w:val="Normal"/>
    <w:rsid w:val="004A1D9E"/>
    <w:pPr>
      <w:widowControl w:val="0"/>
      <w:tabs>
        <w:tab w:val="left" w:pos="-170"/>
        <w:tab w:val="left" w:pos="561"/>
        <w:tab w:val="left" w:pos="8547"/>
      </w:tabs>
      <w:suppressAutoHyphens/>
      <w:spacing w:line="360" w:lineRule="auto"/>
      <w:jc w:val="both"/>
    </w:pPr>
    <w:rPr>
      <w:rFonts w:ascii="Arial" w:hAnsi="Arial" w:cs="Arial"/>
      <w:szCs w:val="24"/>
      <w:lang w:eastAsia="zh-CN"/>
    </w:rPr>
  </w:style>
  <w:style w:type="paragraph" w:customStyle="1" w:styleId="Resumo">
    <w:name w:val="Resumo"/>
    <w:basedOn w:val="Normal"/>
    <w:rsid w:val="004A1D9E"/>
    <w:pPr>
      <w:widowControl w:val="0"/>
      <w:suppressAutoHyphens/>
      <w:spacing w:line="360" w:lineRule="auto"/>
      <w:jc w:val="both"/>
    </w:pPr>
    <w:rPr>
      <w:rFonts w:ascii="Arial" w:hAnsi="Arial" w:cs="Arial"/>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4.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6F7685-56E1-477C-9B5D-891640F73C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5</TotalTime>
  <Pages>19</Pages>
  <Words>3747</Words>
  <Characters>20237</Characters>
  <Application>Microsoft Office Word</Application>
  <DocSecurity>0</DocSecurity>
  <Lines>168</Lines>
  <Paragraphs>4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39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son Trigueiro</dc:creator>
  <cp:keywords/>
  <dc:description/>
  <cp:lastModifiedBy>Artur Avelar</cp:lastModifiedBy>
  <cp:revision>3</cp:revision>
  <dcterms:created xsi:type="dcterms:W3CDTF">2020-07-13T12:25:00Z</dcterms:created>
  <dcterms:modified xsi:type="dcterms:W3CDTF">2023-02-01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ssociacao-brasileira-de-normas-tecnicas</vt:lpwstr>
  </property>
  <property fmtid="{D5CDD505-2E9C-101B-9397-08002B2CF9AE}" pid="3" name="Mendeley Recent Style Name 0_1">
    <vt:lpwstr>Associação Brasileira de Normas Técnicas (Portuguese - Brazil)</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computers-and-industrial-engineering</vt:lpwstr>
  </property>
  <property fmtid="{D5CDD505-2E9C-101B-9397-08002B2CF9AE}" pid="9" name="Mendeley Recent Style Name 3_1">
    <vt:lpwstr>Computers &amp; Industrial Engineering</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information-sciences</vt:lpwstr>
  </property>
  <property fmtid="{D5CDD505-2E9C-101B-9397-08002B2CF9AE}" pid="13" name="Mendeley Recent Style Name 5_1">
    <vt:lpwstr>Information Sciences</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structural-and-multidisciplinary-optimization</vt:lpwstr>
  </property>
  <property fmtid="{D5CDD505-2E9C-101B-9397-08002B2CF9AE}" pid="19" name="Mendeley Recent Style Name 8_1">
    <vt:lpwstr>Structural and Multidisciplinary Optimization</vt:lpwstr>
  </property>
  <property fmtid="{D5CDD505-2E9C-101B-9397-08002B2CF9AE}" pid="20" name="Mendeley Recent Style Id 9_1">
    <vt:lpwstr>http://www.zotero.org/styles/the-international-journal-of-advanced-manufacturing-technology</vt:lpwstr>
  </property>
  <property fmtid="{D5CDD505-2E9C-101B-9397-08002B2CF9AE}" pid="21" name="Mendeley Recent Style Name 9_1">
    <vt:lpwstr>The International Journal of Advanced Manufacturing Technology</vt:lpwstr>
  </property>
</Properties>
</file>